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75"/>
        <w:gridCol w:w="7555"/>
      </w:tblGrid>
      <w:tr w:rsidR="00F80886" w:rsidRPr="00A44056" w14:paraId="56559F35" w14:textId="77777777" w:rsidTr="001740C3">
        <w:trPr>
          <w:trHeight w:val="1610"/>
        </w:trPr>
        <w:tc>
          <w:tcPr>
            <w:tcW w:w="12230" w:type="dxa"/>
            <w:gridSpan w:val="2"/>
            <w:shd w:val="clear" w:color="auto" w:fill="354753"/>
          </w:tcPr>
          <w:p w14:paraId="58CBD0D9" w14:textId="677DFB4C" w:rsidR="00F80886" w:rsidRPr="001740C3" w:rsidRDefault="00EA1725" w:rsidP="00F80886">
            <w:pPr>
              <w:spacing w:before="240"/>
              <w:jc w:val="center"/>
              <w:rPr>
                <w:rFonts w:ascii="Cambria" w:hAnsi="Cambria"/>
                <w:color w:val="BF9000"/>
                <w:sz w:val="92"/>
                <w:szCs w:val="92"/>
                <w14:textFill>
                  <w14:gradFill>
                    <w14:gsLst>
                      <w14:gs w14:pos="0">
                        <w14:srgbClr w14:val="9C8231"/>
                      </w14:gs>
                      <w14:gs w14:pos="50000">
                        <w14:srgbClr w14:val="E0BB4B"/>
                      </w14:gs>
                      <w14:gs w14:pos="100000">
                        <w14:srgbClr w14:val="FFDF5B"/>
                      </w14:gs>
                    </w14:gsLst>
                    <w14:lin w14:ang="16200000" w14:scaled="0"/>
                  </w14:gradFill>
                </w14:textFill>
              </w:rPr>
            </w:pPr>
            <w:r>
              <w:rPr>
                <w:rFonts w:ascii="Cambria" w:hAnsi="Cambria"/>
                <w:color w:val="BF9000"/>
                <w:sz w:val="92"/>
                <w:szCs w:val="92"/>
                <w14:textFill>
                  <w14:gradFill>
                    <w14:gsLst>
                      <w14:gs w14:pos="0">
                        <w14:srgbClr w14:val="9C8231"/>
                      </w14:gs>
                      <w14:gs w14:pos="50000">
                        <w14:srgbClr w14:val="E0BB4B"/>
                      </w14:gs>
                      <w14:gs w14:pos="100000">
                        <w14:srgbClr w14:val="FFDF5B"/>
                      </w14:gs>
                    </w14:gsLst>
                    <w14:lin w14:ang="16200000" w14:scaled="0"/>
                  </w14:gradFill>
                </w14:textFill>
              </w:rPr>
              <w:t>XXXXXXXXXXX</w:t>
            </w:r>
            <w:r w:rsidR="001740C3" w:rsidRPr="001740C3">
              <w:rPr>
                <w:rFonts w:ascii="Cambria" w:hAnsi="Cambria"/>
                <w:color w:val="BF9000"/>
                <w:sz w:val="92"/>
                <w:szCs w:val="92"/>
                <w14:textFill>
                  <w14:gradFill>
                    <w14:gsLst>
                      <w14:gs w14:pos="0">
                        <w14:srgbClr w14:val="9C8231"/>
                      </w14:gs>
                      <w14:gs w14:pos="50000">
                        <w14:srgbClr w14:val="E0BB4B"/>
                      </w14:gs>
                      <w14:gs w14:pos="100000">
                        <w14:srgbClr w14:val="FFDF5B"/>
                      </w14:gs>
                    </w14:gsLst>
                    <w14:lin w14:ang="16200000" w14:scaled="0"/>
                  </w14:gradFill>
                </w14:textFill>
              </w:rPr>
              <w:t xml:space="preserve"> Kumar</w:t>
            </w:r>
          </w:p>
          <w:p w14:paraId="1E17F798" w14:textId="77777777" w:rsidR="00F80886" w:rsidRPr="00A44056" w:rsidRDefault="00F80886" w:rsidP="00F80886">
            <w:pPr>
              <w:jc w:val="center"/>
              <w:rPr>
                <w:rFonts w:ascii="Raleway" w:hAnsi="Raleway"/>
                <w:color w:val="BF9000"/>
                <w:sz w:val="36"/>
                <w:szCs w:val="48"/>
              </w:rPr>
            </w:pPr>
          </w:p>
          <w:p w14:paraId="188235C6" w14:textId="77777777" w:rsidR="00F80886" w:rsidRPr="00A44056" w:rsidRDefault="00F80886" w:rsidP="008B1306">
            <w:pPr>
              <w:jc w:val="center"/>
              <w:rPr>
                <w:rFonts w:ascii="Cambria" w:hAnsi="Cambria"/>
                <w:sz w:val="28"/>
                <w:szCs w:val="48"/>
              </w:rPr>
            </w:pPr>
          </w:p>
        </w:tc>
      </w:tr>
      <w:tr w:rsidR="00F80886" w14:paraId="52252FB6" w14:textId="77777777" w:rsidTr="00FB33D0">
        <w:trPr>
          <w:trHeight w:val="70"/>
        </w:trPr>
        <w:tc>
          <w:tcPr>
            <w:tcW w:w="4675" w:type="dxa"/>
            <w:shd w:val="clear" w:color="auto" w:fill="F2F2F2" w:themeFill="background1" w:themeFillShade="F2"/>
          </w:tcPr>
          <w:p w14:paraId="2DC98986" w14:textId="77777777" w:rsidR="00F80886" w:rsidRPr="00A44056" w:rsidRDefault="00F80886" w:rsidP="008B1306">
            <w:pPr>
              <w:ind w:right="432"/>
              <w:jc w:val="center"/>
              <w:rPr>
                <w:rFonts w:ascii="Cambria" w:hAnsi="Cambria"/>
                <w:color w:val="7F7F7F" w:themeColor="text1" w:themeTint="80"/>
              </w:rPr>
            </w:pPr>
          </w:p>
          <w:p w14:paraId="27ADA848" w14:textId="77777777" w:rsidR="00F80886" w:rsidRPr="00A44056" w:rsidRDefault="00F80886" w:rsidP="008B1306">
            <w:pPr>
              <w:ind w:right="432"/>
              <w:jc w:val="center"/>
              <w:rPr>
                <w:rFonts w:ascii="Cambria" w:hAnsi="Cambria"/>
                <w:color w:val="7F7F7F" w:themeColor="text1" w:themeTint="80"/>
              </w:rPr>
            </w:pPr>
          </w:p>
          <w:tbl>
            <w:tblPr>
              <w:tblStyle w:val="TableGrid"/>
              <w:tblW w:w="4133" w:type="dxa"/>
              <w:tblInd w:w="3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33"/>
              <w:gridCol w:w="3600"/>
            </w:tblGrid>
            <w:tr w:rsidR="00F80886" w:rsidRPr="00A44056" w14:paraId="14B9A6C9" w14:textId="77777777" w:rsidTr="00890676">
              <w:trPr>
                <w:trHeight w:val="473"/>
              </w:trPr>
              <w:tc>
                <w:tcPr>
                  <w:tcW w:w="533" w:type="dxa"/>
                  <w:vAlign w:val="center"/>
                </w:tcPr>
                <w:p w14:paraId="4C1D9A63" w14:textId="77777777" w:rsidR="00F80886" w:rsidRPr="00A44056" w:rsidRDefault="00F80886" w:rsidP="008B1306">
                  <w:pPr>
                    <w:ind w:right="432"/>
                    <w:rPr>
                      <w:color w:val="7F7F7F" w:themeColor="text1" w:themeTint="80"/>
                    </w:rPr>
                  </w:pPr>
                  <w:r w:rsidRPr="00A44056">
                    <w:rPr>
                      <w:noProof/>
                      <w:color w:val="7F7F7F" w:themeColor="text1" w:themeTint="80"/>
                    </w:rPr>
                    <mc:AlternateContent>
                      <mc:Choice Requires="wpg">
                        <w:drawing>
                          <wp:inline distT="0" distB="0" distL="0" distR="0" wp14:anchorId="73DBB4CC" wp14:editId="4EB3FD0E">
                            <wp:extent cx="218440" cy="218440"/>
                            <wp:effectExtent l="0" t="0" r="0" b="0"/>
                            <wp:docPr id="3137" name="Group 3137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18440" cy="218440"/>
                                      <a:chOff x="0" y="0"/>
                                      <a:chExt cx="218440" cy="218440"/>
                                    </a:xfrm>
                                  </wpg:grpSpPr>
                                  <wps:wsp>
                                    <wps:cNvPr id="63" name="Oval 63"/>
                                    <wps:cNvSpPr/>
                                    <wps:spPr>
                                      <a:xfrm>
                                        <a:off x="0" y="0"/>
                                        <a:ext cx="218440" cy="218440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rgbClr val="BF9000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3199" name="Freeform 126">
                                      <a:extLst>
                                        <a:ext uri="{FF2B5EF4-FFF2-40B4-BE49-F238E27FC236}">
                                          <a16:creationId xmlns:a16="http://schemas.microsoft.com/office/drawing/2014/main" id="{2270A7CE-E0F0-0D4E-BDCA-E10A721775ED}"/>
                                        </a:ext>
                                      </a:extLst>
                                    </wps:cNvPr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50800" y="30480"/>
                                        <a:ext cx="117311" cy="157480"/>
                                      </a:xfrm>
                                      <a:custGeom>
                                        <a:avLst/>
                                        <a:gdLst>
                                          <a:gd name="T0" fmla="*/ 81756 w 454"/>
                                          <a:gd name="T1" fmla="*/ 218715 h 609"/>
                                          <a:gd name="T2" fmla="*/ 81756 w 454"/>
                                          <a:gd name="T3" fmla="*/ 218715 h 609"/>
                                          <a:gd name="T4" fmla="*/ 0 w 454"/>
                                          <a:gd name="T5" fmla="*/ 81299 h 609"/>
                                          <a:gd name="T6" fmla="*/ 81756 w 454"/>
                                          <a:gd name="T7" fmla="*/ 0 h 609"/>
                                          <a:gd name="T8" fmla="*/ 163152 w 454"/>
                                          <a:gd name="T9" fmla="*/ 81299 h 609"/>
                                          <a:gd name="T10" fmla="*/ 81756 w 454"/>
                                          <a:gd name="T11" fmla="*/ 218715 h 609"/>
                                          <a:gd name="T12" fmla="*/ 81756 w 454"/>
                                          <a:gd name="T13" fmla="*/ 28059 h 609"/>
                                          <a:gd name="T14" fmla="*/ 81756 w 454"/>
                                          <a:gd name="T15" fmla="*/ 28059 h 609"/>
                                          <a:gd name="T16" fmla="*/ 25571 w 454"/>
                                          <a:gd name="T17" fmla="*/ 81299 h 609"/>
                                          <a:gd name="T18" fmla="*/ 81756 w 454"/>
                                          <a:gd name="T19" fmla="*/ 137417 h 609"/>
                                          <a:gd name="T20" fmla="*/ 135059 w 454"/>
                                          <a:gd name="T21" fmla="*/ 81299 h 609"/>
                                          <a:gd name="T22" fmla="*/ 81756 w 454"/>
                                          <a:gd name="T23" fmla="*/ 28059 h 609"/>
                                          <a:gd name="T24" fmla="*/ 81756 w 454"/>
                                          <a:gd name="T25" fmla="*/ 109358 h 609"/>
                                          <a:gd name="T26" fmla="*/ 81756 w 454"/>
                                          <a:gd name="T27" fmla="*/ 109358 h 609"/>
                                          <a:gd name="T28" fmla="*/ 53664 w 454"/>
                                          <a:gd name="T29" fmla="*/ 81299 h 609"/>
                                          <a:gd name="T30" fmla="*/ 81756 w 454"/>
                                          <a:gd name="T31" fmla="*/ 56118 h 609"/>
                                          <a:gd name="T32" fmla="*/ 106967 w 454"/>
                                          <a:gd name="T33" fmla="*/ 81299 h 609"/>
                                          <a:gd name="T34" fmla="*/ 81756 w 454"/>
                                          <a:gd name="T35" fmla="*/ 109358 h 609"/>
                                          <a:gd name="T36" fmla="*/ 0 60000 65536"/>
                                          <a:gd name="T37" fmla="*/ 0 60000 65536"/>
                                          <a:gd name="T38" fmla="*/ 0 60000 65536"/>
                                          <a:gd name="T39" fmla="*/ 0 60000 65536"/>
                                          <a:gd name="T40" fmla="*/ 0 60000 65536"/>
                                          <a:gd name="T41" fmla="*/ 0 60000 65536"/>
                                          <a:gd name="T42" fmla="*/ 0 60000 65536"/>
                                          <a:gd name="T43" fmla="*/ 0 60000 65536"/>
                                          <a:gd name="T44" fmla="*/ 0 60000 65536"/>
                                          <a:gd name="T45" fmla="*/ 0 60000 65536"/>
                                          <a:gd name="T46" fmla="*/ 0 60000 65536"/>
                                          <a:gd name="T47" fmla="*/ 0 60000 65536"/>
                                          <a:gd name="T48" fmla="*/ 0 60000 65536"/>
                                          <a:gd name="T49" fmla="*/ 0 60000 65536"/>
                                          <a:gd name="T50" fmla="*/ 0 60000 65536"/>
                                          <a:gd name="T51" fmla="*/ 0 60000 65536"/>
                                          <a:gd name="T52" fmla="*/ 0 60000 65536"/>
                                          <a:gd name="T53" fmla="*/ 0 60000 65536"/>
                                        </a:gdLst>
                                        <a:ahLst/>
                                        <a:cxnLst>
                                          <a:cxn ang="T36">
                                            <a:pos x="T0" y="T1"/>
                                          </a:cxn>
                                          <a:cxn ang="T37">
                                            <a:pos x="T2" y="T3"/>
                                          </a:cxn>
                                          <a:cxn ang="T38">
                                            <a:pos x="T4" y="T5"/>
                                          </a:cxn>
                                          <a:cxn ang="T39">
                                            <a:pos x="T6" y="T7"/>
                                          </a:cxn>
                                          <a:cxn ang="T40">
                                            <a:pos x="T8" y="T9"/>
                                          </a:cxn>
                                          <a:cxn ang="T41">
                                            <a:pos x="T10" y="T11"/>
                                          </a:cxn>
                                          <a:cxn ang="T42">
                                            <a:pos x="T12" y="T13"/>
                                          </a:cxn>
                                          <a:cxn ang="T43">
                                            <a:pos x="T14" y="T15"/>
                                          </a:cxn>
                                          <a:cxn ang="T44">
                                            <a:pos x="T16" y="T17"/>
                                          </a:cxn>
                                          <a:cxn ang="T45">
                                            <a:pos x="T18" y="T19"/>
                                          </a:cxn>
                                          <a:cxn ang="T46">
                                            <a:pos x="T20" y="T21"/>
                                          </a:cxn>
                                          <a:cxn ang="T47">
                                            <a:pos x="T22" y="T23"/>
                                          </a:cxn>
                                          <a:cxn ang="T48">
                                            <a:pos x="T24" y="T25"/>
                                          </a:cxn>
                                          <a:cxn ang="T49">
                                            <a:pos x="T26" y="T27"/>
                                          </a:cxn>
                                          <a:cxn ang="T50">
                                            <a:pos x="T28" y="T29"/>
                                          </a:cxn>
                                          <a:cxn ang="T51">
                                            <a:pos x="T30" y="T31"/>
                                          </a:cxn>
                                          <a:cxn ang="T52">
                                            <a:pos x="T32" y="T33"/>
                                          </a:cxn>
                                          <a:cxn ang="T53">
                                            <a:pos x="T34" y="T3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454" h="609">
                                            <a:moveTo>
                                              <a:pt x="227" y="608"/>
                                            </a:moveTo>
                                            <a:lnTo>
                                              <a:pt x="227" y="608"/>
                                            </a:lnTo>
                                            <a:cubicBezTo>
                                              <a:pt x="227" y="608"/>
                                              <a:pt x="0" y="354"/>
                                              <a:pt x="0" y="226"/>
                                            </a:cubicBezTo>
                                            <a:cubicBezTo>
                                              <a:pt x="0" y="106"/>
                                              <a:pt x="99" y="0"/>
                                              <a:pt x="227" y="0"/>
                                            </a:cubicBezTo>
                                            <a:cubicBezTo>
                                              <a:pt x="347" y="0"/>
                                              <a:pt x="453" y="106"/>
                                              <a:pt x="453" y="226"/>
                                            </a:cubicBezTo>
                                            <a:cubicBezTo>
                                              <a:pt x="453" y="354"/>
                                              <a:pt x="227" y="608"/>
                                              <a:pt x="227" y="608"/>
                                            </a:cubicBezTo>
                                            <a:close/>
                                            <a:moveTo>
                                              <a:pt x="227" y="78"/>
                                            </a:moveTo>
                                            <a:lnTo>
                                              <a:pt x="227" y="78"/>
                                            </a:lnTo>
                                            <a:cubicBezTo>
                                              <a:pt x="142" y="78"/>
                                              <a:pt x="71" y="149"/>
                                              <a:pt x="71" y="226"/>
                                            </a:cubicBezTo>
                                            <a:cubicBezTo>
                                              <a:pt x="71" y="311"/>
                                              <a:pt x="142" y="382"/>
                                              <a:pt x="227" y="382"/>
                                            </a:cubicBezTo>
                                            <a:cubicBezTo>
                                              <a:pt x="304" y="382"/>
                                              <a:pt x="375" y="311"/>
                                              <a:pt x="375" y="226"/>
                                            </a:cubicBezTo>
                                            <a:cubicBezTo>
                                              <a:pt x="375" y="149"/>
                                              <a:pt x="304" y="78"/>
                                              <a:pt x="227" y="78"/>
                                            </a:cubicBezTo>
                                            <a:close/>
                                            <a:moveTo>
                                              <a:pt x="227" y="304"/>
                                            </a:moveTo>
                                            <a:lnTo>
                                              <a:pt x="227" y="304"/>
                                            </a:lnTo>
                                            <a:cubicBezTo>
                                              <a:pt x="184" y="304"/>
                                              <a:pt x="149" y="269"/>
                                              <a:pt x="149" y="226"/>
                                            </a:cubicBezTo>
                                            <a:cubicBezTo>
                                              <a:pt x="149" y="184"/>
                                              <a:pt x="184" y="156"/>
                                              <a:pt x="227" y="156"/>
                                            </a:cubicBezTo>
                                            <a:cubicBezTo>
                                              <a:pt x="269" y="156"/>
                                              <a:pt x="297" y="184"/>
                                              <a:pt x="297" y="226"/>
                                            </a:cubicBezTo>
                                            <a:cubicBezTo>
                                              <a:pt x="297" y="269"/>
                                              <a:pt x="269" y="304"/>
                                              <a:pt x="227" y="304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bg1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bodyPr wrap="none" anchor="ctr"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cx1="http://schemas.microsoft.com/office/drawing/2015/9/8/chartex">
                        <w:pict>
                          <v:group w14:anchorId="5EFAEF6E" id="Group 3137" o:spid="_x0000_s1026" style="width:17.2pt;height:17.2pt;mso-position-horizontal-relative:char;mso-position-vertical-relative:line" coordsize="218440,218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">
                            <v:oval id="Oval 63" o:spid="_x0000_s1027" style="position:absolute;width:218440;height:2184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vP6sQA&#10;AADbAAAADwAAAGRycy9kb3ducmV2LnhtbESPQWvCQBSE7wX/w/IEb3WTCiFEVxFBaKilNLWeH9ln&#10;Nph9G7LbmP77bqHQ4zAz3zCb3WQ7MdLgW8cK0mUCgrh2uuVGwfnj+JiD8AFZY+eYFHyTh9129rDB&#10;Qrs7v9NYhUZECPsCFZgQ+kJKXxuy6JeuJ47e1Q0WQ5RDI/WA9wi3nXxKkkxabDkuGOzpYKi+VV9W&#10;gW9Sfzq/lHn61pnT/vVSfZahVWoxn/ZrEIGm8B/+az9rBdkKfr/EHyC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2bz+rEAAAA2wAAAA8AAAAAAAAAAAAAAAAAmAIAAGRycy9k&#10;b3ducmV2LnhtbFBLBQYAAAAABAAEAPUAAACJAwAAAAA=&#10;" fillcolor="#bf9000" stroked="f" strokeweight="2pt"/>
                            <v:shape id="Freeform 126" o:spid="_x0000_s1028" style="position:absolute;left:50800;top:30480;width:117311;height:157480;visibility:visible;mso-wrap-style:none;v-text-anchor:middle" coordsize="454,6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lFH9MYA&#10;AADdAAAADwAAAGRycy9kb3ducmV2LnhtbESPQWsCMRSE7wX/Q3hCbzVrhXbdGkUEpV6EumKvr5vn&#10;ZunmZZukuv57IxR6HGbmG2a26G0rzuRD41jBeJSBIK6cbrhWcCjXTzmIEJE1to5JwZUCLOaDhxkW&#10;2l34g877WIsE4VCgAhNjV0gZKkMWw8h1xMk7OW8xJulrqT1eEty28jnLXqTFhtOCwY5Whqrv/a9V&#10;8LnzW1tu+83p6/XHlFxumjw/KvU47JdvICL18T/8137XCibj6RTub9ITkPM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9lFH9MYAAADdAAAADwAAAAAAAAAAAAAAAACYAgAAZHJz&#10;L2Rvd25yZXYueG1sUEsFBgAAAAAEAAQA9QAAAIsDAAAAAA==&#10;" path="m227,608r,c227,608,,354,,226,,106,99,,227,,347,,453,106,453,226v,128,-226,382,-226,382xm227,78r,c142,78,71,149,71,226v,85,71,156,156,156c304,382,375,311,375,226,375,149,304,78,227,78xm227,304r,c184,304,149,269,149,226v,-42,35,-70,78,-70c269,156,297,184,297,226v,43,-28,78,-70,78xe" fillcolor="white [3212]" stroked="f">
                              <v:path o:connecttype="custom" o:connectlocs="21125282,56557041;21125282,56557041;0,21022934;21125282,0;42157542,21022934;21125282,56557041;21125282,7255716;21125282,7255716;6607400,21022934;21125282,35534366;34898472,21022934;21125282,7255716;21125282,28278650;21125282,28278650;13866470,21022934;21125282,14511433;27639660,21022934;21125282,28278650" o:connectangles="0,0,0,0,0,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600" w:type="dxa"/>
                  <w:vAlign w:val="center"/>
                </w:tcPr>
                <w:p w14:paraId="26B8A5B4" w14:textId="77777777" w:rsidR="00F80886" w:rsidRPr="00A44056" w:rsidRDefault="00890676" w:rsidP="008B1306">
                  <w:pPr>
                    <w:ind w:right="432"/>
                    <w:rPr>
                      <w:color w:val="7F7F7F" w:themeColor="text1" w:themeTint="80"/>
                    </w:rPr>
                  </w:pPr>
                  <w:r>
                    <w:rPr>
                      <w:color w:val="7F7F7F" w:themeColor="text1" w:themeTint="80"/>
                    </w:rPr>
                    <w:t>Andhra Pradesh</w:t>
                  </w:r>
                  <w:r w:rsidR="00670534" w:rsidRPr="00A44056">
                    <w:rPr>
                      <w:color w:val="7F7F7F" w:themeColor="text1" w:themeTint="80"/>
                    </w:rPr>
                    <w:t>, India</w:t>
                  </w:r>
                </w:p>
              </w:tc>
            </w:tr>
            <w:tr w:rsidR="00F80886" w:rsidRPr="00A44056" w14:paraId="4F960911" w14:textId="77777777" w:rsidTr="00890676">
              <w:trPr>
                <w:trHeight w:val="473"/>
              </w:trPr>
              <w:tc>
                <w:tcPr>
                  <w:tcW w:w="533" w:type="dxa"/>
                  <w:vAlign w:val="center"/>
                </w:tcPr>
                <w:p w14:paraId="31402FEF" w14:textId="77777777" w:rsidR="00F80886" w:rsidRPr="00A44056" w:rsidRDefault="00F80886" w:rsidP="008B1306">
                  <w:pPr>
                    <w:ind w:right="432"/>
                    <w:rPr>
                      <w:color w:val="7F7F7F" w:themeColor="text1" w:themeTint="80"/>
                    </w:rPr>
                  </w:pPr>
                  <w:r w:rsidRPr="00A44056">
                    <w:rPr>
                      <w:noProof/>
                      <w:color w:val="7F7F7F" w:themeColor="text1" w:themeTint="80"/>
                    </w:rPr>
                    <mc:AlternateContent>
                      <mc:Choice Requires="wpg">
                        <w:drawing>
                          <wp:inline distT="0" distB="0" distL="0" distR="0" wp14:anchorId="69FFE12B" wp14:editId="186E1BB8">
                            <wp:extent cx="218440" cy="218440"/>
                            <wp:effectExtent l="0" t="0" r="0" b="0"/>
                            <wp:docPr id="3141" name="Group 3141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18440" cy="218440"/>
                                      <a:chOff x="0" y="0"/>
                                      <a:chExt cx="218440" cy="218440"/>
                                    </a:xfrm>
                                  </wpg:grpSpPr>
                                  <wps:wsp>
                                    <wps:cNvPr id="3136" name="Oval 3136"/>
                                    <wps:cNvSpPr/>
                                    <wps:spPr>
                                      <a:xfrm>
                                        <a:off x="0" y="0"/>
                                        <a:ext cx="218440" cy="218440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rgbClr val="BF9000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3194" name="Freeform 121">
                                      <a:extLst>
                                        <a:ext uri="{FF2B5EF4-FFF2-40B4-BE49-F238E27FC236}">
                                          <a16:creationId xmlns:a16="http://schemas.microsoft.com/office/drawing/2014/main" id="{0E5918A8-4D7E-E240-BADC-B78CDD8A8394}"/>
                                        </a:ext>
                                      </a:extLst>
                                    </wps:cNvPr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30480" y="30480"/>
                                        <a:ext cx="156111" cy="157480"/>
                                      </a:xfrm>
                                      <a:custGeom>
                                        <a:avLst/>
                                        <a:gdLst>
                                          <a:gd name="T0" fmla="*/ 23122 w 602"/>
                                          <a:gd name="T1" fmla="*/ 129862 h 609"/>
                                          <a:gd name="T2" fmla="*/ 71532 w 602"/>
                                          <a:gd name="T3" fmla="*/ 30577 h 609"/>
                                          <a:gd name="T4" fmla="*/ 71532 w 602"/>
                                          <a:gd name="T5" fmla="*/ 33095 h 609"/>
                                          <a:gd name="T6" fmla="*/ 74061 w 602"/>
                                          <a:gd name="T7" fmla="*/ 38131 h 609"/>
                                          <a:gd name="T8" fmla="*/ 69003 w 602"/>
                                          <a:gd name="T9" fmla="*/ 43167 h 609"/>
                                          <a:gd name="T10" fmla="*/ 71532 w 602"/>
                                          <a:gd name="T11" fmla="*/ 45686 h 609"/>
                                          <a:gd name="T12" fmla="*/ 63946 w 602"/>
                                          <a:gd name="T13" fmla="*/ 50722 h 609"/>
                                          <a:gd name="T14" fmla="*/ 61417 w 602"/>
                                          <a:gd name="T15" fmla="*/ 58636 h 609"/>
                                          <a:gd name="T16" fmla="*/ 55997 w 602"/>
                                          <a:gd name="T17" fmla="*/ 63672 h 609"/>
                                          <a:gd name="T18" fmla="*/ 50940 w 602"/>
                                          <a:gd name="T19" fmla="*/ 61154 h 609"/>
                                          <a:gd name="T20" fmla="*/ 48411 w 602"/>
                                          <a:gd name="T21" fmla="*/ 56118 h 609"/>
                                          <a:gd name="T22" fmla="*/ 45882 w 602"/>
                                          <a:gd name="T23" fmla="*/ 53600 h 609"/>
                                          <a:gd name="T24" fmla="*/ 48411 w 602"/>
                                          <a:gd name="T25" fmla="*/ 48204 h 609"/>
                                          <a:gd name="T26" fmla="*/ 38295 w 602"/>
                                          <a:gd name="T27" fmla="*/ 56118 h 609"/>
                                          <a:gd name="T28" fmla="*/ 38295 w 602"/>
                                          <a:gd name="T29" fmla="*/ 66190 h 609"/>
                                          <a:gd name="T30" fmla="*/ 48411 w 602"/>
                                          <a:gd name="T31" fmla="*/ 76263 h 609"/>
                                          <a:gd name="T32" fmla="*/ 40824 w 602"/>
                                          <a:gd name="T33" fmla="*/ 88853 h 609"/>
                                          <a:gd name="T34" fmla="*/ 35766 w 602"/>
                                          <a:gd name="T35" fmla="*/ 88853 h 609"/>
                                          <a:gd name="T36" fmla="*/ 28179 w 602"/>
                                          <a:gd name="T37" fmla="*/ 94249 h 609"/>
                                          <a:gd name="T38" fmla="*/ 28179 w 602"/>
                                          <a:gd name="T39" fmla="*/ 96767 h 609"/>
                                          <a:gd name="T40" fmla="*/ 28179 w 602"/>
                                          <a:gd name="T41" fmla="*/ 99285 h 609"/>
                                          <a:gd name="T42" fmla="*/ 28179 w 602"/>
                                          <a:gd name="T43" fmla="*/ 114394 h 609"/>
                                          <a:gd name="T44" fmla="*/ 35766 w 602"/>
                                          <a:gd name="T45" fmla="*/ 129862 h 609"/>
                                          <a:gd name="T46" fmla="*/ 61417 w 602"/>
                                          <a:gd name="T47" fmla="*/ 144971 h 609"/>
                                          <a:gd name="T48" fmla="*/ 191475 w 602"/>
                                          <a:gd name="T49" fmla="*/ 116912 h 609"/>
                                          <a:gd name="T50" fmla="*/ 178831 w 602"/>
                                          <a:gd name="T51" fmla="*/ 109358 h 609"/>
                                          <a:gd name="T52" fmla="*/ 150651 w 602"/>
                                          <a:gd name="T53" fmla="*/ 101803 h 609"/>
                                          <a:gd name="T54" fmla="*/ 153180 w 602"/>
                                          <a:gd name="T55" fmla="*/ 106840 h 609"/>
                                          <a:gd name="T56" fmla="*/ 125001 w 602"/>
                                          <a:gd name="T57" fmla="*/ 91371 h 609"/>
                                          <a:gd name="T58" fmla="*/ 125001 w 602"/>
                                          <a:gd name="T59" fmla="*/ 83817 h 609"/>
                                          <a:gd name="T60" fmla="*/ 127530 w 602"/>
                                          <a:gd name="T61" fmla="*/ 78781 h 609"/>
                                          <a:gd name="T62" fmla="*/ 117414 w 602"/>
                                          <a:gd name="T63" fmla="*/ 86335 h 609"/>
                                          <a:gd name="T64" fmla="*/ 112356 w 602"/>
                                          <a:gd name="T65" fmla="*/ 83817 h 609"/>
                                          <a:gd name="T66" fmla="*/ 109827 w 602"/>
                                          <a:gd name="T67" fmla="*/ 86335 h 609"/>
                                          <a:gd name="T68" fmla="*/ 84177 w 602"/>
                                          <a:gd name="T69" fmla="*/ 88853 h 609"/>
                                          <a:gd name="T70" fmla="*/ 94654 w 602"/>
                                          <a:gd name="T71" fmla="*/ 73744 h 609"/>
                                          <a:gd name="T72" fmla="*/ 104769 w 602"/>
                                          <a:gd name="T73" fmla="*/ 66190 h 609"/>
                                          <a:gd name="T74" fmla="*/ 119943 w 602"/>
                                          <a:gd name="T75" fmla="*/ 61154 h 609"/>
                                          <a:gd name="T76" fmla="*/ 119943 w 602"/>
                                          <a:gd name="T77" fmla="*/ 53600 h 609"/>
                                          <a:gd name="T78" fmla="*/ 109827 w 602"/>
                                          <a:gd name="T79" fmla="*/ 66190 h 609"/>
                                          <a:gd name="T80" fmla="*/ 99712 w 602"/>
                                          <a:gd name="T81" fmla="*/ 61154 h 609"/>
                                          <a:gd name="T82" fmla="*/ 107298 w 602"/>
                                          <a:gd name="T83" fmla="*/ 50722 h 609"/>
                                          <a:gd name="T84" fmla="*/ 125001 w 602"/>
                                          <a:gd name="T85" fmla="*/ 45686 h 609"/>
                                          <a:gd name="T86" fmla="*/ 148122 w 602"/>
                                          <a:gd name="T87" fmla="*/ 48204 h 609"/>
                                          <a:gd name="T88" fmla="*/ 150651 w 602"/>
                                          <a:gd name="T89" fmla="*/ 35613 h 609"/>
                                          <a:gd name="T90" fmla="*/ 143065 w 602"/>
                                          <a:gd name="T91" fmla="*/ 83817 h 609"/>
                                          <a:gd name="T92" fmla="*/ 150651 w 602"/>
                                          <a:gd name="T93" fmla="*/ 43167 h 609"/>
                                          <a:gd name="T94" fmla="*/ 109827 w 602"/>
                                          <a:gd name="T95" fmla="*/ 30577 h 609"/>
                                          <a:gd name="T96" fmla="*/ 92125 w 602"/>
                                          <a:gd name="T97" fmla="*/ 73744 h 609"/>
                                          <a:gd name="T98" fmla="*/ 92125 w 602"/>
                                          <a:gd name="T99" fmla="*/ 66190 h 609"/>
                                          <a:gd name="T100" fmla="*/ 86706 w 602"/>
                                          <a:gd name="T101" fmla="*/ 68708 h 609"/>
                                          <a:gd name="T102" fmla="*/ 119943 w 602"/>
                                          <a:gd name="T103" fmla="*/ 96767 h 609"/>
                                          <a:gd name="T104" fmla="*/ 145593 w 602"/>
                                          <a:gd name="T105" fmla="*/ 119430 h 609"/>
                                          <a:gd name="T106" fmla="*/ 117414 w 602"/>
                                          <a:gd name="T107" fmla="*/ 162598 h 609"/>
                                          <a:gd name="T108" fmla="*/ 104769 w 602"/>
                                          <a:gd name="T109" fmla="*/ 127344 h 609"/>
                                          <a:gd name="T110" fmla="*/ 79119 w 602"/>
                                          <a:gd name="T111" fmla="*/ 114394 h 609"/>
                                          <a:gd name="T112" fmla="*/ 74061 w 602"/>
                                          <a:gd name="T113" fmla="*/ 50722 h 609"/>
                                          <a:gd name="T114" fmla="*/ 145593 w 602"/>
                                          <a:gd name="T115" fmla="*/ 144971 h 609"/>
                                          <a:gd name="T116" fmla="*/ 102241 w 602"/>
                                          <a:gd name="T117" fmla="*/ 83817 h 609"/>
                                          <a:gd name="T118" fmla="*/ 48411 w 602"/>
                                          <a:gd name="T119" fmla="*/ 86335 h 609"/>
                                          <a:gd name="T120" fmla="*/ 48411 w 602"/>
                                          <a:gd name="T121" fmla="*/ 86335 h 609"/>
                                          <a:gd name="T122" fmla="*/ 30708 w 602"/>
                                          <a:gd name="T123" fmla="*/ 116912 h 609"/>
                                          <a:gd name="T124" fmla="*/ 107298 w 602"/>
                                          <a:gd name="T125" fmla="*/ 68708 h 609"/>
                                          <a:gd name="T126" fmla="*/ 0 60000 65536"/>
                                          <a:gd name="T127" fmla="*/ 0 60000 65536"/>
                                          <a:gd name="T128" fmla="*/ 0 60000 65536"/>
                                          <a:gd name="T129" fmla="*/ 0 60000 65536"/>
                                          <a:gd name="T130" fmla="*/ 0 60000 65536"/>
                                          <a:gd name="T131" fmla="*/ 0 60000 65536"/>
                                          <a:gd name="T132" fmla="*/ 0 60000 65536"/>
                                          <a:gd name="T133" fmla="*/ 0 60000 65536"/>
                                          <a:gd name="T134" fmla="*/ 0 60000 65536"/>
                                          <a:gd name="T135" fmla="*/ 0 60000 65536"/>
                                          <a:gd name="T136" fmla="*/ 0 60000 65536"/>
                                          <a:gd name="T137" fmla="*/ 0 60000 65536"/>
                                          <a:gd name="T138" fmla="*/ 0 60000 65536"/>
                                          <a:gd name="T139" fmla="*/ 0 60000 65536"/>
                                          <a:gd name="T140" fmla="*/ 0 60000 65536"/>
                                          <a:gd name="T141" fmla="*/ 0 60000 65536"/>
                                          <a:gd name="T142" fmla="*/ 0 60000 65536"/>
                                          <a:gd name="T143" fmla="*/ 0 60000 65536"/>
                                          <a:gd name="T144" fmla="*/ 0 60000 65536"/>
                                          <a:gd name="T145" fmla="*/ 0 60000 65536"/>
                                          <a:gd name="T146" fmla="*/ 0 60000 65536"/>
                                          <a:gd name="T147" fmla="*/ 0 60000 65536"/>
                                          <a:gd name="T148" fmla="*/ 0 60000 65536"/>
                                          <a:gd name="T149" fmla="*/ 0 60000 65536"/>
                                          <a:gd name="T150" fmla="*/ 0 60000 65536"/>
                                          <a:gd name="T151" fmla="*/ 0 60000 65536"/>
                                          <a:gd name="T152" fmla="*/ 0 60000 65536"/>
                                          <a:gd name="T153" fmla="*/ 0 60000 65536"/>
                                          <a:gd name="T154" fmla="*/ 0 60000 65536"/>
                                          <a:gd name="T155" fmla="*/ 0 60000 65536"/>
                                          <a:gd name="T156" fmla="*/ 0 60000 65536"/>
                                          <a:gd name="T157" fmla="*/ 0 60000 65536"/>
                                          <a:gd name="T158" fmla="*/ 0 60000 65536"/>
                                          <a:gd name="T159" fmla="*/ 0 60000 65536"/>
                                          <a:gd name="T160" fmla="*/ 0 60000 65536"/>
                                          <a:gd name="T161" fmla="*/ 0 60000 65536"/>
                                          <a:gd name="T162" fmla="*/ 0 60000 65536"/>
                                          <a:gd name="T163" fmla="*/ 0 60000 65536"/>
                                          <a:gd name="T164" fmla="*/ 0 60000 65536"/>
                                          <a:gd name="T165" fmla="*/ 0 60000 65536"/>
                                          <a:gd name="T166" fmla="*/ 0 60000 65536"/>
                                          <a:gd name="T167" fmla="*/ 0 60000 65536"/>
                                          <a:gd name="T168" fmla="*/ 0 60000 65536"/>
                                          <a:gd name="T169" fmla="*/ 0 60000 65536"/>
                                          <a:gd name="T170" fmla="*/ 0 60000 65536"/>
                                          <a:gd name="T171" fmla="*/ 0 60000 65536"/>
                                          <a:gd name="T172" fmla="*/ 0 60000 65536"/>
                                          <a:gd name="T173" fmla="*/ 0 60000 65536"/>
                                          <a:gd name="T174" fmla="*/ 0 60000 65536"/>
                                          <a:gd name="T175" fmla="*/ 0 60000 65536"/>
                                          <a:gd name="T176" fmla="*/ 0 60000 65536"/>
                                          <a:gd name="T177" fmla="*/ 0 60000 65536"/>
                                          <a:gd name="T178" fmla="*/ 0 60000 65536"/>
                                          <a:gd name="T179" fmla="*/ 0 60000 65536"/>
                                          <a:gd name="T180" fmla="*/ 0 60000 65536"/>
                                          <a:gd name="T181" fmla="*/ 0 60000 65536"/>
                                          <a:gd name="T182" fmla="*/ 0 60000 65536"/>
                                          <a:gd name="T183" fmla="*/ 0 60000 65536"/>
                                          <a:gd name="T184" fmla="*/ 0 60000 65536"/>
                                          <a:gd name="T185" fmla="*/ 0 60000 65536"/>
                                          <a:gd name="T186" fmla="*/ 0 60000 65536"/>
                                          <a:gd name="T187" fmla="*/ 0 60000 65536"/>
                                          <a:gd name="T188" fmla="*/ 0 60000 65536"/>
                                        </a:gdLst>
                                        <a:ahLst/>
                                        <a:cxnLst>
                                          <a:cxn ang="T126">
                                            <a:pos x="T0" y="T1"/>
                                          </a:cxn>
                                          <a:cxn ang="T127">
                                            <a:pos x="T2" y="T3"/>
                                          </a:cxn>
                                          <a:cxn ang="T128">
                                            <a:pos x="T4" y="T5"/>
                                          </a:cxn>
                                          <a:cxn ang="T129">
                                            <a:pos x="T6" y="T7"/>
                                          </a:cxn>
                                          <a:cxn ang="T130">
                                            <a:pos x="T8" y="T9"/>
                                          </a:cxn>
                                          <a:cxn ang="T131">
                                            <a:pos x="T10" y="T11"/>
                                          </a:cxn>
                                          <a:cxn ang="T132">
                                            <a:pos x="T12" y="T13"/>
                                          </a:cxn>
                                          <a:cxn ang="T133">
                                            <a:pos x="T14" y="T15"/>
                                          </a:cxn>
                                          <a:cxn ang="T134">
                                            <a:pos x="T16" y="T17"/>
                                          </a:cxn>
                                          <a:cxn ang="T135">
                                            <a:pos x="T18" y="T19"/>
                                          </a:cxn>
                                          <a:cxn ang="T136">
                                            <a:pos x="T20" y="T21"/>
                                          </a:cxn>
                                          <a:cxn ang="T137">
                                            <a:pos x="T22" y="T23"/>
                                          </a:cxn>
                                          <a:cxn ang="T138">
                                            <a:pos x="T24" y="T25"/>
                                          </a:cxn>
                                          <a:cxn ang="T139">
                                            <a:pos x="T26" y="T27"/>
                                          </a:cxn>
                                          <a:cxn ang="T140">
                                            <a:pos x="T28" y="T29"/>
                                          </a:cxn>
                                          <a:cxn ang="T141">
                                            <a:pos x="T30" y="T31"/>
                                          </a:cxn>
                                          <a:cxn ang="T142">
                                            <a:pos x="T32" y="T33"/>
                                          </a:cxn>
                                          <a:cxn ang="T143">
                                            <a:pos x="T34" y="T35"/>
                                          </a:cxn>
                                          <a:cxn ang="T144">
                                            <a:pos x="T36" y="T37"/>
                                          </a:cxn>
                                          <a:cxn ang="T145">
                                            <a:pos x="T38" y="T39"/>
                                          </a:cxn>
                                          <a:cxn ang="T146">
                                            <a:pos x="T40" y="T41"/>
                                          </a:cxn>
                                          <a:cxn ang="T147">
                                            <a:pos x="T42" y="T43"/>
                                          </a:cxn>
                                          <a:cxn ang="T148">
                                            <a:pos x="T44" y="T45"/>
                                          </a:cxn>
                                          <a:cxn ang="T149">
                                            <a:pos x="T46" y="T47"/>
                                          </a:cxn>
                                          <a:cxn ang="T150">
                                            <a:pos x="T48" y="T49"/>
                                          </a:cxn>
                                          <a:cxn ang="T151">
                                            <a:pos x="T50" y="T51"/>
                                          </a:cxn>
                                          <a:cxn ang="T152">
                                            <a:pos x="T52" y="T53"/>
                                          </a:cxn>
                                          <a:cxn ang="T153">
                                            <a:pos x="T54" y="T55"/>
                                          </a:cxn>
                                          <a:cxn ang="T154">
                                            <a:pos x="T56" y="T57"/>
                                          </a:cxn>
                                          <a:cxn ang="T155">
                                            <a:pos x="T58" y="T59"/>
                                          </a:cxn>
                                          <a:cxn ang="T156">
                                            <a:pos x="T60" y="T61"/>
                                          </a:cxn>
                                          <a:cxn ang="T157">
                                            <a:pos x="T62" y="T63"/>
                                          </a:cxn>
                                          <a:cxn ang="T158">
                                            <a:pos x="T64" y="T65"/>
                                          </a:cxn>
                                          <a:cxn ang="T159">
                                            <a:pos x="T66" y="T67"/>
                                          </a:cxn>
                                          <a:cxn ang="T160">
                                            <a:pos x="T68" y="T69"/>
                                          </a:cxn>
                                          <a:cxn ang="T161">
                                            <a:pos x="T70" y="T71"/>
                                          </a:cxn>
                                          <a:cxn ang="T162">
                                            <a:pos x="T72" y="T73"/>
                                          </a:cxn>
                                          <a:cxn ang="T163">
                                            <a:pos x="T74" y="T75"/>
                                          </a:cxn>
                                          <a:cxn ang="T164">
                                            <a:pos x="T76" y="T77"/>
                                          </a:cxn>
                                          <a:cxn ang="T165">
                                            <a:pos x="T78" y="T79"/>
                                          </a:cxn>
                                          <a:cxn ang="T166">
                                            <a:pos x="T80" y="T81"/>
                                          </a:cxn>
                                          <a:cxn ang="T167">
                                            <a:pos x="T82" y="T83"/>
                                          </a:cxn>
                                          <a:cxn ang="T168">
                                            <a:pos x="T84" y="T85"/>
                                          </a:cxn>
                                          <a:cxn ang="T169">
                                            <a:pos x="T86" y="T87"/>
                                          </a:cxn>
                                          <a:cxn ang="T170">
                                            <a:pos x="T88" y="T89"/>
                                          </a:cxn>
                                          <a:cxn ang="T171">
                                            <a:pos x="T90" y="T91"/>
                                          </a:cxn>
                                          <a:cxn ang="T172">
                                            <a:pos x="T92" y="T93"/>
                                          </a:cxn>
                                          <a:cxn ang="T173">
                                            <a:pos x="T94" y="T95"/>
                                          </a:cxn>
                                          <a:cxn ang="T174">
                                            <a:pos x="T96" y="T97"/>
                                          </a:cxn>
                                          <a:cxn ang="T175">
                                            <a:pos x="T98" y="T99"/>
                                          </a:cxn>
                                          <a:cxn ang="T176">
                                            <a:pos x="T100" y="T101"/>
                                          </a:cxn>
                                          <a:cxn ang="T177">
                                            <a:pos x="T102" y="T103"/>
                                          </a:cxn>
                                          <a:cxn ang="T178">
                                            <a:pos x="T104" y="T105"/>
                                          </a:cxn>
                                          <a:cxn ang="T179">
                                            <a:pos x="T106" y="T107"/>
                                          </a:cxn>
                                          <a:cxn ang="T180">
                                            <a:pos x="T108" y="T109"/>
                                          </a:cxn>
                                          <a:cxn ang="T181">
                                            <a:pos x="T110" y="T111"/>
                                          </a:cxn>
                                          <a:cxn ang="T182">
                                            <a:pos x="T112" y="T113"/>
                                          </a:cxn>
                                          <a:cxn ang="T183">
                                            <a:pos x="T114" y="T115"/>
                                          </a:cxn>
                                          <a:cxn ang="T184">
                                            <a:pos x="T116" y="T117"/>
                                          </a:cxn>
                                          <a:cxn ang="T185">
                                            <a:pos x="T118" y="T119"/>
                                          </a:cxn>
                                          <a:cxn ang="T186">
                                            <a:pos x="T120" y="T121"/>
                                          </a:cxn>
                                          <a:cxn ang="T187">
                                            <a:pos x="T122" y="T123"/>
                                          </a:cxn>
                                          <a:cxn ang="T188">
                                            <a:pos x="T124" y="T12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602" h="609">
                                            <a:moveTo>
                                              <a:pt x="297" y="608"/>
                                            </a:moveTo>
                                            <a:lnTo>
                                              <a:pt x="297" y="608"/>
                                            </a:lnTo>
                                            <a:cubicBezTo>
                                              <a:pt x="134" y="608"/>
                                              <a:pt x="0" y="474"/>
                                              <a:pt x="0" y="304"/>
                                            </a:cubicBezTo>
                                            <a:cubicBezTo>
                                              <a:pt x="0" y="134"/>
                                              <a:pt x="134" y="0"/>
                                              <a:pt x="297" y="0"/>
                                            </a:cubicBezTo>
                                            <a:cubicBezTo>
                                              <a:pt x="466" y="0"/>
                                              <a:pt x="601" y="134"/>
                                              <a:pt x="601" y="304"/>
                                            </a:cubicBezTo>
                                            <a:cubicBezTo>
                                              <a:pt x="601" y="474"/>
                                              <a:pt x="466" y="608"/>
                                              <a:pt x="297" y="608"/>
                                            </a:cubicBezTo>
                                            <a:close/>
                                            <a:moveTo>
                                              <a:pt x="466" y="127"/>
                                            </a:moveTo>
                                            <a:lnTo>
                                              <a:pt x="466" y="127"/>
                                            </a:lnTo>
                                            <a:cubicBezTo>
                                              <a:pt x="466" y="127"/>
                                              <a:pt x="466" y="127"/>
                                              <a:pt x="466" y="120"/>
                                            </a:cubicBezTo>
                                            <a:lnTo>
                                              <a:pt x="459" y="120"/>
                                            </a:lnTo>
                                            <a:cubicBezTo>
                                              <a:pt x="459" y="120"/>
                                              <a:pt x="459" y="120"/>
                                              <a:pt x="459" y="127"/>
                                            </a:cubicBezTo>
                                            <a:cubicBezTo>
                                              <a:pt x="459" y="127"/>
                                              <a:pt x="459" y="127"/>
                                              <a:pt x="466" y="127"/>
                                            </a:cubicBezTo>
                                            <a:cubicBezTo>
                                              <a:pt x="466" y="134"/>
                                              <a:pt x="466" y="134"/>
                                              <a:pt x="459" y="134"/>
                                            </a:cubicBezTo>
                                            <a:cubicBezTo>
                                              <a:pt x="459" y="141"/>
                                              <a:pt x="459" y="141"/>
                                              <a:pt x="459" y="141"/>
                                            </a:cubicBezTo>
                                            <a:lnTo>
                                              <a:pt x="452" y="141"/>
                                            </a:lnTo>
                                            <a:cubicBezTo>
                                              <a:pt x="452" y="141"/>
                                              <a:pt x="452" y="141"/>
                                              <a:pt x="459" y="141"/>
                                            </a:cubicBezTo>
                                            <a:cubicBezTo>
                                              <a:pt x="459" y="141"/>
                                              <a:pt x="459" y="141"/>
                                              <a:pt x="466" y="141"/>
                                            </a:cubicBezTo>
                                            <a:cubicBezTo>
                                              <a:pt x="466" y="134"/>
                                              <a:pt x="466" y="134"/>
                                              <a:pt x="466" y="134"/>
                                            </a:cubicBezTo>
                                            <a:cubicBezTo>
                                              <a:pt x="466" y="127"/>
                                              <a:pt x="466" y="127"/>
                                              <a:pt x="474" y="127"/>
                                            </a:cubicBezTo>
                                            <a:lnTo>
                                              <a:pt x="466" y="127"/>
                                            </a:lnTo>
                                            <a:close/>
                                            <a:moveTo>
                                              <a:pt x="474" y="134"/>
                                            </a:moveTo>
                                            <a:lnTo>
                                              <a:pt x="474" y="134"/>
                                            </a:lnTo>
                                            <a:close/>
                                            <a:moveTo>
                                              <a:pt x="544" y="339"/>
                                            </a:moveTo>
                                            <a:lnTo>
                                              <a:pt x="544" y="339"/>
                                            </a:lnTo>
                                            <a:cubicBezTo>
                                              <a:pt x="544" y="332"/>
                                              <a:pt x="544" y="325"/>
                                              <a:pt x="544" y="325"/>
                                            </a:cubicBezTo>
                                            <a:cubicBezTo>
                                              <a:pt x="544" y="318"/>
                                              <a:pt x="544" y="325"/>
                                              <a:pt x="537" y="325"/>
                                            </a:cubicBezTo>
                                            <a:cubicBezTo>
                                              <a:pt x="537" y="318"/>
                                              <a:pt x="537" y="318"/>
                                              <a:pt x="537" y="318"/>
                                            </a:cubicBezTo>
                                            <a:cubicBezTo>
                                              <a:pt x="537" y="318"/>
                                              <a:pt x="537" y="318"/>
                                              <a:pt x="537" y="325"/>
                                            </a:cubicBezTo>
                                            <a:cubicBezTo>
                                              <a:pt x="537" y="325"/>
                                              <a:pt x="530" y="332"/>
                                              <a:pt x="537" y="332"/>
                                            </a:cubicBezTo>
                                            <a:cubicBezTo>
                                              <a:pt x="537" y="339"/>
                                              <a:pt x="537" y="339"/>
                                              <a:pt x="544" y="339"/>
                                            </a:cubicBezTo>
                                            <a:close/>
                                            <a:moveTo>
                                              <a:pt x="64" y="361"/>
                                            </a:moveTo>
                                            <a:lnTo>
                                              <a:pt x="64" y="361"/>
                                            </a:lnTo>
                                            <a:cubicBezTo>
                                              <a:pt x="71" y="361"/>
                                              <a:pt x="71" y="361"/>
                                              <a:pt x="71" y="361"/>
                                            </a:cubicBezTo>
                                            <a:cubicBezTo>
                                              <a:pt x="71" y="354"/>
                                              <a:pt x="71" y="354"/>
                                              <a:pt x="71" y="354"/>
                                            </a:cubicBezTo>
                                            <a:cubicBezTo>
                                              <a:pt x="71" y="354"/>
                                              <a:pt x="71" y="354"/>
                                              <a:pt x="64" y="354"/>
                                            </a:cubicBezTo>
                                            <a:lnTo>
                                              <a:pt x="64" y="361"/>
                                            </a:lnTo>
                                            <a:cubicBezTo>
                                              <a:pt x="64" y="354"/>
                                              <a:pt x="64" y="354"/>
                                              <a:pt x="64" y="354"/>
                                            </a:cubicBezTo>
                                            <a:cubicBezTo>
                                              <a:pt x="64" y="354"/>
                                              <a:pt x="64" y="354"/>
                                              <a:pt x="57" y="354"/>
                                            </a:cubicBezTo>
                                            <a:cubicBezTo>
                                              <a:pt x="64" y="361"/>
                                              <a:pt x="64" y="361"/>
                                              <a:pt x="64" y="361"/>
                                            </a:cubicBezTo>
                                            <a:close/>
                                            <a:moveTo>
                                              <a:pt x="71" y="269"/>
                                            </a:moveTo>
                                            <a:lnTo>
                                              <a:pt x="71" y="269"/>
                                            </a:lnTo>
                                            <a:close/>
                                            <a:moveTo>
                                              <a:pt x="71" y="226"/>
                                            </a:moveTo>
                                            <a:lnTo>
                                              <a:pt x="71" y="226"/>
                                            </a:lnTo>
                                            <a:lnTo>
                                              <a:pt x="71" y="219"/>
                                            </a:lnTo>
                                            <a:lnTo>
                                              <a:pt x="71" y="226"/>
                                            </a:lnTo>
                                            <a:close/>
                                            <a:moveTo>
                                              <a:pt x="134" y="127"/>
                                            </a:moveTo>
                                            <a:lnTo>
                                              <a:pt x="134" y="127"/>
                                            </a:lnTo>
                                            <a:cubicBezTo>
                                              <a:pt x="134" y="127"/>
                                              <a:pt x="134" y="127"/>
                                              <a:pt x="127" y="127"/>
                                            </a:cubicBezTo>
                                            <a:cubicBezTo>
                                              <a:pt x="134" y="127"/>
                                              <a:pt x="134" y="127"/>
                                              <a:pt x="134" y="127"/>
                                            </a:cubicBezTo>
                                            <a:close/>
                                            <a:moveTo>
                                              <a:pt x="127" y="134"/>
                                            </a:moveTo>
                                            <a:lnTo>
                                              <a:pt x="127" y="134"/>
                                            </a:lnTo>
                                            <a:close/>
                                            <a:moveTo>
                                              <a:pt x="191" y="85"/>
                                            </a:moveTo>
                                            <a:lnTo>
                                              <a:pt x="191" y="85"/>
                                            </a:lnTo>
                                            <a:lnTo>
                                              <a:pt x="198" y="85"/>
                                            </a:lnTo>
                                            <a:lnTo>
                                              <a:pt x="191" y="85"/>
                                            </a:lnTo>
                                            <a:cubicBezTo>
                                              <a:pt x="198" y="85"/>
                                              <a:pt x="198" y="85"/>
                                              <a:pt x="198" y="85"/>
                                            </a:cubicBezTo>
                                            <a:lnTo>
                                              <a:pt x="198" y="92"/>
                                            </a:lnTo>
                                            <a:lnTo>
                                              <a:pt x="198" y="85"/>
                                            </a:lnTo>
                                            <a:cubicBezTo>
                                              <a:pt x="191" y="85"/>
                                              <a:pt x="191" y="92"/>
                                              <a:pt x="191" y="92"/>
                                            </a:cubicBezTo>
                                            <a:cubicBezTo>
                                              <a:pt x="191" y="92"/>
                                              <a:pt x="191" y="92"/>
                                              <a:pt x="191" y="85"/>
                                            </a:cubicBezTo>
                                            <a:cubicBezTo>
                                              <a:pt x="191" y="92"/>
                                              <a:pt x="191" y="92"/>
                                              <a:pt x="191" y="92"/>
                                            </a:cubicBezTo>
                                            <a:cubicBezTo>
                                              <a:pt x="191" y="92"/>
                                              <a:pt x="191" y="92"/>
                                              <a:pt x="198" y="92"/>
                                            </a:cubicBezTo>
                                            <a:lnTo>
                                              <a:pt x="191" y="92"/>
                                            </a:lnTo>
                                            <a:lnTo>
                                              <a:pt x="198" y="92"/>
                                            </a:lnTo>
                                            <a:lnTo>
                                              <a:pt x="191" y="92"/>
                                            </a:lnTo>
                                            <a:cubicBezTo>
                                              <a:pt x="198" y="92"/>
                                              <a:pt x="198" y="92"/>
                                              <a:pt x="198" y="92"/>
                                            </a:cubicBezTo>
                                            <a:cubicBezTo>
                                              <a:pt x="198" y="92"/>
                                              <a:pt x="205" y="99"/>
                                              <a:pt x="198" y="99"/>
                                            </a:cubicBezTo>
                                            <a:lnTo>
                                              <a:pt x="191" y="99"/>
                                            </a:lnTo>
                                            <a:lnTo>
                                              <a:pt x="198" y="99"/>
                                            </a:lnTo>
                                            <a:cubicBezTo>
                                              <a:pt x="191" y="99"/>
                                              <a:pt x="191" y="99"/>
                                              <a:pt x="191" y="99"/>
                                            </a:cubicBezTo>
                                            <a:cubicBezTo>
                                              <a:pt x="191" y="106"/>
                                              <a:pt x="184" y="106"/>
                                              <a:pt x="191" y="106"/>
                                            </a:cubicBezTo>
                                            <a:cubicBezTo>
                                              <a:pt x="191" y="99"/>
                                              <a:pt x="191" y="99"/>
                                              <a:pt x="191" y="99"/>
                                            </a:cubicBezTo>
                                            <a:cubicBezTo>
                                              <a:pt x="191" y="106"/>
                                              <a:pt x="191" y="106"/>
                                              <a:pt x="191" y="106"/>
                                            </a:cubicBezTo>
                                            <a:lnTo>
                                              <a:pt x="198" y="106"/>
                                            </a:lnTo>
                                            <a:cubicBezTo>
                                              <a:pt x="198" y="106"/>
                                              <a:pt x="198" y="106"/>
                                              <a:pt x="205" y="106"/>
                                            </a:cubicBezTo>
                                            <a:cubicBezTo>
                                              <a:pt x="212" y="106"/>
                                              <a:pt x="212" y="106"/>
                                              <a:pt x="212" y="106"/>
                                            </a:cubicBezTo>
                                            <a:cubicBezTo>
                                              <a:pt x="212" y="113"/>
                                              <a:pt x="212" y="113"/>
                                              <a:pt x="212" y="113"/>
                                            </a:cubicBezTo>
                                            <a:cubicBezTo>
                                              <a:pt x="212" y="113"/>
                                              <a:pt x="205" y="113"/>
                                              <a:pt x="205" y="106"/>
                                            </a:cubicBezTo>
                                            <a:cubicBezTo>
                                              <a:pt x="205" y="113"/>
                                              <a:pt x="212" y="113"/>
                                              <a:pt x="205" y="113"/>
                                            </a:cubicBezTo>
                                            <a:cubicBezTo>
                                              <a:pt x="198" y="106"/>
                                              <a:pt x="198" y="106"/>
                                              <a:pt x="198" y="106"/>
                                            </a:cubicBezTo>
                                            <a:lnTo>
                                              <a:pt x="198" y="113"/>
                                            </a:lnTo>
                                            <a:cubicBezTo>
                                              <a:pt x="191" y="106"/>
                                              <a:pt x="191" y="106"/>
                                              <a:pt x="191" y="106"/>
                                            </a:cubicBezTo>
                                            <a:cubicBezTo>
                                              <a:pt x="191" y="106"/>
                                              <a:pt x="191" y="106"/>
                                              <a:pt x="191" y="113"/>
                                            </a:cubicBezTo>
                                            <a:cubicBezTo>
                                              <a:pt x="198" y="113"/>
                                              <a:pt x="198" y="113"/>
                                              <a:pt x="198" y="113"/>
                                            </a:cubicBezTo>
                                            <a:lnTo>
                                              <a:pt x="198" y="106"/>
                                            </a:lnTo>
                                            <a:cubicBezTo>
                                              <a:pt x="198" y="113"/>
                                              <a:pt x="198" y="113"/>
                                              <a:pt x="198" y="113"/>
                                            </a:cubicBezTo>
                                            <a:lnTo>
                                              <a:pt x="191" y="113"/>
                                            </a:lnTo>
                                            <a:cubicBezTo>
                                              <a:pt x="198" y="113"/>
                                              <a:pt x="191" y="113"/>
                                              <a:pt x="191" y="120"/>
                                            </a:cubicBezTo>
                                            <a:cubicBezTo>
                                              <a:pt x="191" y="120"/>
                                              <a:pt x="191" y="113"/>
                                              <a:pt x="198" y="113"/>
                                            </a:cubicBezTo>
                                            <a:lnTo>
                                              <a:pt x="198" y="120"/>
                                            </a:lnTo>
                                            <a:cubicBezTo>
                                              <a:pt x="198" y="120"/>
                                              <a:pt x="198" y="120"/>
                                              <a:pt x="198" y="113"/>
                                            </a:cubicBezTo>
                                            <a:lnTo>
                                              <a:pt x="205" y="113"/>
                                            </a:lnTo>
                                            <a:cubicBezTo>
                                              <a:pt x="205" y="113"/>
                                              <a:pt x="205" y="113"/>
                                              <a:pt x="212" y="113"/>
                                            </a:cubicBezTo>
                                            <a:lnTo>
                                              <a:pt x="205" y="113"/>
                                            </a:lnTo>
                                            <a:cubicBezTo>
                                              <a:pt x="205" y="120"/>
                                              <a:pt x="205" y="120"/>
                                              <a:pt x="212" y="120"/>
                                            </a:cubicBezTo>
                                            <a:cubicBezTo>
                                              <a:pt x="205" y="120"/>
                                              <a:pt x="205" y="120"/>
                                              <a:pt x="205" y="120"/>
                                            </a:cubicBezTo>
                                            <a:lnTo>
                                              <a:pt x="205" y="127"/>
                                            </a:lnTo>
                                            <a:cubicBezTo>
                                              <a:pt x="198" y="127"/>
                                              <a:pt x="198" y="127"/>
                                              <a:pt x="198" y="127"/>
                                            </a:cubicBezTo>
                                            <a:cubicBezTo>
                                              <a:pt x="198" y="127"/>
                                              <a:pt x="198" y="127"/>
                                              <a:pt x="191" y="127"/>
                                            </a:cubicBezTo>
                                            <a:lnTo>
                                              <a:pt x="191" y="134"/>
                                            </a:lnTo>
                                            <a:cubicBezTo>
                                              <a:pt x="191" y="134"/>
                                              <a:pt x="191" y="134"/>
                                              <a:pt x="191" y="141"/>
                                            </a:cubicBezTo>
                                            <a:cubicBezTo>
                                              <a:pt x="191" y="141"/>
                                              <a:pt x="191" y="141"/>
                                              <a:pt x="184" y="141"/>
                                            </a:cubicBezTo>
                                            <a:cubicBezTo>
                                              <a:pt x="184" y="141"/>
                                              <a:pt x="184" y="149"/>
                                              <a:pt x="177" y="149"/>
                                            </a:cubicBezTo>
                                            <a:cubicBezTo>
                                              <a:pt x="177" y="149"/>
                                              <a:pt x="177" y="149"/>
                                              <a:pt x="177" y="141"/>
                                            </a:cubicBezTo>
                                            <a:cubicBezTo>
                                              <a:pt x="177" y="141"/>
                                              <a:pt x="177" y="141"/>
                                              <a:pt x="177" y="149"/>
                                            </a:cubicBezTo>
                                            <a:cubicBezTo>
                                              <a:pt x="170" y="149"/>
                                              <a:pt x="177" y="149"/>
                                              <a:pt x="170" y="149"/>
                                            </a:cubicBezTo>
                                            <a:cubicBezTo>
                                              <a:pt x="170" y="149"/>
                                              <a:pt x="170" y="149"/>
                                              <a:pt x="177" y="149"/>
                                            </a:cubicBezTo>
                                            <a:cubicBezTo>
                                              <a:pt x="170" y="149"/>
                                              <a:pt x="170" y="149"/>
                                              <a:pt x="170" y="149"/>
                                            </a:cubicBezTo>
                                            <a:cubicBezTo>
                                              <a:pt x="170" y="156"/>
                                              <a:pt x="170" y="149"/>
                                              <a:pt x="170" y="156"/>
                                            </a:cubicBezTo>
                                            <a:lnTo>
                                              <a:pt x="177" y="156"/>
                                            </a:lnTo>
                                            <a:cubicBezTo>
                                              <a:pt x="170" y="156"/>
                                              <a:pt x="170" y="156"/>
                                              <a:pt x="170" y="156"/>
                                            </a:cubicBezTo>
                                            <a:cubicBezTo>
                                              <a:pt x="170" y="156"/>
                                              <a:pt x="170" y="156"/>
                                              <a:pt x="170" y="163"/>
                                            </a:cubicBezTo>
                                            <a:cubicBezTo>
                                              <a:pt x="170" y="163"/>
                                              <a:pt x="170" y="163"/>
                                              <a:pt x="170" y="170"/>
                                            </a:cubicBezTo>
                                            <a:cubicBezTo>
                                              <a:pt x="170" y="170"/>
                                              <a:pt x="170" y="170"/>
                                              <a:pt x="170" y="177"/>
                                            </a:cubicBezTo>
                                            <a:cubicBezTo>
                                              <a:pt x="170" y="177"/>
                                              <a:pt x="170" y="177"/>
                                              <a:pt x="163" y="177"/>
                                            </a:cubicBezTo>
                                            <a:lnTo>
                                              <a:pt x="170" y="177"/>
                                            </a:lnTo>
                                            <a:cubicBezTo>
                                              <a:pt x="170" y="177"/>
                                              <a:pt x="170" y="177"/>
                                              <a:pt x="163" y="177"/>
                                            </a:cubicBezTo>
                                            <a:cubicBezTo>
                                              <a:pt x="155" y="177"/>
                                              <a:pt x="163" y="177"/>
                                              <a:pt x="155" y="177"/>
                                            </a:cubicBezTo>
                                            <a:lnTo>
                                              <a:pt x="163" y="177"/>
                                            </a:lnTo>
                                            <a:lnTo>
                                              <a:pt x="155" y="177"/>
                                            </a:lnTo>
                                            <a:lnTo>
                                              <a:pt x="155" y="170"/>
                                            </a:lnTo>
                                            <a:lnTo>
                                              <a:pt x="155" y="177"/>
                                            </a:lnTo>
                                            <a:cubicBezTo>
                                              <a:pt x="155" y="177"/>
                                              <a:pt x="155" y="177"/>
                                              <a:pt x="148" y="177"/>
                                            </a:cubicBezTo>
                                            <a:lnTo>
                                              <a:pt x="148" y="170"/>
                                            </a:lnTo>
                                            <a:cubicBezTo>
                                              <a:pt x="148" y="177"/>
                                              <a:pt x="148" y="170"/>
                                              <a:pt x="148" y="170"/>
                                            </a:cubicBezTo>
                                            <a:lnTo>
                                              <a:pt x="148" y="177"/>
                                            </a:lnTo>
                                            <a:cubicBezTo>
                                              <a:pt x="141" y="177"/>
                                              <a:pt x="141" y="177"/>
                                              <a:pt x="141" y="170"/>
                                            </a:cubicBezTo>
                                            <a:cubicBezTo>
                                              <a:pt x="141" y="170"/>
                                              <a:pt x="148" y="170"/>
                                              <a:pt x="141" y="170"/>
                                            </a:cubicBezTo>
                                            <a:cubicBezTo>
                                              <a:pt x="141" y="163"/>
                                              <a:pt x="141" y="163"/>
                                              <a:pt x="141" y="163"/>
                                            </a:cubicBezTo>
                                            <a:lnTo>
                                              <a:pt x="141" y="170"/>
                                            </a:lnTo>
                                            <a:cubicBezTo>
                                              <a:pt x="141" y="170"/>
                                              <a:pt x="141" y="170"/>
                                              <a:pt x="141" y="163"/>
                                            </a:cubicBezTo>
                                            <a:lnTo>
                                              <a:pt x="141" y="170"/>
                                            </a:lnTo>
                                            <a:cubicBezTo>
                                              <a:pt x="134" y="163"/>
                                              <a:pt x="141" y="163"/>
                                              <a:pt x="141" y="163"/>
                                            </a:cubicBezTo>
                                            <a:cubicBezTo>
                                              <a:pt x="141" y="163"/>
                                              <a:pt x="141" y="163"/>
                                              <a:pt x="134" y="163"/>
                                            </a:cubicBezTo>
                                            <a:cubicBezTo>
                                              <a:pt x="134" y="163"/>
                                              <a:pt x="134" y="163"/>
                                              <a:pt x="141" y="163"/>
                                            </a:cubicBezTo>
                                            <a:cubicBezTo>
                                              <a:pt x="141" y="163"/>
                                              <a:pt x="141" y="163"/>
                                              <a:pt x="141" y="156"/>
                                            </a:cubicBezTo>
                                            <a:cubicBezTo>
                                              <a:pt x="141" y="163"/>
                                              <a:pt x="141" y="163"/>
                                              <a:pt x="141" y="163"/>
                                            </a:cubicBezTo>
                                            <a:cubicBezTo>
                                              <a:pt x="134" y="163"/>
                                              <a:pt x="134" y="163"/>
                                              <a:pt x="134" y="163"/>
                                            </a:cubicBezTo>
                                            <a:cubicBezTo>
                                              <a:pt x="134" y="163"/>
                                              <a:pt x="134" y="163"/>
                                              <a:pt x="134" y="156"/>
                                            </a:cubicBezTo>
                                            <a:cubicBezTo>
                                              <a:pt x="134" y="156"/>
                                              <a:pt x="134" y="156"/>
                                              <a:pt x="141" y="156"/>
                                            </a:cubicBezTo>
                                            <a:cubicBezTo>
                                              <a:pt x="141" y="156"/>
                                              <a:pt x="141" y="156"/>
                                              <a:pt x="134" y="156"/>
                                            </a:cubicBezTo>
                                            <a:lnTo>
                                              <a:pt x="134" y="163"/>
                                            </a:lnTo>
                                            <a:cubicBezTo>
                                              <a:pt x="134" y="163"/>
                                              <a:pt x="134" y="163"/>
                                              <a:pt x="134" y="156"/>
                                            </a:cubicBezTo>
                                            <a:cubicBezTo>
                                              <a:pt x="134" y="156"/>
                                              <a:pt x="134" y="156"/>
                                              <a:pt x="127" y="156"/>
                                            </a:cubicBezTo>
                                            <a:lnTo>
                                              <a:pt x="127" y="149"/>
                                            </a:lnTo>
                                            <a:lnTo>
                                              <a:pt x="134" y="149"/>
                                            </a:lnTo>
                                            <a:cubicBezTo>
                                              <a:pt x="134" y="149"/>
                                              <a:pt x="134" y="149"/>
                                              <a:pt x="141" y="149"/>
                                            </a:cubicBezTo>
                                            <a:cubicBezTo>
                                              <a:pt x="134" y="149"/>
                                              <a:pt x="134" y="149"/>
                                              <a:pt x="134" y="149"/>
                                            </a:cubicBezTo>
                                            <a:lnTo>
                                              <a:pt x="127" y="149"/>
                                            </a:lnTo>
                                            <a:lnTo>
                                              <a:pt x="134" y="149"/>
                                            </a:lnTo>
                                            <a:cubicBezTo>
                                              <a:pt x="127" y="149"/>
                                              <a:pt x="127" y="149"/>
                                              <a:pt x="127" y="149"/>
                                            </a:cubicBezTo>
                                            <a:cubicBezTo>
                                              <a:pt x="127" y="141"/>
                                              <a:pt x="134" y="141"/>
                                              <a:pt x="134" y="141"/>
                                            </a:cubicBezTo>
                                            <a:cubicBezTo>
                                              <a:pt x="127" y="141"/>
                                              <a:pt x="127" y="141"/>
                                              <a:pt x="127" y="141"/>
                                            </a:cubicBezTo>
                                            <a:cubicBezTo>
                                              <a:pt x="127" y="141"/>
                                              <a:pt x="127" y="141"/>
                                              <a:pt x="134" y="141"/>
                                            </a:cubicBezTo>
                                            <a:lnTo>
                                              <a:pt x="127" y="141"/>
                                            </a:lnTo>
                                            <a:lnTo>
                                              <a:pt x="134" y="141"/>
                                            </a:lnTo>
                                            <a:cubicBezTo>
                                              <a:pt x="127" y="141"/>
                                              <a:pt x="127" y="141"/>
                                              <a:pt x="127" y="141"/>
                                            </a:cubicBezTo>
                                            <a:cubicBezTo>
                                              <a:pt x="127" y="141"/>
                                              <a:pt x="127" y="141"/>
                                              <a:pt x="134" y="141"/>
                                            </a:cubicBezTo>
                                            <a:cubicBezTo>
                                              <a:pt x="127" y="141"/>
                                              <a:pt x="127" y="141"/>
                                              <a:pt x="127" y="141"/>
                                            </a:cubicBezTo>
                                            <a:cubicBezTo>
                                              <a:pt x="127" y="141"/>
                                              <a:pt x="127" y="141"/>
                                              <a:pt x="134" y="134"/>
                                            </a:cubicBezTo>
                                            <a:cubicBezTo>
                                              <a:pt x="134" y="127"/>
                                              <a:pt x="134" y="127"/>
                                              <a:pt x="134" y="127"/>
                                            </a:cubicBezTo>
                                            <a:lnTo>
                                              <a:pt x="127" y="127"/>
                                            </a:lnTo>
                                            <a:cubicBezTo>
                                              <a:pt x="127" y="127"/>
                                              <a:pt x="127" y="127"/>
                                              <a:pt x="134" y="134"/>
                                            </a:cubicBezTo>
                                            <a:cubicBezTo>
                                              <a:pt x="134" y="134"/>
                                              <a:pt x="134" y="134"/>
                                              <a:pt x="127" y="134"/>
                                            </a:cubicBezTo>
                                            <a:cubicBezTo>
                                              <a:pt x="120" y="141"/>
                                              <a:pt x="113" y="149"/>
                                              <a:pt x="106" y="156"/>
                                            </a:cubicBezTo>
                                            <a:lnTo>
                                              <a:pt x="113" y="156"/>
                                            </a:lnTo>
                                            <a:cubicBezTo>
                                              <a:pt x="113" y="156"/>
                                              <a:pt x="113" y="163"/>
                                              <a:pt x="120" y="163"/>
                                            </a:cubicBezTo>
                                            <a:cubicBezTo>
                                              <a:pt x="113" y="163"/>
                                              <a:pt x="113" y="163"/>
                                              <a:pt x="113" y="163"/>
                                            </a:cubicBezTo>
                                            <a:lnTo>
                                              <a:pt x="113" y="170"/>
                                            </a:lnTo>
                                            <a:lnTo>
                                              <a:pt x="106" y="170"/>
                                            </a:lnTo>
                                            <a:cubicBezTo>
                                              <a:pt x="106" y="163"/>
                                              <a:pt x="106" y="163"/>
                                              <a:pt x="106" y="163"/>
                                            </a:cubicBezTo>
                                            <a:lnTo>
                                              <a:pt x="99" y="163"/>
                                            </a:lnTo>
                                            <a:lnTo>
                                              <a:pt x="99" y="170"/>
                                            </a:lnTo>
                                            <a:cubicBezTo>
                                              <a:pt x="99" y="170"/>
                                              <a:pt x="99" y="170"/>
                                              <a:pt x="106" y="170"/>
                                            </a:cubicBezTo>
                                            <a:cubicBezTo>
                                              <a:pt x="106" y="170"/>
                                              <a:pt x="106" y="170"/>
                                              <a:pt x="106" y="177"/>
                                            </a:cubicBezTo>
                                            <a:lnTo>
                                              <a:pt x="106" y="170"/>
                                            </a:lnTo>
                                            <a:cubicBezTo>
                                              <a:pt x="106" y="177"/>
                                              <a:pt x="106" y="177"/>
                                              <a:pt x="106" y="177"/>
                                            </a:cubicBezTo>
                                            <a:cubicBezTo>
                                              <a:pt x="99" y="177"/>
                                              <a:pt x="99" y="177"/>
                                              <a:pt x="99" y="170"/>
                                            </a:cubicBezTo>
                                            <a:lnTo>
                                              <a:pt x="99" y="177"/>
                                            </a:lnTo>
                                            <a:lnTo>
                                              <a:pt x="99" y="170"/>
                                            </a:lnTo>
                                            <a:cubicBezTo>
                                              <a:pt x="99" y="177"/>
                                              <a:pt x="99" y="177"/>
                                              <a:pt x="99" y="177"/>
                                            </a:cubicBezTo>
                                            <a:cubicBezTo>
                                              <a:pt x="99" y="177"/>
                                              <a:pt x="106" y="177"/>
                                              <a:pt x="106" y="184"/>
                                            </a:cubicBezTo>
                                            <a:cubicBezTo>
                                              <a:pt x="99" y="184"/>
                                              <a:pt x="99" y="177"/>
                                              <a:pt x="99" y="177"/>
                                            </a:cubicBezTo>
                                            <a:cubicBezTo>
                                              <a:pt x="99" y="177"/>
                                              <a:pt x="99" y="177"/>
                                              <a:pt x="92" y="177"/>
                                            </a:cubicBezTo>
                                            <a:cubicBezTo>
                                              <a:pt x="92" y="177"/>
                                              <a:pt x="85" y="177"/>
                                              <a:pt x="85" y="184"/>
                                            </a:cubicBezTo>
                                            <a:cubicBezTo>
                                              <a:pt x="92" y="184"/>
                                              <a:pt x="92" y="184"/>
                                              <a:pt x="92" y="184"/>
                                            </a:cubicBezTo>
                                            <a:lnTo>
                                              <a:pt x="92" y="191"/>
                                            </a:lnTo>
                                            <a:cubicBezTo>
                                              <a:pt x="92" y="191"/>
                                              <a:pt x="92" y="191"/>
                                              <a:pt x="92" y="198"/>
                                            </a:cubicBezTo>
                                            <a:cubicBezTo>
                                              <a:pt x="92" y="191"/>
                                              <a:pt x="99" y="191"/>
                                              <a:pt x="99" y="198"/>
                                            </a:cubicBezTo>
                                            <a:lnTo>
                                              <a:pt x="99" y="191"/>
                                            </a:lnTo>
                                            <a:cubicBezTo>
                                              <a:pt x="106" y="191"/>
                                              <a:pt x="106" y="198"/>
                                              <a:pt x="106" y="198"/>
                                            </a:cubicBezTo>
                                            <a:cubicBezTo>
                                              <a:pt x="106" y="191"/>
                                              <a:pt x="106" y="191"/>
                                              <a:pt x="106" y="191"/>
                                            </a:cubicBezTo>
                                            <a:lnTo>
                                              <a:pt x="113" y="191"/>
                                            </a:lnTo>
                                            <a:cubicBezTo>
                                              <a:pt x="113" y="198"/>
                                              <a:pt x="113" y="198"/>
                                              <a:pt x="113" y="198"/>
                                            </a:cubicBezTo>
                                            <a:cubicBezTo>
                                              <a:pt x="113" y="198"/>
                                              <a:pt x="113" y="198"/>
                                              <a:pt x="113" y="205"/>
                                            </a:cubicBezTo>
                                            <a:cubicBezTo>
                                              <a:pt x="113" y="205"/>
                                              <a:pt x="113" y="198"/>
                                              <a:pt x="113" y="205"/>
                                            </a:cubicBezTo>
                                            <a:cubicBezTo>
                                              <a:pt x="120" y="205"/>
                                              <a:pt x="120" y="205"/>
                                              <a:pt x="120" y="205"/>
                                            </a:cubicBezTo>
                                            <a:cubicBezTo>
                                              <a:pt x="120" y="205"/>
                                              <a:pt x="120" y="212"/>
                                              <a:pt x="127" y="212"/>
                                            </a:cubicBezTo>
                                            <a:cubicBezTo>
                                              <a:pt x="120" y="212"/>
                                              <a:pt x="120" y="212"/>
                                              <a:pt x="120" y="212"/>
                                            </a:cubicBezTo>
                                            <a:cubicBezTo>
                                              <a:pt x="127" y="212"/>
                                              <a:pt x="127" y="212"/>
                                              <a:pt x="127" y="212"/>
                                            </a:cubicBezTo>
                                            <a:lnTo>
                                              <a:pt x="134" y="212"/>
                                            </a:lnTo>
                                            <a:cubicBezTo>
                                              <a:pt x="134" y="219"/>
                                              <a:pt x="134" y="219"/>
                                              <a:pt x="134" y="219"/>
                                            </a:cubicBezTo>
                                            <a:lnTo>
                                              <a:pt x="127" y="219"/>
                                            </a:lnTo>
                                            <a:cubicBezTo>
                                              <a:pt x="120" y="226"/>
                                              <a:pt x="120" y="226"/>
                                              <a:pt x="120" y="226"/>
                                            </a:cubicBezTo>
                                            <a:cubicBezTo>
                                              <a:pt x="120" y="226"/>
                                              <a:pt x="120" y="226"/>
                                              <a:pt x="113" y="226"/>
                                            </a:cubicBezTo>
                                            <a:lnTo>
                                              <a:pt x="106" y="226"/>
                                            </a:lnTo>
                                            <a:cubicBezTo>
                                              <a:pt x="106" y="226"/>
                                              <a:pt x="106" y="226"/>
                                              <a:pt x="99" y="226"/>
                                            </a:cubicBezTo>
                                            <a:cubicBezTo>
                                              <a:pt x="99" y="226"/>
                                              <a:pt x="99" y="226"/>
                                              <a:pt x="99" y="233"/>
                                            </a:cubicBezTo>
                                            <a:cubicBezTo>
                                              <a:pt x="92" y="233"/>
                                              <a:pt x="92" y="233"/>
                                              <a:pt x="92" y="240"/>
                                            </a:cubicBezTo>
                                            <a:lnTo>
                                              <a:pt x="92" y="233"/>
                                            </a:lnTo>
                                            <a:cubicBezTo>
                                              <a:pt x="99" y="233"/>
                                              <a:pt x="99" y="233"/>
                                              <a:pt x="99" y="233"/>
                                            </a:cubicBezTo>
                                            <a:cubicBezTo>
                                              <a:pt x="106" y="226"/>
                                              <a:pt x="106" y="226"/>
                                              <a:pt x="106" y="233"/>
                                            </a:cubicBezTo>
                                            <a:cubicBezTo>
                                              <a:pt x="106" y="233"/>
                                              <a:pt x="106" y="233"/>
                                              <a:pt x="99" y="233"/>
                                            </a:cubicBezTo>
                                            <a:cubicBezTo>
                                              <a:pt x="106" y="233"/>
                                              <a:pt x="106" y="233"/>
                                              <a:pt x="106" y="233"/>
                                            </a:cubicBezTo>
                                            <a:cubicBezTo>
                                              <a:pt x="106" y="233"/>
                                              <a:pt x="106" y="233"/>
                                              <a:pt x="106" y="240"/>
                                            </a:cubicBezTo>
                                            <a:cubicBezTo>
                                              <a:pt x="106" y="240"/>
                                              <a:pt x="106" y="240"/>
                                              <a:pt x="113" y="240"/>
                                            </a:cubicBezTo>
                                            <a:cubicBezTo>
                                              <a:pt x="113" y="240"/>
                                              <a:pt x="113" y="240"/>
                                              <a:pt x="106" y="240"/>
                                            </a:cubicBezTo>
                                            <a:cubicBezTo>
                                              <a:pt x="106" y="240"/>
                                              <a:pt x="106" y="240"/>
                                              <a:pt x="113" y="240"/>
                                            </a:cubicBezTo>
                                            <a:cubicBezTo>
                                              <a:pt x="120" y="240"/>
                                              <a:pt x="120" y="240"/>
                                              <a:pt x="120" y="240"/>
                                            </a:cubicBezTo>
                                            <a:cubicBezTo>
                                              <a:pt x="113" y="240"/>
                                              <a:pt x="120" y="240"/>
                                              <a:pt x="113" y="240"/>
                                            </a:cubicBezTo>
                                            <a:cubicBezTo>
                                              <a:pt x="113" y="240"/>
                                              <a:pt x="113" y="240"/>
                                              <a:pt x="113" y="247"/>
                                            </a:cubicBezTo>
                                            <a:lnTo>
                                              <a:pt x="113" y="240"/>
                                            </a:lnTo>
                                            <a:cubicBezTo>
                                              <a:pt x="113" y="247"/>
                                              <a:pt x="113" y="247"/>
                                              <a:pt x="113" y="247"/>
                                            </a:cubicBezTo>
                                            <a:cubicBezTo>
                                              <a:pt x="113" y="247"/>
                                              <a:pt x="113" y="247"/>
                                              <a:pt x="106" y="247"/>
                                            </a:cubicBezTo>
                                            <a:lnTo>
                                              <a:pt x="106" y="240"/>
                                            </a:lnTo>
                                            <a:cubicBezTo>
                                              <a:pt x="106" y="240"/>
                                              <a:pt x="106" y="240"/>
                                              <a:pt x="106" y="247"/>
                                            </a:cubicBezTo>
                                            <a:lnTo>
                                              <a:pt x="106" y="240"/>
                                            </a:lnTo>
                                            <a:lnTo>
                                              <a:pt x="113" y="240"/>
                                            </a:lnTo>
                                            <a:cubicBezTo>
                                              <a:pt x="106" y="240"/>
                                              <a:pt x="106" y="240"/>
                                              <a:pt x="106" y="240"/>
                                            </a:cubicBezTo>
                                            <a:cubicBezTo>
                                              <a:pt x="106" y="240"/>
                                              <a:pt x="106" y="247"/>
                                              <a:pt x="99" y="247"/>
                                            </a:cubicBezTo>
                                            <a:cubicBezTo>
                                              <a:pt x="99" y="240"/>
                                              <a:pt x="99" y="240"/>
                                              <a:pt x="99" y="247"/>
                                            </a:cubicBezTo>
                                            <a:lnTo>
                                              <a:pt x="99" y="240"/>
                                            </a:lnTo>
                                            <a:cubicBezTo>
                                              <a:pt x="99" y="247"/>
                                              <a:pt x="99" y="247"/>
                                              <a:pt x="99" y="247"/>
                                            </a:cubicBezTo>
                                            <a:lnTo>
                                              <a:pt x="92" y="247"/>
                                            </a:lnTo>
                                            <a:lnTo>
                                              <a:pt x="92" y="254"/>
                                            </a:lnTo>
                                            <a:cubicBezTo>
                                              <a:pt x="85" y="254"/>
                                              <a:pt x="85" y="254"/>
                                              <a:pt x="85" y="262"/>
                                            </a:cubicBezTo>
                                            <a:lnTo>
                                              <a:pt x="85" y="254"/>
                                            </a:lnTo>
                                            <a:lnTo>
                                              <a:pt x="85" y="262"/>
                                            </a:lnTo>
                                            <a:cubicBezTo>
                                              <a:pt x="78" y="262"/>
                                              <a:pt x="78" y="262"/>
                                              <a:pt x="78" y="262"/>
                                            </a:cubicBezTo>
                                            <a:cubicBezTo>
                                              <a:pt x="78" y="262"/>
                                              <a:pt x="78" y="262"/>
                                              <a:pt x="85" y="262"/>
                                            </a:cubicBezTo>
                                            <a:lnTo>
                                              <a:pt x="78" y="262"/>
                                            </a:lnTo>
                                            <a:cubicBezTo>
                                              <a:pt x="78" y="269"/>
                                              <a:pt x="78" y="269"/>
                                              <a:pt x="78" y="269"/>
                                            </a:cubicBezTo>
                                            <a:cubicBezTo>
                                              <a:pt x="78" y="262"/>
                                              <a:pt x="78" y="262"/>
                                              <a:pt x="78" y="269"/>
                                            </a:cubicBezTo>
                                            <a:cubicBezTo>
                                              <a:pt x="78" y="262"/>
                                              <a:pt x="78" y="262"/>
                                              <a:pt x="78" y="262"/>
                                            </a:cubicBezTo>
                                            <a:cubicBezTo>
                                              <a:pt x="78" y="262"/>
                                              <a:pt x="78" y="262"/>
                                              <a:pt x="78" y="269"/>
                                            </a:cubicBezTo>
                                            <a:lnTo>
                                              <a:pt x="71" y="269"/>
                                            </a:lnTo>
                                            <a:cubicBezTo>
                                              <a:pt x="78" y="269"/>
                                              <a:pt x="78" y="269"/>
                                              <a:pt x="78" y="269"/>
                                            </a:cubicBezTo>
                                            <a:lnTo>
                                              <a:pt x="71" y="269"/>
                                            </a:lnTo>
                                            <a:lnTo>
                                              <a:pt x="78" y="269"/>
                                            </a:lnTo>
                                            <a:lnTo>
                                              <a:pt x="71" y="269"/>
                                            </a:lnTo>
                                            <a:lnTo>
                                              <a:pt x="78" y="269"/>
                                            </a:lnTo>
                                            <a:cubicBezTo>
                                              <a:pt x="78" y="269"/>
                                              <a:pt x="78" y="269"/>
                                              <a:pt x="71" y="269"/>
                                            </a:cubicBezTo>
                                            <a:cubicBezTo>
                                              <a:pt x="78" y="269"/>
                                              <a:pt x="78" y="269"/>
                                              <a:pt x="78" y="269"/>
                                            </a:cubicBezTo>
                                            <a:lnTo>
                                              <a:pt x="71" y="269"/>
                                            </a:lnTo>
                                            <a:lnTo>
                                              <a:pt x="78" y="269"/>
                                            </a:lnTo>
                                            <a:cubicBezTo>
                                              <a:pt x="78" y="269"/>
                                              <a:pt x="78" y="269"/>
                                              <a:pt x="78" y="276"/>
                                            </a:cubicBezTo>
                                            <a:lnTo>
                                              <a:pt x="71" y="276"/>
                                            </a:lnTo>
                                            <a:cubicBezTo>
                                              <a:pt x="78" y="276"/>
                                              <a:pt x="78" y="276"/>
                                              <a:pt x="78" y="276"/>
                                            </a:cubicBezTo>
                                            <a:cubicBezTo>
                                              <a:pt x="71" y="276"/>
                                              <a:pt x="71" y="276"/>
                                              <a:pt x="71" y="276"/>
                                            </a:cubicBezTo>
                                            <a:lnTo>
                                              <a:pt x="78" y="276"/>
                                            </a:lnTo>
                                            <a:cubicBezTo>
                                              <a:pt x="78" y="276"/>
                                              <a:pt x="78" y="276"/>
                                              <a:pt x="71" y="276"/>
                                            </a:cubicBezTo>
                                            <a:lnTo>
                                              <a:pt x="78" y="276"/>
                                            </a:lnTo>
                                            <a:cubicBezTo>
                                              <a:pt x="71" y="276"/>
                                              <a:pt x="71" y="276"/>
                                              <a:pt x="71" y="276"/>
                                            </a:cubicBezTo>
                                            <a:lnTo>
                                              <a:pt x="71" y="283"/>
                                            </a:lnTo>
                                            <a:cubicBezTo>
                                              <a:pt x="71" y="283"/>
                                              <a:pt x="71" y="283"/>
                                              <a:pt x="64" y="283"/>
                                            </a:cubicBezTo>
                                            <a:lnTo>
                                              <a:pt x="64" y="290"/>
                                            </a:lnTo>
                                            <a:lnTo>
                                              <a:pt x="64" y="297"/>
                                            </a:lnTo>
                                            <a:lnTo>
                                              <a:pt x="64" y="304"/>
                                            </a:lnTo>
                                            <a:cubicBezTo>
                                              <a:pt x="57" y="304"/>
                                              <a:pt x="64" y="304"/>
                                              <a:pt x="57" y="304"/>
                                            </a:cubicBezTo>
                                            <a:lnTo>
                                              <a:pt x="57" y="297"/>
                                            </a:lnTo>
                                            <a:cubicBezTo>
                                              <a:pt x="57" y="297"/>
                                              <a:pt x="57" y="297"/>
                                              <a:pt x="57" y="290"/>
                                            </a:cubicBezTo>
                                            <a:cubicBezTo>
                                              <a:pt x="57" y="297"/>
                                              <a:pt x="57" y="297"/>
                                              <a:pt x="57" y="304"/>
                                            </a:cubicBezTo>
                                            <a:lnTo>
                                              <a:pt x="57" y="311"/>
                                            </a:lnTo>
                                            <a:cubicBezTo>
                                              <a:pt x="64" y="311"/>
                                              <a:pt x="64" y="311"/>
                                              <a:pt x="64" y="311"/>
                                            </a:cubicBezTo>
                                            <a:cubicBezTo>
                                              <a:pt x="64" y="311"/>
                                              <a:pt x="64" y="311"/>
                                              <a:pt x="64" y="318"/>
                                            </a:cubicBezTo>
                                            <a:cubicBezTo>
                                              <a:pt x="71" y="318"/>
                                              <a:pt x="71" y="318"/>
                                              <a:pt x="71" y="318"/>
                                            </a:cubicBezTo>
                                            <a:lnTo>
                                              <a:pt x="78" y="318"/>
                                            </a:lnTo>
                                            <a:lnTo>
                                              <a:pt x="78" y="325"/>
                                            </a:lnTo>
                                            <a:cubicBezTo>
                                              <a:pt x="78" y="325"/>
                                              <a:pt x="78" y="325"/>
                                              <a:pt x="78" y="318"/>
                                            </a:cubicBezTo>
                                            <a:cubicBezTo>
                                              <a:pt x="71" y="318"/>
                                              <a:pt x="71" y="325"/>
                                              <a:pt x="71" y="325"/>
                                            </a:cubicBezTo>
                                            <a:lnTo>
                                              <a:pt x="71" y="318"/>
                                            </a:lnTo>
                                            <a:lnTo>
                                              <a:pt x="64" y="318"/>
                                            </a:lnTo>
                                            <a:lnTo>
                                              <a:pt x="57" y="318"/>
                                            </a:lnTo>
                                            <a:cubicBezTo>
                                              <a:pt x="57" y="318"/>
                                              <a:pt x="57" y="318"/>
                                              <a:pt x="57" y="311"/>
                                            </a:cubicBezTo>
                                            <a:cubicBezTo>
                                              <a:pt x="57" y="311"/>
                                              <a:pt x="57" y="311"/>
                                              <a:pt x="57" y="318"/>
                                            </a:cubicBezTo>
                                            <a:cubicBezTo>
                                              <a:pt x="57" y="325"/>
                                              <a:pt x="57" y="339"/>
                                              <a:pt x="57" y="354"/>
                                            </a:cubicBezTo>
                                            <a:cubicBezTo>
                                              <a:pt x="57" y="354"/>
                                              <a:pt x="57" y="354"/>
                                              <a:pt x="64" y="354"/>
                                            </a:cubicBezTo>
                                            <a:cubicBezTo>
                                              <a:pt x="64" y="354"/>
                                              <a:pt x="64" y="354"/>
                                              <a:pt x="71" y="354"/>
                                            </a:cubicBezTo>
                                            <a:cubicBezTo>
                                              <a:pt x="71" y="354"/>
                                              <a:pt x="71" y="354"/>
                                              <a:pt x="71" y="361"/>
                                            </a:cubicBezTo>
                                            <a:cubicBezTo>
                                              <a:pt x="71" y="354"/>
                                              <a:pt x="71" y="354"/>
                                              <a:pt x="71" y="354"/>
                                            </a:cubicBezTo>
                                            <a:cubicBezTo>
                                              <a:pt x="78" y="354"/>
                                              <a:pt x="78" y="354"/>
                                              <a:pt x="78" y="354"/>
                                            </a:cubicBezTo>
                                            <a:cubicBezTo>
                                              <a:pt x="71" y="354"/>
                                              <a:pt x="71" y="354"/>
                                              <a:pt x="71" y="361"/>
                                            </a:cubicBezTo>
                                            <a:cubicBezTo>
                                              <a:pt x="71" y="361"/>
                                              <a:pt x="71" y="361"/>
                                              <a:pt x="71" y="368"/>
                                            </a:cubicBezTo>
                                            <a:cubicBezTo>
                                              <a:pt x="78" y="368"/>
                                              <a:pt x="78" y="361"/>
                                              <a:pt x="78" y="361"/>
                                            </a:cubicBezTo>
                                            <a:cubicBezTo>
                                              <a:pt x="78" y="361"/>
                                              <a:pt x="78" y="361"/>
                                              <a:pt x="71" y="361"/>
                                            </a:cubicBezTo>
                                            <a:cubicBezTo>
                                              <a:pt x="78" y="361"/>
                                              <a:pt x="78" y="361"/>
                                              <a:pt x="78" y="361"/>
                                            </a:cubicBezTo>
                                            <a:lnTo>
                                              <a:pt x="78" y="354"/>
                                            </a:lnTo>
                                            <a:cubicBezTo>
                                              <a:pt x="78" y="354"/>
                                              <a:pt x="78" y="354"/>
                                              <a:pt x="78" y="361"/>
                                            </a:cubicBezTo>
                                            <a:lnTo>
                                              <a:pt x="85" y="361"/>
                                            </a:lnTo>
                                            <a:cubicBezTo>
                                              <a:pt x="92" y="361"/>
                                              <a:pt x="92" y="361"/>
                                              <a:pt x="92" y="361"/>
                                            </a:cubicBezTo>
                                            <a:cubicBezTo>
                                              <a:pt x="99" y="361"/>
                                              <a:pt x="99" y="361"/>
                                              <a:pt x="99" y="361"/>
                                            </a:cubicBezTo>
                                            <a:lnTo>
                                              <a:pt x="106" y="361"/>
                                            </a:lnTo>
                                            <a:cubicBezTo>
                                              <a:pt x="99" y="361"/>
                                              <a:pt x="106" y="368"/>
                                              <a:pt x="99" y="368"/>
                                            </a:cubicBezTo>
                                            <a:cubicBezTo>
                                              <a:pt x="99" y="368"/>
                                              <a:pt x="99" y="368"/>
                                              <a:pt x="106" y="368"/>
                                            </a:cubicBezTo>
                                            <a:cubicBezTo>
                                              <a:pt x="113" y="368"/>
                                              <a:pt x="113" y="368"/>
                                              <a:pt x="113" y="375"/>
                                            </a:cubicBezTo>
                                            <a:lnTo>
                                              <a:pt x="113" y="368"/>
                                            </a:lnTo>
                                            <a:lnTo>
                                              <a:pt x="113" y="375"/>
                                            </a:lnTo>
                                            <a:cubicBezTo>
                                              <a:pt x="113" y="375"/>
                                              <a:pt x="113" y="375"/>
                                              <a:pt x="120" y="375"/>
                                            </a:cubicBezTo>
                                            <a:lnTo>
                                              <a:pt x="127" y="375"/>
                                            </a:lnTo>
                                            <a:lnTo>
                                              <a:pt x="127" y="382"/>
                                            </a:lnTo>
                                            <a:lnTo>
                                              <a:pt x="134" y="382"/>
                                            </a:lnTo>
                                            <a:lnTo>
                                              <a:pt x="134" y="389"/>
                                            </a:lnTo>
                                            <a:lnTo>
                                              <a:pt x="127" y="389"/>
                                            </a:lnTo>
                                            <a:lnTo>
                                              <a:pt x="127" y="396"/>
                                            </a:lnTo>
                                            <a:cubicBezTo>
                                              <a:pt x="134" y="396"/>
                                              <a:pt x="134" y="396"/>
                                              <a:pt x="134" y="396"/>
                                            </a:cubicBezTo>
                                            <a:cubicBezTo>
                                              <a:pt x="141" y="396"/>
                                              <a:pt x="141" y="389"/>
                                              <a:pt x="141" y="389"/>
                                            </a:cubicBezTo>
                                            <a:cubicBezTo>
                                              <a:pt x="141" y="396"/>
                                              <a:pt x="148" y="396"/>
                                              <a:pt x="148" y="396"/>
                                            </a:cubicBezTo>
                                            <a:cubicBezTo>
                                              <a:pt x="155" y="396"/>
                                              <a:pt x="155" y="396"/>
                                              <a:pt x="155" y="396"/>
                                            </a:cubicBezTo>
                                            <a:lnTo>
                                              <a:pt x="163" y="396"/>
                                            </a:lnTo>
                                            <a:cubicBezTo>
                                              <a:pt x="163" y="396"/>
                                              <a:pt x="163" y="403"/>
                                              <a:pt x="170" y="403"/>
                                            </a:cubicBezTo>
                                            <a:cubicBezTo>
                                              <a:pt x="177" y="403"/>
                                              <a:pt x="177" y="410"/>
                                              <a:pt x="177" y="410"/>
                                            </a:cubicBezTo>
                                            <a:cubicBezTo>
                                              <a:pt x="177" y="417"/>
                                              <a:pt x="170" y="417"/>
                                              <a:pt x="170" y="417"/>
                                            </a:cubicBezTo>
                                            <a:cubicBezTo>
                                              <a:pt x="170" y="417"/>
                                              <a:pt x="170" y="417"/>
                                              <a:pt x="170" y="424"/>
                                            </a:cubicBezTo>
                                            <a:cubicBezTo>
                                              <a:pt x="170" y="424"/>
                                              <a:pt x="170" y="424"/>
                                              <a:pt x="163" y="424"/>
                                            </a:cubicBezTo>
                                            <a:cubicBezTo>
                                              <a:pt x="163" y="424"/>
                                              <a:pt x="163" y="424"/>
                                              <a:pt x="163" y="431"/>
                                            </a:cubicBezTo>
                                            <a:lnTo>
                                              <a:pt x="163" y="438"/>
                                            </a:lnTo>
                                            <a:cubicBezTo>
                                              <a:pt x="163" y="438"/>
                                              <a:pt x="163" y="438"/>
                                              <a:pt x="163" y="445"/>
                                            </a:cubicBezTo>
                                            <a:cubicBezTo>
                                              <a:pt x="155" y="445"/>
                                              <a:pt x="155" y="445"/>
                                              <a:pt x="155" y="452"/>
                                            </a:cubicBezTo>
                                            <a:cubicBezTo>
                                              <a:pt x="155" y="452"/>
                                              <a:pt x="155" y="452"/>
                                              <a:pt x="148" y="452"/>
                                            </a:cubicBezTo>
                                            <a:cubicBezTo>
                                              <a:pt x="148" y="452"/>
                                              <a:pt x="148" y="452"/>
                                              <a:pt x="148" y="460"/>
                                            </a:cubicBezTo>
                                            <a:cubicBezTo>
                                              <a:pt x="148" y="460"/>
                                              <a:pt x="148" y="452"/>
                                              <a:pt x="141" y="452"/>
                                            </a:cubicBezTo>
                                            <a:cubicBezTo>
                                              <a:pt x="141" y="460"/>
                                              <a:pt x="141" y="460"/>
                                              <a:pt x="141" y="460"/>
                                            </a:cubicBezTo>
                                            <a:cubicBezTo>
                                              <a:pt x="141" y="460"/>
                                              <a:pt x="141" y="460"/>
                                              <a:pt x="134" y="460"/>
                                            </a:cubicBezTo>
                                            <a:cubicBezTo>
                                              <a:pt x="141" y="460"/>
                                              <a:pt x="134" y="467"/>
                                              <a:pt x="134" y="467"/>
                                            </a:cubicBezTo>
                                            <a:cubicBezTo>
                                              <a:pt x="141" y="474"/>
                                              <a:pt x="134" y="474"/>
                                              <a:pt x="134" y="474"/>
                                            </a:cubicBezTo>
                                            <a:cubicBezTo>
                                              <a:pt x="134" y="481"/>
                                              <a:pt x="127" y="481"/>
                                              <a:pt x="127" y="481"/>
                                            </a:cubicBezTo>
                                            <a:cubicBezTo>
                                              <a:pt x="127" y="481"/>
                                              <a:pt x="134" y="481"/>
                                              <a:pt x="134" y="474"/>
                                            </a:cubicBezTo>
                                            <a:lnTo>
                                              <a:pt x="127" y="474"/>
                                            </a:lnTo>
                                            <a:cubicBezTo>
                                              <a:pt x="127" y="474"/>
                                              <a:pt x="127" y="474"/>
                                              <a:pt x="127" y="481"/>
                                            </a:cubicBezTo>
                                            <a:cubicBezTo>
                                              <a:pt x="170" y="523"/>
                                              <a:pt x="233" y="551"/>
                                              <a:pt x="297" y="551"/>
                                            </a:cubicBezTo>
                                            <a:cubicBezTo>
                                              <a:pt x="417" y="551"/>
                                              <a:pt x="516" y="460"/>
                                              <a:pt x="537" y="347"/>
                                            </a:cubicBezTo>
                                            <a:cubicBezTo>
                                              <a:pt x="537" y="339"/>
                                              <a:pt x="537" y="339"/>
                                              <a:pt x="537" y="339"/>
                                            </a:cubicBezTo>
                                            <a:cubicBezTo>
                                              <a:pt x="537" y="332"/>
                                              <a:pt x="530" y="332"/>
                                              <a:pt x="530" y="332"/>
                                            </a:cubicBezTo>
                                            <a:cubicBezTo>
                                              <a:pt x="530" y="332"/>
                                              <a:pt x="530" y="332"/>
                                              <a:pt x="530" y="325"/>
                                            </a:cubicBezTo>
                                            <a:cubicBezTo>
                                              <a:pt x="530" y="325"/>
                                              <a:pt x="530" y="325"/>
                                              <a:pt x="530" y="318"/>
                                            </a:cubicBezTo>
                                            <a:lnTo>
                                              <a:pt x="530" y="311"/>
                                            </a:lnTo>
                                            <a:cubicBezTo>
                                              <a:pt x="530" y="311"/>
                                              <a:pt x="530" y="311"/>
                                              <a:pt x="523" y="311"/>
                                            </a:cubicBezTo>
                                            <a:cubicBezTo>
                                              <a:pt x="523" y="304"/>
                                              <a:pt x="523" y="304"/>
                                              <a:pt x="523" y="304"/>
                                            </a:cubicBezTo>
                                            <a:cubicBezTo>
                                              <a:pt x="516" y="304"/>
                                              <a:pt x="516" y="304"/>
                                              <a:pt x="516" y="304"/>
                                            </a:cubicBezTo>
                                            <a:cubicBezTo>
                                              <a:pt x="516" y="304"/>
                                              <a:pt x="516" y="304"/>
                                              <a:pt x="523" y="304"/>
                                            </a:cubicBezTo>
                                            <a:lnTo>
                                              <a:pt x="516" y="304"/>
                                            </a:lnTo>
                                            <a:lnTo>
                                              <a:pt x="516" y="297"/>
                                            </a:lnTo>
                                            <a:cubicBezTo>
                                              <a:pt x="516" y="297"/>
                                              <a:pt x="516" y="297"/>
                                              <a:pt x="516" y="290"/>
                                            </a:cubicBezTo>
                                            <a:cubicBezTo>
                                              <a:pt x="516" y="297"/>
                                              <a:pt x="516" y="297"/>
                                              <a:pt x="509" y="297"/>
                                            </a:cubicBezTo>
                                            <a:cubicBezTo>
                                              <a:pt x="509" y="290"/>
                                              <a:pt x="509" y="290"/>
                                              <a:pt x="509" y="290"/>
                                            </a:cubicBezTo>
                                            <a:cubicBezTo>
                                              <a:pt x="509" y="290"/>
                                              <a:pt x="509" y="290"/>
                                              <a:pt x="509" y="297"/>
                                            </a:cubicBezTo>
                                            <a:cubicBezTo>
                                              <a:pt x="509" y="297"/>
                                              <a:pt x="509" y="297"/>
                                              <a:pt x="502" y="297"/>
                                            </a:cubicBezTo>
                                            <a:lnTo>
                                              <a:pt x="502" y="304"/>
                                            </a:lnTo>
                                            <a:cubicBezTo>
                                              <a:pt x="495" y="304"/>
                                              <a:pt x="495" y="304"/>
                                              <a:pt x="495" y="304"/>
                                            </a:cubicBezTo>
                                            <a:lnTo>
                                              <a:pt x="488" y="311"/>
                                            </a:lnTo>
                                            <a:cubicBezTo>
                                              <a:pt x="481" y="311"/>
                                              <a:pt x="481" y="311"/>
                                              <a:pt x="481" y="311"/>
                                            </a:cubicBezTo>
                                            <a:cubicBezTo>
                                              <a:pt x="481" y="311"/>
                                              <a:pt x="481" y="311"/>
                                              <a:pt x="481" y="318"/>
                                            </a:cubicBezTo>
                                            <a:lnTo>
                                              <a:pt x="481" y="325"/>
                                            </a:lnTo>
                                            <a:cubicBezTo>
                                              <a:pt x="481" y="325"/>
                                              <a:pt x="481" y="325"/>
                                              <a:pt x="481" y="332"/>
                                            </a:cubicBezTo>
                                            <a:cubicBezTo>
                                              <a:pt x="481" y="332"/>
                                              <a:pt x="481" y="332"/>
                                              <a:pt x="474" y="332"/>
                                            </a:cubicBezTo>
                                            <a:cubicBezTo>
                                              <a:pt x="474" y="325"/>
                                              <a:pt x="474" y="325"/>
                                              <a:pt x="466" y="325"/>
                                            </a:cubicBezTo>
                                            <a:cubicBezTo>
                                              <a:pt x="466" y="325"/>
                                              <a:pt x="466" y="325"/>
                                              <a:pt x="466" y="318"/>
                                            </a:cubicBezTo>
                                            <a:lnTo>
                                              <a:pt x="466" y="311"/>
                                            </a:lnTo>
                                            <a:cubicBezTo>
                                              <a:pt x="466" y="311"/>
                                              <a:pt x="466" y="304"/>
                                              <a:pt x="459" y="304"/>
                                            </a:cubicBezTo>
                                            <a:cubicBezTo>
                                              <a:pt x="459" y="297"/>
                                              <a:pt x="459" y="297"/>
                                              <a:pt x="459" y="297"/>
                                            </a:cubicBezTo>
                                            <a:cubicBezTo>
                                              <a:pt x="466" y="297"/>
                                              <a:pt x="459" y="297"/>
                                              <a:pt x="459" y="297"/>
                                            </a:cubicBezTo>
                                            <a:cubicBezTo>
                                              <a:pt x="452" y="297"/>
                                              <a:pt x="452" y="297"/>
                                              <a:pt x="452" y="297"/>
                                            </a:cubicBezTo>
                                            <a:cubicBezTo>
                                              <a:pt x="452" y="297"/>
                                              <a:pt x="452" y="297"/>
                                              <a:pt x="452" y="290"/>
                                            </a:cubicBezTo>
                                            <a:cubicBezTo>
                                              <a:pt x="452" y="297"/>
                                              <a:pt x="452" y="290"/>
                                              <a:pt x="452" y="290"/>
                                            </a:cubicBezTo>
                                            <a:cubicBezTo>
                                              <a:pt x="445" y="290"/>
                                              <a:pt x="445" y="290"/>
                                              <a:pt x="445" y="290"/>
                                            </a:cubicBezTo>
                                            <a:cubicBezTo>
                                              <a:pt x="445" y="283"/>
                                              <a:pt x="445" y="283"/>
                                              <a:pt x="445" y="283"/>
                                            </a:cubicBezTo>
                                            <a:cubicBezTo>
                                              <a:pt x="445" y="283"/>
                                              <a:pt x="438" y="290"/>
                                              <a:pt x="438" y="283"/>
                                            </a:cubicBezTo>
                                            <a:lnTo>
                                              <a:pt x="431" y="283"/>
                                            </a:lnTo>
                                            <a:cubicBezTo>
                                              <a:pt x="431" y="290"/>
                                              <a:pt x="431" y="290"/>
                                              <a:pt x="431" y="290"/>
                                            </a:cubicBezTo>
                                            <a:lnTo>
                                              <a:pt x="431" y="283"/>
                                            </a:lnTo>
                                            <a:cubicBezTo>
                                              <a:pt x="424" y="283"/>
                                              <a:pt x="424" y="283"/>
                                              <a:pt x="424" y="283"/>
                                            </a:cubicBezTo>
                                            <a:cubicBezTo>
                                              <a:pt x="417" y="283"/>
                                              <a:pt x="417" y="283"/>
                                              <a:pt x="417" y="283"/>
                                            </a:cubicBezTo>
                                            <a:lnTo>
                                              <a:pt x="410" y="283"/>
                                            </a:lnTo>
                                            <a:cubicBezTo>
                                              <a:pt x="410" y="283"/>
                                              <a:pt x="403" y="283"/>
                                              <a:pt x="403" y="276"/>
                                            </a:cubicBezTo>
                                            <a:cubicBezTo>
                                              <a:pt x="403" y="276"/>
                                              <a:pt x="403" y="276"/>
                                              <a:pt x="403" y="269"/>
                                            </a:cubicBezTo>
                                            <a:cubicBezTo>
                                              <a:pt x="396" y="269"/>
                                              <a:pt x="396" y="269"/>
                                              <a:pt x="396" y="269"/>
                                            </a:cubicBezTo>
                                            <a:cubicBezTo>
                                              <a:pt x="396" y="269"/>
                                              <a:pt x="396" y="269"/>
                                              <a:pt x="396" y="276"/>
                                            </a:cubicBezTo>
                                            <a:cubicBezTo>
                                              <a:pt x="396" y="276"/>
                                              <a:pt x="396" y="276"/>
                                              <a:pt x="396" y="283"/>
                                            </a:cubicBezTo>
                                            <a:cubicBezTo>
                                              <a:pt x="396" y="283"/>
                                              <a:pt x="396" y="283"/>
                                              <a:pt x="403" y="283"/>
                                            </a:cubicBezTo>
                                            <a:cubicBezTo>
                                              <a:pt x="403" y="283"/>
                                              <a:pt x="403" y="283"/>
                                              <a:pt x="396" y="283"/>
                                            </a:cubicBezTo>
                                            <a:lnTo>
                                              <a:pt x="403" y="283"/>
                                            </a:lnTo>
                                            <a:cubicBezTo>
                                              <a:pt x="396" y="283"/>
                                              <a:pt x="396" y="283"/>
                                              <a:pt x="403" y="283"/>
                                            </a:cubicBezTo>
                                            <a:lnTo>
                                              <a:pt x="403" y="290"/>
                                            </a:lnTo>
                                            <a:cubicBezTo>
                                              <a:pt x="403" y="283"/>
                                              <a:pt x="403" y="283"/>
                                              <a:pt x="403" y="283"/>
                                            </a:cubicBezTo>
                                            <a:lnTo>
                                              <a:pt x="403" y="290"/>
                                            </a:lnTo>
                                            <a:cubicBezTo>
                                              <a:pt x="410" y="290"/>
                                              <a:pt x="410" y="290"/>
                                              <a:pt x="410" y="290"/>
                                            </a:cubicBezTo>
                                            <a:cubicBezTo>
                                              <a:pt x="417" y="283"/>
                                              <a:pt x="417" y="283"/>
                                              <a:pt x="417" y="283"/>
                                            </a:cubicBezTo>
                                            <a:lnTo>
                                              <a:pt x="417" y="290"/>
                                            </a:lnTo>
                                            <a:lnTo>
                                              <a:pt x="424" y="290"/>
                                            </a:lnTo>
                                            <a:cubicBezTo>
                                              <a:pt x="424" y="290"/>
                                              <a:pt x="424" y="290"/>
                                              <a:pt x="424" y="297"/>
                                            </a:cubicBezTo>
                                            <a:cubicBezTo>
                                              <a:pt x="424" y="304"/>
                                              <a:pt x="424" y="304"/>
                                              <a:pt x="424" y="304"/>
                                            </a:cubicBezTo>
                                            <a:cubicBezTo>
                                              <a:pt x="417" y="304"/>
                                              <a:pt x="417" y="304"/>
                                              <a:pt x="417" y="304"/>
                                            </a:cubicBezTo>
                                            <a:lnTo>
                                              <a:pt x="417" y="311"/>
                                            </a:lnTo>
                                            <a:cubicBezTo>
                                              <a:pt x="410" y="311"/>
                                              <a:pt x="410" y="311"/>
                                              <a:pt x="410" y="311"/>
                                            </a:cubicBezTo>
                                            <a:lnTo>
                                              <a:pt x="403" y="311"/>
                                            </a:lnTo>
                                            <a:cubicBezTo>
                                              <a:pt x="403" y="318"/>
                                              <a:pt x="403" y="318"/>
                                              <a:pt x="396" y="318"/>
                                            </a:cubicBezTo>
                                            <a:lnTo>
                                              <a:pt x="389" y="318"/>
                                            </a:lnTo>
                                            <a:cubicBezTo>
                                              <a:pt x="382" y="325"/>
                                              <a:pt x="382" y="325"/>
                                              <a:pt x="382" y="318"/>
                                            </a:cubicBezTo>
                                            <a:cubicBezTo>
                                              <a:pt x="382" y="318"/>
                                              <a:pt x="382" y="318"/>
                                              <a:pt x="382" y="311"/>
                                            </a:cubicBezTo>
                                            <a:cubicBezTo>
                                              <a:pt x="382" y="311"/>
                                              <a:pt x="375" y="311"/>
                                              <a:pt x="375" y="304"/>
                                            </a:cubicBezTo>
                                            <a:cubicBezTo>
                                              <a:pt x="375" y="304"/>
                                              <a:pt x="375" y="304"/>
                                              <a:pt x="368" y="297"/>
                                            </a:cubicBezTo>
                                            <a:cubicBezTo>
                                              <a:pt x="368" y="297"/>
                                              <a:pt x="368" y="297"/>
                                              <a:pt x="368" y="290"/>
                                            </a:cubicBezTo>
                                            <a:cubicBezTo>
                                              <a:pt x="368" y="283"/>
                                              <a:pt x="361" y="283"/>
                                              <a:pt x="361" y="283"/>
                                            </a:cubicBezTo>
                                            <a:cubicBezTo>
                                              <a:pt x="361" y="276"/>
                                              <a:pt x="361" y="276"/>
                                              <a:pt x="361" y="276"/>
                                            </a:cubicBezTo>
                                            <a:cubicBezTo>
                                              <a:pt x="361" y="269"/>
                                              <a:pt x="353" y="269"/>
                                              <a:pt x="353" y="269"/>
                                            </a:cubicBezTo>
                                            <a:cubicBezTo>
                                              <a:pt x="353" y="269"/>
                                              <a:pt x="353" y="269"/>
                                              <a:pt x="361" y="262"/>
                                            </a:cubicBezTo>
                                            <a:cubicBezTo>
                                              <a:pt x="361" y="254"/>
                                              <a:pt x="361" y="254"/>
                                              <a:pt x="361" y="254"/>
                                            </a:cubicBezTo>
                                            <a:cubicBezTo>
                                              <a:pt x="361" y="254"/>
                                              <a:pt x="361" y="254"/>
                                              <a:pt x="353" y="254"/>
                                            </a:cubicBezTo>
                                            <a:cubicBezTo>
                                              <a:pt x="353" y="254"/>
                                              <a:pt x="353" y="254"/>
                                              <a:pt x="346" y="254"/>
                                            </a:cubicBezTo>
                                            <a:cubicBezTo>
                                              <a:pt x="346" y="254"/>
                                              <a:pt x="346" y="247"/>
                                              <a:pt x="346" y="254"/>
                                            </a:cubicBezTo>
                                            <a:cubicBezTo>
                                              <a:pt x="346" y="254"/>
                                              <a:pt x="346" y="254"/>
                                              <a:pt x="339" y="254"/>
                                            </a:cubicBezTo>
                                            <a:cubicBezTo>
                                              <a:pt x="339" y="247"/>
                                              <a:pt x="339" y="247"/>
                                              <a:pt x="339" y="247"/>
                                            </a:cubicBezTo>
                                            <a:cubicBezTo>
                                              <a:pt x="332" y="247"/>
                                              <a:pt x="332" y="247"/>
                                              <a:pt x="332" y="247"/>
                                            </a:cubicBezTo>
                                            <a:cubicBezTo>
                                              <a:pt x="339" y="247"/>
                                              <a:pt x="339" y="247"/>
                                              <a:pt x="332" y="247"/>
                                            </a:cubicBezTo>
                                            <a:lnTo>
                                              <a:pt x="339" y="247"/>
                                            </a:lnTo>
                                            <a:lnTo>
                                              <a:pt x="332" y="247"/>
                                            </a:lnTo>
                                            <a:cubicBezTo>
                                              <a:pt x="332" y="240"/>
                                              <a:pt x="332" y="240"/>
                                              <a:pt x="332" y="240"/>
                                            </a:cubicBezTo>
                                            <a:cubicBezTo>
                                              <a:pt x="332" y="240"/>
                                              <a:pt x="332" y="240"/>
                                              <a:pt x="339" y="240"/>
                                            </a:cubicBezTo>
                                            <a:cubicBezTo>
                                              <a:pt x="332" y="240"/>
                                              <a:pt x="332" y="240"/>
                                              <a:pt x="332" y="240"/>
                                            </a:cubicBezTo>
                                            <a:lnTo>
                                              <a:pt x="339" y="240"/>
                                            </a:lnTo>
                                            <a:lnTo>
                                              <a:pt x="346" y="240"/>
                                            </a:lnTo>
                                            <a:cubicBezTo>
                                              <a:pt x="346" y="240"/>
                                              <a:pt x="346" y="240"/>
                                              <a:pt x="339" y="240"/>
                                            </a:cubicBezTo>
                                            <a:cubicBezTo>
                                              <a:pt x="339" y="240"/>
                                              <a:pt x="339" y="240"/>
                                              <a:pt x="339" y="233"/>
                                            </a:cubicBezTo>
                                            <a:lnTo>
                                              <a:pt x="346" y="240"/>
                                            </a:lnTo>
                                            <a:lnTo>
                                              <a:pt x="346" y="233"/>
                                            </a:lnTo>
                                            <a:cubicBezTo>
                                              <a:pt x="346" y="240"/>
                                              <a:pt x="346" y="240"/>
                                              <a:pt x="346" y="240"/>
                                            </a:cubicBezTo>
                                            <a:cubicBezTo>
                                              <a:pt x="346" y="233"/>
                                              <a:pt x="346" y="233"/>
                                              <a:pt x="346" y="233"/>
                                            </a:cubicBezTo>
                                            <a:lnTo>
                                              <a:pt x="353" y="233"/>
                                            </a:lnTo>
                                            <a:cubicBezTo>
                                              <a:pt x="353" y="233"/>
                                              <a:pt x="353" y="233"/>
                                              <a:pt x="361" y="233"/>
                                            </a:cubicBezTo>
                                            <a:cubicBezTo>
                                              <a:pt x="361" y="233"/>
                                              <a:pt x="361" y="240"/>
                                              <a:pt x="368" y="240"/>
                                            </a:cubicBezTo>
                                            <a:lnTo>
                                              <a:pt x="375" y="240"/>
                                            </a:lnTo>
                                            <a:lnTo>
                                              <a:pt x="375" y="233"/>
                                            </a:lnTo>
                                            <a:cubicBezTo>
                                              <a:pt x="375" y="226"/>
                                              <a:pt x="375" y="226"/>
                                              <a:pt x="375" y="226"/>
                                            </a:cubicBezTo>
                                            <a:lnTo>
                                              <a:pt x="368" y="226"/>
                                            </a:lnTo>
                                            <a:lnTo>
                                              <a:pt x="361" y="226"/>
                                            </a:lnTo>
                                            <a:cubicBezTo>
                                              <a:pt x="361" y="226"/>
                                              <a:pt x="368" y="226"/>
                                              <a:pt x="368" y="219"/>
                                            </a:cubicBezTo>
                                            <a:cubicBezTo>
                                              <a:pt x="368" y="219"/>
                                              <a:pt x="368" y="219"/>
                                              <a:pt x="361" y="219"/>
                                            </a:cubicBezTo>
                                            <a:cubicBezTo>
                                              <a:pt x="353" y="219"/>
                                              <a:pt x="353" y="219"/>
                                              <a:pt x="353" y="219"/>
                                            </a:cubicBezTo>
                                            <a:cubicBezTo>
                                              <a:pt x="353" y="219"/>
                                              <a:pt x="361" y="219"/>
                                              <a:pt x="361" y="226"/>
                                            </a:cubicBezTo>
                                            <a:cubicBezTo>
                                              <a:pt x="361" y="226"/>
                                              <a:pt x="361" y="226"/>
                                              <a:pt x="353" y="226"/>
                                            </a:cubicBezTo>
                                            <a:cubicBezTo>
                                              <a:pt x="353" y="219"/>
                                              <a:pt x="353" y="219"/>
                                              <a:pt x="353" y="219"/>
                                            </a:cubicBezTo>
                                            <a:cubicBezTo>
                                              <a:pt x="353" y="219"/>
                                              <a:pt x="353" y="219"/>
                                              <a:pt x="346" y="219"/>
                                            </a:cubicBezTo>
                                            <a:cubicBezTo>
                                              <a:pt x="346" y="219"/>
                                              <a:pt x="346" y="219"/>
                                              <a:pt x="353" y="219"/>
                                            </a:cubicBezTo>
                                            <a:cubicBezTo>
                                              <a:pt x="346" y="219"/>
                                              <a:pt x="346" y="219"/>
                                              <a:pt x="346" y="219"/>
                                            </a:cubicBezTo>
                                            <a:cubicBezTo>
                                              <a:pt x="346" y="219"/>
                                              <a:pt x="339" y="219"/>
                                              <a:pt x="346" y="219"/>
                                            </a:cubicBezTo>
                                            <a:cubicBezTo>
                                              <a:pt x="346" y="226"/>
                                              <a:pt x="346" y="226"/>
                                              <a:pt x="346" y="226"/>
                                            </a:cubicBezTo>
                                            <a:cubicBezTo>
                                              <a:pt x="346" y="226"/>
                                              <a:pt x="346" y="226"/>
                                              <a:pt x="339" y="226"/>
                                            </a:cubicBezTo>
                                            <a:cubicBezTo>
                                              <a:pt x="339" y="226"/>
                                              <a:pt x="339" y="226"/>
                                              <a:pt x="339" y="233"/>
                                            </a:cubicBezTo>
                                            <a:cubicBezTo>
                                              <a:pt x="339" y="240"/>
                                              <a:pt x="339" y="240"/>
                                              <a:pt x="339" y="240"/>
                                            </a:cubicBezTo>
                                            <a:lnTo>
                                              <a:pt x="332" y="240"/>
                                            </a:lnTo>
                                            <a:cubicBezTo>
                                              <a:pt x="332" y="240"/>
                                              <a:pt x="332" y="240"/>
                                              <a:pt x="325" y="240"/>
                                            </a:cubicBezTo>
                                            <a:cubicBezTo>
                                              <a:pt x="325" y="240"/>
                                              <a:pt x="325" y="240"/>
                                              <a:pt x="325" y="247"/>
                                            </a:cubicBezTo>
                                            <a:cubicBezTo>
                                              <a:pt x="325" y="247"/>
                                              <a:pt x="325" y="247"/>
                                              <a:pt x="325" y="254"/>
                                            </a:cubicBezTo>
                                            <a:lnTo>
                                              <a:pt x="325" y="247"/>
                                            </a:lnTo>
                                            <a:cubicBezTo>
                                              <a:pt x="325" y="247"/>
                                              <a:pt x="325" y="247"/>
                                              <a:pt x="318" y="254"/>
                                            </a:cubicBezTo>
                                            <a:cubicBezTo>
                                              <a:pt x="318" y="247"/>
                                              <a:pt x="318" y="247"/>
                                              <a:pt x="318" y="247"/>
                                            </a:cubicBezTo>
                                            <a:lnTo>
                                              <a:pt x="325" y="247"/>
                                            </a:lnTo>
                                            <a:lnTo>
                                              <a:pt x="318" y="247"/>
                                            </a:lnTo>
                                            <a:cubicBezTo>
                                              <a:pt x="318" y="247"/>
                                              <a:pt x="318" y="247"/>
                                              <a:pt x="318" y="240"/>
                                            </a:cubicBezTo>
                                            <a:cubicBezTo>
                                              <a:pt x="318" y="247"/>
                                              <a:pt x="318" y="240"/>
                                              <a:pt x="318" y="240"/>
                                            </a:cubicBezTo>
                                            <a:lnTo>
                                              <a:pt x="318" y="233"/>
                                            </a:lnTo>
                                            <a:cubicBezTo>
                                              <a:pt x="318" y="233"/>
                                              <a:pt x="318" y="233"/>
                                              <a:pt x="311" y="233"/>
                                            </a:cubicBezTo>
                                            <a:lnTo>
                                              <a:pt x="304" y="226"/>
                                            </a:lnTo>
                                            <a:cubicBezTo>
                                              <a:pt x="297" y="226"/>
                                              <a:pt x="297" y="226"/>
                                              <a:pt x="297" y="226"/>
                                            </a:cubicBezTo>
                                            <a:lnTo>
                                              <a:pt x="297" y="219"/>
                                            </a:lnTo>
                                            <a:lnTo>
                                              <a:pt x="297" y="226"/>
                                            </a:lnTo>
                                            <a:cubicBezTo>
                                              <a:pt x="297" y="233"/>
                                              <a:pt x="297" y="233"/>
                                              <a:pt x="297" y="233"/>
                                            </a:cubicBezTo>
                                            <a:lnTo>
                                              <a:pt x="304" y="233"/>
                                            </a:lnTo>
                                            <a:cubicBezTo>
                                              <a:pt x="311" y="240"/>
                                              <a:pt x="311" y="240"/>
                                              <a:pt x="311" y="240"/>
                                            </a:cubicBezTo>
                                            <a:lnTo>
                                              <a:pt x="304" y="240"/>
                                            </a:lnTo>
                                            <a:cubicBezTo>
                                              <a:pt x="311" y="240"/>
                                              <a:pt x="311" y="240"/>
                                              <a:pt x="311" y="240"/>
                                            </a:cubicBezTo>
                                            <a:cubicBezTo>
                                              <a:pt x="311" y="240"/>
                                              <a:pt x="311" y="240"/>
                                              <a:pt x="311" y="247"/>
                                            </a:cubicBezTo>
                                            <a:cubicBezTo>
                                              <a:pt x="311" y="247"/>
                                              <a:pt x="311" y="247"/>
                                              <a:pt x="304" y="247"/>
                                            </a:cubicBezTo>
                                            <a:lnTo>
                                              <a:pt x="304" y="240"/>
                                            </a:lnTo>
                                            <a:cubicBezTo>
                                              <a:pt x="304" y="240"/>
                                              <a:pt x="304" y="240"/>
                                              <a:pt x="297" y="240"/>
                                            </a:cubicBezTo>
                                            <a:cubicBezTo>
                                              <a:pt x="297" y="233"/>
                                              <a:pt x="297" y="240"/>
                                              <a:pt x="297" y="233"/>
                                            </a:cubicBezTo>
                                            <a:cubicBezTo>
                                              <a:pt x="297" y="233"/>
                                              <a:pt x="297" y="233"/>
                                              <a:pt x="290" y="233"/>
                                            </a:cubicBezTo>
                                            <a:lnTo>
                                              <a:pt x="290" y="226"/>
                                            </a:lnTo>
                                            <a:lnTo>
                                              <a:pt x="283" y="226"/>
                                            </a:lnTo>
                                            <a:cubicBezTo>
                                              <a:pt x="283" y="226"/>
                                              <a:pt x="283" y="233"/>
                                              <a:pt x="276" y="233"/>
                                            </a:cubicBezTo>
                                            <a:cubicBezTo>
                                              <a:pt x="276" y="226"/>
                                              <a:pt x="276" y="233"/>
                                              <a:pt x="276" y="233"/>
                                            </a:cubicBezTo>
                                            <a:cubicBezTo>
                                              <a:pt x="276" y="233"/>
                                              <a:pt x="276" y="226"/>
                                              <a:pt x="269" y="233"/>
                                            </a:cubicBezTo>
                                            <a:cubicBezTo>
                                              <a:pt x="269" y="240"/>
                                              <a:pt x="262" y="233"/>
                                              <a:pt x="262" y="240"/>
                                            </a:cubicBezTo>
                                            <a:cubicBezTo>
                                              <a:pt x="262" y="240"/>
                                              <a:pt x="262" y="240"/>
                                              <a:pt x="262" y="247"/>
                                            </a:cubicBezTo>
                                            <a:lnTo>
                                              <a:pt x="255" y="247"/>
                                            </a:lnTo>
                                            <a:cubicBezTo>
                                              <a:pt x="255" y="247"/>
                                              <a:pt x="255" y="247"/>
                                              <a:pt x="255" y="254"/>
                                            </a:cubicBezTo>
                                            <a:lnTo>
                                              <a:pt x="248" y="254"/>
                                            </a:lnTo>
                                            <a:cubicBezTo>
                                              <a:pt x="248" y="254"/>
                                              <a:pt x="248" y="254"/>
                                              <a:pt x="240" y="254"/>
                                            </a:cubicBezTo>
                                            <a:cubicBezTo>
                                              <a:pt x="240" y="247"/>
                                              <a:pt x="240" y="247"/>
                                              <a:pt x="240" y="247"/>
                                            </a:cubicBezTo>
                                            <a:cubicBezTo>
                                              <a:pt x="233" y="247"/>
                                              <a:pt x="240" y="247"/>
                                              <a:pt x="240" y="247"/>
                                            </a:cubicBezTo>
                                            <a:lnTo>
                                              <a:pt x="233" y="247"/>
                                            </a:lnTo>
                                            <a:cubicBezTo>
                                              <a:pt x="233" y="247"/>
                                              <a:pt x="233" y="247"/>
                                              <a:pt x="240" y="247"/>
                                            </a:cubicBezTo>
                                            <a:cubicBezTo>
                                              <a:pt x="240" y="247"/>
                                              <a:pt x="240" y="247"/>
                                              <a:pt x="233" y="247"/>
                                            </a:cubicBezTo>
                                            <a:lnTo>
                                              <a:pt x="233" y="240"/>
                                            </a:lnTo>
                                            <a:cubicBezTo>
                                              <a:pt x="240" y="240"/>
                                              <a:pt x="240" y="240"/>
                                              <a:pt x="240" y="233"/>
                                            </a:cubicBezTo>
                                            <a:cubicBezTo>
                                              <a:pt x="240" y="233"/>
                                              <a:pt x="240" y="233"/>
                                              <a:pt x="233" y="233"/>
                                            </a:cubicBezTo>
                                            <a:lnTo>
                                              <a:pt x="240" y="233"/>
                                            </a:lnTo>
                                            <a:cubicBezTo>
                                              <a:pt x="240" y="226"/>
                                              <a:pt x="240" y="226"/>
                                              <a:pt x="240" y="226"/>
                                            </a:cubicBezTo>
                                            <a:lnTo>
                                              <a:pt x="248" y="226"/>
                                            </a:lnTo>
                                            <a:cubicBezTo>
                                              <a:pt x="248" y="226"/>
                                              <a:pt x="255" y="233"/>
                                              <a:pt x="255" y="226"/>
                                            </a:cubicBezTo>
                                            <a:lnTo>
                                              <a:pt x="255" y="233"/>
                                            </a:lnTo>
                                            <a:cubicBezTo>
                                              <a:pt x="255" y="226"/>
                                              <a:pt x="255" y="226"/>
                                              <a:pt x="255" y="226"/>
                                            </a:cubicBezTo>
                                            <a:cubicBezTo>
                                              <a:pt x="262" y="226"/>
                                              <a:pt x="262" y="226"/>
                                              <a:pt x="262" y="226"/>
                                            </a:cubicBezTo>
                                            <a:lnTo>
                                              <a:pt x="255" y="226"/>
                                            </a:lnTo>
                                            <a:cubicBezTo>
                                              <a:pt x="255" y="226"/>
                                              <a:pt x="255" y="226"/>
                                              <a:pt x="262" y="219"/>
                                            </a:cubicBezTo>
                                            <a:cubicBezTo>
                                              <a:pt x="262" y="226"/>
                                              <a:pt x="262" y="226"/>
                                              <a:pt x="262" y="226"/>
                                            </a:cubicBezTo>
                                            <a:lnTo>
                                              <a:pt x="262" y="219"/>
                                            </a:lnTo>
                                            <a:cubicBezTo>
                                              <a:pt x="255" y="219"/>
                                              <a:pt x="262" y="219"/>
                                              <a:pt x="255" y="219"/>
                                            </a:cubicBezTo>
                                            <a:cubicBezTo>
                                              <a:pt x="255" y="212"/>
                                              <a:pt x="255" y="212"/>
                                              <a:pt x="255" y="212"/>
                                            </a:cubicBezTo>
                                            <a:lnTo>
                                              <a:pt x="255" y="219"/>
                                            </a:lnTo>
                                            <a:cubicBezTo>
                                              <a:pt x="255" y="212"/>
                                              <a:pt x="255" y="212"/>
                                              <a:pt x="248" y="212"/>
                                            </a:cubicBezTo>
                                            <a:lnTo>
                                              <a:pt x="255" y="212"/>
                                            </a:lnTo>
                                            <a:cubicBezTo>
                                              <a:pt x="255" y="212"/>
                                              <a:pt x="255" y="212"/>
                                              <a:pt x="255" y="205"/>
                                            </a:cubicBezTo>
                                            <a:cubicBezTo>
                                              <a:pt x="255" y="205"/>
                                              <a:pt x="255" y="205"/>
                                              <a:pt x="262" y="205"/>
                                            </a:cubicBezTo>
                                            <a:lnTo>
                                              <a:pt x="262" y="212"/>
                                            </a:lnTo>
                                            <a:cubicBezTo>
                                              <a:pt x="262" y="205"/>
                                              <a:pt x="262" y="212"/>
                                              <a:pt x="262" y="212"/>
                                            </a:cubicBezTo>
                                            <a:cubicBezTo>
                                              <a:pt x="262" y="205"/>
                                              <a:pt x="262" y="205"/>
                                              <a:pt x="262" y="205"/>
                                            </a:cubicBezTo>
                                            <a:cubicBezTo>
                                              <a:pt x="262" y="205"/>
                                              <a:pt x="262" y="205"/>
                                              <a:pt x="269" y="205"/>
                                            </a:cubicBezTo>
                                            <a:cubicBezTo>
                                              <a:pt x="269" y="198"/>
                                              <a:pt x="269" y="198"/>
                                              <a:pt x="269" y="198"/>
                                            </a:cubicBezTo>
                                            <a:lnTo>
                                              <a:pt x="276" y="198"/>
                                            </a:lnTo>
                                            <a:cubicBezTo>
                                              <a:pt x="276" y="198"/>
                                              <a:pt x="276" y="191"/>
                                              <a:pt x="283" y="198"/>
                                            </a:cubicBezTo>
                                            <a:cubicBezTo>
                                              <a:pt x="283" y="198"/>
                                              <a:pt x="283" y="198"/>
                                              <a:pt x="283" y="191"/>
                                            </a:cubicBezTo>
                                            <a:cubicBezTo>
                                              <a:pt x="283" y="191"/>
                                              <a:pt x="283" y="191"/>
                                              <a:pt x="283" y="198"/>
                                            </a:cubicBezTo>
                                            <a:cubicBezTo>
                                              <a:pt x="283" y="198"/>
                                              <a:pt x="283" y="198"/>
                                              <a:pt x="283" y="191"/>
                                            </a:cubicBezTo>
                                            <a:cubicBezTo>
                                              <a:pt x="283" y="191"/>
                                              <a:pt x="283" y="191"/>
                                              <a:pt x="290" y="191"/>
                                            </a:cubicBezTo>
                                            <a:lnTo>
                                              <a:pt x="283" y="191"/>
                                            </a:lnTo>
                                            <a:cubicBezTo>
                                              <a:pt x="283" y="191"/>
                                              <a:pt x="283" y="191"/>
                                              <a:pt x="283" y="184"/>
                                            </a:cubicBezTo>
                                            <a:cubicBezTo>
                                              <a:pt x="283" y="184"/>
                                              <a:pt x="283" y="184"/>
                                              <a:pt x="290" y="184"/>
                                            </a:cubicBezTo>
                                            <a:lnTo>
                                              <a:pt x="290" y="191"/>
                                            </a:lnTo>
                                            <a:lnTo>
                                              <a:pt x="297" y="191"/>
                                            </a:lnTo>
                                            <a:lnTo>
                                              <a:pt x="304" y="191"/>
                                            </a:lnTo>
                                            <a:cubicBezTo>
                                              <a:pt x="304" y="191"/>
                                              <a:pt x="304" y="191"/>
                                              <a:pt x="311" y="191"/>
                                            </a:cubicBezTo>
                                            <a:lnTo>
                                              <a:pt x="318" y="191"/>
                                            </a:lnTo>
                                            <a:cubicBezTo>
                                              <a:pt x="318" y="184"/>
                                              <a:pt x="318" y="191"/>
                                              <a:pt x="318" y="184"/>
                                            </a:cubicBezTo>
                                            <a:lnTo>
                                              <a:pt x="318" y="177"/>
                                            </a:lnTo>
                                            <a:cubicBezTo>
                                              <a:pt x="325" y="177"/>
                                              <a:pt x="325" y="177"/>
                                              <a:pt x="325" y="177"/>
                                            </a:cubicBezTo>
                                            <a:cubicBezTo>
                                              <a:pt x="325" y="177"/>
                                              <a:pt x="325" y="177"/>
                                              <a:pt x="325" y="184"/>
                                            </a:cubicBezTo>
                                            <a:cubicBezTo>
                                              <a:pt x="325" y="184"/>
                                              <a:pt x="325" y="184"/>
                                              <a:pt x="325" y="177"/>
                                            </a:cubicBezTo>
                                            <a:cubicBezTo>
                                              <a:pt x="325" y="177"/>
                                              <a:pt x="325" y="177"/>
                                              <a:pt x="332" y="177"/>
                                            </a:cubicBezTo>
                                            <a:lnTo>
                                              <a:pt x="325" y="177"/>
                                            </a:lnTo>
                                            <a:cubicBezTo>
                                              <a:pt x="325" y="177"/>
                                              <a:pt x="325" y="177"/>
                                              <a:pt x="325" y="170"/>
                                            </a:cubicBezTo>
                                            <a:cubicBezTo>
                                              <a:pt x="332" y="170"/>
                                              <a:pt x="332" y="170"/>
                                              <a:pt x="332" y="170"/>
                                            </a:cubicBezTo>
                                            <a:lnTo>
                                              <a:pt x="339" y="170"/>
                                            </a:lnTo>
                                            <a:lnTo>
                                              <a:pt x="346" y="170"/>
                                            </a:lnTo>
                                            <a:lnTo>
                                              <a:pt x="339" y="170"/>
                                            </a:lnTo>
                                            <a:lnTo>
                                              <a:pt x="339" y="163"/>
                                            </a:lnTo>
                                            <a:lnTo>
                                              <a:pt x="339" y="170"/>
                                            </a:lnTo>
                                            <a:cubicBezTo>
                                              <a:pt x="339" y="170"/>
                                              <a:pt x="339" y="170"/>
                                              <a:pt x="332" y="170"/>
                                            </a:cubicBezTo>
                                            <a:cubicBezTo>
                                              <a:pt x="325" y="170"/>
                                              <a:pt x="325" y="170"/>
                                              <a:pt x="325" y="170"/>
                                            </a:cubicBezTo>
                                            <a:cubicBezTo>
                                              <a:pt x="318" y="170"/>
                                              <a:pt x="318" y="163"/>
                                              <a:pt x="318" y="163"/>
                                            </a:cubicBezTo>
                                            <a:cubicBezTo>
                                              <a:pt x="318" y="163"/>
                                              <a:pt x="318" y="163"/>
                                              <a:pt x="318" y="156"/>
                                            </a:cubicBezTo>
                                            <a:lnTo>
                                              <a:pt x="325" y="156"/>
                                            </a:lnTo>
                                            <a:lnTo>
                                              <a:pt x="332" y="149"/>
                                            </a:lnTo>
                                            <a:cubicBezTo>
                                              <a:pt x="332" y="141"/>
                                              <a:pt x="332" y="141"/>
                                              <a:pt x="332" y="141"/>
                                            </a:cubicBezTo>
                                            <a:cubicBezTo>
                                              <a:pt x="332" y="141"/>
                                              <a:pt x="332" y="141"/>
                                              <a:pt x="325" y="141"/>
                                            </a:cubicBezTo>
                                            <a:cubicBezTo>
                                              <a:pt x="325" y="141"/>
                                              <a:pt x="325" y="141"/>
                                              <a:pt x="325" y="149"/>
                                            </a:cubicBezTo>
                                            <a:cubicBezTo>
                                              <a:pt x="318" y="149"/>
                                              <a:pt x="318" y="149"/>
                                              <a:pt x="318" y="149"/>
                                            </a:cubicBezTo>
                                            <a:cubicBezTo>
                                              <a:pt x="318" y="149"/>
                                              <a:pt x="318" y="149"/>
                                              <a:pt x="318" y="156"/>
                                            </a:cubicBezTo>
                                            <a:cubicBezTo>
                                              <a:pt x="311" y="156"/>
                                              <a:pt x="311" y="156"/>
                                              <a:pt x="311" y="156"/>
                                            </a:cubicBezTo>
                                            <a:cubicBezTo>
                                              <a:pt x="311" y="163"/>
                                              <a:pt x="311" y="163"/>
                                              <a:pt x="311" y="163"/>
                                            </a:cubicBezTo>
                                            <a:cubicBezTo>
                                              <a:pt x="311" y="170"/>
                                              <a:pt x="311" y="170"/>
                                              <a:pt x="311" y="170"/>
                                            </a:cubicBezTo>
                                            <a:lnTo>
                                              <a:pt x="304" y="170"/>
                                            </a:lnTo>
                                            <a:cubicBezTo>
                                              <a:pt x="311" y="170"/>
                                              <a:pt x="311" y="170"/>
                                              <a:pt x="311" y="170"/>
                                            </a:cubicBezTo>
                                            <a:lnTo>
                                              <a:pt x="311" y="177"/>
                                            </a:lnTo>
                                            <a:lnTo>
                                              <a:pt x="304" y="177"/>
                                            </a:lnTo>
                                            <a:lnTo>
                                              <a:pt x="311" y="177"/>
                                            </a:lnTo>
                                            <a:cubicBezTo>
                                              <a:pt x="304" y="177"/>
                                              <a:pt x="304" y="177"/>
                                              <a:pt x="304" y="177"/>
                                            </a:cubicBezTo>
                                            <a:cubicBezTo>
                                              <a:pt x="304" y="184"/>
                                              <a:pt x="304" y="184"/>
                                              <a:pt x="304" y="184"/>
                                            </a:cubicBezTo>
                                            <a:cubicBezTo>
                                              <a:pt x="304" y="184"/>
                                              <a:pt x="304" y="184"/>
                                              <a:pt x="297" y="184"/>
                                            </a:cubicBezTo>
                                            <a:cubicBezTo>
                                              <a:pt x="297" y="184"/>
                                              <a:pt x="297" y="184"/>
                                              <a:pt x="297" y="177"/>
                                            </a:cubicBezTo>
                                            <a:cubicBezTo>
                                              <a:pt x="297" y="177"/>
                                              <a:pt x="297" y="177"/>
                                              <a:pt x="290" y="177"/>
                                            </a:cubicBezTo>
                                            <a:cubicBezTo>
                                              <a:pt x="290" y="177"/>
                                              <a:pt x="290" y="177"/>
                                              <a:pt x="290" y="170"/>
                                            </a:cubicBezTo>
                                            <a:lnTo>
                                              <a:pt x="290" y="177"/>
                                            </a:lnTo>
                                            <a:cubicBezTo>
                                              <a:pt x="283" y="177"/>
                                              <a:pt x="283" y="177"/>
                                              <a:pt x="283" y="177"/>
                                            </a:cubicBezTo>
                                            <a:cubicBezTo>
                                              <a:pt x="276" y="177"/>
                                              <a:pt x="276" y="177"/>
                                              <a:pt x="276" y="177"/>
                                            </a:cubicBezTo>
                                            <a:lnTo>
                                              <a:pt x="276" y="170"/>
                                            </a:lnTo>
                                            <a:cubicBezTo>
                                              <a:pt x="276" y="170"/>
                                              <a:pt x="276" y="170"/>
                                              <a:pt x="276" y="177"/>
                                            </a:cubicBezTo>
                                            <a:cubicBezTo>
                                              <a:pt x="276" y="170"/>
                                              <a:pt x="276" y="170"/>
                                              <a:pt x="276" y="170"/>
                                            </a:cubicBezTo>
                                            <a:lnTo>
                                              <a:pt x="276" y="163"/>
                                            </a:lnTo>
                                            <a:cubicBezTo>
                                              <a:pt x="276" y="170"/>
                                              <a:pt x="276" y="163"/>
                                              <a:pt x="276" y="163"/>
                                            </a:cubicBezTo>
                                            <a:lnTo>
                                              <a:pt x="276" y="156"/>
                                            </a:lnTo>
                                            <a:cubicBezTo>
                                              <a:pt x="283" y="156"/>
                                              <a:pt x="283" y="156"/>
                                              <a:pt x="283" y="156"/>
                                            </a:cubicBezTo>
                                            <a:cubicBezTo>
                                              <a:pt x="283" y="156"/>
                                              <a:pt x="283" y="156"/>
                                              <a:pt x="290" y="156"/>
                                            </a:cubicBezTo>
                                            <a:cubicBezTo>
                                              <a:pt x="290" y="156"/>
                                              <a:pt x="290" y="156"/>
                                              <a:pt x="290" y="149"/>
                                            </a:cubicBezTo>
                                            <a:cubicBezTo>
                                              <a:pt x="297" y="149"/>
                                              <a:pt x="297" y="149"/>
                                              <a:pt x="297" y="149"/>
                                            </a:cubicBezTo>
                                            <a:cubicBezTo>
                                              <a:pt x="297" y="141"/>
                                              <a:pt x="297" y="141"/>
                                              <a:pt x="297" y="141"/>
                                            </a:cubicBezTo>
                                            <a:cubicBezTo>
                                              <a:pt x="297" y="134"/>
                                              <a:pt x="304" y="134"/>
                                              <a:pt x="304" y="134"/>
                                            </a:cubicBezTo>
                                            <a:cubicBezTo>
                                              <a:pt x="311" y="134"/>
                                              <a:pt x="311" y="134"/>
                                              <a:pt x="311" y="134"/>
                                            </a:cubicBezTo>
                                            <a:cubicBezTo>
                                              <a:pt x="311" y="134"/>
                                              <a:pt x="311" y="134"/>
                                              <a:pt x="311" y="127"/>
                                            </a:cubicBezTo>
                                            <a:cubicBezTo>
                                              <a:pt x="311" y="127"/>
                                              <a:pt x="311" y="127"/>
                                              <a:pt x="318" y="127"/>
                                            </a:cubicBezTo>
                                            <a:cubicBezTo>
                                              <a:pt x="318" y="127"/>
                                              <a:pt x="318" y="127"/>
                                              <a:pt x="318" y="120"/>
                                            </a:cubicBezTo>
                                            <a:cubicBezTo>
                                              <a:pt x="318" y="127"/>
                                              <a:pt x="318" y="127"/>
                                              <a:pt x="325" y="127"/>
                                            </a:cubicBezTo>
                                            <a:cubicBezTo>
                                              <a:pt x="325" y="120"/>
                                              <a:pt x="325" y="120"/>
                                              <a:pt x="325" y="120"/>
                                            </a:cubicBezTo>
                                            <a:cubicBezTo>
                                              <a:pt x="332" y="120"/>
                                              <a:pt x="332" y="120"/>
                                              <a:pt x="332" y="120"/>
                                            </a:cubicBezTo>
                                            <a:cubicBezTo>
                                              <a:pt x="339" y="120"/>
                                              <a:pt x="339" y="120"/>
                                              <a:pt x="339" y="120"/>
                                            </a:cubicBezTo>
                                            <a:cubicBezTo>
                                              <a:pt x="339" y="120"/>
                                              <a:pt x="339" y="120"/>
                                              <a:pt x="346" y="120"/>
                                            </a:cubicBezTo>
                                            <a:cubicBezTo>
                                              <a:pt x="346" y="120"/>
                                              <a:pt x="346" y="120"/>
                                              <a:pt x="339" y="120"/>
                                            </a:cubicBezTo>
                                            <a:cubicBezTo>
                                              <a:pt x="339" y="127"/>
                                              <a:pt x="339" y="127"/>
                                              <a:pt x="346" y="127"/>
                                            </a:cubicBezTo>
                                            <a:cubicBezTo>
                                              <a:pt x="346" y="127"/>
                                              <a:pt x="346" y="127"/>
                                              <a:pt x="353" y="127"/>
                                            </a:cubicBezTo>
                                            <a:lnTo>
                                              <a:pt x="361" y="127"/>
                                            </a:lnTo>
                                            <a:cubicBezTo>
                                              <a:pt x="361" y="127"/>
                                              <a:pt x="361" y="127"/>
                                              <a:pt x="368" y="127"/>
                                            </a:cubicBezTo>
                                            <a:lnTo>
                                              <a:pt x="368" y="134"/>
                                            </a:lnTo>
                                            <a:cubicBezTo>
                                              <a:pt x="368" y="134"/>
                                              <a:pt x="368" y="134"/>
                                              <a:pt x="375" y="134"/>
                                            </a:cubicBezTo>
                                            <a:cubicBezTo>
                                              <a:pt x="375" y="141"/>
                                              <a:pt x="375" y="141"/>
                                              <a:pt x="375" y="141"/>
                                            </a:cubicBezTo>
                                            <a:cubicBezTo>
                                              <a:pt x="368" y="141"/>
                                              <a:pt x="361" y="141"/>
                                              <a:pt x="353" y="141"/>
                                            </a:cubicBezTo>
                                            <a:lnTo>
                                              <a:pt x="353" y="134"/>
                                            </a:lnTo>
                                            <a:cubicBezTo>
                                              <a:pt x="353" y="141"/>
                                              <a:pt x="353" y="141"/>
                                              <a:pt x="353" y="141"/>
                                            </a:cubicBezTo>
                                            <a:cubicBezTo>
                                              <a:pt x="361" y="141"/>
                                              <a:pt x="361" y="141"/>
                                              <a:pt x="353" y="141"/>
                                            </a:cubicBezTo>
                                            <a:cubicBezTo>
                                              <a:pt x="353" y="149"/>
                                              <a:pt x="361" y="149"/>
                                              <a:pt x="361" y="149"/>
                                            </a:cubicBezTo>
                                            <a:cubicBezTo>
                                              <a:pt x="368" y="156"/>
                                              <a:pt x="368" y="156"/>
                                              <a:pt x="368" y="149"/>
                                            </a:cubicBezTo>
                                            <a:cubicBezTo>
                                              <a:pt x="361" y="149"/>
                                              <a:pt x="361" y="149"/>
                                              <a:pt x="361" y="149"/>
                                            </a:cubicBezTo>
                                            <a:cubicBezTo>
                                              <a:pt x="368" y="149"/>
                                              <a:pt x="368" y="149"/>
                                              <a:pt x="368" y="149"/>
                                            </a:cubicBezTo>
                                            <a:cubicBezTo>
                                              <a:pt x="368" y="149"/>
                                              <a:pt x="368" y="149"/>
                                              <a:pt x="375" y="149"/>
                                            </a:cubicBezTo>
                                            <a:cubicBezTo>
                                              <a:pt x="375" y="149"/>
                                              <a:pt x="375" y="149"/>
                                              <a:pt x="375" y="141"/>
                                            </a:cubicBezTo>
                                            <a:cubicBezTo>
                                              <a:pt x="382" y="141"/>
                                              <a:pt x="382" y="141"/>
                                              <a:pt x="382" y="141"/>
                                            </a:cubicBezTo>
                                            <a:cubicBezTo>
                                              <a:pt x="382" y="141"/>
                                              <a:pt x="382" y="141"/>
                                              <a:pt x="382" y="134"/>
                                            </a:cubicBezTo>
                                            <a:cubicBezTo>
                                              <a:pt x="382" y="134"/>
                                              <a:pt x="382" y="134"/>
                                              <a:pt x="382" y="127"/>
                                            </a:cubicBezTo>
                                            <a:lnTo>
                                              <a:pt x="382" y="134"/>
                                            </a:lnTo>
                                            <a:cubicBezTo>
                                              <a:pt x="382" y="134"/>
                                              <a:pt x="389" y="134"/>
                                              <a:pt x="389" y="127"/>
                                            </a:cubicBezTo>
                                            <a:cubicBezTo>
                                              <a:pt x="389" y="134"/>
                                              <a:pt x="389" y="134"/>
                                              <a:pt x="389" y="134"/>
                                            </a:cubicBezTo>
                                            <a:cubicBezTo>
                                              <a:pt x="389" y="134"/>
                                              <a:pt x="389" y="134"/>
                                              <a:pt x="382" y="134"/>
                                            </a:cubicBezTo>
                                            <a:cubicBezTo>
                                              <a:pt x="389" y="134"/>
                                              <a:pt x="389" y="141"/>
                                              <a:pt x="389" y="141"/>
                                            </a:cubicBezTo>
                                            <a:cubicBezTo>
                                              <a:pt x="389" y="141"/>
                                              <a:pt x="389" y="141"/>
                                              <a:pt x="396" y="141"/>
                                            </a:cubicBezTo>
                                            <a:cubicBezTo>
                                              <a:pt x="396" y="134"/>
                                              <a:pt x="396" y="134"/>
                                              <a:pt x="396" y="134"/>
                                            </a:cubicBezTo>
                                            <a:lnTo>
                                              <a:pt x="403" y="134"/>
                                            </a:lnTo>
                                            <a:cubicBezTo>
                                              <a:pt x="403" y="134"/>
                                              <a:pt x="403" y="134"/>
                                              <a:pt x="403" y="127"/>
                                            </a:cubicBezTo>
                                            <a:lnTo>
                                              <a:pt x="403" y="134"/>
                                            </a:lnTo>
                                            <a:cubicBezTo>
                                              <a:pt x="410" y="134"/>
                                              <a:pt x="403" y="127"/>
                                              <a:pt x="410" y="127"/>
                                            </a:cubicBezTo>
                                            <a:cubicBezTo>
                                              <a:pt x="410" y="127"/>
                                              <a:pt x="410" y="127"/>
                                              <a:pt x="410" y="134"/>
                                            </a:cubicBezTo>
                                            <a:cubicBezTo>
                                              <a:pt x="410" y="134"/>
                                              <a:pt x="410" y="134"/>
                                              <a:pt x="417" y="127"/>
                                            </a:cubicBezTo>
                                            <a:cubicBezTo>
                                              <a:pt x="417" y="127"/>
                                              <a:pt x="417" y="134"/>
                                              <a:pt x="417" y="127"/>
                                            </a:cubicBezTo>
                                            <a:cubicBezTo>
                                              <a:pt x="417" y="127"/>
                                              <a:pt x="417" y="127"/>
                                              <a:pt x="424" y="127"/>
                                            </a:cubicBezTo>
                                            <a:cubicBezTo>
                                              <a:pt x="424" y="134"/>
                                              <a:pt x="424" y="134"/>
                                              <a:pt x="424" y="134"/>
                                            </a:cubicBezTo>
                                            <a:lnTo>
                                              <a:pt x="424" y="127"/>
                                            </a:lnTo>
                                            <a:cubicBezTo>
                                              <a:pt x="431" y="127"/>
                                              <a:pt x="431" y="127"/>
                                              <a:pt x="431" y="127"/>
                                            </a:cubicBezTo>
                                            <a:cubicBezTo>
                                              <a:pt x="431" y="127"/>
                                              <a:pt x="431" y="127"/>
                                              <a:pt x="438" y="127"/>
                                            </a:cubicBezTo>
                                            <a:cubicBezTo>
                                              <a:pt x="438" y="127"/>
                                              <a:pt x="445" y="127"/>
                                              <a:pt x="452" y="134"/>
                                            </a:cubicBezTo>
                                            <a:lnTo>
                                              <a:pt x="452" y="127"/>
                                            </a:lnTo>
                                            <a:cubicBezTo>
                                              <a:pt x="445" y="127"/>
                                              <a:pt x="452" y="127"/>
                                              <a:pt x="445" y="127"/>
                                            </a:cubicBezTo>
                                            <a:cubicBezTo>
                                              <a:pt x="445" y="120"/>
                                              <a:pt x="445" y="120"/>
                                              <a:pt x="445" y="120"/>
                                            </a:cubicBezTo>
                                            <a:cubicBezTo>
                                              <a:pt x="445" y="120"/>
                                              <a:pt x="445" y="113"/>
                                              <a:pt x="452" y="113"/>
                                            </a:cubicBezTo>
                                            <a:cubicBezTo>
                                              <a:pt x="445" y="106"/>
                                              <a:pt x="438" y="99"/>
                                              <a:pt x="431" y="99"/>
                                            </a:cubicBezTo>
                                            <a:cubicBezTo>
                                              <a:pt x="424" y="99"/>
                                              <a:pt x="424" y="99"/>
                                              <a:pt x="424" y="99"/>
                                            </a:cubicBezTo>
                                            <a:cubicBezTo>
                                              <a:pt x="424" y="99"/>
                                              <a:pt x="424" y="99"/>
                                              <a:pt x="417" y="99"/>
                                            </a:cubicBezTo>
                                            <a:cubicBezTo>
                                              <a:pt x="417" y="99"/>
                                              <a:pt x="417" y="99"/>
                                              <a:pt x="417" y="106"/>
                                            </a:cubicBezTo>
                                            <a:cubicBezTo>
                                              <a:pt x="417" y="106"/>
                                              <a:pt x="417" y="106"/>
                                              <a:pt x="424" y="106"/>
                                            </a:cubicBezTo>
                                            <a:cubicBezTo>
                                              <a:pt x="417" y="106"/>
                                              <a:pt x="417" y="106"/>
                                              <a:pt x="417" y="106"/>
                                            </a:cubicBezTo>
                                            <a:cubicBezTo>
                                              <a:pt x="410" y="106"/>
                                              <a:pt x="410" y="106"/>
                                              <a:pt x="410" y="106"/>
                                            </a:cubicBezTo>
                                            <a:cubicBezTo>
                                              <a:pt x="410" y="106"/>
                                              <a:pt x="410" y="99"/>
                                              <a:pt x="417" y="99"/>
                                            </a:cubicBezTo>
                                            <a:cubicBezTo>
                                              <a:pt x="417" y="99"/>
                                              <a:pt x="417" y="99"/>
                                              <a:pt x="417" y="92"/>
                                            </a:cubicBezTo>
                                            <a:lnTo>
                                              <a:pt x="417" y="99"/>
                                            </a:lnTo>
                                            <a:cubicBezTo>
                                              <a:pt x="424" y="92"/>
                                              <a:pt x="424" y="92"/>
                                              <a:pt x="424" y="92"/>
                                            </a:cubicBezTo>
                                            <a:cubicBezTo>
                                              <a:pt x="389" y="71"/>
                                              <a:pt x="346" y="57"/>
                                              <a:pt x="297" y="57"/>
                                            </a:cubicBezTo>
                                            <a:cubicBezTo>
                                              <a:pt x="262" y="57"/>
                                              <a:pt x="226" y="71"/>
                                              <a:pt x="191" y="85"/>
                                            </a:cubicBezTo>
                                            <a:close/>
                                            <a:moveTo>
                                              <a:pt x="198" y="92"/>
                                            </a:moveTo>
                                            <a:lnTo>
                                              <a:pt x="198" y="92"/>
                                            </a:lnTo>
                                            <a:close/>
                                            <a:moveTo>
                                              <a:pt x="410" y="233"/>
                                            </a:moveTo>
                                            <a:lnTo>
                                              <a:pt x="410" y="233"/>
                                            </a:lnTo>
                                            <a:cubicBezTo>
                                              <a:pt x="410" y="233"/>
                                              <a:pt x="410" y="233"/>
                                              <a:pt x="403" y="233"/>
                                            </a:cubicBezTo>
                                            <a:cubicBezTo>
                                              <a:pt x="410" y="233"/>
                                              <a:pt x="410" y="233"/>
                                              <a:pt x="410" y="233"/>
                                            </a:cubicBezTo>
                                            <a:lnTo>
                                              <a:pt x="403" y="233"/>
                                            </a:lnTo>
                                            <a:cubicBezTo>
                                              <a:pt x="403" y="226"/>
                                              <a:pt x="403" y="226"/>
                                              <a:pt x="403" y="226"/>
                                            </a:cubicBezTo>
                                            <a:lnTo>
                                              <a:pt x="403" y="219"/>
                                            </a:lnTo>
                                            <a:lnTo>
                                              <a:pt x="410" y="226"/>
                                            </a:lnTo>
                                            <a:cubicBezTo>
                                              <a:pt x="410" y="219"/>
                                              <a:pt x="410" y="219"/>
                                              <a:pt x="410" y="219"/>
                                            </a:cubicBezTo>
                                            <a:cubicBezTo>
                                              <a:pt x="410" y="219"/>
                                              <a:pt x="410" y="219"/>
                                              <a:pt x="403" y="219"/>
                                            </a:cubicBezTo>
                                            <a:cubicBezTo>
                                              <a:pt x="403" y="219"/>
                                              <a:pt x="403" y="219"/>
                                              <a:pt x="396" y="219"/>
                                            </a:cubicBezTo>
                                            <a:lnTo>
                                              <a:pt x="389" y="226"/>
                                            </a:lnTo>
                                            <a:lnTo>
                                              <a:pt x="396" y="226"/>
                                            </a:lnTo>
                                            <a:cubicBezTo>
                                              <a:pt x="396" y="226"/>
                                              <a:pt x="389" y="233"/>
                                              <a:pt x="396" y="233"/>
                                            </a:cubicBezTo>
                                            <a:cubicBezTo>
                                              <a:pt x="396" y="233"/>
                                              <a:pt x="396" y="233"/>
                                              <a:pt x="396" y="240"/>
                                            </a:cubicBezTo>
                                            <a:lnTo>
                                              <a:pt x="403" y="240"/>
                                            </a:lnTo>
                                            <a:cubicBezTo>
                                              <a:pt x="396" y="240"/>
                                              <a:pt x="396" y="240"/>
                                              <a:pt x="396" y="240"/>
                                            </a:cubicBezTo>
                                            <a:cubicBezTo>
                                              <a:pt x="396" y="247"/>
                                              <a:pt x="396" y="247"/>
                                              <a:pt x="396" y="247"/>
                                            </a:cubicBezTo>
                                            <a:cubicBezTo>
                                              <a:pt x="396" y="247"/>
                                              <a:pt x="396" y="247"/>
                                              <a:pt x="403" y="247"/>
                                            </a:cubicBezTo>
                                            <a:cubicBezTo>
                                              <a:pt x="403" y="254"/>
                                              <a:pt x="403" y="254"/>
                                              <a:pt x="410" y="254"/>
                                            </a:cubicBezTo>
                                            <a:cubicBezTo>
                                              <a:pt x="410" y="247"/>
                                              <a:pt x="410" y="247"/>
                                              <a:pt x="410" y="247"/>
                                            </a:cubicBezTo>
                                            <a:cubicBezTo>
                                              <a:pt x="410" y="240"/>
                                              <a:pt x="410" y="240"/>
                                              <a:pt x="410" y="240"/>
                                            </a:cubicBezTo>
                                            <a:cubicBezTo>
                                              <a:pt x="410" y="233"/>
                                              <a:pt x="410" y="233"/>
                                              <a:pt x="410" y="233"/>
                                            </a:cubicBezTo>
                                            <a:cubicBezTo>
                                              <a:pt x="410" y="233"/>
                                              <a:pt x="410" y="233"/>
                                              <a:pt x="410" y="240"/>
                                            </a:cubicBezTo>
                                            <a:cubicBezTo>
                                              <a:pt x="410" y="233"/>
                                              <a:pt x="410" y="233"/>
                                              <a:pt x="410" y="233"/>
                                            </a:cubicBezTo>
                                            <a:close/>
                                            <a:moveTo>
                                              <a:pt x="332" y="233"/>
                                            </a:moveTo>
                                            <a:lnTo>
                                              <a:pt x="332" y="233"/>
                                            </a:lnTo>
                                            <a:close/>
                                            <a:moveTo>
                                              <a:pt x="417" y="106"/>
                                            </a:moveTo>
                                            <a:lnTo>
                                              <a:pt x="417" y="106"/>
                                            </a:lnTo>
                                            <a:cubicBezTo>
                                              <a:pt x="417" y="113"/>
                                              <a:pt x="417" y="106"/>
                                              <a:pt x="417" y="113"/>
                                            </a:cubicBezTo>
                                            <a:lnTo>
                                              <a:pt x="417" y="120"/>
                                            </a:lnTo>
                                            <a:cubicBezTo>
                                              <a:pt x="417" y="120"/>
                                              <a:pt x="417" y="120"/>
                                              <a:pt x="410" y="120"/>
                                            </a:cubicBezTo>
                                            <a:lnTo>
                                              <a:pt x="410" y="113"/>
                                            </a:lnTo>
                                            <a:cubicBezTo>
                                              <a:pt x="403" y="113"/>
                                              <a:pt x="403" y="113"/>
                                              <a:pt x="403" y="113"/>
                                            </a:cubicBezTo>
                                            <a:cubicBezTo>
                                              <a:pt x="410" y="113"/>
                                              <a:pt x="410" y="113"/>
                                              <a:pt x="410" y="113"/>
                                            </a:cubicBezTo>
                                            <a:cubicBezTo>
                                              <a:pt x="410" y="113"/>
                                              <a:pt x="410" y="113"/>
                                              <a:pt x="403" y="106"/>
                                            </a:cubicBezTo>
                                            <a:lnTo>
                                              <a:pt x="410" y="106"/>
                                            </a:lnTo>
                                            <a:lnTo>
                                              <a:pt x="417" y="106"/>
                                            </a:lnTo>
                                            <a:close/>
                                            <a:moveTo>
                                              <a:pt x="332" y="71"/>
                                            </a:moveTo>
                                            <a:lnTo>
                                              <a:pt x="332" y="71"/>
                                            </a:lnTo>
                                            <a:cubicBezTo>
                                              <a:pt x="325" y="71"/>
                                              <a:pt x="325" y="71"/>
                                              <a:pt x="325" y="71"/>
                                            </a:cubicBezTo>
                                            <a:cubicBezTo>
                                              <a:pt x="325" y="71"/>
                                              <a:pt x="325" y="71"/>
                                              <a:pt x="318" y="71"/>
                                            </a:cubicBezTo>
                                            <a:cubicBezTo>
                                              <a:pt x="318" y="71"/>
                                              <a:pt x="318" y="71"/>
                                              <a:pt x="325" y="71"/>
                                            </a:cubicBezTo>
                                            <a:cubicBezTo>
                                              <a:pt x="318" y="71"/>
                                              <a:pt x="311" y="71"/>
                                              <a:pt x="311" y="71"/>
                                            </a:cubicBezTo>
                                            <a:cubicBezTo>
                                              <a:pt x="311" y="71"/>
                                              <a:pt x="311" y="71"/>
                                              <a:pt x="311" y="64"/>
                                            </a:cubicBezTo>
                                            <a:cubicBezTo>
                                              <a:pt x="318" y="64"/>
                                              <a:pt x="318" y="64"/>
                                              <a:pt x="318" y="64"/>
                                            </a:cubicBezTo>
                                            <a:cubicBezTo>
                                              <a:pt x="318" y="71"/>
                                              <a:pt x="318" y="64"/>
                                              <a:pt x="325" y="71"/>
                                            </a:cubicBezTo>
                                            <a:lnTo>
                                              <a:pt x="325" y="64"/>
                                            </a:lnTo>
                                            <a:cubicBezTo>
                                              <a:pt x="325" y="64"/>
                                              <a:pt x="325" y="64"/>
                                              <a:pt x="325" y="71"/>
                                            </a:cubicBezTo>
                                            <a:cubicBezTo>
                                              <a:pt x="325" y="64"/>
                                              <a:pt x="325" y="64"/>
                                              <a:pt x="332" y="64"/>
                                            </a:cubicBezTo>
                                            <a:cubicBezTo>
                                              <a:pt x="332" y="64"/>
                                              <a:pt x="332" y="71"/>
                                              <a:pt x="339" y="71"/>
                                            </a:cubicBezTo>
                                            <a:cubicBezTo>
                                              <a:pt x="332" y="71"/>
                                              <a:pt x="332" y="71"/>
                                              <a:pt x="332" y="71"/>
                                            </a:cubicBezTo>
                                            <a:close/>
                                            <a:moveTo>
                                              <a:pt x="311" y="71"/>
                                            </a:moveTo>
                                            <a:lnTo>
                                              <a:pt x="311" y="71"/>
                                            </a:lnTo>
                                            <a:cubicBezTo>
                                              <a:pt x="318" y="71"/>
                                              <a:pt x="318" y="71"/>
                                              <a:pt x="318" y="71"/>
                                            </a:cubicBezTo>
                                            <a:lnTo>
                                              <a:pt x="318" y="78"/>
                                            </a:lnTo>
                                            <a:cubicBezTo>
                                              <a:pt x="311" y="78"/>
                                              <a:pt x="311" y="78"/>
                                              <a:pt x="311" y="78"/>
                                            </a:cubicBezTo>
                                            <a:cubicBezTo>
                                              <a:pt x="311" y="85"/>
                                              <a:pt x="311" y="85"/>
                                              <a:pt x="311" y="85"/>
                                            </a:cubicBezTo>
                                            <a:cubicBezTo>
                                              <a:pt x="304" y="85"/>
                                              <a:pt x="304" y="85"/>
                                              <a:pt x="304" y="85"/>
                                            </a:cubicBezTo>
                                            <a:cubicBezTo>
                                              <a:pt x="304" y="85"/>
                                              <a:pt x="304" y="85"/>
                                              <a:pt x="311" y="85"/>
                                            </a:cubicBezTo>
                                            <a:cubicBezTo>
                                              <a:pt x="304" y="85"/>
                                              <a:pt x="304" y="78"/>
                                              <a:pt x="304" y="78"/>
                                            </a:cubicBezTo>
                                            <a:lnTo>
                                              <a:pt x="304" y="85"/>
                                            </a:lnTo>
                                            <a:cubicBezTo>
                                              <a:pt x="297" y="85"/>
                                              <a:pt x="297" y="78"/>
                                              <a:pt x="297" y="78"/>
                                            </a:cubicBezTo>
                                            <a:cubicBezTo>
                                              <a:pt x="304" y="78"/>
                                              <a:pt x="304" y="78"/>
                                              <a:pt x="304" y="78"/>
                                            </a:cubicBezTo>
                                            <a:cubicBezTo>
                                              <a:pt x="304" y="78"/>
                                              <a:pt x="304" y="78"/>
                                              <a:pt x="297" y="78"/>
                                            </a:cubicBezTo>
                                            <a:cubicBezTo>
                                              <a:pt x="297" y="78"/>
                                              <a:pt x="297" y="78"/>
                                              <a:pt x="297" y="71"/>
                                            </a:cubicBezTo>
                                            <a:cubicBezTo>
                                              <a:pt x="297" y="71"/>
                                              <a:pt x="297" y="71"/>
                                              <a:pt x="290" y="71"/>
                                            </a:cubicBezTo>
                                            <a:cubicBezTo>
                                              <a:pt x="290" y="71"/>
                                              <a:pt x="290" y="71"/>
                                              <a:pt x="297" y="71"/>
                                            </a:cubicBezTo>
                                            <a:cubicBezTo>
                                              <a:pt x="297" y="71"/>
                                              <a:pt x="297" y="71"/>
                                              <a:pt x="304" y="71"/>
                                            </a:cubicBezTo>
                                            <a:lnTo>
                                              <a:pt x="311" y="71"/>
                                            </a:lnTo>
                                            <a:close/>
                                            <a:moveTo>
                                              <a:pt x="262" y="205"/>
                                            </a:moveTo>
                                            <a:lnTo>
                                              <a:pt x="262" y="205"/>
                                            </a:lnTo>
                                            <a:lnTo>
                                              <a:pt x="269" y="205"/>
                                            </a:lnTo>
                                            <a:cubicBezTo>
                                              <a:pt x="262" y="205"/>
                                              <a:pt x="262" y="205"/>
                                              <a:pt x="262" y="205"/>
                                            </a:cubicBezTo>
                                            <a:cubicBezTo>
                                              <a:pt x="255" y="205"/>
                                              <a:pt x="255" y="205"/>
                                              <a:pt x="255" y="205"/>
                                            </a:cubicBezTo>
                                            <a:cubicBezTo>
                                              <a:pt x="255" y="205"/>
                                              <a:pt x="255" y="205"/>
                                              <a:pt x="248" y="205"/>
                                            </a:cubicBezTo>
                                            <a:cubicBezTo>
                                              <a:pt x="255" y="205"/>
                                              <a:pt x="255" y="205"/>
                                              <a:pt x="255" y="205"/>
                                            </a:cubicBezTo>
                                            <a:lnTo>
                                              <a:pt x="255" y="198"/>
                                            </a:lnTo>
                                            <a:lnTo>
                                              <a:pt x="255" y="205"/>
                                            </a:lnTo>
                                            <a:cubicBezTo>
                                              <a:pt x="255" y="198"/>
                                              <a:pt x="248" y="198"/>
                                              <a:pt x="248" y="198"/>
                                            </a:cubicBezTo>
                                            <a:lnTo>
                                              <a:pt x="255" y="198"/>
                                            </a:lnTo>
                                            <a:cubicBezTo>
                                              <a:pt x="255" y="191"/>
                                              <a:pt x="255" y="191"/>
                                              <a:pt x="255" y="191"/>
                                            </a:cubicBezTo>
                                            <a:cubicBezTo>
                                              <a:pt x="255" y="191"/>
                                              <a:pt x="255" y="191"/>
                                              <a:pt x="248" y="191"/>
                                            </a:cubicBezTo>
                                            <a:lnTo>
                                              <a:pt x="248" y="184"/>
                                            </a:lnTo>
                                            <a:cubicBezTo>
                                              <a:pt x="248" y="177"/>
                                              <a:pt x="248" y="177"/>
                                              <a:pt x="248" y="177"/>
                                            </a:cubicBezTo>
                                            <a:lnTo>
                                              <a:pt x="255" y="177"/>
                                            </a:lnTo>
                                            <a:lnTo>
                                              <a:pt x="248" y="177"/>
                                            </a:lnTo>
                                            <a:cubicBezTo>
                                              <a:pt x="255" y="177"/>
                                              <a:pt x="255" y="177"/>
                                              <a:pt x="255" y="177"/>
                                            </a:cubicBezTo>
                                            <a:cubicBezTo>
                                              <a:pt x="255" y="184"/>
                                              <a:pt x="255" y="184"/>
                                              <a:pt x="255" y="184"/>
                                            </a:cubicBezTo>
                                            <a:cubicBezTo>
                                              <a:pt x="255" y="191"/>
                                              <a:pt x="255" y="191"/>
                                              <a:pt x="255" y="191"/>
                                            </a:cubicBezTo>
                                            <a:cubicBezTo>
                                              <a:pt x="262" y="191"/>
                                              <a:pt x="262" y="191"/>
                                              <a:pt x="262" y="191"/>
                                            </a:cubicBezTo>
                                            <a:cubicBezTo>
                                              <a:pt x="262" y="198"/>
                                              <a:pt x="262" y="198"/>
                                              <a:pt x="262" y="198"/>
                                            </a:cubicBezTo>
                                            <a:lnTo>
                                              <a:pt x="269" y="198"/>
                                            </a:lnTo>
                                            <a:cubicBezTo>
                                              <a:pt x="269" y="198"/>
                                              <a:pt x="262" y="198"/>
                                              <a:pt x="262" y="205"/>
                                            </a:cubicBezTo>
                                            <a:close/>
                                            <a:moveTo>
                                              <a:pt x="248" y="184"/>
                                            </a:moveTo>
                                            <a:lnTo>
                                              <a:pt x="248" y="184"/>
                                            </a:lnTo>
                                            <a:close/>
                                            <a:moveTo>
                                              <a:pt x="248" y="191"/>
                                            </a:moveTo>
                                            <a:lnTo>
                                              <a:pt x="248" y="191"/>
                                            </a:lnTo>
                                            <a:cubicBezTo>
                                              <a:pt x="248" y="191"/>
                                              <a:pt x="248" y="191"/>
                                              <a:pt x="240" y="191"/>
                                            </a:cubicBezTo>
                                            <a:cubicBezTo>
                                              <a:pt x="248" y="191"/>
                                              <a:pt x="248" y="198"/>
                                              <a:pt x="248" y="198"/>
                                            </a:cubicBezTo>
                                            <a:cubicBezTo>
                                              <a:pt x="240" y="198"/>
                                              <a:pt x="240" y="198"/>
                                              <a:pt x="240" y="198"/>
                                            </a:cubicBezTo>
                                            <a:cubicBezTo>
                                              <a:pt x="233" y="198"/>
                                              <a:pt x="233" y="205"/>
                                              <a:pt x="233" y="205"/>
                                            </a:cubicBezTo>
                                            <a:cubicBezTo>
                                              <a:pt x="233" y="198"/>
                                              <a:pt x="233" y="198"/>
                                              <a:pt x="233" y="198"/>
                                            </a:cubicBezTo>
                                            <a:cubicBezTo>
                                              <a:pt x="233" y="198"/>
                                              <a:pt x="233" y="198"/>
                                              <a:pt x="240" y="198"/>
                                            </a:cubicBezTo>
                                            <a:cubicBezTo>
                                              <a:pt x="233" y="198"/>
                                              <a:pt x="233" y="198"/>
                                              <a:pt x="233" y="191"/>
                                            </a:cubicBezTo>
                                            <a:cubicBezTo>
                                              <a:pt x="233" y="191"/>
                                              <a:pt x="233" y="191"/>
                                              <a:pt x="240" y="191"/>
                                            </a:cubicBezTo>
                                            <a:cubicBezTo>
                                              <a:pt x="240" y="191"/>
                                              <a:pt x="240" y="191"/>
                                              <a:pt x="240" y="184"/>
                                            </a:cubicBezTo>
                                            <a:cubicBezTo>
                                              <a:pt x="240" y="191"/>
                                              <a:pt x="240" y="191"/>
                                              <a:pt x="240" y="191"/>
                                            </a:cubicBezTo>
                                            <a:cubicBezTo>
                                              <a:pt x="240" y="191"/>
                                              <a:pt x="248" y="184"/>
                                              <a:pt x="248" y="191"/>
                                            </a:cubicBezTo>
                                            <a:close/>
                                            <a:moveTo>
                                              <a:pt x="233" y="269"/>
                                            </a:moveTo>
                                            <a:lnTo>
                                              <a:pt x="233" y="269"/>
                                            </a:lnTo>
                                            <a:lnTo>
                                              <a:pt x="233" y="262"/>
                                            </a:lnTo>
                                            <a:lnTo>
                                              <a:pt x="240" y="262"/>
                                            </a:lnTo>
                                            <a:lnTo>
                                              <a:pt x="248" y="254"/>
                                            </a:lnTo>
                                            <a:lnTo>
                                              <a:pt x="255" y="254"/>
                                            </a:lnTo>
                                            <a:cubicBezTo>
                                              <a:pt x="255" y="254"/>
                                              <a:pt x="255" y="254"/>
                                              <a:pt x="262" y="254"/>
                                            </a:cubicBezTo>
                                            <a:lnTo>
                                              <a:pt x="269" y="254"/>
                                            </a:lnTo>
                                            <a:cubicBezTo>
                                              <a:pt x="269" y="254"/>
                                              <a:pt x="269" y="254"/>
                                              <a:pt x="269" y="247"/>
                                            </a:cubicBezTo>
                                            <a:cubicBezTo>
                                              <a:pt x="276" y="247"/>
                                              <a:pt x="276" y="254"/>
                                              <a:pt x="276" y="254"/>
                                            </a:cubicBezTo>
                                            <a:lnTo>
                                              <a:pt x="276" y="247"/>
                                            </a:lnTo>
                                            <a:cubicBezTo>
                                              <a:pt x="283" y="247"/>
                                              <a:pt x="283" y="247"/>
                                              <a:pt x="283" y="247"/>
                                            </a:cubicBezTo>
                                            <a:lnTo>
                                              <a:pt x="283" y="254"/>
                                            </a:lnTo>
                                            <a:lnTo>
                                              <a:pt x="290" y="247"/>
                                            </a:lnTo>
                                            <a:cubicBezTo>
                                              <a:pt x="290" y="247"/>
                                              <a:pt x="290" y="247"/>
                                              <a:pt x="290" y="254"/>
                                            </a:cubicBezTo>
                                            <a:cubicBezTo>
                                              <a:pt x="290" y="247"/>
                                              <a:pt x="290" y="247"/>
                                              <a:pt x="290" y="247"/>
                                            </a:cubicBezTo>
                                            <a:cubicBezTo>
                                              <a:pt x="290" y="254"/>
                                              <a:pt x="290" y="254"/>
                                              <a:pt x="290" y="254"/>
                                            </a:cubicBezTo>
                                            <a:lnTo>
                                              <a:pt x="290" y="262"/>
                                            </a:lnTo>
                                            <a:cubicBezTo>
                                              <a:pt x="297" y="262"/>
                                              <a:pt x="297" y="262"/>
                                              <a:pt x="297" y="262"/>
                                            </a:cubicBezTo>
                                            <a:cubicBezTo>
                                              <a:pt x="297" y="262"/>
                                              <a:pt x="297" y="262"/>
                                              <a:pt x="304" y="262"/>
                                            </a:cubicBezTo>
                                            <a:cubicBezTo>
                                              <a:pt x="304" y="269"/>
                                              <a:pt x="304" y="269"/>
                                              <a:pt x="304" y="269"/>
                                            </a:cubicBezTo>
                                            <a:lnTo>
                                              <a:pt x="311" y="269"/>
                                            </a:lnTo>
                                            <a:lnTo>
                                              <a:pt x="318" y="269"/>
                                            </a:lnTo>
                                            <a:cubicBezTo>
                                              <a:pt x="318" y="262"/>
                                              <a:pt x="318" y="262"/>
                                              <a:pt x="325" y="262"/>
                                            </a:cubicBezTo>
                                            <a:lnTo>
                                              <a:pt x="325" y="269"/>
                                            </a:lnTo>
                                            <a:cubicBezTo>
                                              <a:pt x="332" y="269"/>
                                              <a:pt x="332" y="269"/>
                                              <a:pt x="332" y="269"/>
                                            </a:cubicBezTo>
                                            <a:lnTo>
                                              <a:pt x="339" y="269"/>
                                            </a:lnTo>
                                            <a:cubicBezTo>
                                              <a:pt x="339" y="269"/>
                                              <a:pt x="339" y="269"/>
                                              <a:pt x="346" y="269"/>
                                            </a:cubicBezTo>
                                            <a:cubicBezTo>
                                              <a:pt x="353" y="269"/>
                                              <a:pt x="353" y="269"/>
                                              <a:pt x="353" y="269"/>
                                            </a:cubicBezTo>
                                            <a:cubicBezTo>
                                              <a:pt x="353" y="269"/>
                                              <a:pt x="353" y="269"/>
                                              <a:pt x="361" y="276"/>
                                            </a:cubicBezTo>
                                            <a:cubicBezTo>
                                              <a:pt x="353" y="276"/>
                                              <a:pt x="353" y="276"/>
                                              <a:pt x="353" y="276"/>
                                            </a:cubicBezTo>
                                            <a:cubicBezTo>
                                              <a:pt x="353" y="283"/>
                                              <a:pt x="353" y="283"/>
                                              <a:pt x="353" y="283"/>
                                            </a:cubicBezTo>
                                            <a:lnTo>
                                              <a:pt x="361" y="290"/>
                                            </a:lnTo>
                                            <a:lnTo>
                                              <a:pt x="361" y="297"/>
                                            </a:lnTo>
                                            <a:cubicBezTo>
                                              <a:pt x="368" y="297"/>
                                              <a:pt x="361" y="304"/>
                                              <a:pt x="368" y="304"/>
                                            </a:cubicBezTo>
                                            <a:cubicBezTo>
                                              <a:pt x="368" y="311"/>
                                              <a:pt x="368" y="311"/>
                                              <a:pt x="375" y="318"/>
                                            </a:cubicBezTo>
                                            <a:lnTo>
                                              <a:pt x="375" y="311"/>
                                            </a:lnTo>
                                            <a:lnTo>
                                              <a:pt x="375" y="318"/>
                                            </a:lnTo>
                                            <a:cubicBezTo>
                                              <a:pt x="375" y="318"/>
                                              <a:pt x="375" y="318"/>
                                              <a:pt x="382" y="318"/>
                                            </a:cubicBezTo>
                                            <a:lnTo>
                                              <a:pt x="382" y="325"/>
                                            </a:lnTo>
                                            <a:cubicBezTo>
                                              <a:pt x="389" y="325"/>
                                              <a:pt x="389" y="325"/>
                                              <a:pt x="389" y="325"/>
                                            </a:cubicBezTo>
                                            <a:cubicBezTo>
                                              <a:pt x="396" y="325"/>
                                              <a:pt x="396" y="325"/>
                                              <a:pt x="396" y="325"/>
                                            </a:cubicBezTo>
                                            <a:lnTo>
                                              <a:pt x="403" y="325"/>
                                            </a:lnTo>
                                            <a:cubicBezTo>
                                              <a:pt x="403" y="325"/>
                                              <a:pt x="403" y="325"/>
                                              <a:pt x="403" y="332"/>
                                            </a:cubicBezTo>
                                            <a:lnTo>
                                              <a:pt x="396" y="332"/>
                                            </a:lnTo>
                                            <a:cubicBezTo>
                                              <a:pt x="396" y="332"/>
                                              <a:pt x="396" y="332"/>
                                              <a:pt x="396" y="339"/>
                                            </a:cubicBezTo>
                                            <a:cubicBezTo>
                                              <a:pt x="396" y="347"/>
                                              <a:pt x="396" y="347"/>
                                              <a:pt x="389" y="347"/>
                                            </a:cubicBezTo>
                                            <a:cubicBezTo>
                                              <a:pt x="389" y="347"/>
                                              <a:pt x="389" y="347"/>
                                              <a:pt x="389" y="354"/>
                                            </a:cubicBezTo>
                                            <a:lnTo>
                                              <a:pt x="382" y="354"/>
                                            </a:lnTo>
                                            <a:cubicBezTo>
                                              <a:pt x="382" y="361"/>
                                              <a:pt x="375" y="361"/>
                                              <a:pt x="375" y="361"/>
                                            </a:cubicBezTo>
                                            <a:cubicBezTo>
                                              <a:pt x="375" y="368"/>
                                              <a:pt x="375" y="368"/>
                                              <a:pt x="375" y="368"/>
                                            </a:cubicBezTo>
                                            <a:lnTo>
                                              <a:pt x="368" y="368"/>
                                            </a:lnTo>
                                            <a:lnTo>
                                              <a:pt x="368" y="375"/>
                                            </a:lnTo>
                                            <a:cubicBezTo>
                                              <a:pt x="368" y="375"/>
                                              <a:pt x="368" y="375"/>
                                              <a:pt x="368" y="382"/>
                                            </a:cubicBezTo>
                                            <a:cubicBezTo>
                                              <a:pt x="375" y="389"/>
                                              <a:pt x="375" y="389"/>
                                              <a:pt x="375" y="389"/>
                                            </a:cubicBezTo>
                                            <a:cubicBezTo>
                                              <a:pt x="375" y="396"/>
                                              <a:pt x="375" y="396"/>
                                              <a:pt x="375" y="396"/>
                                            </a:cubicBezTo>
                                            <a:lnTo>
                                              <a:pt x="375" y="403"/>
                                            </a:lnTo>
                                            <a:cubicBezTo>
                                              <a:pt x="375" y="403"/>
                                              <a:pt x="375" y="403"/>
                                              <a:pt x="368" y="403"/>
                                            </a:cubicBezTo>
                                            <a:cubicBezTo>
                                              <a:pt x="361" y="410"/>
                                              <a:pt x="361" y="410"/>
                                              <a:pt x="361" y="410"/>
                                            </a:cubicBezTo>
                                            <a:lnTo>
                                              <a:pt x="361" y="417"/>
                                            </a:lnTo>
                                            <a:lnTo>
                                              <a:pt x="361" y="424"/>
                                            </a:lnTo>
                                            <a:cubicBezTo>
                                              <a:pt x="361" y="424"/>
                                              <a:pt x="353" y="424"/>
                                              <a:pt x="353" y="431"/>
                                            </a:cubicBezTo>
                                            <a:lnTo>
                                              <a:pt x="353" y="438"/>
                                            </a:lnTo>
                                            <a:lnTo>
                                              <a:pt x="346" y="438"/>
                                            </a:lnTo>
                                            <a:cubicBezTo>
                                              <a:pt x="346" y="445"/>
                                              <a:pt x="339" y="445"/>
                                              <a:pt x="339" y="452"/>
                                            </a:cubicBezTo>
                                            <a:cubicBezTo>
                                              <a:pt x="332" y="452"/>
                                              <a:pt x="332" y="452"/>
                                              <a:pt x="332" y="452"/>
                                            </a:cubicBezTo>
                                            <a:cubicBezTo>
                                              <a:pt x="325" y="452"/>
                                              <a:pt x="325" y="452"/>
                                              <a:pt x="325" y="452"/>
                                            </a:cubicBezTo>
                                            <a:lnTo>
                                              <a:pt x="318" y="452"/>
                                            </a:lnTo>
                                            <a:cubicBezTo>
                                              <a:pt x="318" y="460"/>
                                              <a:pt x="318" y="452"/>
                                              <a:pt x="318" y="452"/>
                                            </a:cubicBezTo>
                                            <a:cubicBezTo>
                                              <a:pt x="318" y="460"/>
                                              <a:pt x="318" y="460"/>
                                              <a:pt x="318" y="460"/>
                                            </a:cubicBezTo>
                                            <a:cubicBezTo>
                                              <a:pt x="311" y="460"/>
                                              <a:pt x="311" y="452"/>
                                              <a:pt x="311" y="452"/>
                                            </a:cubicBezTo>
                                            <a:cubicBezTo>
                                              <a:pt x="311" y="445"/>
                                              <a:pt x="311" y="445"/>
                                              <a:pt x="311" y="445"/>
                                            </a:cubicBezTo>
                                            <a:cubicBezTo>
                                              <a:pt x="311" y="445"/>
                                              <a:pt x="311" y="438"/>
                                              <a:pt x="304" y="438"/>
                                            </a:cubicBezTo>
                                            <a:cubicBezTo>
                                              <a:pt x="304" y="431"/>
                                              <a:pt x="304" y="431"/>
                                              <a:pt x="304" y="431"/>
                                            </a:cubicBezTo>
                                            <a:cubicBezTo>
                                              <a:pt x="304" y="431"/>
                                              <a:pt x="304" y="431"/>
                                              <a:pt x="304" y="424"/>
                                            </a:cubicBezTo>
                                            <a:cubicBezTo>
                                              <a:pt x="304" y="417"/>
                                              <a:pt x="297" y="417"/>
                                              <a:pt x="297" y="417"/>
                                            </a:cubicBezTo>
                                            <a:lnTo>
                                              <a:pt x="297" y="410"/>
                                            </a:lnTo>
                                            <a:cubicBezTo>
                                              <a:pt x="297" y="403"/>
                                              <a:pt x="297" y="403"/>
                                              <a:pt x="297" y="403"/>
                                            </a:cubicBezTo>
                                            <a:lnTo>
                                              <a:pt x="297" y="396"/>
                                            </a:lnTo>
                                            <a:cubicBezTo>
                                              <a:pt x="297" y="389"/>
                                              <a:pt x="297" y="389"/>
                                              <a:pt x="297" y="389"/>
                                            </a:cubicBezTo>
                                            <a:cubicBezTo>
                                              <a:pt x="297" y="382"/>
                                              <a:pt x="297" y="382"/>
                                              <a:pt x="297" y="382"/>
                                            </a:cubicBezTo>
                                            <a:cubicBezTo>
                                              <a:pt x="297" y="382"/>
                                              <a:pt x="297" y="382"/>
                                              <a:pt x="297" y="375"/>
                                            </a:cubicBezTo>
                                            <a:lnTo>
                                              <a:pt x="297" y="368"/>
                                            </a:lnTo>
                                            <a:cubicBezTo>
                                              <a:pt x="290" y="368"/>
                                              <a:pt x="290" y="368"/>
                                              <a:pt x="290" y="368"/>
                                            </a:cubicBezTo>
                                            <a:cubicBezTo>
                                              <a:pt x="290" y="361"/>
                                              <a:pt x="290" y="361"/>
                                              <a:pt x="290" y="361"/>
                                            </a:cubicBezTo>
                                            <a:cubicBezTo>
                                              <a:pt x="283" y="361"/>
                                              <a:pt x="283" y="361"/>
                                              <a:pt x="283" y="361"/>
                                            </a:cubicBezTo>
                                            <a:cubicBezTo>
                                              <a:pt x="290" y="361"/>
                                              <a:pt x="290" y="361"/>
                                              <a:pt x="290" y="354"/>
                                            </a:cubicBezTo>
                                            <a:lnTo>
                                              <a:pt x="290" y="347"/>
                                            </a:lnTo>
                                            <a:cubicBezTo>
                                              <a:pt x="283" y="347"/>
                                              <a:pt x="290" y="347"/>
                                              <a:pt x="283" y="347"/>
                                            </a:cubicBezTo>
                                            <a:cubicBezTo>
                                              <a:pt x="283" y="347"/>
                                              <a:pt x="276" y="347"/>
                                              <a:pt x="276" y="339"/>
                                            </a:cubicBezTo>
                                            <a:cubicBezTo>
                                              <a:pt x="276" y="339"/>
                                              <a:pt x="276" y="339"/>
                                              <a:pt x="269" y="339"/>
                                            </a:cubicBezTo>
                                            <a:cubicBezTo>
                                              <a:pt x="262" y="339"/>
                                              <a:pt x="262" y="339"/>
                                              <a:pt x="262" y="339"/>
                                            </a:cubicBezTo>
                                            <a:lnTo>
                                              <a:pt x="255" y="347"/>
                                            </a:lnTo>
                                            <a:lnTo>
                                              <a:pt x="255" y="339"/>
                                            </a:lnTo>
                                            <a:cubicBezTo>
                                              <a:pt x="255" y="339"/>
                                              <a:pt x="255" y="339"/>
                                              <a:pt x="255" y="347"/>
                                            </a:cubicBezTo>
                                            <a:cubicBezTo>
                                              <a:pt x="255" y="347"/>
                                              <a:pt x="255" y="339"/>
                                              <a:pt x="248" y="339"/>
                                            </a:cubicBezTo>
                                            <a:cubicBezTo>
                                              <a:pt x="248" y="347"/>
                                              <a:pt x="248" y="347"/>
                                              <a:pt x="248" y="347"/>
                                            </a:cubicBezTo>
                                            <a:cubicBezTo>
                                              <a:pt x="240" y="347"/>
                                              <a:pt x="240" y="347"/>
                                              <a:pt x="240" y="347"/>
                                            </a:cubicBezTo>
                                            <a:cubicBezTo>
                                              <a:pt x="233" y="339"/>
                                              <a:pt x="233" y="339"/>
                                              <a:pt x="233" y="339"/>
                                            </a:cubicBezTo>
                                            <a:cubicBezTo>
                                              <a:pt x="226" y="339"/>
                                              <a:pt x="226" y="339"/>
                                              <a:pt x="226" y="339"/>
                                            </a:cubicBezTo>
                                            <a:cubicBezTo>
                                              <a:pt x="226" y="332"/>
                                              <a:pt x="226" y="332"/>
                                              <a:pt x="226" y="332"/>
                                            </a:cubicBezTo>
                                            <a:cubicBezTo>
                                              <a:pt x="226" y="332"/>
                                              <a:pt x="219" y="332"/>
                                              <a:pt x="219" y="325"/>
                                            </a:cubicBezTo>
                                            <a:cubicBezTo>
                                              <a:pt x="219" y="325"/>
                                              <a:pt x="219" y="325"/>
                                              <a:pt x="212" y="325"/>
                                            </a:cubicBezTo>
                                            <a:cubicBezTo>
                                              <a:pt x="212" y="318"/>
                                              <a:pt x="212" y="318"/>
                                              <a:pt x="212" y="318"/>
                                            </a:cubicBezTo>
                                            <a:cubicBezTo>
                                              <a:pt x="219" y="318"/>
                                              <a:pt x="219" y="318"/>
                                              <a:pt x="219" y="318"/>
                                            </a:cubicBezTo>
                                            <a:cubicBezTo>
                                              <a:pt x="212" y="318"/>
                                              <a:pt x="212" y="318"/>
                                              <a:pt x="212" y="318"/>
                                            </a:cubicBezTo>
                                            <a:lnTo>
                                              <a:pt x="219" y="311"/>
                                            </a:lnTo>
                                            <a:lnTo>
                                              <a:pt x="219" y="304"/>
                                            </a:lnTo>
                                            <a:cubicBezTo>
                                              <a:pt x="219" y="304"/>
                                              <a:pt x="219" y="297"/>
                                              <a:pt x="212" y="297"/>
                                            </a:cubicBezTo>
                                            <a:cubicBezTo>
                                              <a:pt x="219" y="297"/>
                                              <a:pt x="219" y="297"/>
                                              <a:pt x="219" y="297"/>
                                            </a:cubicBezTo>
                                            <a:cubicBezTo>
                                              <a:pt x="219" y="290"/>
                                              <a:pt x="219" y="290"/>
                                              <a:pt x="219" y="290"/>
                                            </a:cubicBezTo>
                                            <a:cubicBezTo>
                                              <a:pt x="219" y="283"/>
                                              <a:pt x="219" y="283"/>
                                              <a:pt x="219" y="283"/>
                                            </a:cubicBezTo>
                                            <a:lnTo>
                                              <a:pt x="226" y="283"/>
                                            </a:lnTo>
                                            <a:lnTo>
                                              <a:pt x="226" y="276"/>
                                            </a:lnTo>
                                            <a:cubicBezTo>
                                              <a:pt x="233" y="276"/>
                                              <a:pt x="233" y="276"/>
                                              <a:pt x="233" y="276"/>
                                            </a:cubicBezTo>
                                            <a:cubicBezTo>
                                              <a:pt x="233" y="269"/>
                                              <a:pt x="233" y="269"/>
                                              <a:pt x="233" y="269"/>
                                            </a:cubicBezTo>
                                            <a:close/>
                                            <a:moveTo>
                                              <a:pt x="219" y="149"/>
                                            </a:moveTo>
                                            <a:lnTo>
                                              <a:pt x="219" y="149"/>
                                            </a:lnTo>
                                            <a:cubicBezTo>
                                              <a:pt x="219" y="149"/>
                                              <a:pt x="219" y="149"/>
                                              <a:pt x="219" y="156"/>
                                            </a:cubicBezTo>
                                            <a:cubicBezTo>
                                              <a:pt x="212" y="156"/>
                                              <a:pt x="212" y="156"/>
                                              <a:pt x="212" y="156"/>
                                            </a:cubicBezTo>
                                            <a:lnTo>
                                              <a:pt x="205" y="156"/>
                                            </a:lnTo>
                                            <a:lnTo>
                                              <a:pt x="198" y="156"/>
                                            </a:lnTo>
                                            <a:cubicBezTo>
                                              <a:pt x="198" y="149"/>
                                              <a:pt x="205" y="149"/>
                                              <a:pt x="205" y="149"/>
                                            </a:cubicBezTo>
                                            <a:cubicBezTo>
                                              <a:pt x="198" y="149"/>
                                              <a:pt x="198" y="149"/>
                                              <a:pt x="198" y="149"/>
                                            </a:cubicBezTo>
                                            <a:cubicBezTo>
                                              <a:pt x="198" y="149"/>
                                              <a:pt x="198" y="149"/>
                                              <a:pt x="205" y="149"/>
                                            </a:cubicBezTo>
                                            <a:cubicBezTo>
                                              <a:pt x="198" y="149"/>
                                              <a:pt x="198" y="149"/>
                                              <a:pt x="198" y="141"/>
                                            </a:cubicBezTo>
                                            <a:cubicBezTo>
                                              <a:pt x="198" y="141"/>
                                              <a:pt x="198" y="149"/>
                                              <a:pt x="198" y="141"/>
                                            </a:cubicBezTo>
                                            <a:lnTo>
                                              <a:pt x="205" y="141"/>
                                            </a:lnTo>
                                            <a:cubicBezTo>
                                              <a:pt x="205" y="149"/>
                                              <a:pt x="205" y="149"/>
                                              <a:pt x="205" y="149"/>
                                            </a:cubicBezTo>
                                            <a:cubicBezTo>
                                              <a:pt x="205" y="141"/>
                                              <a:pt x="205" y="141"/>
                                              <a:pt x="205" y="141"/>
                                            </a:cubicBezTo>
                                            <a:lnTo>
                                              <a:pt x="212" y="141"/>
                                            </a:lnTo>
                                            <a:cubicBezTo>
                                              <a:pt x="212" y="141"/>
                                              <a:pt x="212" y="141"/>
                                              <a:pt x="219" y="141"/>
                                            </a:cubicBezTo>
                                            <a:lnTo>
                                              <a:pt x="226" y="141"/>
                                            </a:lnTo>
                                            <a:cubicBezTo>
                                              <a:pt x="226" y="149"/>
                                              <a:pt x="226" y="149"/>
                                              <a:pt x="226" y="149"/>
                                            </a:cubicBezTo>
                                            <a:cubicBezTo>
                                              <a:pt x="226" y="149"/>
                                              <a:pt x="226" y="149"/>
                                              <a:pt x="219" y="149"/>
                                            </a:cubicBezTo>
                                            <a:close/>
                                            <a:moveTo>
                                              <a:pt x="283" y="347"/>
                                            </a:moveTo>
                                            <a:lnTo>
                                              <a:pt x="283" y="347"/>
                                            </a:lnTo>
                                            <a:close/>
                                            <a:moveTo>
                                              <a:pt x="382" y="417"/>
                                            </a:moveTo>
                                            <a:lnTo>
                                              <a:pt x="382" y="417"/>
                                            </a:lnTo>
                                            <a:lnTo>
                                              <a:pt x="382" y="410"/>
                                            </a:lnTo>
                                            <a:cubicBezTo>
                                              <a:pt x="382" y="410"/>
                                              <a:pt x="382" y="410"/>
                                              <a:pt x="382" y="403"/>
                                            </a:cubicBezTo>
                                            <a:cubicBezTo>
                                              <a:pt x="389" y="403"/>
                                              <a:pt x="389" y="403"/>
                                              <a:pt x="389" y="403"/>
                                            </a:cubicBezTo>
                                            <a:cubicBezTo>
                                              <a:pt x="389" y="396"/>
                                              <a:pt x="389" y="396"/>
                                              <a:pt x="389" y="396"/>
                                            </a:cubicBezTo>
                                            <a:cubicBezTo>
                                              <a:pt x="389" y="396"/>
                                              <a:pt x="389" y="396"/>
                                              <a:pt x="396" y="396"/>
                                            </a:cubicBezTo>
                                            <a:cubicBezTo>
                                              <a:pt x="396" y="396"/>
                                              <a:pt x="396" y="396"/>
                                              <a:pt x="396" y="389"/>
                                            </a:cubicBezTo>
                                            <a:cubicBezTo>
                                              <a:pt x="396" y="389"/>
                                              <a:pt x="396" y="389"/>
                                              <a:pt x="396" y="396"/>
                                            </a:cubicBezTo>
                                            <a:cubicBezTo>
                                              <a:pt x="403" y="396"/>
                                              <a:pt x="396" y="396"/>
                                              <a:pt x="403" y="396"/>
                                            </a:cubicBezTo>
                                            <a:cubicBezTo>
                                              <a:pt x="403" y="396"/>
                                              <a:pt x="403" y="396"/>
                                              <a:pt x="403" y="403"/>
                                            </a:cubicBezTo>
                                            <a:cubicBezTo>
                                              <a:pt x="396" y="403"/>
                                              <a:pt x="396" y="403"/>
                                              <a:pt x="396" y="403"/>
                                            </a:cubicBezTo>
                                            <a:lnTo>
                                              <a:pt x="396" y="410"/>
                                            </a:lnTo>
                                            <a:cubicBezTo>
                                              <a:pt x="396" y="410"/>
                                              <a:pt x="396" y="417"/>
                                              <a:pt x="396" y="424"/>
                                            </a:cubicBezTo>
                                            <a:cubicBezTo>
                                              <a:pt x="396" y="424"/>
                                              <a:pt x="389" y="424"/>
                                              <a:pt x="389" y="431"/>
                                            </a:cubicBezTo>
                                            <a:cubicBezTo>
                                              <a:pt x="382" y="431"/>
                                              <a:pt x="382" y="431"/>
                                              <a:pt x="382" y="424"/>
                                            </a:cubicBezTo>
                                            <a:cubicBezTo>
                                              <a:pt x="382" y="424"/>
                                              <a:pt x="382" y="424"/>
                                              <a:pt x="382" y="417"/>
                                            </a:cubicBezTo>
                                            <a:close/>
                                            <a:moveTo>
                                              <a:pt x="353" y="254"/>
                                            </a:moveTo>
                                            <a:lnTo>
                                              <a:pt x="353" y="254"/>
                                            </a:lnTo>
                                            <a:close/>
                                            <a:moveTo>
                                              <a:pt x="332" y="254"/>
                                            </a:moveTo>
                                            <a:lnTo>
                                              <a:pt x="332" y="254"/>
                                            </a:lnTo>
                                            <a:cubicBezTo>
                                              <a:pt x="325" y="254"/>
                                              <a:pt x="325" y="254"/>
                                              <a:pt x="325" y="254"/>
                                            </a:cubicBezTo>
                                            <a:cubicBezTo>
                                              <a:pt x="332" y="254"/>
                                              <a:pt x="332" y="254"/>
                                              <a:pt x="332" y="254"/>
                                            </a:cubicBezTo>
                                            <a:close/>
                                            <a:moveTo>
                                              <a:pt x="304" y="247"/>
                                            </a:moveTo>
                                            <a:lnTo>
                                              <a:pt x="304" y="247"/>
                                            </a:lnTo>
                                            <a:lnTo>
                                              <a:pt x="304" y="254"/>
                                            </a:lnTo>
                                            <a:cubicBezTo>
                                              <a:pt x="304" y="247"/>
                                              <a:pt x="297" y="247"/>
                                              <a:pt x="297" y="247"/>
                                            </a:cubicBezTo>
                                            <a:lnTo>
                                              <a:pt x="304" y="247"/>
                                            </a:lnTo>
                                            <a:close/>
                                            <a:moveTo>
                                              <a:pt x="290" y="240"/>
                                            </a:moveTo>
                                            <a:lnTo>
                                              <a:pt x="290" y="240"/>
                                            </a:lnTo>
                                            <a:cubicBezTo>
                                              <a:pt x="283" y="240"/>
                                              <a:pt x="283" y="247"/>
                                              <a:pt x="283" y="247"/>
                                            </a:cubicBezTo>
                                            <a:cubicBezTo>
                                              <a:pt x="283" y="240"/>
                                              <a:pt x="283" y="240"/>
                                              <a:pt x="283" y="240"/>
                                            </a:cubicBezTo>
                                            <a:cubicBezTo>
                                              <a:pt x="283" y="240"/>
                                              <a:pt x="283" y="240"/>
                                              <a:pt x="290" y="240"/>
                                            </a:cubicBezTo>
                                            <a:close/>
                                            <a:moveTo>
                                              <a:pt x="290" y="233"/>
                                            </a:moveTo>
                                            <a:lnTo>
                                              <a:pt x="290" y="233"/>
                                            </a:lnTo>
                                            <a:cubicBezTo>
                                              <a:pt x="283" y="233"/>
                                              <a:pt x="283" y="233"/>
                                              <a:pt x="283" y="233"/>
                                            </a:cubicBezTo>
                                            <a:lnTo>
                                              <a:pt x="290" y="233"/>
                                            </a:lnTo>
                                            <a:close/>
                                            <a:moveTo>
                                              <a:pt x="205" y="106"/>
                                            </a:moveTo>
                                            <a:lnTo>
                                              <a:pt x="205" y="106"/>
                                            </a:lnTo>
                                            <a:lnTo>
                                              <a:pt x="198" y="106"/>
                                            </a:lnTo>
                                            <a:cubicBezTo>
                                              <a:pt x="198" y="106"/>
                                              <a:pt x="198" y="106"/>
                                              <a:pt x="198" y="99"/>
                                            </a:cubicBezTo>
                                            <a:cubicBezTo>
                                              <a:pt x="198" y="99"/>
                                              <a:pt x="198" y="99"/>
                                              <a:pt x="205" y="99"/>
                                            </a:cubicBezTo>
                                            <a:cubicBezTo>
                                              <a:pt x="205" y="99"/>
                                              <a:pt x="198" y="99"/>
                                              <a:pt x="198" y="106"/>
                                            </a:cubicBezTo>
                                            <a:cubicBezTo>
                                              <a:pt x="205" y="106"/>
                                              <a:pt x="205" y="106"/>
                                              <a:pt x="205" y="106"/>
                                            </a:cubicBezTo>
                                            <a:close/>
                                            <a:moveTo>
                                              <a:pt x="198" y="99"/>
                                            </a:moveTo>
                                            <a:lnTo>
                                              <a:pt x="198" y="99"/>
                                            </a:lnTo>
                                            <a:close/>
                                            <a:moveTo>
                                              <a:pt x="191" y="99"/>
                                            </a:moveTo>
                                            <a:lnTo>
                                              <a:pt x="191" y="99"/>
                                            </a:lnTo>
                                            <a:lnTo>
                                              <a:pt x="198" y="99"/>
                                            </a:lnTo>
                                            <a:lnTo>
                                              <a:pt x="191" y="99"/>
                                            </a:lnTo>
                                            <a:close/>
                                            <a:moveTo>
                                              <a:pt x="198" y="92"/>
                                            </a:moveTo>
                                            <a:lnTo>
                                              <a:pt x="198" y="92"/>
                                            </a:lnTo>
                                            <a:lnTo>
                                              <a:pt x="198" y="85"/>
                                            </a:lnTo>
                                            <a:lnTo>
                                              <a:pt x="198" y="92"/>
                                            </a:lnTo>
                                            <a:close/>
                                            <a:moveTo>
                                              <a:pt x="198" y="92"/>
                                            </a:moveTo>
                                            <a:lnTo>
                                              <a:pt x="198" y="92"/>
                                            </a:lnTo>
                                            <a:close/>
                                            <a:moveTo>
                                              <a:pt x="198" y="92"/>
                                            </a:moveTo>
                                            <a:lnTo>
                                              <a:pt x="198" y="92"/>
                                            </a:lnTo>
                                            <a:close/>
                                            <a:moveTo>
                                              <a:pt x="198" y="92"/>
                                            </a:moveTo>
                                            <a:lnTo>
                                              <a:pt x="198" y="92"/>
                                            </a:lnTo>
                                            <a:close/>
                                            <a:moveTo>
                                              <a:pt x="198" y="113"/>
                                            </a:moveTo>
                                            <a:lnTo>
                                              <a:pt x="198" y="113"/>
                                            </a:lnTo>
                                            <a:close/>
                                            <a:moveTo>
                                              <a:pt x="155" y="177"/>
                                            </a:moveTo>
                                            <a:lnTo>
                                              <a:pt x="155" y="177"/>
                                            </a:lnTo>
                                            <a:close/>
                                            <a:moveTo>
                                              <a:pt x="134" y="240"/>
                                            </a:moveTo>
                                            <a:lnTo>
                                              <a:pt x="134" y="240"/>
                                            </a:lnTo>
                                            <a:cubicBezTo>
                                              <a:pt x="134" y="233"/>
                                              <a:pt x="134" y="233"/>
                                              <a:pt x="134" y="233"/>
                                            </a:cubicBezTo>
                                            <a:lnTo>
                                              <a:pt x="134" y="240"/>
                                            </a:lnTo>
                                            <a:lnTo>
                                              <a:pt x="134" y="233"/>
                                            </a:lnTo>
                                            <a:cubicBezTo>
                                              <a:pt x="127" y="233"/>
                                              <a:pt x="127" y="233"/>
                                              <a:pt x="127" y="233"/>
                                            </a:cubicBezTo>
                                            <a:lnTo>
                                              <a:pt x="120" y="233"/>
                                            </a:lnTo>
                                            <a:lnTo>
                                              <a:pt x="127" y="233"/>
                                            </a:lnTo>
                                            <a:cubicBezTo>
                                              <a:pt x="127" y="226"/>
                                              <a:pt x="127" y="226"/>
                                              <a:pt x="127" y="226"/>
                                            </a:cubicBezTo>
                                            <a:cubicBezTo>
                                              <a:pt x="127" y="226"/>
                                              <a:pt x="127" y="226"/>
                                              <a:pt x="127" y="219"/>
                                            </a:cubicBezTo>
                                            <a:lnTo>
                                              <a:pt x="134" y="219"/>
                                            </a:lnTo>
                                            <a:cubicBezTo>
                                              <a:pt x="134" y="226"/>
                                              <a:pt x="127" y="226"/>
                                              <a:pt x="127" y="226"/>
                                            </a:cubicBezTo>
                                            <a:cubicBezTo>
                                              <a:pt x="127" y="226"/>
                                              <a:pt x="127" y="226"/>
                                              <a:pt x="134" y="226"/>
                                            </a:cubicBezTo>
                                            <a:cubicBezTo>
                                              <a:pt x="134" y="226"/>
                                              <a:pt x="134" y="233"/>
                                              <a:pt x="134" y="226"/>
                                            </a:cubicBezTo>
                                            <a:cubicBezTo>
                                              <a:pt x="134" y="226"/>
                                              <a:pt x="134" y="226"/>
                                              <a:pt x="141" y="226"/>
                                            </a:cubicBezTo>
                                            <a:cubicBezTo>
                                              <a:pt x="134" y="233"/>
                                              <a:pt x="134" y="233"/>
                                              <a:pt x="134" y="233"/>
                                            </a:cubicBezTo>
                                            <a:lnTo>
                                              <a:pt x="141" y="233"/>
                                            </a:lnTo>
                                            <a:cubicBezTo>
                                              <a:pt x="141" y="233"/>
                                              <a:pt x="141" y="233"/>
                                              <a:pt x="134" y="233"/>
                                            </a:cubicBezTo>
                                            <a:cubicBezTo>
                                              <a:pt x="141" y="233"/>
                                              <a:pt x="141" y="233"/>
                                              <a:pt x="141" y="233"/>
                                            </a:cubicBezTo>
                                            <a:lnTo>
                                              <a:pt x="141" y="240"/>
                                            </a:lnTo>
                                            <a:cubicBezTo>
                                              <a:pt x="141" y="240"/>
                                              <a:pt x="141" y="240"/>
                                              <a:pt x="134" y="240"/>
                                            </a:cubicBezTo>
                                            <a:close/>
                                            <a:moveTo>
                                              <a:pt x="134" y="396"/>
                                            </a:moveTo>
                                            <a:lnTo>
                                              <a:pt x="134" y="396"/>
                                            </a:lnTo>
                                            <a:lnTo>
                                              <a:pt x="134" y="389"/>
                                            </a:lnTo>
                                            <a:lnTo>
                                              <a:pt x="134" y="396"/>
                                            </a:lnTo>
                                            <a:close/>
                                            <a:moveTo>
                                              <a:pt x="134" y="127"/>
                                            </a:moveTo>
                                            <a:lnTo>
                                              <a:pt x="134" y="127"/>
                                            </a:lnTo>
                                            <a:cubicBezTo>
                                              <a:pt x="134" y="134"/>
                                              <a:pt x="134" y="134"/>
                                              <a:pt x="134" y="134"/>
                                            </a:cubicBezTo>
                                            <a:cubicBezTo>
                                              <a:pt x="134" y="134"/>
                                              <a:pt x="134" y="134"/>
                                              <a:pt x="134" y="127"/>
                                            </a:cubicBezTo>
                                            <a:close/>
                                            <a:moveTo>
                                              <a:pt x="113" y="240"/>
                                            </a:moveTo>
                                            <a:lnTo>
                                              <a:pt x="113" y="240"/>
                                            </a:lnTo>
                                            <a:lnTo>
                                              <a:pt x="120" y="240"/>
                                            </a:lnTo>
                                            <a:cubicBezTo>
                                              <a:pt x="120" y="240"/>
                                              <a:pt x="120" y="240"/>
                                              <a:pt x="113" y="240"/>
                                            </a:cubicBezTo>
                                            <a:close/>
                                            <a:moveTo>
                                              <a:pt x="99" y="325"/>
                                            </a:moveTo>
                                            <a:lnTo>
                                              <a:pt x="99" y="325"/>
                                            </a:lnTo>
                                            <a:lnTo>
                                              <a:pt x="106" y="325"/>
                                            </a:lnTo>
                                            <a:cubicBezTo>
                                              <a:pt x="106" y="325"/>
                                              <a:pt x="106" y="325"/>
                                              <a:pt x="99" y="325"/>
                                            </a:cubicBezTo>
                                            <a:close/>
                                            <a:moveTo>
                                              <a:pt x="99" y="361"/>
                                            </a:moveTo>
                                            <a:lnTo>
                                              <a:pt x="99" y="361"/>
                                            </a:lnTo>
                                            <a:lnTo>
                                              <a:pt x="106" y="361"/>
                                            </a:lnTo>
                                            <a:cubicBezTo>
                                              <a:pt x="99" y="361"/>
                                              <a:pt x="106" y="361"/>
                                              <a:pt x="99" y="361"/>
                                            </a:cubicBezTo>
                                            <a:close/>
                                            <a:moveTo>
                                              <a:pt x="92" y="325"/>
                                            </a:moveTo>
                                            <a:lnTo>
                                              <a:pt x="92" y="325"/>
                                            </a:lnTo>
                                            <a:cubicBezTo>
                                              <a:pt x="92" y="325"/>
                                              <a:pt x="92" y="325"/>
                                              <a:pt x="85" y="325"/>
                                            </a:cubicBezTo>
                                            <a:cubicBezTo>
                                              <a:pt x="85" y="325"/>
                                              <a:pt x="85" y="325"/>
                                              <a:pt x="78" y="325"/>
                                            </a:cubicBezTo>
                                            <a:cubicBezTo>
                                              <a:pt x="85" y="325"/>
                                              <a:pt x="85" y="325"/>
                                              <a:pt x="85" y="325"/>
                                            </a:cubicBezTo>
                                            <a:lnTo>
                                              <a:pt x="92" y="325"/>
                                            </a:lnTo>
                                            <a:lnTo>
                                              <a:pt x="99" y="325"/>
                                            </a:lnTo>
                                            <a:cubicBezTo>
                                              <a:pt x="92" y="325"/>
                                              <a:pt x="92" y="325"/>
                                              <a:pt x="92" y="325"/>
                                            </a:cubicBezTo>
                                            <a:close/>
                                            <a:moveTo>
                                              <a:pt x="78" y="276"/>
                                            </a:moveTo>
                                            <a:lnTo>
                                              <a:pt x="78" y="276"/>
                                            </a:lnTo>
                                            <a:close/>
                                            <a:moveTo>
                                              <a:pt x="78" y="276"/>
                                            </a:moveTo>
                                            <a:lnTo>
                                              <a:pt x="78" y="276"/>
                                            </a:lnTo>
                                            <a:close/>
                                            <a:moveTo>
                                              <a:pt x="78" y="276"/>
                                            </a:moveTo>
                                            <a:lnTo>
                                              <a:pt x="78" y="276"/>
                                            </a:lnTo>
                                            <a:close/>
                                            <a:moveTo>
                                              <a:pt x="71" y="325"/>
                                            </a:moveTo>
                                            <a:lnTo>
                                              <a:pt x="71" y="325"/>
                                            </a:lnTo>
                                            <a:cubicBezTo>
                                              <a:pt x="71" y="325"/>
                                              <a:pt x="71" y="325"/>
                                              <a:pt x="78" y="325"/>
                                            </a:cubicBezTo>
                                            <a:cubicBezTo>
                                              <a:pt x="71" y="325"/>
                                              <a:pt x="71" y="325"/>
                                              <a:pt x="71" y="325"/>
                                            </a:cubicBezTo>
                                            <a:close/>
                                            <a:moveTo>
                                              <a:pt x="481" y="332"/>
                                            </a:moveTo>
                                            <a:lnTo>
                                              <a:pt x="481" y="332"/>
                                            </a:lnTo>
                                            <a:lnTo>
                                              <a:pt x="488" y="332"/>
                                            </a:lnTo>
                                            <a:lnTo>
                                              <a:pt x="488" y="339"/>
                                            </a:lnTo>
                                            <a:cubicBezTo>
                                              <a:pt x="488" y="339"/>
                                              <a:pt x="488" y="339"/>
                                              <a:pt x="481" y="339"/>
                                            </a:cubicBezTo>
                                            <a:lnTo>
                                              <a:pt x="481" y="332"/>
                                            </a:lnTo>
                                            <a:close/>
                                            <a:moveTo>
                                              <a:pt x="290" y="177"/>
                                            </a:moveTo>
                                            <a:lnTo>
                                              <a:pt x="290" y="177"/>
                                            </a:lnTo>
                                            <a:cubicBezTo>
                                              <a:pt x="290" y="177"/>
                                              <a:pt x="290" y="177"/>
                                              <a:pt x="290" y="184"/>
                                            </a:cubicBezTo>
                                            <a:cubicBezTo>
                                              <a:pt x="290" y="184"/>
                                              <a:pt x="290" y="184"/>
                                              <a:pt x="283" y="184"/>
                                            </a:cubicBezTo>
                                            <a:cubicBezTo>
                                              <a:pt x="283" y="184"/>
                                              <a:pt x="283" y="184"/>
                                              <a:pt x="283" y="177"/>
                                            </a:cubicBezTo>
                                            <a:lnTo>
                                              <a:pt x="290" y="177"/>
                                            </a:lnTo>
                                            <a:close/>
                                            <a:moveTo>
                                              <a:pt x="297" y="184"/>
                                            </a:moveTo>
                                            <a:lnTo>
                                              <a:pt x="297" y="184"/>
                                            </a:lnTo>
                                            <a:cubicBezTo>
                                              <a:pt x="297" y="191"/>
                                              <a:pt x="297" y="184"/>
                                              <a:pt x="297" y="191"/>
                                            </a:cubicBezTo>
                                            <a:lnTo>
                                              <a:pt x="290" y="191"/>
                                            </a:lnTo>
                                            <a:cubicBezTo>
                                              <a:pt x="290" y="184"/>
                                              <a:pt x="290" y="184"/>
                                              <a:pt x="297" y="184"/>
                                            </a:cubicBezTo>
                                            <a:close/>
                                            <a:moveTo>
                                              <a:pt x="92" y="254"/>
                                            </a:moveTo>
                                            <a:lnTo>
                                              <a:pt x="92" y="254"/>
                                            </a:lnTo>
                                            <a:close/>
                                            <a:moveTo>
                                              <a:pt x="92" y="254"/>
                                            </a:moveTo>
                                            <a:lnTo>
                                              <a:pt x="92" y="254"/>
                                            </a:lnTo>
                                            <a:close/>
                                            <a:moveTo>
                                              <a:pt x="78" y="269"/>
                                            </a:moveTo>
                                            <a:lnTo>
                                              <a:pt x="78" y="269"/>
                                            </a:lnTo>
                                            <a:close/>
                                            <a:moveTo>
                                              <a:pt x="78" y="276"/>
                                            </a:moveTo>
                                            <a:lnTo>
                                              <a:pt x="78" y="276"/>
                                            </a:lnTo>
                                            <a:cubicBezTo>
                                              <a:pt x="78" y="269"/>
                                              <a:pt x="78" y="269"/>
                                              <a:pt x="78" y="269"/>
                                            </a:cubicBezTo>
                                            <a:cubicBezTo>
                                              <a:pt x="78" y="269"/>
                                              <a:pt x="78" y="269"/>
                                              <a:pt x="78" y="276"/>
                                            </a:cubicBezTo>
                                            <a:close/>
                                            <a:moveTo>
                                              <a:pt x="78" y="269"/>
                                            </a:moveTo>
                                            <a:lnTo>
                                              <a:pt x="78" y="269"/>
                                            </a:lnTo>
                                            <a:close/>
                                            <a:moveTo>
                                              <a:pt x="78" y="269"/>
                                            </a:moveTo>
                                            <a:lnTo>
                                              <a:pt x="78" y="269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bg1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bodyPr wrap="none" anchor="ctr"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cx1="http://schemas.microsoft.com/office/drawing/2015/9/8/chartex">
                        <w:pict>
                          <v:group w14:anchorId="12A87BC8" id="Group 3141" o:spid="_x0000_s1026" style="width:17.2pt;height:17.2pt;mso-position-horizontal-relative:char;mso-position-vertical-relative:line" coordsize="218440,218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">
                            <v:oval id="Oval 3136" o:spid="_x0000_s1027" style="position:absolute;width:218440;height:2184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Qg4F8UA&#10;AADdAAAADwAAAGRycy9kb3ducmV2LnhtbESPQWvCQBSE7wX/w/IEb3UTAyFEV5FCoUFLadSeH9nX&#10;bGj2bciumv77bqHQ4zAz3zCb3WR7caPRd44VpMsEBHHjdMetgvPp+bEA4QOyxt4xKfgmD7vt7GGD&#10;pXZ3fqdbHVoRIexLVGBCGEopfWPIol+6gTh6n260GKIcW6lHvEe47eUqSXJpseO4YHCgJ0PNV321&#10;Cnyb+uP5UBXpW2+O+9eP+lKFTqnFfNqvQQSawn/4r/2iFWRplsPvm/gE5PY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5CDgXxQAAAN0AAAAPAAAAAAAAAAAAAAAAAJgCAABkcnMv&#10;ZG93bnJldi54bWxQSwUGAAAAAAQABAD1AAAAigMAAAAA&#10;" fillcolor="#bf9000" stroked="f" strokeweight="2pt"/>
                            <v:shape id="Freeform 121" o:spid="_x0000_s1028" style="position:absolute;left:30480;top:30480;width:156111;height:157480;visibility:visible;mso-wrap-style:none;v-text-anchor:middle" coordsize="602,6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B0x8QA&#10;AADdAAAADwAAAGRycy9kb3ducmV2LnhtbESP0WrCQBRE3wX/YbmFvukmjRQbXSVYKlKKEO0HXLLX&#10;JDR7N2RXXf/eLQg+DjNzhlmug+nEhQbXWlaQThMQxJXVLdcKfo9fkzkI55E1dpZJwY0crFfj0RJz&#10;ba9c0uXgaxEh7HJU0Hjf51K6qiGDbmp74uid7GDQRznUUg94jXDTybckeZcGW44LDfa0aaj6O5xN&#10;pISy3W9NyIrjOfspP9NvfytQqdeXUCxAeAr+GX60d1pBln7M4P9NfAJyd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FAdMfEAAAA3QAAAA8AAAAAAAAAAAAAAAAAmAIAAGRycy9k&#10;b3ducmV2LnhtbFBLBQYAAAAABAAEAPUAAACJAwAAAAA=&#10;" path="m297,608r,c134,608,,474,,304,,134,134,,297,,466,,601,134,601,304v,170,-135,304,-304,304xm466,127r,c466,127,466,127,466,120r-7,c459,120,459,120,459,127v,,,,7,c466,134,466,134,459,134v,7,,7,,7l452,141v,,,,7,c459,141,459,141,466,141v,-7,,-7,,-7c466,127,466,127,474,127r-8,xm474,134r,xm544,339r,c544,332,544,325,544,325v,-7,,,-7,c537,318,537,318,537,318v,,,,,7c537,325,530,332,537,332v,7,,7,7,7xm64,361r,c71,361,71,361,71,361v,-7,,-7,,-7c71,354,71,354,64,354r,7c64,354,64,354,64,354v,,,,-7,c64,361,64,361,64,361xm71,269r,xm71,226r,l71,219r,7xm134,127r,c134,127,134,127,127,127v7,,7,,7,xm127,134r,xm191,85r,l198,85r-7,c198,85,198,85,198,85r,7l198,85v-7,,-7,7,-7,7c191,92,191,92,191,85v,7,,7,,7c191,92,191,92,198,92r-7,l198,92r-7,c198,92,198,92,198,92v,,7,7,,7l191,99r7,c191,99,191,99,191,99v,7,-7,7,,7c191,99,191,99,191,99v,7,,7,,7l198,106v,,,,7,c212,106,212,106,212,106v,7,,7,,7c212,113,205,113,205,106v,7,7,7,,7c198,106,198,106,198,106r,7c191,106,191,106,191,106v,,,,,7c198,113,198,113,198,113r,-7c198,113,198,113,198,113r-7,c198,113,191,113,191,120v,,,-7,7,-7l198,120v,,,,,-7l205,113v,,,,7,l205,113v,7,,7,7,7c205,120,205,120,205,120r,7c198,127,198,127,198,127v,,,,-7,l191,134v,,,,,7c191,141,191,141,184,141v,,,8,-7,8c177,149,177,149,177,141v,,,,,8c170,149,177,149,170,149v,,,,7,c170,149,170,149,170,149v,7,,,,7l177,156v-7,,-7,,-7,c170,156,170,156,170,163v,,,,,7c170,170,170,170,170,177v,,,,-7,l170,177v,,,,-7,c155,177,163,177,155,177r8,l155,177r,-7l155,177v,,,,-7,l148,170v,7,,,,l148,177v-7,,-7,,-7,-7c141,170,148,170,141,170v,-7,,-7,,-7l141,170v,,,,,-7l141,170v-7,-7,,-7,,-7c141,163,141,163,134,163v,,,,7,c141,163,141,163,141,156v,7,,7,,7c134,163,134,163,134,163v,,,,,-7c134,156,134,156,141,156v,,,,-7,l134,163v,,,,,-7c134,156,134,156,127,156r,-7l134,149v,,,,7,c134,149,134,149,134,149r-7,l134,149v-7,,-7,,-7,c127,141,134,141,134,141v-7,,-7,,-7,c127,141,127,141,134,141r-7,l134,141v-7,,-7,,-7,c127,141,127,141,134,141v-7,,-7,,-7,c127,141,127,141,134,134v,-7,,-7,,-7l127,127v,,,,7,7c134,134,134,134,127,134v-7,7,-14,15,-21,22l113,156v,,,7,7,7c113,163,113,163,113,163r,7l106,170v,-7,,-7,,-7l99,163r,7c99,170,99,170,106,170v,,,,,7l106,170v,7,,7,,7c99,177,99,177,99,170r,7l99,170v,7,,7,,7c99,177,106,177,106,184v-7,,-7,-7,-7,-7c99,177,99,177,92,177v,,-7,,-7,7c92,184,92,184,92,184r,7c92,191,92,191,92,198v,-7,7,-7,7,l99,191v7,,7,7,7,7c106,191,106,191,106,191r7,c113,198,113,198,113,198v,,,,,7c113,205,113,198,113,205v7,,7,,7,c120,205,120,212,127,212v-7,,-7,,-7,c127,212,127,212,127,212r7,c134,219,134,219,134,219r-7,c120,226,120,226,120,226v,,,,-7,l106,226v,,,,-7,c99,226,99,226,99,233v-7,,-7,,-7,7l92,233v7,,7,,7,c106,226,106,226,106,233v,,,,-7,c106,233,106,233,106,233v,,,,,7c106,240,106,240,113,240v,,,,-7,c106,240,106,240,113,240v7,,7,,7,c113,240,120,240,113,240v,,,,,7l113,240v,7,,7,,7c113,247,113,247,106,247r,-7c106,240,106,240,106,247r,-7l113,240v-7,,-7,,-7,c106,240,106,247,99,247v,-7,,-7,,l99,240v,7,,7,,7l92,247r,7c85,254,85,254,85,262r,-8l85,262v-7,,-7,,-7,c78,262,78,262,85,262r-7,c78,269,78,269,78,269v,-7,,-7,,c78,262,78,262,78,262v,,,,,7l71,269v7,,7,,7,l71,269r7,l71,269r7,c78,269,78,269,71,269v7,,7,,7,l71,269r7,c78,269,78,269,78,276r-7,c78,276,78,276,78,276v-7,,-7,,-7,l78,276v,,,,-7,l78,276v-7,,-7,,-7,l71,283v,,,,-7,l64,290r,7l64,304v-7,,,,-7,l57,297v,,,,,-7c57,297,57,297,57,304r,7c64,311,64,311,64,311v,,,,,7c71,318,71,318,71,318r7,l78,325v,,,,,-7c71,318,71,325,71,325r,-7l64,318r-7,c57,318,57,318,57,311v,,,,,7c57,325,57,339,57,354v,,,,7,c64,354,64,354,71,354v,,,,,7c71,354,71,354,71,354v7,,7,,7,c71,354,71,354,71,361v,,,,,7c78,368,78,361,78,361v,,,,-7,c78,361,78,361,78,361r,-7c78,354,78,354,78,361r7,c92,361,92,361,92,361v7,,7,,7,l106,361v-7,,,7,-7,7c99,368,99,368,106,368v7,,7,,7,7l113,368r,7c113,375,113,375,120,375r7,l127,382r7,l134,389r-7,l127,396v7,,7,,7,c141,396,141,389,141,389v,7,7,7,7,7c155,396,155,396,155,396r8,c163,396,163,403,170,403v7,,7,7,7,7c177,417,170,417,170,417v,,,,,7c170,424,170,424,163,424v,,,,,7l163,438v,,,,,7c155,445,155,445,155,452v,,,,-7,c148,452,148,452,148,460v,,,-8,-7,-8c141,460,141,460,141,460v,,,,-7,c141,460,134,467,134,467v7,7,,7,,7c134,481,127,481,127,481v,,7,,7,-7l127,474v,,,,,7c170,523,233,551,297,551v120,,219,-91,240,-204c537,339,537,339,537,339v,-7,-7,-7,-7,-7c530,332,530,332,530,325v,,,,,-7l530,311v,,,,-7,c523,304,523,304,523,304v-7,,-7,,-7,c516,304,516,304,523,304r-7,l516,297v,,,,,-7c516,297,516,297,509,297v,-7,,-7,,-7c509,290,509,290,509,297v,,,,-7,l502,304v-7,,-7,,-7,l488,311v-7,,-7,,-7,c481,311,481,311,481,318r,7c481,325,481,325,481,332v,,,,-7,c474,325,474,325,466,325v,,,,,-7l466,311v,,,-7,-7,-7c459,297,459,297,459,297v7,,,,,c452,297,452,297,452,297v,,,,,-7c452,297,452,290,452,290v-7,,-7,,-7,c445,283,445,283,445,283v,,-7,7,-7,l431,283v,7,,7,,7l431,283v-7,,-7,,-7,c417,283,417,283,417,283r-7,c410,283,403,283,403,276v,,,,,-7c396,269,396,269,396,269v,,,,,7c396,276,396,276,396,283v,,,,7,c403,283,403,283,396,283r7,c396,283,396,283,403,283r,7c403,283,403,283,403,283r,7c410,290,410,290,410,290v7,-7,7,-7,7,-7l417,290r7,c424,290,424,290,424,297v,7,,7,,7c417,304,417,304,417,304r,7c410,311,410,311,410,311r-7,c403,318,403,318,396,318r-7,c382,325,382,325,382,318v,,,,,-7c382,311,375,311,375,304v,,,,-7,-7c368,297,368,297,368,290v,-7,-7,-7,-7,-7c361,276,361,276,361,276v,-7,-8,-7,-8,-7c353,269,353,269,361,262v,-8,,-8,,-8c361,254,361,254,353,254v,,,,-7,c346,254,346,247,346,254v,,,,-7,c339,247,339,247,339,247v-7,,-7,,-7,c339,247,339,247,332,247r7,l332,247v,-7,,-7,,-7c332,240,332,240,339,240v-7,,-7,,-7,l339,240r7,c346,240,346,240,339,240v,,,,,-7l346,240r,-7c346,240,346,240,346,240v,-7,,-7,,-7l353,233v,,,,8,c361,233,361,240,368,240r7,l375,233v,-7,,-7,,-7l368,226r-7,c361,226,368,226,368,219v,,,,-7,c353,219,353,219,353,219v,,8,,8,7c361,226,361,226,353,226v,-7,,-7,,-7c353,219,353,219,346,219v,,,,7,c346,219,346,219,346,219v,,-7,,,c346,226,346,226,346,226v,,,,-7,c339,226,339,226,339,233v,7,,7,,7l332,240v,,,,-7,c325,240,325,240,325,247v,,,,,7l325,247v,,,,-7,7c318,247,318,247,318,247r7,l318,247v,,,,,-7c318,247,318,240,318,240r,-7c318,233,318,233,311,233r-7,-7c297,226,297,226,297,226r,-7l297,226v,7,,7,,7l304,233v7,7,7,7,7,7l304,240v7,,7,,7,c311,240,311,240,311,247v,,,,-7,l304,240v,,,,-7,c297,233,297,240,297,233v,,,,-7,l290,226r-7,c283,226,283,233,276,233v,-7,,,,c276,233,276,226,269,233v,7,-7,,-7,7c262,240,262,240,262,247r-7,c255,247,255,247,255,254r-7,c248,254,248,254,240,254v,-7,,-7,,-7c233,247,240,247,240,247r-7,c233,247,233,247,240,247v,,,,-7,l233,240v7,,7,,7,-7c240,233,240,233,233,233r7,c240,226,240,226,240,226r8,c248,226,255,233,255,226r,7c255,226,255,226,255,226v7,,7,,7,l255,226v,,,,7,-7c262,226,262,226,262,226r,-7c255,219,262,219,255,219v,-7,,-7,,-7l255,219v,-7,,-7,-7,-7l255,212v,,,,,-7c255,205,255,205,262,205r,7c262,205,262,212,262,212v,-7,,-7,,-7c262,205,262,205,269,205v,-7,,-7,,-7l276,198v,,,-7,7,c283,198,283,198,283,191v,,,,,7c283,198,283,198,283,191v,,,,7,l283,191v,,,,,-7c283,184,283,184,290,184r,7l297,191r7,c304,191,304,191,311,191r7,c318,184,318,191,318,184r,-7c325,177,325,177,325,177v,,,,,7c325,184,325,184,325,177v,,,,7,l325,177v,,,,,-7c332,170,332,170,332,170r7,l346,170r-7,l339,163r,7c339,170,339,170,332,170v-7,,-7,,-7,c318,170,318,163,318,163v,,,,,-7l325,156r7,-7c332,141,332,141,332,141v,,,,-7,c325,141,325,141,325,149v-7,,-7,,-7,c318,149,318,149,318,156v-7,,-7,,-7,c311,163,311,163,311,163v,7,,7,,7l304,170v7,,7,,7,l311,177r-7,l311,177v-7,,-7,,-7,c304,184,304,184,304,184v,,,,-7,c297,184,297,184,297,177v,,,,-7,c290,177,290,177,290,170r,7c283,177,283,177,283,177v-7,,-7,,-7,l276,170v,,,,,7c276,170,276,170,276,170r,-7c276,170,276,163,276,163r,-7c283,156,283,156,283,156v,,,,7,c290,156,290,156,290,149v7,,7,,7,c297,141,297,141,297,141v,-7,7,-7,7,-7c311,134,311,134,311,134v,,,,,-7c311,127,311,127,318,127v,,,,,-7c318,127,318,127,325,127v,-7,,-7,,-7c332,120,332,120,332,120v7,,7,,7,c339,120,339,120,346,120v,,,,-7,c339,127,339,127,346,127v,,,,7,l361,127v,,,,7,l368,134v,,,,7,c375,141,375,141,375,141v-7,,-14,,-22,l353,134v,7,,7,,7c361,141,361,141,353,141v,8,8,8,8,8c368,156,368,156,368,149v-7,,-7,,-7,c368,149,368,149,368,149v,,,,7,c375,149,375,149,375,141v7,,7,,7,c382,141,382,141,382,134v,,,,,-7l382,134v,,7,,7,-7c389,134,389,134,389,134v,,,,-7,c389,134,389,141,389,141v,,,,7,c396,134,396,134,396,134r7,c403,134,403,134,403,127r,7c410,134,403,127,410,127v,,,,,7c410,134,410,134,417,127v,,,7,,c417,127,417,127,424,127v,7,,7,,7l424,127v7,,7,,7,c431,127,431,127,438,127v,,7,,14,7l452,127v-7,,,,-7,c445,120,445,120,445,120v,,,-7,7,-7c445,106,438,99,431,99v-7,,-7,,-7,c424,99,424,99,417,99v,,,,,7c417,106,417,106,424,106v-7,,-7,,-7,c410,106,410,106,410,106v,,,-7,7,-7c417,99,417,99,417,92r,7c424,92,424,92,424,92,389,71,346,57,297,57v-35,,-71,14,-106,28xm198,92r,xm410,233r,c410,233,410,233,403,233v7,,7,,7,l403,233v,-7,,-7,,-7l403,219r7,7c410,219,410,219,410,219v,,,,-7,c403,219,403,219,396,219r-7,7l396,226v,,-7,7,,7c396,233,396,233,396,240r7,c396,240,396,240,396,240v,7,,7,,7c396,247,396,247,403,247v,7,,7,7,7c410,247,410,247,410,247v,-7,,-7,,-7c410,233,410,233,410,233v,,,,,7c410,233,410,233,410,233xm332,233r,xm417,106r,c417,113,417,106,417,113r,7c417,120,417,120,410,120r,-7c403,113,403,113,403,113v7,,7,,7,c410,113,410,113,403,106r7,l417,106xm332,71r,c325,71,325,71,325,71v,,,,-7,c318,71,318,71,325,71v-7,,-14,,-14,c311,71,311,71,311,64v7,,7,,7,c318,71,318,64,325,71r,-7c325,64,325,64,325,71v,-7,,-7,7,-7c332,64,332,71,339,71v-7,,-7,,-7,xm311,71r,c318,71,318,71,318,71r,7c311,78,311,78,311,78v,7,,7,,7c304,85,304,85,304,85v,,,,7,c304,85,304,78,304,78r,7c297,85,297,78,297,78v7,,7,,7,c304,78,304,78,297,78v,,,,,-7c297,71,297,71,290,71v,,,,7,c297,71,297,71,304,71r7,xm262,205r,l269,205v-7,,-7,,-7,c255,205,255,205,255,205v,,,,-7,c255,205,255,205,255,205r,-7l255,205v,-7,-7,-7,-7,-7l255,198v,-7,,-7,,-7c255,191,255,191,248,191r,-7c248,177,248,177,248,177r7,l248,177v7,,7,,7,c255,184,255,184,255,184v,7,,7,,7c262,191,262,191,262,191v,7,,7,,7l269,198v,,-7,,-7,7xm248,184r,xm248,191r,c248,191,248,191,240,191v8,,8,7,8,7c240,198,240,198,240,198v-7,,-7,7,-7,7c233,198,233,198,233,198v,,,,7,c233,198,233,198,233,191v,,,,7,c240,191,240,191,240,184v,7,,7,,7c240,191,248,184,248,191xm233,269r,l233,262r7,l248,254r7,c255,254,255,254,262,254r7,c269,254,269,254,269,247v7,,7,7,7,7l276,247v7,,7,,7,l283,254r7,-7c290,247,290,247,290,254v,-7,,-7,,-7c290,254,290,254,290,254r,8c297,262,297,262,297,262v,,,,7,c304,269,304,269,304,269r7,l318,269v,-7,,-7,7,-7l325,269v7,,7,,7,l339,269v,,,,7,c353,269,353,269,353,269v,,,,8,7c353,276,353,276,353,276v,7,,7,,7l361,290r,7c368,297,361,304,368,304v,7,,7,7,14l375,311r,7c375,318,375,318,382,318r,7c389,325,389,325,389,325v7,,7,,7,l403,325v,,,,,7l396,332v,,,,,7c396,347,396,347,389,347v,,,,,7l382,354v,7,-7,7,-7,7c375,368,375,368,375,368r-7,l368,375v,,,,,7c375,389,375,389,375,389v,7,,7,,7l375,403v,,,,-7,c361,410,361,410,361,410r,7l361,424v,,-8,,-8,7l353,438r-7,c346,445,339,445,339,452v-7,,-7,,-7,c325,452,325,452,325,452r-7,c318,460,318,452,318,452v,8,,8,,8c311,460,311,452,311,452v,-7,,-7,,-7c311,445,311,438,304,438v,-7,,-7,,-7c304,431,304,431,304,424v,-7,-7,-7,-7,-7l297,410v,-7,,-7,,-7l297,396v,-7,,-7,,-7c297,382,297,382,297,382v,,,,,-7l297,368v-7,,-7,,-7,c290,361,290,361,290,361v-7,,-7,,-7,c290,361,290,361,290,354r,-7c283,347,290,347,283,347v,,-7,,-7,-8c276,339,276,339,269,339v-7,,-7,,-7,l255,347r,-8c255,339,255,339,255,347v,,,-8,-7,-8c248,347,248,347,248,347v-8,,-8,,-8,c233,339,233,339,233,339v-7,,-7,,-7,c226,332,226,332,226,332v,,-7,,-7,-7c219,325,219,325,212,325v,-7,,-7,,-7c219,318,219,318,219,318v-7,,-7,,-7,l219,311r,-7c219,304,219,297,212,297v7,,7,,7,c219,290,219,290,219,290v,-7,,-7,,-7l226,283r,-7c233,276,233,276,233,276v,-7,,-7,,-7xm219,149r,c219,149,219,149,219,156v-7,,-7,,-7,l205,156r-7,c198,149,205,149,205,149v-7,,-7,,-7,c198,149,198,149,205,149v-7,,-7,,-7,-8c198,141,198,149,198,141r7,c205,149,205,149,205,149v,-8,,-8,,-8l212,141v,,,,7,l226,141v,8,,8,,8c226,149,226,149,219,149xm283,347r,xm382,417r,l382,410v,,,,,-7c389,403,389,403,389,403v,-7,,-7,,-7c389,396,389,396,396,396v,,,,,-7c396,389,396,389,396,396v7,,,,7,c403,396,403,396,403,403v-7,,-7,,-7,l396,410v,,,7,,14c396,424,389,424,389,431v-7,,-7,,-7,-7c382,424,382,424,382,417xm353,254r,xm332,254r,c325,254,325,254,325,254v7,,7,,7,xm304,247r,l304,254v,-7,-7,-7,-7,-7l304,247xm290,240r,c283,240,283,247,283,247v,-7,,-7,,-7c283,240,283,240,290,240xm290,233r,c283,233,283,233,283,233r7,xm205,106r,l198,106v,,,,,-7c198,99,198,99,205,99v,,-7,,-7,7c205,106,205,106,205,106xm198,99r,xm191,99r,l198,99r-7,xm198,92r,l198,85r,7xm198,92r,xm198,92r,xm198,92r,xm198,113r,xm155,177r,xm134,240r,c134,233,134,233,134,233r,7l134,233v-7,,-7,,-7,l120,233r7,c127,226,127,226,127,226v,,,,,-7l134,219v,7,-7,7,-7,7c127,226,127,226,134,226v,,,7,,c134,226,134,226,141,226v-7,7,-7,7,-7,7l141,233v,,,,-7,c141,233,141,233,141,233r,7c141,240,141,240,134,240xm134,396r,l134,389r,7xm134,127r,c134,134,134,134,134,134v,,,,,-7xm113,240r,l120,240v,,,,-7,xm99,325r,l106,325v,,,,-7,xm99,361r,l106,361v-7,,,,-7,xm92,325r,c92,325,92,325,85,325v,,,,-7,c85,325,85,325,85,325r7,l99,325v-7,,-7,,-7,xm78,276r,xm78,276r,xm78,276r,xm71,325r,c71,325,71,325,78,325v-7,,-7,,-7,xm481,332r,l488,332r,7c488,339,488,339,481,339r,-7xm290,177r,c290,177,290,177,290,184v,,,,-7,c283,184,283,184,283,177r7,xm297,184r,c297,191,297,184,297,191r-7,c290,184,290,184,297,184xm92,254r,xm92,254r,xm78,269r,xm78,276r,c78,269,78,269,78,269v,,,,,7xm78,269r,xm78,269r,xe" fillcolor="white [3212]" stroked="f">
                              <v:path o:connecttype="custom" o:connectlocs="5996011,33580735;18549721,7906841;18549721,8557965;19205543,9860213;17893899,11162462;18549721,11813844;16582515,13116093;15926693,15162557;14521176,16464806;13209791,15813681;12553969,14511433;11898148,13860309;12553969,12464969;9930682,14511433;9930682,17115930;12553969,19720685;10586504,22976306;9274861,22976306;7307395,24371646;7307395,25022770;7307395,25673895;7307395,29580898;9274861,33580735;15926693,37487739;49653412,30232023;46374562,28278650;39066907,26325019;39722729,27627526;32415334,23627430;32415334,21674058;33071156,20371809;30447869,22325182;29136225,21674058;28480403,22325182;21828830,22976306;24545732,19069302;27168760,17115930;31103690,15813681;31103690,13860309;28480403,17115930;25857375,15813681;27824582,13116093;32415334,11813844;38411086,12464969;39066907,9209089;37099701,21674058;39066907,11162462;28480403,7906841;23889910,19069302;23889910,17115930;22484652,17767054;31103690,25022770;37755264,30883147;30447869,42045867;27168760,32929611;20517186,29580898;19205543,13116093;37755264,37487739;26513197,21674058;12553969,22325182;12553969,22325182;7963217,30232023;27824582,17767054" o:connectangles="0,0,0,0,0,0,0,0,0,0,0,0,0,0,0,0,0,0,0,0,0,0,0,0,0,0,0,0,0,0,0,0,0,0,0,0,0,0,0,0,0,0,0,0,0,0,0,0,0,0,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600" w:type="dxa"/>
                  <w:vAlign w:val="center"/>
                </w:tcPr>
                <w:p w14:paraId="067B9F2C" w14:textId="1E15FA0C" w:rsidR="00F80886" w:rsidRPr="00A44056" w:rsidRDefault="00EA1725" w:rsidP="008B1306">
                  <w:pPr>
                    <w:ind w:right="432"/>
                    <w:rPr>
                      <w:color w:val="7F7F7F" w:themeColor="text1" w:themeTint="80"/>
                    </w:rPr>
                  </w:pPr>
                  <w:r>
                    <w:rPr>
                      <w:color w:val="7F7F7F" w:themeColor="text1" w:themeTint="80"/>
                    </w:rPr>
                    <w:t>xxxxxxxxxxx</w:t>
                  </w:r>
                  <w:r w:rsidR="00890676" w:rsidRPr="00890676">
                    <w:rPr>
                      <w:color w:val="7F7F7F" w:themeColor="text1" w:themeTint="80"/>
                    </w:rPr>
                    <w:t>@gmail.com</w:t>
                  </w:r>
                </w:p>
              </w:tc>
            </w:tr>
            <w:tr w:rsidR="00F80886" w:rsidRPr="00A44056" w14:paraId="2533254F" w14:textId="77777777" w:rsidTr="00890676">
              <w:trPr>
                <w:trHeight w:val="473"/>
              </w:trPr>
              <w:tc>
                <w:tcPr>
                  <w:tcW w:w="533" w:type="dxa"/>
                  <w:vAlign w:val="center"/>
                </w:tcPr>
                <w:p w14:paraId="49E69FDA" w14:textId="77777777" w:rsidR="00F80886" w:rsidRPr="00A44056" w:rsidRDefault="00F80886" w:rsidP="008B1306">
                  <w:pPr>
                    <w:ind w:right="432"/>
                    <w:rPr>
                      <w:color w:val="7F7F7F" w:themeColor="text1" w:themeTint="80"/>
                    </w:rPr>
                  </w:pPr>
                  <w:r w:rsidRPr="00A44056">
                    <w:rPr>
                      <w:noProof/>
                      <w:color w:val="7F7F7F" w:themeColor="text1" w:themeTint="80"/>
                    </w:rPr>
                    <mc:AlternateContent>
                      <mc:Choice Requires="wpg">
                        <w:drawing>
                          <wp:inline distT="0" distB="0" distL="0" distR="0" wp14:anchorId="532A274D" wp14:editId="13329D6D">
                            <wp:extent cx="218440" cy="218440"/>
                            <wp:effectExtent l="0" t="0" r="0" b="0"/>
                            <wp:docPr id="3143" name="Group 3143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18440" cy="218440"/>
                                      <a:chOff x="0" y="0"/>
                                      <a:chExt cx="218440" cy="218440"/>
                                    </a:xfrm>
                                  </wpg:grpSpPr>
                                  <wps:wsp>
                                    <wps:cNvPr id="3139" name="Oval 3139"/>
                                    <wps:cNvSpPr/>
                                    <wps:spPr>
                                      <a:xfrm>
                                        <a:off x="0" y="0"/>
                                        <a:ext cx="218440" cy="218440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rgbClr val="BF9000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7455" name="Freeform 107">
                                      <a:extLst>
                                        <a:ext uri="{FF2B5EF4-FFF2-40B4-BE49-F238E27FC236}">
                                          <a16:creationId xmlns:a16="http://schemas.microsoft.com/office/drawing/2014/main" id="{3BD4E206-182C-1748-8E80-53121634B516}"/>
                                        </a:ext>
                                      </a:extLst>
                                    </wps:cNvPr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50800" y="50800"/>
                                        <a:ext cx="116051" cy="121920"/>
                                      </a:xfrm>
                                      <a:custGeom>
                                        <a:avLst/>
                                        <a:gdLst>
                                          <a:gd name="T0" fmla="*/ 104 w 108"/>
                                          <a:gd name="T1" fmla="*/ 88 h 114"/>
                                          <a:gd name="T2" fmla="*/ 103 w 108"/>
                                          <a:gd name="T3" fmla="*/ 87 h 114"/>
                                          <a:gd name="T4" fmla="*/ 78 w 108"/>
                                          <a:gd name="T5" fmla="*/ 76 h 114"/>
                                          <a:gd name="T6" fmla="*/ 77 w 108"/>
                                          <a:gd name="T7" fmla="*/ 76 h 114"/>
                                          <a:gd name="T8" fmla="*/ 64 w 108"/>
                                          <a:gd name="T9" fmla="*/ 86 h 114"/>
                                          <a:gd name="T10" fmla="*/ 41 w 108"/>
                                          <a:gd name="T11" fmla="*/ 67 h 114"/>
                                          <a:gd name="T12" fmla="*/ 26 w 108"/>
                                          <a:gd name="T13" fmla="*/ 44 h 114"/>
                                          <a:gd name="T14" fmla="*/ 37 w 108"/>
                                          <a:gd name="T15" fmla="*/ 30 h 114"/>
                                          <a:gd name="T16" fmla="*/ 30 w 108"/>
                                          <a:gd name="T17" fmla="*/ 4 h 114"/>
                                          <a:gd name="T18" fmla="*/ 29 w 108"/>
                                          <a:gd name="T19" fmla="*/ 4 h 114"/>
                                          <a:gd name="T20" fmla="*/ 18 w 108"/>
                                          <a:gd name="T21" fmla="*/ 0 h 114"/>
                                          <a:gd name="T22" fmla="*/ 16 w 108"/>
                                          <a:gd name="T23" fmla="*/ 2 h 114"/>
                                          <a:gd name="T24" fmla="*/ 3 w 108"/>
                                          <a:gd name="T25" fmla="*/ 14 h 114"/>
                                          <a:gd name="T26" fmla="*/ 26 w 108"/>
                                          <a:gd name="T27" fmla="*/ 83 h 114"/>
                                          <a:gd name="T28" fmla="*/ 89 w 108"/>
                                          <a:gd name="T29" fmla="*/ 113 h 114"/>
                                          <a:gd name="T30" fmla="*/ 89 w 108"/>
                                          <a:gd name="T31" fmla="*/ 113 h 114"/>
                                          <a:gd name="T32" fmla="*/ 90 w 108"/>
                                          <a:gd name="T33" fmla="*/ 112 h 114"/>
                                          <a:gd name="T34" fmla="*/ 104 w 108"/>
                                          <a:gd name="T35" fmla="*/ 101 h 114"/>
                                          <a:gd name="T36" fmla="*/ 104 w 108"/>
                                          <a:gd name="T37" fmla="*/ 88 h 114"/>
                                          <a:gd name="T38" fmla="*/ 0 60000 65536"/>
                                          <a:gd name="T39" fmla="*/ 0 60000 65536"/>
                                          <a:gd name="T40" fmla="*/ 0 60000 65536"/>
                                          <a:gd name="T41" fmla="*/ 0 60000 65536"/>
                                          <a:gd name="T42" fmla="*/ 0 60000 65536"/>
                                          <a:gd name="T43" fmla="*/ 0 60000 65536"/>
                                          <a:gd name="T44" fmla="*/ 0 60000 65536"/>
                                          <a:gd name="T45" fmla="*/ 0 60000 65536"/>
                                          <a:gd name="T46" fmla="*/ 0 60000 65536"/>
                                          <a:gd name="T47" fmla="*/ 0 60000 65536"/>
                                          <a:gd name="T48" fmla="*/ 0 60000 65536"/>
                                          <a:gd name="T49" fmla="*/ 0 60000 65536"/>
                                          <a:gd name="T50" fmla="*/ 0 60000 65536"/>
                                          <a:gd name="T51" fmla="*/ 0 60000 65536"/>
                                          <a:gd name="T52" fmla="*/ 0 60000 65536"/>
                                          <a:gd name="T53" fmla="*/ 0 60000 65536"/>
                                          <a:gd name="T54" fmla="*/ 0 60000 65536"/>
                                          <a:gd name="T55" fmla="*/ 0 60000 65536"/>
                                          <a:gd name="T56" fmla="*/ 0 60000 65536"/>
                                        </a:gdLst>
                                        <a:ahLst/>
                                        <a:cxnLst>
                                          <a:cxn ang="T38">
                                            <a:pos x="T0" y="T1"/>
                                          </a:cxn>
                                          <a:cxn ang="T39">
                                            <a:pos x="T2" y="T3"/>
                                          </a:cxn>
                                          <a:cxn ang="T40">
                                            <a:pos x="T4" y="T5"/>
                                          </a:cxn>
                                          <a:cxn ang="T41">
                                            <a:pos x="T6" y="T7"/>
                                          </a:cxn>
                                          <a:cxn ang="T42">
                                            <a:pos x="T8" y="T9"/>
                                          </a:cxn>
                                          <a:cxn ang="T43">
                                            <a:pos x="T10" y="T11"/>
                                          </a:cxn>
                                          <a:cxn ang="T44">
                                            <a:pos x="T12" y="T13"/>
                                          </a:cxn>
                                          <a:cxn ang="T45">
                                            <a:pos x="T14" y="T15"/>
                                          </a:cxn>
                                          <a:cxn ang="T46">
                                            <a:pos x="T16" y="T17"/>
                                          </a:cxn>
                                          <a:cxn ang="T47">
                                            <a:pos x="T18" y="T19"/>
                                          </a:cxn>
                                          <a:cxn ang="T48">
                                            <a:pos x="T20" y="T21"/>
                                          </a:cxn>
                                          <a:cxn ang="T49">
                                            <a:pos x="T22" y="T23"/>
                                          </a:cxn>
                                          <a:cxn ang="T50">
                                            <a:pos x="T24" y="T25"/>
                                          </a:cxn>
                                          <a:cxn ang="T51">
                                            <a:pos x="T26" y="T27"/>
                                          </a:cxn>
                                          <a:cxn ang="T52">
                                            <a:pos x="T28" y="T29"/>
                                          </a:cxn>
                                          <a:cxn ang="T53">
                                            <a:pos x="T30" y="T31"/>
                                          </a:cxn>
                                          <a:cxn ang="T54">
                                            <a:pos x="T32" y="T33"/>
                                          </a:cxn>
                                          <a:cxn ang="T55">
                                            <a:pos x="T34" y="T35"/>
                                          </a:cxn>
                                          <a:cxn ang="T56">
                                            <a:pos x="T36" y="T37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08" h="114">
                                            <a:moveTo>
                                              <a:pt x="104" y="88"/>
                                            </a:moveTo>
                                            <a:cubicBezTo>
                                              <a:pt x="103" y="87"/>
                                              <a:pt x="103" y="87"/>
                                              <a:pt x="103" y="87"/>
                                            </a:cubicBezTo>
                                            <a:cubicBezTo>
                                              <a:pt x="101" y="83"/>
                                              <a:pt x="80" y="76"/>
                                              <a:pt x="78" y="76"/>
                                            </a:cubicBezTo>
                                            <a:cubicBezTo>
                                              <a:pt x="77" y="76"/>
                                              <a:pt x="77" y="76"/>
                                              <a:pt x="77" y="76"/>
                                            </a:cubicBezTo>
                                            <a:cubicBezTo>
                                              <a:pt x="74" y="77"/>
                                              <a:pt x="70" y="80"/>
                                              <a:pt x="64" y="86"/>
                                            </a:cubicBezTo>
                                            <a:cubicBezTo>
                                              <a:pt x="56" y="82"/>
                                              <a:pt x="46" y="73"/>
                                              <a:pt x="41" y="67"/>
                                            </a:cubicBezTo>
                                            <a:cubicBezTo>
                                              <a:pt x="35" y="61"/>
                                              <a:pt x="29" y="51"/>
                                              <a:pt x="26" y="44"/>
                                            </a:cubicBezTo>
                                            <a:cubicBezTo>
                                              <a:pt x="34" y="37"/>
                                              <a:pt x="37" y="34"/>
                                              <a:pt x="37" y="30"/>
                                            </a:cubicBezTo>
                                            <a:cubicBezTo>
                                              <a:pt x="38" y="29"/>
                                              <a:pt x="34" y="7"/>
                                              <a:pt x="30" y="4"/>
                                            </a:cubicBezTo>
                                            <a:cubicBezTo>
                                              <a:pt x="29" y="4"/>
                                              <a:pt x="29" y="4"/>
                                              <a:pt x="29" y="4"/>
                                            </a:cubicBezTo>
                                            <a:cubicBezTo>
                                              <a:pt x="26" y="2"/>
                                              <a:pt x="23" y="0"/>
                                              <a:pt x="18" y="0"/>
                                            </a:cubicBezTo>
                                            <a:cubicBezTo>
                                              <a:pt x="17" y="1"/>
                                              <a:pt x="16" y="1"/>
                                              <a:pt x="16" y="2"/>
                                            </a:cubicBezTo>
                                            <a:cubicBezTo>
                                              <a:pt x="13" y="3"/>
                                              <a:pt x="6" y="8"/>
                                              <a:pt x="3" y="14"/>
                                            </a:cubicBezTo>
                                            <a:cubicBezTo>
                                              <a:pt x="1" y="18"/>
                                              <a:pt x="0" y="53"/>
                                              <a:pt x="26" y="83"/>
                                            </a:cubicBezTo>
                                            <a:cubicBezTo>
                                              <a:pt x="52" y="112"/>
                                              <a:pt x="84" y="114"/>
                                              <a:pt x="89" y="113"/>
                                            </a:cubicBezTo>
                                            <a:cubicBezTo>
                                              <a:pt x="89" y="113"/>
                                              <a:pt x="89" y="113"/>
                                              <a:pt x="89" y="113"/>
                                            </a:cubicBezTo>
                                            <a:cubicBezTo>
                                              <a:pt x="90" y="112"/>
                                              <a:pt x="90" y="112"/>
                                              <a:pt x="90" y="112"/>
                                            </a:cubicBezTo>
                                            <a:cubicBezTo>
                                              <a:pt x="96" y="110"/>
                                              <a:pt x="102" y="104"/>
                                              <a:pt x="104" y="101"/>
                                            </a:cubicBezTo>
                                            <a:cubicBezTo>
                                              <a:pt x="108" y="97"/>
                                              <a:pt x="105" y="91"/>
                                              <a:pt x="104" y="88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bg1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cx1="http://schemas.microsoft.com/office/drawing/2015/9/8/chartex">
                        <w:pict>
                          <v:group w14:anchorId="38C764E4" id="Group 3143" o:spid="_x0000_s1026" style="width:17.2pt;height:17.2pt;mso-position-horizontal-relative:char;mso-position-vertical-relative:line" coordsize="218440,218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">
                            <v:oval id="Oval 3139" o:spid="_x0000_s1027" style="position:absolute;width:218440;height:2184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esZcYA&#10;AADdAAAADwAAAGRycy9kb3ducmV2LnhtbESPQWvCQBSE70L/w/IK3uomFcSmboIUCoqWYpr2/Mi+&#10;ZkOzb0N21fjvu4LgcZiZb5hVMdpOnGjwrWMF6SwBQVw73XKjoPp6f1qC8AFZY+eYFFzIQ5E/TFaY&#10;aXfmA53K0IgIYZ+hAhNCn0npa0MW/cz1xNH7dYPFEOXQSD3gOcJtJ5+TZCEtthwXDPb0Zqj+K49W&#10;gW9Sv69222X62Zn9+uOn/N6GVqnp47h+BRFoDPfwrb3RCubp/AWub+ITkPk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JesZcYAAADdAAAADwAAAAAAAAAAAAAAAACYAgAAZHJz&#10;L2Rvd25yZXYueG1sUEsFBgAAAAAEAAQA9QAAAIsDAAAAAA==&#10;" fillcolor="#bf9000" stroked="f" strokeweight="2pt"/>
                            <v:shape id="Freeform 107" o:spid="_x0000_s1028" style="position:absolute;left:50800;top:50800;width:116051;height:121920;visibility:visible;mso-wrap-style:square;v-text-anchor:top" coordsize="108,1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9AesQA&#10;AADeAAAADwAAAGRycy9kb3ducmV2LnhtbERPTWvCQBC9C/6HZQRvuqnUKtFVSmnV3jQW6XHMTjeh&#10;2dmQXWP8992C4G0e73OW685WoqXGl44VPI0TEMS50yUbBV/Hj9EchA/IGivHpOBGHtarfm+JqXZX&#10;PlCbBSNiCPsUFRQh1KmUPi/Ioh+7mjhyP66xGCJsjNQNXmO4reQkSV6kxZJjQ4E1vRWU/2YXq8Ds&#10;zI2Pm/Ol3m5O7Wf2PvkO+5NSw0H3ugARqAsP8d2903H+7Hk6hf934g1y9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HfQHrEAAAA3gAAAA8AAAAAAAAAAAAAAAAAmAIAAGRycy9k&#10;b3ducmV2LnhtbFBLBQYAAAAABAAEAPUAAACJAwAAAAA=&#10;" path="m104,88v-1,-1,-1,-1,-1,-1c101,83,80,76,78,76v-1,,-1,,-1,c74,77,70,80,64,86,56,82,46,73,41,67,35,61,29,51,26,44,34,37,37,34,37,30,38,29,34,7,30,4v-1,,-1,,-1,c26,2,23,,18,,17,1,16,1,16,2,13,3,6,8,3,14,1,18,,53,26,83v26,29,58,31,63,30c89,113,89,113,89,113v1,-1,1,-1,1,-1c96,110,102,104,104,101v4,-4,1,-10,,-13xe" fillcolor="white [3212]" stroked="f">
                              <v:path arrowok="t" o:connecttype="custom" o:connectlocs="111753,94114;110678,93044;83815,81280;82740,81280;68771,91975;44056,71655;27938,47057;39758,32084;32236,4278;31162,4278;19342,0;17193,2139;3224,14973;27938,88766;95635,120851;95635,120851;96709,119781;111753,108017;111753,94114" o:connectangles="0,0,0,0,0,0,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600" w:type="dxa"/>
                  <w:vAlign w:val="center"/>
                </w:tcPr>
                <w:p w14:paraId="2F8F3D65" w14:textId="0DF46C8C" w:rsidR="00F80886" w:rsidRPr="00A44056" w:rsidRDefault="00EA1725" w:rsidP="008B1306">
                  <w:pPr>
                    <w:ind w:right="432"/>
                    <w:rPr>
                      <w:color w:val="7F7F7F" w:themeColor="text1" w:themeTint="80"/>
                    </w:rPr>
                  </w:pPr>
                  <w:r>
                    <w:rPr>
                      <w:color w:val="7F7F7F" w:themeColor="text1" w:themeTint="80"/>
                    </w:rPr>
                    <w:t xml:space="preserve">+91- </w:t>
                  </w:r>
                  <w:proofErr w:type="spellStart"/>
                  <w:r>
                    <w:rPr>
                      <w:color w:val="7F7F7F" w:themeColor="text1" w:themeTint="80"/>
                    </w:rPr>
                    <w:t>xxxxxxxxxxxxxxxx</w:t>
                  </w:r>
                  <w:proofErr w:type="spellEnd"/>
                </w:p>
              </w:tc>
            </w:tr>
          </w:tbl>
          <w:p w14:paraId="362B0478" w14:textId="77777777" w:rsidR="00F80886" w:rsidRPr="00A44056" w:rsidRDefault="00F80886" w:rsidP="008B1306">
            <w:pPr>
              <w:ind w:left="337" w:right="432"/>
              <w:rPr>
                <w:rFonts w:ascii="Cambria" w:hAnsi="Cambria"/>
                <w:color w:val="7F7F7F" w:themeColor="text1" w:themeTint="80"/>
              </w:rPr>
            </w:pPr>
          </w:p>
          <w:p w14:paraId="2B572EFC" w14:textId="08E5B21D" w:rsidR="00F80886" w:rsidRPr="00A44056" w:rsidRDefault="00B74DC3" w:rsidP="00E71EE0">
            <w:pPr>
              <w:spacing w:line="276" w:lineRule="auto"/>
              <w:ind w:left="337" w:right="252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 xml:space="preserve">Currently Living in Hyderabad and Looking </w:t>
            </w:r>
            <w:proofErr w:type="gramStart"/>
            <w:r>
              <w:rPr>
                <w:rFonts w:ascii="Cambria" w:hAnsi="Cambria"/>
                <w:color w:val="7F7F7F" w:themeColor="text1" w:themeTint="80"/>
              </w:rPr>
              <w:t>For</w:t>
            </w:r>
            <w:proofErr w:type="gramEnd"/>
            <w:r>
              <w:rPr>
                <w:rFonts w:ascii="Cambria" w:hAnsi="Cambria"/>
                <w:color w:val="7F7F7F" w:themeColor="text1" w:themeTint="80"/>
              </w:rPr>
              <w:t xml:space="preserve"> an Opportunity to Work as </w:t>
            </w:r>
            <w:r w:rsidR="00FB33D0" w:rsidRPr="00FB33D0">
              <w:rPr>
                <w:rFonts w:ascii="Cambria" w:hAnsi="Cambria"/>
                <w:b/>
                <w:color w:val="7F7F7F" w:themeColor="text1" w:themeTint="80"/>
              </w:rPr>
              <w:t>Azure DevOps Engineer</w:t>
            </w:r>
            <w:r w:rsidR="00FB33D0">
              <w:rPr>
                <w:rFonts w:ascii="Cambria" w:hAnsi="Cambria"/>
                <w:color w:val="7F7F7F" w:themeColor="text1" w:themeTint="80"/>
              </w:rPr>
              <w:t xml:space="preserve">; targeting challenging &amp; rewarding opportunities preferably in </w:t>
            </w:r>
            <w:r w:rsidR="00FB33D0" w:rsidRPr="00FB33D0">
              <w:rPr>
                <w:rFonts w:ascii="Cambria" w:hAnsi="Cambria"/>
                <w:b/>
                <w:color w:val="7F7F7F" w:themeColor="text1" w:themeTint="80"/>
              </w:rPr>
              <w:t>Hyderabad &amp; Bengaluru.</w:t>
            </w:r>
            <w:r w:rsidR="00FB33D0">
              <w:rPr>
                <w:rFonts w:ascii="Cambria" w:hAnsi="Cambria"/>
                <w:color w:val="7F7F7F" w:themeColor="text1" w:themeTint="80"/>
              </w:rPr>
              <w:t xml:space="preserve">  </w:t>
            </w:r>
          </w:p>
          <w:p w14:paraId="4AB246A6" w14:textId="77777777" w:rsidR="00F80886" w:rsidRPr="00A44056" w:rsidRDefault="00F80886" w:rsidP="00890676">
            <w:pPr>
              <w:ind w:right="252"/>
              <w:rPr>
                <w:rFonts w:ascii="Cambria" w:hAnsi="Cambria"/>
                <w:color w:val="7F7F7F" w:themeColor="text1" w:themeTint="80"/>
              </w:rPr>
            </w:pPr>
          </w:p>
          <w:p w14:paraId="344D24A0" w14:textId="77777777" w:rsidR="00F80886" w:rsidRPr="00A44056" w:rsidRDefault="00307CB6" w:rsidP="008B1306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  <w:r>
              <w:rPr>
                <w:rFonts w:ascii="Cambria" w:hAnsi="Cambria"/>
                <w:color w:val="7F7F7F" w:themeColor="text1" w:themeTint="80"/>
              </w:rPr>
              <w:pict w14:anchorId="17CE1A05">
                <v:rect id="_x0000_i1031" style="width:0;height:1.5pt" o:hralign="center" o:hrstd="t" o:hr="t" fillcolor="#a0a0a0" stroked="f"/>
              </w:pict>
            </w:r>
          </w:p>
          <w:p w14:paraId="0E82CB32" w14:textId="77777777" w:rsidR="00F80886" w:rsidRPr="00A44056" w:rsidRDefault="00F80886" w:rsidP="008B1306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</w:p>
          <w:p w14:paraId="4AB9F210" w14:textId="77777777" w:rsidR="00F80886" w:rsidRPr="00A44056" w:rsidRDefault="00F80886" w:rsidP="008B1306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  <w:r w:rsidRPr="00A44056">
              <w:rPr>
                <w:rFonts w:ascii="Arial" w:hAnsi="Arial" w:cs="Arial"/>
                <w:b/>
                <w:color w:val="7F7F7F" w:themeColor="text1" w:themeTint="80"/>
                <w:spacing w:val="40"/>
              </w:rPr>
              <w:t>EDUCATION</w:t>
            </w:r>
          </w:p>
          <w:p w14:paraId="5A8832CB" w14:textId="77777777" w:rsidR="00F80886" w:rsidRPr="00A44056" w:rsidRDefault="00F80886" w:rsidP="008B1306">
            <w:pPr>
              <w:pStyle w:val="ListParagraph"/>
              <w:ind w:left="337" w:right="252"/>
              <w:rPr>
                <w:rFonts w:ascii="Cambria" w:hAnsi="Cambria"/>
                <w:color w:val="7F7F7F" w:themeColor="text1" w:themeTint="80"/>
              </w:rPr>
            </w:pPr>
          </w:p>
          <w:p w14:paraId="36116D90" w14:textId="2026CF1D" w:rsidR="00670534" w:rsidRPr="00A44056" w:rsidRDefault="00935F8F" w:rsidP="00670534">
            <w:pPr>
              <w:spacing w:afterLines="60" w:after="144"/>
              <w:ind w:left="337" w:right="259"/>
              <w:rPr>
                <w:rFonts w:ascii="Cambria" w:hAnsi="Cambria"/>
                <w:b/>
                <w:color w:val="7F7F7F" w:themeColor="text1" w:themeTint="80"/>
              </w:rPr>
            </w:pPr>
            <w:r>
              <w:rPr>
                <w:rFonts w:ascii="Cambria" w:hAnsi="Cambria"/>
                <w:b/>
                <w:color w:val="7F7F7F" w:themeColor="text1" w:themeTint="80"/>
              </w:rPr>
              <w:t>2022</w:t>
            </w:r>
          </w:p>
          <w:p w14:paraId="55A502A8" w14:textId="531EC677" w:rsidR="00F80886" w:rsidRPr="00890676" w:rsidRDefault="00890676" w:rsidP="00890676">
            <w:pPr>
              <w:spacing w:afterLines="60" w:after="144" w:line="276" w:lineRule="auto"/>
              <w:ind w:left="337" w:right="259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>B.Tech.</w:t>
            </w:r>
            <w:r w:rsidR="008745C5">
              <w:rPr>
                <w:rFonts w:ascii="Cambria" w:hAnsi="Cambria"/>
                <w:color w:val="4BACC6" w:themeColor="accent5"/>
              </w:rPr>
              <w:t xml:space="preserve"> </w:t>
            </w:r>
            <w:r w:rsidR="008745C5" w:rsidRPr="008745C5">
              <w:rPr>
                <w:rFonts w:ascii="Cambria" w:hAnsi="Cambria"/>
                <w:color w:val="7F7F7F"/>
              </w:rPr>
              <w:t>(Mechanical)</w:t>
            </w:r>
            <w:r w:rsidRPr="008745C5">
              <w:rPr>
                <w:rFonts w:ascii="Cambria" w:hAnsi="Cambria"/>
                <w:color w:val="7F7F7F"/>
              </w:rPr>
              <w:t xml:space="preserve"> from </w:t>
            </w:r>
            <w:proofErr w:type="spellStart"/>
            <w:r w:rsidRPr="008745C5">
              <w:rPr>
                <w:rFonts w:ascii="Cambria" w:hAnsi="Cambria"/>
                <w:color w:val="7F7F7F"/>
              </w:rPr>
              <w:t>Vignan’s</w:t>
            </w:r>
            <w:proofErr w:type="spellEnd"/>
            <w:r w:rsidRPr="008745C5">
              <w:rPr>
                <w:rFonts w:ascii="Cambria" w:hAnsi="Cambria"/>
                <w:color w:val="7F7F7F"/>
              </w:rPr>
              <w:t xml:space="preserve"> University, Andhra Pradesh</w:t>
            </w:r>
            <w:r w:rsidR="00670534" w:rsidRPr="00A44056">
              <w:rPr>
                <w:rFonts w:ascii="Cambria" w:hAnsi="Cambria"/>
                <w:color w:val="7F7F7F" w:themeColor="text1" w:themeTint="80"/>
              </w:rPr>
              <w:t xml:space="preserve"> </w:t>
            </w:r>
          </w:p>
          <w:p w14:paraId="3663BC9A" w14:textId="77777777" w:rsidR="00890676" w:rsidRPr="00A44056" w:rsidRDefault="00890676" w:rsidP="008B1306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</w:p>
          <w:p w14:paraId="2B47240F" w14:textId="77777777" w:rsidR="00F80886" w:rsidRPr="00A44056" w:rsidRDefault="00890676" w:rsidP="008B1306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  <w:r>
              <w:rPr>
                <w:rFonts w:ascii="Arial" w:hAnsi="Arial" w:cs="Arial"/>
                <w:b/>
                <w:color w:val="7F7F7F" w:themeColor="text1" w:themeTint="80"/>
                <w:spacing w:val="40"/>
              </w:rPr>
              <w:t>CORE COMPETENCIES</w:t>
            </w:r>
          </w:p>
          <w:p w14:paraId="633F0B32" w14:textId="77777777" w:rsidR="00F80886" w:rsidRPr="00A44056" w:rsidRDefault="00F80886" w:rsidP="008B1306">
            <w:pPr>
              <w:pStyle w:val="ListParagraph"/>
              <w:ind w:left="337" w:right="252"/>
              <w:rPr>
                <w:rFonts w:ascii="Cambria" w:hAnsi="Cambria"/>
                <w:color w:val="7F7F7F" w:themeColor="text1" w:themeTint="80"/>
              </w:rPr>
            </w:pPr>
          </w:p>
          <w:p w14:paraId="37A3776E" w14:textId="18B97288" w:rsidR="008745C5" w:rsidRDefault="008745C5" w:rsidP="008B1306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>Azure DevOps Engineering</w:t>
            </w:r>
          </w:p>
          <w:p w14:paraId="049D5C67" w14:textId="5EB09726" w:rsidR="00F80886" w:rsidRPr="00A44056" w:rsidRDefault="001740C3" w:rsidP="008B1306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</w:rPr>
            </w:pPr>
            <w:r w:rsidRPr="001740C3">
              <w:rPr>
                <w:rFonts w:ascii="Cambria" w:hAnsi="Cambria"/>
                <w:color w:val="7F7F7F" w:themeColor="text1" w:themeTint="80"/>
              </w:rPr>
              <w:t>DevOps – Build and Release</w:t>
            </w:r>
          </w:p>
          <w:p w14:paraId="112661CA" w14:textId="77777777" w:rsidR="00F80886" w:rsidRPr="00A44056" w:rsidRDefault="001740C3" w:rsidP="008B1306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</w:rPr>
            </w:pPr>
            <w:r w:rsidRPr="001740C3">
              <w:rPr>
                <w:rFonts w:ascii="Cambria" w:hAnsi="Cambria"/>
                <w:color w:val="7F7F7F" w:themeColor="text1" w:themeTint="80"/>
              </w:rPr>
              <w:t>Continuous Integration &amp; Delivery</w:t>
            </w:r>
          </w:p>
          <w:p w14:paraId="08824539" w14:textId="6C09E1B8" w:rsidR="00F80886" w:rsidRPr="00A44056" w:rsidRDefault="001740C3" w:rsidP="008B1306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</w:rPr>
            </w:pPr>
            <w:r w:rsidRPr="001740C3">
              <w:rPr>
                <w:rFonts w:ascii="Cambria" w:hAnsi="Cambria"/>
                <w:color w:val="7F7F7F" w:themeColor="text1" w:themeTint="80"/>
              </w:rPr>
              <w:t xml:space="preserve">Build &amp; </w:t>
            </w:r>
            <w:r w:rsidR="00215F8D">
              <w:rPr>
                <w:rFonts w:ascii="Cambria" w:hAnsi="Cambria"/>
                <w:color w:val="7F7F7F" w:themeColor="text1" w:themeTint="80"/>
              </w:rPr>
              <w:t>Release</w:t>
            </w:r>
            <w:r w:rsidRPr="001740C3">
              <w:rPr>
                <w:rFonts w:ascii="Cambria" w:hAnsi="Cambria"/>
                <w:color w:val="7F7F7F" w:themeColor="text1" w:themeTint="80"/>
              </w:rPr>
              <w:t xml:space="preserve"> </w:t>
            </w:r>
            <w:r w:rsidR="00215F8D">
              <w:rPr>
                <w:rFonts w:ascii="Cambria" w:hAnsi="Cambria"/>
                <w:color w:val="7F7F7F" w:themeColor="text1" w:themeTint="80"/>
              </w:rPr>
              <w:t>Management</w:t>
            </w:r>
            <w:r w:rsidR="00EA1725">
              <w:rPr>
                <w:rFonts w:ascii="Cambria" w:hAnsi="Cambria"/>
                <w:color w:val="7F7F7F" w:themeColor="text1" w:themeTint="80"/>
              </w:rPr>
              <w:t xml:space="preserve"> </w:t>
            </w:r>
            <w:r w:rsidR="00F80886" w:rsidRPr="00A44056">
              <w:rPr>
                <w:rFonts w:ascii="Cambria" w:hAnsi="Cambria"/>
                <w:color w:val="7F7F7F" w:themeColor="text1" w:themeTint="80"/>
              </w:rPr>
              <w:t xml:space="preserve">  </w:t>
            </w:r>
          </w:p>
          <w:p w14:paraId="08A65016" w14:textId="77777777" w:rsidR="00F80886" w:rsidRPr="00A44056" w:rsidRDefault="001740C3" w:rsidP="008B1306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 xml:space="preserve">Application Lifecycle </w:t>
            </w:r>
            <w:r w:rsidR="00F80886" w:rsidRPr="00A44056">
              <w:rPr>
                <w:rFonts w:ascii="Cambria" w:hAnsi="Cambria"/>
                <w:color w:val="7F7F7F" w:themeColor="text1" w:themeTint="80"/>
              </w:rPr>
              <w:t>Management</w:t>
            </w:r>
          </w:p>
          <w:p w14:paraId="133C6278" w14:textId="77777777" w:rsidR="00F80886" w:rsidRPr="00A44056" w:rsidRDefault="001740C3" w:rsidP="008B1306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>Project Planning &amp; Execution</w:t>
            </w:r>
          </w:p>
          <w:p w14:paraId="4EE3D55E" w14:textId="52252F14" w:rsidR="00F80886" w:rsidRDefault="001740C3" w:rsidP="008B1306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>Process Automation</w:t>
            </w:r>
          </w:p>
          <w:p w14:paraId="1ABB68BF" w14:textId="58AD0484" w:rsidR="00215F8D" w:rsidRDefault="00215F8D" w:rsidP="00215F8D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>Managing &amp; Infrastructure Creation</w:t>
            </w:r>
          </w:p>
          <w:p w14:paraId="00932049" w14:textId="26914F2F" w:rsidR="00215F8D" w:rsidRDefault="00215F8D" w:rsidP="00215F8D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>ARM templates</w:t>
            </w:r>
          </w:p>
          <w:p w14:paraId="2F979538" w14:textId="79945139" w:rsidR="00215F8D" w:rsidRPr="00A44056" w:rsidRDefault="00215F8D" w:rsidP="00215F8D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>Terraform</w:t>
            </w:r>
          </w:p>
          <w:p w14:paraId="157D544A" w14:textId="77777777" w:rsidR="00F80886" w:rsidRPr="00A44056" w:rsidRDefault="00F80886" w:rsidP="008B1306">
            <w:pPr>
              <w:ind w:left="337" w:right="252"/>
              <w:rPr>
                <w:rFonts w:ascii="Cambria" w:hAnsi="Cambria"/>
                <w:color w:val="7F7F7F" w:themeColor="text1" w:themeTint="80"/>
              </w:rPr>
            </w:pPr>
          </w:p>
          <w:p w14:paraId="041745E5" w14:textId="77777777" w:rsidR="00F80886" w:rsidRPr="00A44056" w:rsidRDefault="00F80886" w:rsidP="008B1306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</w:p>
          <w:p w14:paraId="0BE11FB6" w14:textId="77777777" w:rsidR="00F80886" w:rsidRDefault="00F80886" w:rsidP="00890676">
            <w:pPr>
              <w:spacing w:line="360" w:lineRule="auto"/>
              <w:ind w:right="252"/>
              <w:rPr>
                <w:rFonts w:ascii="Cambria" w:hAnsi="Cambria"/>
                <w:color w:val="7F7F7F" w:themeColor="text1" w:themeTint="80"/>
              </w:rPr>
            </w:pPr>
          </w:p>
          <w:p w14:paraId="568A4176" w14:textId="77777777" w:rsidR="00890676" w:rsidRDefault="00890676" w:rsidP="00890676">
            <w:pPr>
              <w:spacing w:line="360" w:lineRule="auto"/>
              <w:ind w:right="252"/>
              <w:rPr>
                <w:rFonts w:ascii="Cambria" w:hAnsi="Cambria"/>
                <w:color w:val="7F7F7F" w:themeColor="text1" w:themeTint="80"/>
              </w:rPr>
            </w:pPr>
          </w:p>
          <w:p w14:paraId="10FE3C7D" w14:textId="77777777" w:rsidR="00890676" w:rsidRDefault="00890676" w:rsidP="00890676">
            <w:pPr>
              <w:spacing w:line="360" w:lineRule="auto"/>
              <w:ind w:right="252"/>
              <w:rPr>
                <w:rFonts w:ascii="Cambria" w:hAnsi="Cambria"/>
                <w:color w:val="7F7F7F" w:themeColor="text1" w:themeTint="80"/>
              </w:rPr>
            </w:pPr>
          </w:p>
          <w:p w14:paraId="04633B1D" w14:textId="77777777" w:rsidR="00890676" w:rsidRDefault="00890676" w:rsidP="00890676">
            <w:pPr>
              <w:spacing w:line="360" w:lineRule="auto"/>
              <w:ind w:right="252"/>
              <w:rPr>
                <w:rFonts w:ascii="Cambria" w:hAnsi="Cambria"/>
                <w:color w:val="7F7F7F" w:themeColor="text1" w:themeTint="80"/>
              </w:rPr>
            </w:pPr>
          </w:p>
          <w:p w14:paraId="6DDF87BF" w14:textId="77777777" w:rsidR="00890676" w:rsidRDefault="00890676" w:rsidP="00890676">
            <w:pPr>
              <w:spacing w:line="360" w:lineRule="auto"/>
              <w:ind w:right="252"/>
              <w:rPr>
                <w:rFonts w:ascii="Cambria" w:hAnsi="Cambria"/>
                <w:color w:val="7F7F7F" w:themeColor="text1" w:themeTint="80"/>
              </w:rPr>
            </w:pPr>
          </w:p>
          <w:p w14:paraId="33679DC7" w14:textId="77777777" w:rsidR="00890676" w:rsidRDefault="00890676" w:rsidP="00890676">
            <w:pPr>
              <w:spacing w:line="360" w:lineRule="auto"/>
              <w:ind w:right="252"/>
              <w:rPr>
                <w:rFonts w:ascii="Cambria" w:hAnsi="Cambria"/>
                <w:color w:val="7F7F7F" w:themeColor="text1" w:themeTint="80"/>
              </w:rPr>
            </w:pPr>
          </w:p>
          <w:p w14:paraId="4BCB3D21" w14:textId="0B7D5F7B" w:rsidR="00F80886" w:rsidRPr="00A44056" w:rsidRDefault="00F80886" w:rsidP="008745C5">
            <w:pPr>
              <w:ind w:right="252"/>
              <w:rPr>
                <w:rFonts w:ascii="Cambria" w:hAnsi="Cambria"/>
                <w:color w:val="7F7F7F" w:themeColor="text1" w:themeTint="80"/>
              </w:rPr>
            </w:pPr>
          </w:p>
          <w:p w14:paraId="4EF4F5E0" w14:textId="77777777" w:rsidR="00BC305A" w:rsidRPr="00A44056" w:rsidRDefault="00BC305A" w:rsidP="00BC305A">
            <w:pPr>
              <w:ind w:left="518" w:right="252"/>
              <w:rPr>
                <w:rFonts w:ascii="Cambria" w:hAnsi="Cambria"/>
                <w:color w:val="7F7F7F" w:themeColor="text1" w:themeTint="80"/>
              </w:rPr>
            </w:pPr>
            <w:r w:rsidRPr="00A44056">
              <w:rPr>
                <w:rFonts w:ascii="Arial" w:hAnsi="Arial" w:cs="Arial"/>
                <w:b/>
                <w:color w:val="7F7F7F" w:themeColor="text1" w:themeTint="80"/>
                <w:spacing w:val="40"/>
              </w:rPr>
              <w:t>TECHNICAL SKILLS</w:t>
            </w:r>
          </w:p>
          <w:p w14:paraId="268978E1" w14:textId="77777777" w:rsidR="00BC305A" w:rsidRPr="00A44056" w:rsidRDefault="00BC305A" w:rsidP="00BC305A">
            <w:pPr>
              <w:jc w:val="both"/>
              <w:rPr>
                <w:rFonts w:ascii="Cambria" w:hAnsi="Cambria"/>
                <w:color w:val="7F7F7F" w:themeColor="text1" w:themeTint="80"/>
              </w:rPr>
            </w:pPr>
          </w:p>
          <w:p w14:paraId="02EF15CD" w14:textId="77777777" w:rsidR="00BC305A" w:rsidRPr="00BC305A" w:rsidRDefault="00BC305A" w:rsidP="00BC305A">
            <w:pPr>
              <w:pStyle w:val="TableParagraph"/>
              <w:ind w:left="518"/>
              <w:jc w:val="both"/>
              <w:rPr>
                <w:rFonts w:asciiTheme="minorHAnsi" w:hAnsiTheme="minorHAnsi" w:cstheme="minorHAnsi"/>
                <w:b/>
                <w:color w:val="7F7F7F"/>
              </w:rPr>
            </w:pPr>
            <w:r>
              <w:rPr>
                <w:rFonts w:asciiTheme="minorHAnsi" w:hAnsiTheme="minorHAnsi" w:cstheme="minorHAnsi"/>
                <w:b/>
                <w:color w:val="7F7F7F"/>
              </w:rPr>
              <w:t>Configuration Mgmt. Tool</w:t>
            </w:r>
            <w:r w:rsidRPr="00BC305A">
              <w:rPr>
                <w:rFonts w:asciiTheme="minorHAnsi" w:hAnsiTheme="minorHAnsi" w:cstheme="minorHAnsi"/>
                <w:b/>
                <w:color w:val="7F7F7F"/>
              </w:rPr>
              <w:t xml:space="preserve">: </w:t>
            </w:r>
            <w:r w:rsidRPr="00BC305A">
              <w:rPr>
                <w:rFonts w:asciiTheme="minorHAnsi" w:hAnsiTheme="minorHAnsi" w:cstheme="minorHAnsi"/>
                <w:color w:val="7F7F7F"/>
              </w:rPr>
              <w:t>Terraform, ARM Templates</w:t>
            </w:r>
          </w:p>
          <w:p w14:paraId="29240695" w14:textId="77777777" w:rsidR="00BC305A" w:rsidRPr="00BC305A" w:rsidRDefault="00BC305A" w:rsidP="00BC305A">
            <w:pPr>
              <w:pStyle w:val="TableParagraph"/>
              <w:ind w:left="518"/>
              <w:jc w:val="both"/>
              <w:rPr>
                <w:rFonts w:asciiTheme="minorHAnsi" w:hAnsiTheme="minorHAnsi" w:cstheme="minorHAnsi"/>
                <w:b/>
                <w:color w:val="7F7F7F"/>
              </w:rPr>
            </w:pPr>
            <w:r>
              <w:rPr>
                <w:rFonts w:asciiTheme="minorHAnsi" w:hAnsiTheme="minorHAnsi" w:cstheme="minorHAnsi"/>
                <w:b/>
                <w:color w:val="7F7F7F"/>
              </w:rPr>
              <w:t>CI Tool</w:t>
            </w:r>
            <w:r w:rsidRPr="00BC305A">
              <w:rPr>
                <w:rFonts w:asciiTheme="minorHAnsi" w:hAnsiTheme="minorHAnsi" w:cstheme="minorHAnsi"/>
                <w:b/>
                <w:color w:val="7F7F7F"/>
              </w:rPr>
              <w:t xml:space="preserve">: </w:t>
            </w:r>
            <w:r>
              <w:rPr>
                <w:rFonts w:asciiTheme="minorHAnsi" w:hAnsiTheme="minorHAnsi" w:cstheme="minorHAnsi"/>
                <w:color w:val="7F7F7F"/>
              </w:rPr>
              <w:t>Azure DevO</w:t>
            </w:r>
            <w:r w:rsidRPr="00BC305A">
              <w:rPr>
                <w:rFonts w:asciiTheme="minorHAnsi" w:hAnsiTheme="minorHAnsi" w:cstheme="minorHAnsi"/>
                <w:color w:val="7F7F7F"/>
              </w:rPr>
              <w:t>ps</w:t>
            </w:r>
          </w:p>
          <w:p w14:paraId="661D42F1" w14:textId="77777777" w:rsidR="00BC305A" w:rsidRPr="00BC305A" w:rsidRDefault="00BC305A" w:rsidP="00BC305A">
            <w:pPr>
              <w:pStyle w:val="TableParagraph"/>
              <w:ind w:left="518"/>
              <w:jc w:val="both"/>
              <w:rPr>
                <w:rFonts w:asciiTheme="minorHAnsi" w:hAnsiTheme="minorHAnsi" w:cstheme="minorHAnsi"/>
                <w:color w:val="7F7F7F"/>
              </w:rPr>
            </w:pPr>
            <w:r w:rsidRPr="00BC305A">
              <w:rPr>
                <w:rFonts w:asciiTheme="minorHAnsi" w:hAnsiTheme="minorHAnsi" w:cstheme="minorHAnsi"/>
                <w:b/>
                <w:color w:val="7F7F7F"/>
              </w:rPr>
              <w:t xml:space="preserve">Operating Systems: </w:t>
            </w:r>
            <w:r w:rsidRPr="00BC305A">
              <w:rPr>
                <w:rFonts w:asciiTheme="minorHAnsi" w:hAnsiTheme="minorHAnsi" w:cstheme="minorHAnsi"/>
                <w:color w:val="7F7F7F"/>
              </w:rPr>
              <w:t>Windows</w:t>
            </w:r>
          </w:p>
          <w:p w14:paraId="0B9E0CF8" w14:textId="77777777" w:rsidR="00BC305A" w:rsidRPr="00BC305A" w:rsidRDefault="00BC305A" w:rsidP="00BC305A">
            <w:pPr>
              <w:pStyle w:val="TableParagraph"/>
              <w:ind w:left="518"/>
              <w:jc w:val="both"/>
              <w:rPr>
                <w:rFonts w:asciiTheme="minorHAnsi" w:hAnsiTheme="minorHAnsi" w:cstheme="minorHAnsi"/>
                <w:color w:val="7F7F7F"/>
              </w:rPr>
            </w:pPr>
            <w:r w:rsidRPr="00BC305A">
              <w:rPr>
                <w:rFonts w:asciiTheme="minorHAnsi" w:hAnsiTheme="minorHAnsi" w:cstheme="minorHAnsi"/>
                <w:b/>
                <w:color w:val="7F7F7F"/>
              </w:rPr>
              <w:t xml:space="preserve">Databases: </w:t>
            </w:r>
            <w:r w:rsidRPr="00BC305A">
              <w:rPr>
                <w:rFonts w:asciiTheme="minorHAnsi" w:hAnsiTheme="minorHAnsi" w:cstheme="minorHAnsi"/>
                <w:color w:val="7F7F7F"/>
              </w:rPr>
              <w:t>SQL Server</w:t>
            </w:r>
          </w:p>
          <w:p w14:paraId="49642B68" w14:textId="77777777" w:rsidR="00BC305A" w:rsidRPr="00BC305A" w:rsidRDefault="00BC305A" w:rsidP="00BC305A">
            <w:pPr>
              <w:pStyle w:val="TableParagraph"/>
              <w:spacing w:line="293" w:lineRule="exact"/>
              <w:ind w:left="518"/>
              <w:jc w:val="both"/>
              <w:rPr>
                <w:rFonts w:asciiTheme="minorHAnsi" w:hAnsiTheme="minorHAnsi" w:cstheme="minorHAnsi"/>
                <w:b/>
                <w:color w:val="7F7F7F"/>
              </w:rPr>
            </w:pPr>
            <w:r w:rsidRPr="00BC305A">
              <w:rPr>
                <w:rFonts w:asciiTheme="minorHAnsi" w:hAnsiTheme="minorHAnsi" w:cstheme="minorHAnsi"/>
                <w:b/>
                <w:color w:val="7F7F7F"/>
              </w:rPr>
              <w:t xml:space="preserve">Cloud Services: </w:t>
            </w:r>
            <w:r w:rsidRPr="00BC305A">
              <w:rPr>
                <w:rFonts w:asciiTheme="minorHAnsi" w:hAnsiTheme="minorHAnsi" w:cstheme="minorHAnsi"/>
                <w:color w:val="7F7F7F"/>
              </w:rPr>
              <w:t>Microsoft Azure</w:t>
            </w:r>
          </w:p>
          <w:p w14:paraId="22E22028" w14:textId="13E011E6" w:rsidR="00BC305A" w:rsidRPr="00BC305A" w:rsidRDefault="00BC305A" w:rsidP="00BC305A">
            <w:pPr>
              <w:pStyle w:val="TableParagraph"/>
              <w:ind w:left="518"/>
              <w:jc w:val="both"/>
              <w:rPr>
                <w:rFonts w:asciiTheme="minorHAnsi" w:hAnsiTheme="minorHAnsi" w:cstheme="minorHAnsi"/>
                <w:b/>
                <w:color w:val="7F7F7F"/>
              </w:rPr>
            </w:pPr>
            <w:r w:rsidRPr="00BC305A">
              <w:rPr>
                <w:rFonts w:asciiTheme="minorHAnsi" w:hAnsiTheme="minorHAnsi" w:cstheme="minorHAnsi"/>
                <w:b/>
                <w:color w:val="7F7F7F"/>
              </w:rPr>
              <w:t xml:space="preserve">Version Control/Repository: </w:t>
            </w:r>
            <w:r w:rsidRPr="00BC305A">
              <w:rPr>
                <w:rFonts w:asciiTheme="minorHAnsi" w:hAnsiTheme="minorHAnsi" w:cstheme="minorHAnsi"/>
                <w:color w:val="7F7F7F"/>
              </w:rPr>
              <w:t xml:space="preserve">Git </w:t>
            </w:r>
            <w:r w:rsidR="00B74DC3">
              <w:rPr>
                <w:rFonts w:asciiTheme="minorHAnsi" w:hAnsiTheme="minorHAnsi" w:cstheme="minorHAnsi"/>
                <w:color w:val="7F7F7F"/>
              </w:rPr>
              <w:t xml:space="preserve">Hub </w:t>
            </w:r>
          </w:p>
          <w:p w14:paraId="57F85D2C" w14:textId="77777777" w:rsidR="00BC305A" w:rsidRPr="00BC305A" w:rsidRDefault="00BC305A" w:rsidP="00BC305A">
            <w:pPr>
              <w:pStyle w:val="TableParagraph"/>
              <w:ind w:left="518"/>
              <w:jc w:val="both"/>
              <w:rPr>
                <w:rFonts w:asciiTheme="minorHAnsi" w:hAnsiTheme="minorHAnsi" w:cstheme="minorHAnsi"/>
                <w:b/>
                <w:color w:val="7F7F7F"/>
              </w:rPr>
            </w:pPr>
            <w:r w:rsidRPr="00BC305A">
              <w:rPr>
                <w:rFonts w:asciiTheme="minorHAnsi" w:hAnsiTheme="minorHAnsi" w:cstheme="minorHAnsi"/>
                <w:b/>
                <w:color w:val="7F7F7F"/>
              </w:rPr>
              <w:t xml:space="preserve">Web Servers: </w:t>
            </w:r>
            <w:r w:rsidRPr="00BC305A">
              <w:rPr>
                <w:rFonts w:asciiTheme="minorHAnsi" w:hAnsiTheme="minorHAnsi" w:cstheme="minorHAnsi"/>
                <w:color w:val="7F7F7F"/>
              </w:rPr>
              <w:t>IIS</w:t>
            </w:r>
          </w:p>
          <w:p w14:paraId="6E1B3520" w14:textId="77777777" w:rsidR="00BC305A" w:rsidRPr="00BC305A" w:rsidRDefault="00BC305A" w:rsidP="00BC305A">
            <w:pPr>
              <w:pStyle w:val="TableParagraph"/>
              <w:ind w:left="518"/>
              <w:jc w:val="both"/>
              <w:rPr>
                <w:rFonts w:asciiTheme="minorHAnsi" w:hAnsiTheme="minorHAnsi" w:cstheme="minorHAnsi"/>
                <w:b/>
                <w:color w:val="7F7F7F"/>
              </w:rPr>
            </w:pPr>
            <w:r w:rsidRPr="00BC305A">
              <w:rPr>
                <w:rFonts w:asciiTheme="minorHAnsi" w:hAnsiTheme="minorHAnsi" w:cstheme="minorHAnsi"/>
                <w:b/>
                <w:color w:val="7F7F7F"/>
              </w:rPr>
              <w:t xml:space="preserve">Containerization: </w:t>
            </w:r>
            <w:r w:rsidRPr="00BC305A">
              <w:rPr>
                <w:rFonts w:asciiTheme="minorHAnsi" w:hAnsiTheme="minorHAnsi" w:cstheme="minorHAnsi"/>
                <w:color w:val="7F7F7F"/>
              </w:rPr>
              <w:t>Docker</w:t>
            </w:r>
          </w:p>
          <w:p w14:paraId="24D20C28" w14:textId="77777777" w:rsidR="00BC305A" w:rsidRPr="00BC305A" w:rsidRDefault="00BC305A" w:rsidP="00BC305A">
            <w:pPr>
              <w:pStyle w:val="TableParagraph"/>
              <w:ind w:left="518"/>
              <w:jc w:val="both"/>
              <w:rPr>
                <w:rFonts w:asciiTheme="minorHAnsi" w:hAnsiTheme="minorHAnsi" w:cstheme="minorHAnsi"/>
                <w:b/>
                <w:color w:val="7F7F7F"/>
              </w:rPr>
            </w:pPr>
            <w:r w:rsidRPr="00BC305A">
              <w:rPr>
                <w:rFonts w:asciiTheme="minorHAnsi" w:hAnsiTheme="minorHAnsi" w:cstheme="minorHAnsi"/>
                <w:b/>
                <w:color w:val="7F7F7F"/>
              </w:rPr>
              <w:t xml:space="preserve">Scripting Language: </w:t>
            </w:r>
            <w:r w:rsidRPr="00BC305A">
              <w:rPr>
                <w:rFonts w:asciiTheme="minorHAnsi" w:hAnsiTheme="minorHAnsi" w:cstheme="minorHAnsi"/>
                <w:color w:val="7F7F7F"/>
              </w:rPr>
              <w:t>GIT Bash</w:t>
            </w:r>
          </w:p>
          <w:p w14:paraId="29291401" w14:textId="77777777" w:rsidR="00BC305A" w:rsidRPr="00BC305A" w:rsidRDefault="00BC305A" w:rsidP="00BC305A">
            <w:pPr>
              <w:pStyle w:val="TableParagraph"/>
              <w:ind w:left="518"/>
              <w:jc w:val="both"/>
              <w:rPr>
                <w:rFonts w:asciiTheme="minorHAnsi" w:hAnsiTheme="minorHAnsi" w:cstheme="minorHAnsi"/>
                <w:b/>
                <w:color w:val="7F7F7F"/>
              </w:rPr>
            </w:pPr>
            <w:r w:rsidRPr="00BC305A">
              <w:rPr>
                <w:rFonts w:asciiTheme="minorHAnsi" w:hAnsiTheme="minorHAnsi" w:cstheme="minorHAnsi"/>
                <w:b/>
                <w:color w:val="7F7F7F"/>
              </w:rPr>
              <w:t xml:space="preserve">Web Technology: </w:t>
            </w:r>
            <w:r w:rsidRPr="00BC305A">
              <w:rPr>
                <w:rFonts w:asciiTheme="minorHAnsi" w:hAnsiTheme="minorHAnsi" w:cstheme="minorHAnsi"/>
                <w:color w:val="7F7F7F"/>
              </w:rPr>
              <w:t>HTML</w:t>
            </w:r>
          </w:p>
          <w:p w14:paraId="27F12A0E" w14:textId="16420D30" w:rsidR="00BC305A" w:rsidRPr="00BC305A" w:rsidRDefault="00BC305A" w:rsidP="00BC305A">
            <w:pPr>
              <w:pStyle w:val="TableParagraph"/>
              <w:ind w:left="518"/>
              <w:jc w:val="both"/>
              <w:rPr>
                <w:rFonts w:asciiTheme="minorHAnsi" w:hAnsiTheme="minorHAnsi" w:cstheme="minorHAnsi"/>
                <w:b/>
                <w:color w:val="7F7F7F"/>
              </w:rPr>
            </w:pPr>
            <w:r w:rsidRPr="00BC305A">
              <w:rPr>
                <w:rFonts w:asciiTheme="minorHAnsi" w:hAnsiTheme="minorHAnsi" w:cstheme="minorHAnsi"/>
                <w:b/>
                <w:color w:val="7F7F7F"/>
              </w:rPr>
              <w:t xml:space="preserve">Monitoring Tool: </w:t>
            </w:r>
            <w:r w:rsidRPr="00BC305A">
              <w:rPr>
                <w:rFonts w:asciiTheme="minorHAnsi" w:hAnsiTheme="minorHAnsi" w:cstheme="minorHAnsi"/>
                <w:color w:val="7F7F7F"/>
              </w:rPr>
              <w:t>App</w:t>
            </w:r>
            <w:r w:rsidR="006B5E37">
              <w:rPr>
                <w:rFonts w:asciiTheme="minorHAnsi" w:hAnsiTheme="minorHAnsi" w:cstheme="minorHAnsi"/>
                <w:color w:val="7F7F7F"/>
              </w:rPr>
              <w:t xml:space="preserve"> </w:t>
            </w:r>
            <w:r w:rsidR="003A7DAC">
              <w:rPr>
                <w:rFonts w:asciiTheme="minorHAnsi" w:hAnsiTheme="minorHAnsi" w:cstheme="minorHAnsi"/>
                <w:color w:val="7F7F7F"/>
              </w:rPr>
              <w:t>Insights</w:t>
            </w:r>
          </w:p>
          <w:p w14:paraId="69E71DB2" w14:textId="77777777" w:rsidR="00DD3907" w:rsidRDefault="00DD3907" w:rsidP="00DD3907">
            <w:pPr>
              <w:spacing w:afterLines="60" w:after="144"/>
              <w:ind w:right="252"/>
              <w:rPr>
                <w:rFonts w:ascii="Cambria" w:hAnsi="Cambria"/>
                <w:color w:val="7F7F7F" w:themeColor="text1" w:themeTint="80"/>
              </w:rPr>
            </w:pPr>
          </w:p>
          <w:p w14:paraId="626B21DC" w14:textId="77777777" w:rsidR="00890676" w:rsidRPr="00A44056" w:rsidRDefault="00890676" w:rsidP="00BC305A">
            <w:pPr>
              <w:ind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</w:p>
          <w:p w14:paraId="42FED9DA" w14:textId="77777777" w:rsidR="00890676" w:rsidRPr="00A44056" w:rsidRDefault="00890676" w:rsidP="00890676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  <w:r w:rsidRPr="00A44056">
              <w:rPr>
                <w:rFonts w:ascii="Arial" w:hAnsi="Arial" w:cs="Arial"/>
                <w:b/>
                <w:color w:val="7F7F7F" w:themeColor="text1" w:themeTint="80"/>
                <w:spacing w:val="40"/>
              </w:rPr>
              <w:t>SOFT SKILLS</w:t>
            </w:r>
          </w:p>
          <w:p w14:paraId="45F84D5F" w14:textId="77777777" w:rsidR="00890676" w:rsidRPr="00A44056" w:rsidRDefault="00890676" w:rsidP="00890676">
            <w:pPr>
              <w:pStyle w:val="ListParagraph"/>
              <w:ind w:left="337" w:right="252"/>
              <w:rPr>
                <w:rFonts w:ascii="Cambria" w:hAnsi="Cambria"/>
                <w:color w:val="7F7F7F" w:themeColor="text1" w:themeTint="80"/>
              </w:rPr>
            </w:pPr>
          </w:p>
          <w:p w14:paraId="61BD12CC" w14:textId="77777777" w:rsidR="00890676" w:rsidRPr="00A44056" w:rsidRDefault="00890676" w:rsidP="00890676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</w:rPr>
            </w:pPr>
            <w:r w:rsidRPr="00A44056">
              <w:rPr>
                <w:rFonts w:ascii="Cambria" w:hAnsi="Cambria"/>
                <w:color w:val="7F7F7F" w:themeColor="text1" w:themeTint="80"/>
              </w:rPr>
              <w:t>Quick Learner</w:t>
            </w:r>
          </w:p>
          <w:p w14:paraId="2D86FB6B" w14:textId="77777777" w:rsidR="00890676" w:rsidRPr="00A44056" w:rsidRDefault="00890676" w:rsidP="00890676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</w:rPr>
            </w:pPr>
            <w:r w:rsidRPr="00A44056">
              <w:rPr>
                <w:rFonts w:ascii="Cambria" w:hAnsi="Cambria"/>
                <w:color w:val="7F7F7F" w:themeColor="text1" w:themeTint="80"/>
              </w:rPr>
              <w:t>Problem-solver</w:t>
            </w:r>
          </w:p>
          <w:p w14:paraId="2E681383" w14:textId="77777777" w:rsidR="00890676" w:rsidRPr="00A44056" w:rsidRDefault="00890676" w:rsidP="00890676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</w:rPr>
            </w:pPr>
            <w:r w:rsidRPr="00A44056">
              <w:rPr>
                <w:rFonts w:ascii="Cambria" w:hAnsi="Cambria"/>
                <w:color w:val="7F7F7F" w:themeColor="text1" w:themeTint="80"/>
              </w:rPr>
              <w:t>Strategic Planner</w:t>
            </w:r>
          </w:p>
          <w:p w14:paraId="69C141AF" w14:textId="77777777" w:rsidR="00890676" w:rsidRPr="00A44056" w:rsidRDefault="00890676" w:rsidP="00890676">
            <w:pPr>
              <w:ind w:left="337" w:right="252"/>
              <w:rPr>
                <w:rFonts w:ascii="Cambria" w:hAnsi="Cambria"/>
                <w:color w:val="7F7F7F" w:themeColor="text1" w:themeTint="80"/>
              </w:rPr>
            </w:pPr>
            <w:r w:rsidRPr="00A44056">
              <w:rPr>
                <w:rFonts w:ascii="Cambria" w:hAnsi="Cambria"/>
                <w:color w:val="7F7F7F" w:themeColor="text1" w:themeTint="80"/>
              </w:rPr>
              <w:t>Critical Thinker</w:t>
            </w:r>
          </w:p>
          <w:p w14:paraId="3601C026" w14:textId="77777777" w:rsidR="00890676" w:rsidRDefault="00890676" w:rsidP="00DD3907">
            <w:pPr>
              <w:spacing w:afterLines="60" w:after="144"/>
              <w:ind w:right="252"/>
              <w:rPr>
                <w:rFonts w:ascii="Cambria" w:hAnsi="Cambria"/>
                <w:color w:val="7F7F7F" w:themeColor="text1" w:themeTint="80"/>
              </w:rPr>
            </w:pPr>
          </w:p>
          <w:p w14:paraId="7C354905" w14:textId="77777777" w:rsidR="00890676" w:rsidRPr="00A44056" w:rsidRDefault="00890676" w:rsidP="00DD3907">
            <w:pPr>
              <w:spacing w:afterLines="60" w:after="144"/>
              <w:ind w:right="252"/>
              <w:rPr>
                <w:rFonts w:ascii="Cambria" w:hAnsi="Cambria"/>
                <w:color w:val="7F7F7F" w:themeColor="text1" w:themeTint="80"/>
              </w:rPr>
            </w:pPr>
          </w:p>
          <w:p w14:paraId="233F2F24" w14:textId="77777777" w:rsidR="00DD3907" w:rsidRPr="00A44056" w:rsidRDefault="00DD3907" w:rsidP="00DD3907">
            <w:pPr>
              <w:spacing w:afterLines="60" w:after="144"/>
              <w:ind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  <w:r w:rsidRPr="00A44056">
              <w:rPr>
                <w:rFonts w:ascii="Cambria" w:hAnsi="Cambria"/>
                <w:color w:val="7F7F7F" w:themeColor="text1" w:themeTint="80"/>
              </w:rPr>
              <w:t xml:space="preserve">      </w:t>
            </w:r>
            <w:r w:rsidRPr="00A44056">
              <w:rPr>
                <w:rFonts w:ascii="Arial" w:hAnsi="Arial" w:cs="Arial"/>
                <w:b/>
                <w:color w:val="7F7F7F" w:themeColor="text1" w:themeTint="80"/>
                <w:spacing w:val="40"/>
              </w:rPr>
              <w:t xml:space="preserve">PERSONAL DETAILS </w:t>
            </w:r>
          </w:p>
          <w:p w14:paraId="4A004853" w14:textId="09A56A27" w:rsidR="00DD3907" w:rsidRPr="00890676" w:rsidRDefault="00890676" w:rsidP="00890676">
            <w:pPr>
              <w:spacing w:before="240" w:afterLines="60" w:after="144"/>
              <w:ind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  <w:r w:rsidRPr="00890676">
              <w:rPr>
                <w:rFonts w:ascii="Cambria" w:hAnsi="Cambria"/>
                <w:b/>
                <w:color w:val="7F7F7F" w:themeColor="text1" w:themeTint="80"/>
              </w:rPr>
              <w:t xml:space="preserve">Date of Birth: </w:t>
            </w:r>
            <w:proofErr w:type="spellStart"/>
            <w:r w:rsidR="003A7DAC">
              <w:rPr>
                <w:rFonts w:ascii="Cambria" w:hAnsi="Cambria"/>
                <w:color w:val="7F7F7F" w:themeColor="text1" w:themeTint="80"/>
              </w:rPr>
              <w:t>xx</w:t>
            </w:r>
            <w:r w:rsidRPr="00890676">
              <w:rPr>
                <w:rFonts w:ascii="Cambria" w:hAnsi="Cambria"/>
                <w:color w:val="7F7F7F" w:themeColor="text1" w:themeTint="80"/>
                <w:vertAlign w:val="superscript"/>
              </w:rPr>
              <w:t>th</w:t>
            </w:r>
            <w:proofErr w:type="spellEnd"/>
            <w:r w:rsidRPr="00890676">
              <w:rPr>
                <w:rFonts w:ascii="Cambria" w:hAnsi="Cambria"/>
                <w:color w:val="7F7F7F" w:themeColor="text1" w:themeTint="80"/>
              </w:rPr>
              <w:t xml:space="preserve"> August 1997</w:t>
            </w:r>
          </w:p>
          <w:p w14:paraId="07E3869A" w14:textId="77777777" w:rsidR="00DD3907" w:rsidRPr="00890676" w:rsidRDefault="00670534" w:rsidP="00890676">
            <w:pPr>
              <w:spacing w:afterLines="60" w:after="144"/>
              <w:ind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  <w:r w:rsidRPr="00890676">
              <w:rPr>
                <w:rFonts w:ascii="Cambria" w:hAnsi="Cambria"/>
                <w:b/>
                <w:color w:val="7F7F7F" w:themeColor="text1" w:themeTint="80"/>
              </w:rPr>
              <w:t>Languages Known:</w:t>
            </w:r>
            <w:r w:rsidRPr="00890676">
              <w:rPr>
                <w:rFonts w:ascii="Cambria" w:hAnsi="Cambria"/>
                <w:color w:val="7F7F7F" w:themeColor="text1" w:themeTint="80"/>
              </w:rPr>
              <w:t xml:space="preserve"> English, </w:t>
            </w:r>
            <w:r w:rsidR="00DD3907" w:rsidRPr="00890676">
              <w:rPr>
                <w:rFonts w:ascii="Cambria" w:hAnsi="Cambria"/>
                <w:color w:val="7F7F7F" w:themeColor="text1" w:themeTint="80"/>
              </w:rPr>
              <w:t>Hindi</w:t>
            </w:r>
            <w:r w:rsidR="00890676" w:rsidRPr="00890676">
              <w:rPr>
                <w:rFonts w:ascii="Cambria" w:hAnsi="Cambria"/>
                <w:color w:val="7F7F7F" w:themeColor="text1" w:themeTint="80"/>
              </w:rPr>
              <w:t xml:space="preserve"> &amp; Telugu</w:t>
            </w:r>
          </w:p>
          <w:p w14:paraId="3EAF6B62" w14:textId="77777777" w:rsidR="00DD3907" w:rsidRPr="00890676" w:rsidRDefault="00DD3907" w:rsidP="00890676">
            <w:pPr>
              <w:spacing w:afterLines="60" w:after="144"/>
              <w:ind w:right="252"/>
              <w:rPr>
                <w:rFonts w:ascii="Cambria" w:hAnsi="Cambria"/>
                <w:color w:val="7F7F7F" w:themeColor="text1" w:themeTint="80"/>
              </w:rPr>
            </w:pPr>
            <w:r w:rsidRPr="00890676">
              <w:rPr>
                <w:rFonts w:ascii="Cambria" w:hAnsi="Cambria"/>
                <w:b/>
                <w:color w:val="7F7F7F" w:themeColor="text1" w:themeTint="80"/>
              </w:rPr>
              <w:t>Ad</w:t>
            </w:r>
            <w:r w:rsidR="00670534" w:rsidRPr="00890676">
              <w:rPr>
                <w:rFonts w:ascii="Cambria" w:hAnsi="Cambria"/>
                <w:b/>
                <w:color w:val="7F7F7F" w:themeColor="text1" w:themeTint="80"/>
              </w:rPr>
              <w:t>dress:</w:t>
            </w:r>
            <w:r w:rsidR="00670534" w:rsidRPr="00890676">
              <w:rPr>
                <w:rFonts w:ascii="Cambria" w:hAnsi="Cambria"/>
                <w:color w:val="7F7F7F" w:themeColor="text1" w:themeTint="80"/>
              </w:rPr>
              <w:t xml:space="preserve"> </w:t>
            </w:r>
            <w:r w:rsidR="00890676" w:rsidRPr="00890676">
              <w:rPr>
                <w:rFonts w:ascii="Cambria" w:hAnsi="Cambria"/>
                <w:color w:val="7F7F7F" w:themeColor="text1" w:themeTint="80"/>
              </w:rPr>
              <w:t>Andhra Pradesh- 532214</w:t>
            </w:r>
          </w:p>
        </w:tc>
        <w:tc>
          <w:tcPr>
            <w:tcW w:w="7555" w:type="dxa"/>
            <w:shd w:val="clear" w:color="auto" w:fill="F2F2F2" w:themeFill="background1" w:themeFillShade="F2"/>
          </w:tcPr>
          <w:p w14:paraId="6AB7533C" w14:textId="77777777" w:rsidR="00F80886" w:rsidRPr="00A44056" w:rsidRDefault="00F80886" w:rsidP="008B1306">
            <w:pPr>
              <w:jc w:val="center"/>
              <w:rPr>
                <w:rFonts w:ascii="Cambria" w:hAnsi="Cambria"/>
                <w:color w:val="7F7F7F" w:themeColor="text1" w:themeTint="80"/>
              </w:rPr>
            </w:pPr>
          </w:p>
          <w:p w14:paraId="16010D53" w14:textId="77777777" w:rsidR="00F80886" w:rsidRPr="00A44056" w:rsidRDefault="00F80886" w:rsidP="008B1306">
            <w:pPr>
              <w:pStyle w:val="ListParagraph"/>
              <w:ind w:left="522" w:right="517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  <w:r w:rsidRPr="00A44056">
              <w:rPr>
                <w:rFonts w:ascii="Cambria" w:hAnsi="Cambria"/>
                <w:noProof/>
                <w:color w:val="7F7F7F" w:themeColor="text1" w:themeTint="8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8C8E6DD" wp14:editId="2E4D9D34">
                      <wp:simplePos x="0" y="0"/>
                      <wp:positionH relativeFrom="column">
                        <wp:posOffset>-10933</wp:posOffset>
                      </wp:positionH>
                      <wp:positionV relativeFrom="paragraph">
                        <wp:posOffset>21644</wp:posOffset>
                      </wp:positionV>
                      <wp:extent cx="0" cy="8269357"/>
                      <wp:effectExtent l="0" t="0" r="19050" b="3683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269357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line w14:anchorId="28DD1BD9" id="Straight Connector 8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.85pt,1.7pt" to="-.85pt,65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" strokecolor="#d8d8d8 [2732]" strokeweight="1pt"/>
                  </w:pict>
                </mc:Fallback>
              </mc:AlternateContent>
            </w:r>
          </w:p>
          <w:p w14:paraId="4168EB8A" w14:textId="77777777" w:rsidR="00F80886" w:rsidRPr="00A44056" w:rsidRDefault="00DD3907" w:rsidP="008B1306">
            <w:pPr>
              <w:pStyle w:val="ListParagraph"/>
              <w:ind w:left="522" w:right="517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  <w:r w:rsidRPr="00A44056">
              <w:rPr>
                <w:rFonts w:ascii="Arial" w:hAnsi="Arial" w:cs="Arial"/>
                <w:b/>
                <w:color w:val="7F7F7F" w:themeColor="text1" w:themeTint="80"/>
                <w:spacing w:val="40"/>
              </w:rPr>
              <w:t xml:space="preserve">PROFILE </w:t>
            </w:r>
            <w:r w:rsidR="00F80886" w:rsidRPr="00A44056">
              <w:rPr>
                <w:rFonts w:ascii="Arial" w:hAnsi="Arial" w:cs="Arial"/>
                <w:b/>
                <w:color w:val="7F7F7F" w:themeColor="text1" w:themeTint="80"/>
                <w:spacing w:val="40"/>
              </w:rPr>
              <w:t>SUMMARY</w:t>
            </w:r>
          </w:p>
          <w:p w14:paraId="7120E46C" w14:textId="77777777" w:rsidR="00F80886" w:rsidRPr="00A44056" w:rsidRDefault="00F80886" w:rsidP="008B1306">
            <w:pPr>
              <w:pStyle w:val="ListParagraph"/>
              <w:ind w:left="522" w:right="517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</w:p>
          <w:p w14:paraId="15E7F487" w14:textId="77777777" w:rsidR="00F80886" w:rsidRPr="008745C5" w:rsidRDefault="00F80886" w:rsidP="008745C5">
            <w:pPr>
              <w:pStyle w:val="ListParagraph"/>
              <w:numPr>
                <w:ilvl w:val="0"/>
                <w:numId w:val="32"/>
              </w:numPr>
              <w:spacing w:line="276" w:lineRule="auto"/>
              <w:ind w:right="517"/>
              <w:jc w:val="both"/>
              <w:rPr>
                <w:rFonts w:asciiTheme="majorHAnsi" w:hAnsiTheme="majorHAnsi" w:cstheme="minorHAnsi"/>
                <w:b/>
                <w:color w:val="7F7F7F"/>
              </w:rPr>
            </w:pPr>
            <w:r w:rsidRPr="00AC46C8">
              <w:rPr>
                <w:rFonts w:asciiTheme="majorHAnsi" w:hAnsiTheme="majorHAnsi" w:cstheme="minorHAnsi"/>
                <w:color w:val="7F7F7F"/>
              </w:rPr>
              <w:t>An effective leader with exce</w:t>
            </w:r>
            <w:r w:rsidR="00890676" w:rsidRPr="00AC46C8">
              <w:rPr>
                <w:rFonts w:asciiTheme="majorHAnsi" w:hAnsiTheme="majorHAnsi" w:cstheme="minorHAnsi"/>
                <w:color w:val="7F7F7F"/>
              </w:rPr>
              <w:t xml:space="preserve">llent </w:t>
            </w:r>
            <w:r w:rsidR="00890676" w:rsidRPr="008745C5">
              <w:rPr>
                <w:rFonts w:asciiTheme="majorHAnsi" w:hAnsiTheme="majorHAnsi" w:cstheme="minorHAnsi"/>
                <w:b/>
                <w:color w:val="7F7F7F"/>
              </w:rPr>
              <w:t>communication, analytical</w:t>
            </w:r>
            <w:r w:rsidR="00A46CF6" w:rsidRPr="008745C5">
              <w:rPr>
                <w:rFonts w:asciiTheme="majorHAnsi" w:hAnsiTheme="majorHAnsi" w:cstheme="minorHAnsi"/>
                <w:b/>
                <w:color w:val="7F7F7F"/>
              </w:rPr>
              <w:t>,</w:t>
            </w:r>
            <w:r w:rsidRPr="008745C5">
              <w:rPr>
                <w:rFonts w:asciiTheme="majorHAnsi" w:hAnsiTheme="majorHAnsi" w:cstheme="minorHAnsi"/>
                <w:b/>
                <w:color w:val="7F7F7F"/>
              </w:rPr>
              <w:t xml:space="preserve"> and </w:t>
            </w:r>
            <w:r w:rsidR="00E71EE0" w:rsidRPr="008745C5">
              <w:rPr>
                <w:rFonts w:asciiTheme="majorHAnsi" w:hAnsiTheme="majorHAnsi" w:cstheme="minorHAnsi"/>
                <w:b/>
                <w:color w:val="7F7F7F"/>
              </w:rPr>
              <w:t>relationship-building</w:t>
            </w:r>
            <w:r w:rsidRPr="008745C5">
              <w:rPr>
                <w:rFonts w:asciiTheme="majorHAnsi" w:hAnsiTheme="majorHAnsi" w:cstheme="minorHAnsi"/>
                <w:b/>
                <w:color w:val="7F7F7F"/>
              </w:rPr>
              <w:t xml:space="preserve"> skills</w:t>
            </w:r>
          </w:p>
          <w:p w14:paraId="7E9CAB17" w14:textId="77777777" w:rsidR="001740C3" w:rsidRPr="00AC46C8" w:rsidRDefault="001740C3" w:rsidP="008745C5">
            <w:pPr>
              <w:pStyle w:val="ListParagraph"/>
              <w:numPr>
                <w:ilvl w:val="0"/>
                <w:numId w:val="32"/>
              </w:numPr>
              <w:spacing w:line="276" w:lineRule="auto"/>
              <w:ind w:right="517"/>
              <w:jc w:val="both"/>
              <w:rPr>
                <w:rFonts w:asciiTheme="majorHAnsi" w:hAnsiTheme="majorHAnsi" w:cstheme="minorHAnsi"/>
                <w:color w:val="7F7F7F" w:themeColor="text1" w:themeTint="80"/>
              </w:rPr>
            </w:pPr>
            <w:r w:rsidRPr="00AC46C8">
              <w:rPr>
                <w:rFonts w:asciiTheme="majorHAnsi" w:hAnsiTheme="majorHAnsi" w:cstheme="minorHAnsi"/>
                <w:color w:val="7F7F7F" w:themeColor="text1" w:themeTint="80"/>
              </w:rPr>
              <w:t xml:space="preserve">Developed </w:t>
            </w:r>
            <w:r w:rsidRPr="008745C5">
              <w:rPr>
                <w:rFonts w:asciiTheme="majorHAnsi" w:hAnsiTheme="majorHAnsi" w:cstheme="minorHAnsi"/>
                <w:b/>
                <w:color w:val="7F7F7F" w:themeColor="text1" w:themeTint="80"/>
              </w:rPr>
              <w:t>monitoring tools</w:t>
            </w:r>
            <w:r w:rsidRPr="00AC46C8">
              <w:rPr>
                <w:rFonts w:asciiTheme="majorHAnsi" w:hAnsiTheme="majorHAnsi" w:cstheme="minorHAnsi"/>
                <w:color w:val="7F7F7F" w:themeColor="text1" w:themeTint="80"/>
              </w:rPr>
              <w:t xml:space="preserve"> for  observing testing progress and product health</w:t>
            </w:r>
          </w:p>
          <w:p w14:paraId="5B5C9F91" w14:textId="261A3FD4" w:rsidR="001740C3" w:rsidRPr="00AC46C8" w:rsidRDefault="001740C3" w:rsidP="008745C5">
            <w:pPr>
              <w:pStyle w:val="ListParagraph"/>
              <w:numPr>
                <w:ilvl w:val="0"/>
                <w:numId w:val="32"/>
              </w:numPr>
              <w:spacing w:line="276" w:lineRule="auto"/>
              <w:ind w:right="517"/>
              <w:jc w:val="both"/>
              <w:rPr>
                <w:rFonts w:asciiTheme="majorHAnsi" w:hAnsiTheme="majorHAnsi" w:cstheme="minorHAnsi"/>
                <w:color w:val="7F7F7F" w:themeColor="text1" w:themeTint="80"/>
              </w:rPr>
            </w:pPr>
            <w:r w:rsidRPr="00AC46C8">
              <w:rPr>
                <w:rFonts w:asciiTheme="majorHAnsi" w:hAnsiTheme="majorHAnsi" w:cstheme="minorHAnsi"/>
                <w:color w:val="7F7F7F" w:themeColor="text1" w:themeTint="80"/>
              </w:rPr>
              <w:t xml:space="preserve">Performed </w:t>
            </w:r>
            <w:r w:rsidRPr="008745C5">
              <w:rPr>
                <w:rFonts w:asciiTheme="majorHAnsi" w:hAnsiTheme="majorHAnsi" w:cstheme="minorHAnsi"/>
                <w:b/>
                <w:color w:val="7F7F7F" w:themeColor="text1" w:themeTint="80"/>
              </w:rPr>
              <w:t>root cause analysis</w:t>
            </w:r>
            <w:r w:rsidRPr="00AC46C8">
              <w:rPr>
                <w:rFonts w:asciiTheme="majorHAnsi" w:hAnsiTheme="majorHAnsi" w:cstheme="minorHAnsi"/>
                <w:color w:val="7F7F7F" w:themeColor="text1" w:themeTint="80"/>
              </w:rPr>
              <w:t xml:space="preserve"> for </w:t>
            </w:r>
            <w:r w:rsidR="00593435">
              <w:rPr>
                <w:rFonts w:asciiTheme="majorHAnsi" w:hAnsiTheme="majorHAnsi" w:cstheme="minorHAnsi"/>
                <w:color w:val="7F7F7F" w:themeColor="text1" w:themeTint="80"/>
              </w:rPr>
              <w:t>Environment E</w:t>
            </w:r>
            <w:r w:rsidRPr="00AC46C8">
              <w:rPr>
                <w:rFonts w:asciiTheme="majorHAnsi" w:hAnsiTheme="majorHAnsi" w:cstheme="minorHAnsi"/>
                <w:color w:val="7F7F7F" w:themeColor="text1" w:themeTint="80"/>
              </w:rPr>
              <w:t>rrors; investigated and resolved technical issues</w:t>
            </w:r>
          </w:p>
          <w:p w14:paraId="0B627497" w14:textId="77777777" w:rsidR="001740C3" w:rsidRPr="008745C5" w:rsidRDefault="001740C3" w:rsidP="008745C5">
            <w:pPr>
              <w:pStyle w:val="ListParagraph"/>
              <w:numPr>
                <w:ilvl w:val="0"/>
                <w:numId w:val="32"/>
              </w:numPr>
              <w:spacing w:line="276" w:lineRule="auto"/>
              <w:jc w:val="both"/>
              <w:rPr>
                <w:rFonts w:asciiTheme="majorHAnsi" w:hAnsiTheme="majorHAnsi" w:cstheme="minorHAnsi"/>
                <w:b/>
                <w:color w:val="7F7F7F" w:themeColor="text1" w:themeTint="80"/>
              </w:rPr>
            </w:pPr>
            <w:r w:rsidRPr="00AC46C8">
              <w:rPr>
                <w:rFonts w:asciiTheme="majorHAnsi" w:hAnsiTheme="majorHAnsi" w:cstheme="minorHAnsi"/>
                <w:color w:val="7F7F7F" w:themeColor="text1" w:themeTint="80"/>
              </w:rPr>
              <w:t xml:space="preserve">Skilled in </w:t>
            </w:r>
            <w:r w:rsidRPr="008745C5">
              <w:rPr>
                <w:rFonts w:asciiTheme="majorHAnsi" w:hAnsiTheme="majorHAnsi" w:cstheme="minorHAnsi"/>
                <w:b/>
                <w:color w:val="7F7F7F" w:themeColor="text1" w:themeTint="80"/>
              </w:rPr>
              <w:t>implementing, configuring, securing, performance &amp; load balancing, system administration, software deployment, and support of our scalable cloud environment</w:t>
            </w:r>
          </w:p>
          <w:p w14:paraId="34ED9FDA" w14:textId="77777777" w:rsidR="00FB33D0" w:rsidRPr="00AC46C8" w:rsidRDefault="00FB33D0" w:rsidP="008745C5">
            <w:pPr>
              <w:pStyle w:val="ListParagraph"/>
              <w:numPr>
                <w:ilvl w:val="0"/>
                <w:numId w:val="32"/>
              </w:numPr>
              <w:spacing w:line="276" w:lineRule="auto"/>
              <w:ind w:right="517"/>
              <w:jc w:val="both"/>
              <w:rPr>
                <w:rFonts w:asciiTheme="majorHAnsi" w:hAnsiTheme="majorHAnsi" w:cstheme="minorHAnsi"/>
                <w:color w:val="7F7F7F" w:themeColor="text1" w:themeTint="80"/>
              </w:rPr>
            </w:pPr>
            <w:r w:rsidRPr="00AC46C8">
              <w:rPr>
                <w:rFonts w:asciiTheme="majorHAnsi" w:hAnsiTheme="majorHAnsi" w:cstheme="minorHAnsi"/>
                <w:color w:val="7F7F7F" w:themeColor="text1" w:themeTint="80"/>
              </w:rPr>
              <w:t xml:space="preserve">Proficiency in </w:t>
            </w:r>
            <w:r w:rsidRPr="008745C5">
              <w:rPr>
                <w:rFonts w:asciiTheme="majorHAnsi" w:hAnsiTheme="majorHAnsi" w:cstheme="minorHAnsi"/>
                <w:b/>
                <w:color w:val="7F7F7F" w:themeColor="text1" w:themeTint="80"/>
              </w:rPr>
              <w:t>Azure Networking, Storage, VM provisioning, RBAC, NSG, Automation, Monitoring AZ Copy, Azure Active Directory, Application Insights</w:t>
            </w:r>
          </w:p>
          <w:p w14:paraId="1B1A48A3" w14:textId="77777777" w:rsidR="00FB33D0" w:rsidRPr="008745C5" w:rsidRDefault="00FB33D0" w:rsidP="008745C5">
            <w:pPr>
              <w:pStyle w:val="ListParagraph"/>
              <w:numPr>
                <w:ilvl w:val="0"/>
                <w:numId w:val="32"/>
              </w:numPr>
              <w:spacing w:line="276" w:lineRule="auto"/>
              <w:ind w:right="517"/>
              <w:jc w:val="both"/>
              <w:rPr>
                <w:rFonts w:asciiTheme="majorHAnsi" w:hAnsiTheme="majorHAnsi" w:cstheme="minorHAnsi"/>
                <w:b/>
                <w:color w:val="7F7F7F" w:themeColor="text1" w:themeTint="80"/>
              </w:rPr>
            </w:pPr>
            <w:r w:rsidRPr="00AC46C8">
              <w:rPr>
                <w:rFonts w:asciiTheme="majorHAnsi" w:hAnsiTheme="majorHAnsi" w:cstheme="minorHAnsi"/>
                <w:color w:val="7F7F7F" w:themeColor="text1" w:themeTint="80"/>
              </w:rPr>
              <w:t xml:space="preserve">Experience in </w:t>
            </w:r>
            <w:r w:rsidRPr="008745C5">
              <w:rPr>
                <w:rFonts w:asciiTheme="majorHAnsi" w:hAnsiTheme="majorHAnsi" w:cstheme="minorHAnsi"/>
                <w:b/>
                <w:color w:val="7F7F7F" w:themeColor="text1" w:themeTint="80"/>
              </w:rPr>
              <w:t>Azure Site Recovery Services and Azure Backup and Restoring Deleted VMs</w:t>
            </w:r>
          </w:p>
          <w:p w14:paraId="5A6151E8" w14:textId="0BB85909" w:rsidR="00890676" w:rsidRPr="008745C5" w:rsidRDefault="00AC46C8" w:rsidP="008745C5">
            <w:pPr>
              <w:pStyle w:val="ListParagraph"/>
              <w:numPr>
                <w:ilvl w:val="0"/>
                <w:numId w:val="32"/>
              </w:numPr>
              <w:spacing w:line="276" w:lineRule="auto"/>
              <w:ind w:right="517"/>
              <w:jc w:val="both"/>
              <w:rPr>
                <w:rFonts w:asciiTheme="majorHAnsi" w:hAnsiTheme="majorHAnsi" w:cstheme="minorHAnsi"/>
                <w:b/>
                <w:color w:val="7F7F7F" w:themeColor="text1" w:themeTint="80"/>
              </w:rPr>
            </w:pPr>
            <w:r w:rsidRPr="00AC46C8">
              <w:rPr>
                <w:rFonts w:asciiTheme="majorHAnsi" w:hAnsiTheme="majorHAnsi" w:cstheme="minorHAnsi"/>
                <w:color w:val="7F7F7F" w:themeColor="text1" w:themeTint="80"/>
              </w:rPr>
              <w:t>Leveraged skills i</w:t>
            </w:r>
            <w:r w:rsidR="00FB33D0" w:rsidRPr="00AC46C8">
              <w:rPr>
                <w:rFonts w:asciiTheme="majorHAnsi" w:hAnsiTheme="majorHAnsi" w:cstheme="minorHAnsi"/>
                <w:color w:val="7F7F7F" w:themeColor="text1" w:themeTint="80"/>
              </w:rPr>
              <w:t xml:space="preserve">n configuring the </w:t>
            </w:r>
            <w:r w:rsidR="00FB33D0" w:rsidRPr="008745C5">
              <w:rPr>
                <w:rFonts w:asciiTheme="majorHAnsi" w:hAnsiTheme="majorHAnsi" w:cstheme="minorHAnsi"/>
                <w:b/>
                <w:color w:val="7F7F7F" w:themeColor="text1" w:themeTint="80"/>
              </w:rPr>
              <w:t>Site-to-Site and Point-to-Site VPN connections</w:t>
            </w:r>
          </w:p>
          <w:p w14:paraId="00DC575E" w14:textId="4047C77C" w:rsidR="00F246B3" w:rsidRPr="00EA1725" w:rsidRDefault="00F246B3" w:rsidP="00EA1725">
            <w:pPr>
              <w:ind w:right="517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</w:p>
          <w:bookmarkStart w:id="0" w:name="_GoBack"/>
          <w:bookmarkEnd w:id="0"/>
          <w:p w14:paraId="2EE2EBF5" w14:textId="6A71F2A0" w:rsidR="00BC305A" w:rsidRPr="00307CB6" w:rsidRDefault="00F80886" w:rsidP="00307CB6">
            <w:pPr>
              <w:ind w:right="517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  <w:r w:rsidRPr="00A4405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294A376" wp14:editId="4B4FE253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5402</wp:posOffset>
                      </wp:positionV>
                      <wp:extent cx="0" cy="9582150"/>
                      <wp:effectExtent l="0" t="0" r="19050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58215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line w14:anchorId="3CC39605" id="Straight Connector 1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.15pt,1.2pt" to="-.15pt,75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" strokecolor="#d8d8d8 [2732]" strokeweight="1pt"/>
                  </w:pict>
                </mc:Fallback>
              </mc:AlternateContent>
            </w:r>
          </w:p>
          <w:p w14:paraId="5282D847" w14:textId="77777777" w:rsidR="00F246B3" w:rsidRDefault="00F246B3" w:rsidP="00F246B3">
            <w:pPr>
              <w:pStyle w:val="BodyText"/>
              <w:tabs>
                <w:tab w:val="left" w:pos="3100"/>
              </w:tabs>
              <w:spacing w:before="7"/>
              <w:ind w:left="580"/>
              <w:rPr>
                <w:rFonts w:asciiTheme="minorHAnsi" w:hAnsiTheme="minorHAnsi" w:cstheme="minorHAnsi"/>
                <w:color w:val="7F7F7F"/>
                <w:sz w:val="22"/>
                <w:szCs w:val="20"/>
              </w:rPr>
            </w:pPr>
          </w:p>
          <w:p w14:paraId="76FE4728" w14:textId="4A548D1D" w:rsidR="00F246B3" w:rsidRPr="00AC46C8" w:rsidRDefault="00F246B3" w:rsidP="00EA1725">
            <w:pPr>
              <w:pStyle w:val="BodyText"/>
              <w:tabs>
                <w:tab w:val="left" w:pos="3100"/>
              </w:tabs>
              <w:spacing w:before="7"/>
              <w:ind w:left="580"/>
              <w:jc w:val="both"/>
              <w:rPr>
                <w:rFonts w:asciiTheme="majorHAnsi" w:hAnsiTheme="majorHAnsi" w:cstheme="minorHAnsi"/>
                <w:color w:val="7F7F7F"/>
                <w:sz w:val="22"/>
                <w:szCs w:val="20"/>
              </w:rPr>
            </w:pPr>
            <w:r w:rsidRPr="00AC46C8">
              <w:rPr>
                <w:rFonts w:asciiTheme="majorHAnsi" w:hAnsiTheme="majorHAnsi" w:cstheme="minorHAnsi"/>
                <w:b/>
                <w:color w:val="7F7F7F"/>
                <w:sz w:val="22"/>
                <w:szCs w:val="20"/>
              </w:rPr>
              <w:t>Title:</w:t>
            </w:r>
            <w:r w:rsidRPr="00AC46C8">
              <w:rPr>
                <w:rFonts w:asciiTheme="majorHAnsi" w:hAnsiTheme="majorHAnsi" w:cstheme="minorHAnsi"/>
                <w:color w:val="7F7F7F"/>
                <w:sz w:val="22"/>
                <w:szCs w:val="20"/>
              </w:rPr>
              <w:t xml:space="preserve"> </w:t>
            </w:r>
            <w:r w:rsidR="003A7DAC">
              <w:rPr>
                <w:rFonts w:asciiTheme="majorHAnsi" w:hAnsiTheme="majorHAnsi" w:cstheme="minorHAnsi"/>
                <w:color w:val="7F7F7F"/>
                <w:sz w:val="22"/>
                <w:szCs w:val="20"/>
              </w:rPr>
              <w:t xml:space="preserve"> Azure Devops</w:t>
            </w:r>
          </w:p>
          <w:p w14:paraId="13FCD1C1" w14:textId="77777777" w:rsidR="00F246B3" w:rsidRPr="00AC46C8" w:rsidRDefault="00F246B3" w:rsidP="00F246B3">
            <w:pPr>
              <w:pStyle w:val="Heading1"/>
              <w:spacing w:before="2" w:line="290" w:lineRule="exact"/>
              <w:outlineLvl w:val="0"/>
              <w:rPr>
                <w:rFonts w:asciiTheme="majorHAnsi" w:hAnsiTheme="majorHAnsi" w:cstheme="minorHAnsi"/>
                <w:color w:val="7F7F7F"/>
                <w:sz w:val="22"/>
                <w:szCs w:val="20"/>
              </w:rPr>
            </w:pPr>
          </w:p>
          <w:p w14:paraId="65079547" w14:textId="0E3CD643" w:rsidR="00F246B3" w:rsidRDefault="00F246B3" w:rsidP="00F246B3">
            <w:pPr>
              <w:pStyle w:val="Heading1"/>
              <w:spacing w:before="2" w:line="290" w:lineRule="exact"/>
              <w:ind w:left="491"/>
              <w:outlineLvl w:val="0"/>
              <w:rPr>
                <w:rFonts w:asciiTheme="majorHAnsi" w:hAnsiTheme="majorHAnsi" w:cstheme="minorHAnsi"/>
                <w:color w:val="7F7F7F"/>
                <w:sz w:val="22"/>
                <w:szCs w:val="20"/>
              </w:rPr>
            </w:pPr>
            <w:r w:rsidRPr="00AC46C8">
              <w:rPr>
                <w:rFonts w:asciiTheme="majorHAnsi" w:hAnsiTheme="majorHAnsi" w:cstheme="minorHAnsi"/>
                <w:color w:val="7F7F7F"/>
                <w:sz w:val="22"/>
                <w:szCs w:val="20"/>
              </w:rPr>
              <w:t xml:space="preserve">Key Result Areas: </w:t>
            </w:r>
          </w:p>
          <w:p w14:paraId="4EF48482" w14:textId="158C4399" w:rsidR="00EA1725" w:rsidRPr="00AC46C8" w:rsidRDefault="00EA1725" w:rsidP="00F246B3">
            <w:pPr>
              <w:pStyle w:val="Heading1"/>
              <w:spacing w:before="2" w:line="290" w:lineRule="exact"/>
              <w:ind w:left="491"/>
              <w:outlineLvl w:val="0"/>
              <w:rPr>
                <w:rFonts w:asciiTheme="majorHAnsi" w:hAnsiTheme="majorHAnsi" w:cstheme="minorHAnsi"/>
                <w:color w:val="7F7F7F"/>
                <w:sz w:val="22"/>
                <w:szCs w:val="20"/>
              </w:rPr>
            </w:pPr>
            <w:r>
              <w:rPr>
                <w:rFonts w:asciiTheme="majorHAnsi" w:hAnsiTheme="majorHAnsi" w:cstheme="minorHAnsi"/>
                <w:color w:val="7F7F7F"/>
                <w:sz w:val="22"/>
                <w:szCs w:val="20"/>
              </w:rPr>
              <w:t xml:space="preserve"> </w:t>
            </w:r>
          </w:p>
          <w:p w14:paraId="6EF6BF86" w14:textId="08C1336C" w:rsidR="00F246B3" w:rsidRDefault="00AC46C8" w:rsidP="006B5E37">
            <w:pPr>
              <w:pStyle w:val="ListParagraph"/>
              <w:widowControl w:val="0"/>
              <w:numPr>
                <w:ilvl w:val="0"/>
                <w:numId w:val="36"/>
              </w:numPr>
              <w:tabs>
                <w:tab w:val="left" w:pos="851"/>
                <w:tab w:val="left" w:pos="852"/>
              </w:tabs>
              <w:autoSpaceDE w:val="0"/>
              <w:autoSpaceDN w:val="0"/>
              <w:ind w:right="117"/>
              <w:contextualSpacing w:val="0"/>
              <w:jc w:val="both"/>
              <w:rPr>
                <w:rFonts w:asciiTheme="majorHAnsi" w:hAnsiTheme="majorHAnsi" w:cstheme="minorHAnsi"/>
                <w:color w:val="7F7F7F"/>
                <w:szCs w:val="20"/>
              </w:rPr>
            </w:pPr>
            <w:r w:rsidRPr="00AC46C8">
              <w:rPr>
                <w:rFonts w:asciiTheme="majorHAnsi" w:hAnsiTheme="majorHAnsi" w:cstheme="minorHAnsi"/>
                <w:color w:val="7F7F7F"/>
                <w:szCs w:val="20"/>
              </w:rPr>
              <w:t>Developed</w:t>
            </w:r>
            <w:r w:rsidR="006B5E37" w:rsidRPr="00AC46C8">
              <w:rPr>
                <w:rFonts w:asciiTheme="majorHAnsi" w:hAnsiTheme="majorHAnsi" w:cstheme="minorHAnsi"/>
                <w:color w:val="7F7F7F"/>
                <w:szCs w:val="20"/>
              </w:rPr>
              <w:t xml:space="preserve"> </w:t>
            </w:r>
            <w:r w:rsidR="00F246B3" w:rsidRPr="0007274F">
              <w:rPr>
                <w:rFonts w:asciiTheme="majorHAnsi" w:hAnsiTheme="majorHAnsi" w:cstheme="minorHAnsi"/>
                <w:b/>
                <w:color w:val="7F7F7F"/>
                <w:szCs w:val="20"/>
              </w:rPr>
              <w:t>new projects/repo</w:t>
            </w:r>
            <w:r w:rsidR="006B5E37" w:rsidRPr="0007274F">
              <w:rPr>
                <w:rFonts w:asciiTheme="majorHAnsi" w:hAnsiTheme="majorHAnsi" w:cstheme="minorHAnsi"/>
                <w:b/>
                <w:color w:val="7F7F7F"/>
                <w:szCs w:val="20"/>
              </w:rPr>
              <w:t>,</w:t>
            </w:r>
            <w:r w:rsidR="00F246B3" w:rsidRPr="0007274F">
              <w:rPr>
                <w:rFonts w:asciiTheme="majorHAnsi" w:hAnsiTheme="majorHAnsi" w:cstheme="minorHAnsi"/>
                <w:b/>
                <w:color w:val="7F7F7F"/>
                <w:szCs w:val="20"/>
              </w:rPr>
              <w:t xml:space="preserve"> and integrated builds and release using VSTS (CI/CD) </w:t>
            </w:r>
            <w:proofErr w:type="gramStart"/>
            <w:r w:rsidR="00F246B3" w:rsidRPr="0007274F">
              <w:rPr>
                <w:rFonts w:asciiTheme="majorHAnsi" w:hAnsiTheme="majorHAnsi" w:cstheme="minorHAnsi"/>
                <w:b/>
                <w:color w:val="7F7F7F"/>
                <w:szCs w:val="20"/>
              </w:rPr>
              <w:t>Pipelines</w:t>
            </w:r>
            <w:r w:rsidR="003A7DAC">
              <w:rPr>
                <w:rFonts w:asciiTheme="majorHAnsi" w:hAnsiTheme="majorHAnsi" w:cstheme="minorHAnsi"/>
                <w:color w:val="7F7F7F"/>
                <w:szCs w:val="20"/>
              </w:rPr>
              <w:t xml:space="preserve"> .</w:t>
            </w:r>
            <w:proofErr w:type="gramEnd"/>
          </w:p>
          <w:p w14:paraId="39864634" w14:textId="2F6B28DD" w:rsidR="00EA1725" w:rsidRPr="00C30881" w:rsidRDefault="00EA1725" w:rsidP="006B5E37">
            <w:pPr>
              <w:pStyle w:val="ListParagraph"/>
              <w:widowControl w:val="0"/>
              <w:numPr>
                <w:ilvl w:val="0"/>
                <w:numId w:val="36"/>
              </w:numPr>
              <w:tabs>
                <w:tab w:val="left" w:pos="851"/>
                <w:tab w:val="left" w:pos="852"/>
              </w:tabs>
              <w:autoSpaceDE w:val="0"/>
              <w:autoSpaceDN w:val="0"/>
              <w:ind w:right="117"/>
              <w:contextualSpacing w:val="0"/>
              <w:jc w:val="both"/>
              <w:rPr>
                <w:rFonts w:asciiTheme="majorHAnsi" w:hAnsiTheme="majorHAnsi" w:cstheme="minorHAnsi"/>
                <w:color w:val="7F7F7F"/>
              </w:rPr>
            </w:pPr>
            <w:r w:rsidRPr="00C30881">
              <w:rPr>
                <w:rFonts w:asciiTheme="majorHAnsi" w:hAnsiTheme="majorHAnsi" w:cstheme="minorHAnsi"/>
                <w:color w:val="7F7F7F"/>
              </w:rPr>
              <w:t xml:space="preserve">Used Source code management tools like </w:t>
            </w:r>
            <w:proofErr w:type="spellStart"/>
            <w:r w:rsidRPr="00C30881">
              <w:rPr>
                <w:rFonts w:asciiTheme="majorHAnsi" w:hAnsiTheme="majorHAnsi" w:cstheme="minorHAnsi"/>
                <w:color w:val="7F7F7F"/>
              </w:rPr>
              <w:t>Github</w:t>
            </w:r>
            <w:proofErr w:type="spellEnd"/>
            <w:r w:rsidRPr="00C30881">
              <w:rPr>
                <w:rFonts w:asciiTheme="majorHAnsi" w:hAnsiTheme="majorHAnsi" w:cstheme="minorHAnsi"/>
                <w:color w:val="7F7F7F"/>
              </w:rPr>
              <w:t xml:space="preserve"> and Azure repos.</w:t>
            </w:r>
          </w:p>
          <w:p w14:paraId="17356A2E" w14:textId="3D0B7BEE" w:rsidR="00EA1725" w:rsidRPr="00C30881" w:rsidRDefault="00EA1725" w:rsidP="006B5E37">
            <w:pPr>
              <w:pStyle w:val="ListParagraph"/>
              <w:widowControl w:val="0"/>
              <w:numPr>
                <w:ilvl w:val="0"/>
                <w:numId w:val="36"/>
              </w:numPr>
              <w:tabs>
                <w:tab w:val="left" w:pos="851"/>
                <w:tab w:val="left" w:pos="852"/>
              </w:tabs>
              <w:autoSpaceDE w:val="0"/>
              <w:autoSpaceDN w:val="0"/>
              <w:ind w:right="117"/>
              <w:contextualSpacing w:val="0"/>
              <w:jc w:val="both"/>
              <w:rPr>
                <w:rFonts w:asciiTheme="majorHAnsi" w:hAnsiTheme="majorHAnsi" w:cstheme="minorHAnsi"/>
                <w:color w:val="7F7F7F"/>
              </w:rPr>
            </w:pPr>
            <w:r w:rsidRPr="00C30881">
              <w:rPr>
                <w:rFonts w:asciiTheme="majorHAnsi" w:hAnsiTheme="majorHAnsi" w:cstheme="minorHAnsi"/>
                <w:color w:val="7F7F7F"/>
              </w:rPr>
              <w:t xml:space="preserve">Good understanding On </w:t>
            </w:r>
            <w:proofErr w:type="spellStart"/>
            <w:r w:rsidRPr="00307CB6">
              <w:rPr>
                <w:rFonts w:asciiTheme="majorHAnsi" w:hAnsiTheme="majorHAnsi" w:cstheme="minorHAnsi"/>
                <w:b/>
                <w:color w:val="7F7F7F"/>
              </w:rPr>
              <w:t>Git</w:t>
            </w:r>
            <w:proofErr w:type="spellEnd"/>
            <w:r w:rsidRPr="00C30881">
              <w:rPr>
                <w:rFonts w:asciiTheme="majorHAnsi" w:hAnsiTheme="majorHAnsi" w:cstheme="minorHAnsi"/>
                <w:color w:val="7F7F7F"/>
              </w:rPr>
              <w:t xml:space="preserve"> as a version control system.</w:t>
            </w:r>
          </w:p>
          <w:p w14:paraId="7C9E2489" w14:textId="1D83344C" w:rsidR="00EA1725" w:rsidRPr="00C30881" w:rsidRDefault="00EA1725" w:rsidP="006B5E37">
            <w:pPr>
              <w:pStyle w:val="ListParagraph"/>
              <w:widowControl w:val="0"/>
              <w:numPr>
                <w:ilvl w:val="0"/>
                <w:numId w:val="36"/>
              </w:numPr>
              <w:tabs>
                <w:tab w:val="left" w:pos="851"/>
                <w:tab w:val="left" w:pos="852"/>
              </w:tabs>
              <w:autoSpaceDE w:val="0"/>
              <w:autoSpaceDN w:val="0"/>
              <w:ind w:right="117"/>
              <w:contextualSpacing w:val="0"/>
              <w:jc w:val="both"/>
              <w:rPr>
                <w:rFonts w:asciiTheme="majorHAnsi" w:hAnsiTheme="majorHAnsi" w:cstheme="minorHAnsi"/>
                <w:color w:val="7F7F7F"/>
              </w:rPr>
            </w:pPr>
            <w:r w:rsidRPr="00C30881">
              <w:rPr>
                <w:rFonts w:asciiTheme="majorHAnsi" w:hAnsiTheme="majorHAnsi" w:cstheme="minorHAnsi"/>
                <w:color w:val="7F7F7F"/>
              </w:rPr>
              <w:t>Strong Hands on Exper</w:t>
            </w:r>
            <w:r w:rsidR="00307CB6">
              <w:rPr>
                <w:rFonts w:asciiTheme="majorHAnsi" w:hAnsiTheme="majorHAnsi" w:cstheme="minorHAnsi"/>
                <w:color w:val="7F7F7F"/>
              </w:rPr>
              <w:t xml:space="preserve">ience on </w:t>
            </w:r>
            <w:proofErr w:type="spellStart"/>
            <w:r w:rsidR="00307CB6" w:rsidRPr="00307CB6">
              <w:rPr>
                <w:rFonts w:asciiTheme="majorHAnsi" w:hAnsiTheme="majorHAnsi" w:cstheme="minorHAnsi"/>
                <w:b/>
                <w:color w:val="7F7F7F"/>
              </w:rPr>
              <w:t>Git</w:t>
            </w:r>
            <w:proofErr w:type="spellEnd"/>
            <w:r w:rsidR="00307CB6" w:rsidRPr="00307CB6">
              <w:rPr>
                <w:rFonts w:asciiTheme="majorHAnsi" w:hAnsiTheme="majorHAnsi" w:cstheme="minorHAnsi"/>
                <w:b/>
                <w:color w:val="7F7F7F"/>
              </w:rPr>
              <w:t xml:space="preserve"> commands like </w:t>
            </w:r>
            <w:proofErr w:type="spellStart"/>
            <w:r w:rsidR="00307CB6" w:rsidRPr="00307CB6">
              <w:rPr>
                <w:rFonts w:asciiTheme="majorHAnsi" w:hAnsiTheme="majorHAnsi" w:cstheme="minorHAnsi"/>
                <w:b/>
                <w:color w:val="7F7F7F"/>
              </w:rPr>
              <w:t>Git</w:t>
            </w:r>
            <w:proofErr w:type="spellEnd"/>
            <w:r w:rsidR="00307CB6" w:rsidRPr="00307CB6">
              <w:rPr>
                <w:rFonts w:asciiTheme="majorHAnsi" w:hAnsiTheme="majorHAnsi" w:cstheme="minorHAnsi"/>
                <w:b/>
                <w:color w:val="7F7F7F"/>
              </w:rPr>
              <w:t xml:space="preserve"> </w:t>
            </w:r>
            <w:proofErr w:type="spellStart"/>
            <w:proofErr w:type="gramStart"/>
            <w:r w:rsidR="00307CB6" w:rsidRPr="00307CB6">
              <w:rPr>
                <w:rFonts w:asciiTheme="majorHAnsi" w:hAnsiTheme="majorHAnsi" w:cstheme="minorHAnsi"/>
                <w:b/>
                <w:color w:val="7F7F7F"/>
              </w:rPr>
              <w:t>C</w:t>
            </w:r>
            <w:r w:rsidRPr="00307CB6">
              <w:rPr>
                <w:rFonts w:asciiTheme="majorHAnsi" w:hAnsiTheme="majorHAnsi" w:cstheme="minorHAnsi"/>
                <w:b/>
                <w:color w:val="7F7F7F"/>
              </w:rPr>
              <w:t>lone,Git</w:t>
            </w:r>
            <w:proofErr w:type="spellEnd"/>
            <w:proofErr w:type="gramEnd"/>
            <w:r w:rsidRPr="00307CB6">
              <w:rPr>
                <w:rFonts w:asciiTheme="majorHAnsi" w:hAnsiTheme="majorHAnsi" w:cstheme="minorHAnsi"/>
                <w:b/>
                <w:color w:val="7F7F7F"/>
              </w:rPr>
              <w:t xml:space="preserve"> add ,</w:t>
            </w:r>
            <w:proofErr w:type="spellStart"/>
            <w:r w:rsidRPr="00307CB6">
              <w:rPr>
                <w:rFonts w:asciiTheme="majorHAnsi" w:hAnsiTheme="majorHAnsi" w:cstheme="minorHAnsi"/>
                <w:b/>
                <w:color w:val="7F7F7F"/>
              </w:rPr>
              <w:t>Git</w:t>
            </w:r>
            <w:proofErr w:type="spellEnd"/>
            <w:r w:rsidRPr="00307CB6">
              <w:rPr>
                <w:rFonts w:asciiTheme="majorHAnsi" w:hAnsiTheme="majorHAnsi" w:cstheme="minorHAnsi"/>
                <w:b/>
                <w:color w:val="7F7F7F"/>
              </w:rPr>
              <w:t xml:space="preserve"> commit, </w:t>
            </w:r>
            <w:proofErr w:type="spellStart"/>
            <w:r w:rsidRPr="00307CB6">
              <w:rPr>
                <w:rFonts w:asciiTheme="majorHAnsi" w:hAnsiTheme="majorHAnsi" w:cstheme="minorHAnsi"/>
                <w:b/>
                <w:color w:val="7F7F7F"/>
              </w:rPr>
              <w:t>Git</w:t>
            </w:r>
            <w:proofErr w:type="spellEnd"/>
            <w:r w:rsidRPr="00307CB6">
              <w:rPr>
                <w:rFonts w:asciiTheme="majorHAnsi" w:hAnsiTheme="majorHAnsi" w:cstheme="minorHAnsi"/>
                <w:b/>
                <w:color w:val="7F7F7F"/>
              </w:rPr>
              <w:t xml:space="preserve"> </w:t>
            </w:r>
            <w:proofErr w:type="spellStart"/>
            <w:r w:rsidRPr="00307CB6">
              <w:rPr>
                <w:rFonts w:asciiTheme="majorHAnsi" w:hAnsiTheme="majorHAnsi" w:cstheme="minorHAnsi"/>
                <w:b/>
                <w:color w:val="7F7F7F"/>
              </w:rPr>
              <w:t>push,Git</w:t>
            </w:r>
            <w:proofErr w:type="spellEnd"/>
            <w:r w:rsidRPr="00307CB6">
              <w:rPr>
                <w:rFonts w:asciiTheme="majorHAnsi" w:hAnsiTheme="majorHAnsi" w:cstheme="minorHAnsi"/>
                <w:b/>
                <w:color w:val="7F7F7F"/>
              </w:rPr>
              <w:t xml:space="preserve"> pull.</w:t>
            </w:r>
          </w:p>
          <w:p w14:paraId="70E38376" w14:textId="528C7428" w:rsidR="00EA1725" w:rsidRPr="00C30881" w:rsidRDefault="00EA1725" w:rsidP="006B5E37">
            <w:pPr>
              <w:pStyle w:val="ListParagraph"/>
              <w:widowControl w:val="0"/>
              <w:numPr>
                <w:ilvl w:val="0"/>
                <w:numId w:val="36"/>
              </w:numPr>
              <w:tabs>
                <w:tab w:val="left" w:pos="851"/>
                <w:tab w:val="left" w:pos="852"/>
              </w:tabs>
              <w:autoSpaceDE w:val="0"/>
              <w:autoSpaceDN w:val="0"/>
              <w:ind w:right="117"/>
              <w:contextualSpacing w:val="0"/>
              <w:jc w:val="both"/>
              <w:rPr>
                <w:rFonts w:asciiTheme="majorHAnsi" w:hAnsiTheme="majorHAnsi" w:cstheme="minorHAnsi"/>
                <w:color w:val="7F7F7F"/>
              </w:rPr>
            </w:pPr>
            <w:r w:rsidRPr="00C30881">
              <w:rPr>
                <w:rFonts w:asciiTheme="majorHAnsi" w:hAnsiTheme="majorHAnsi" w:cstheme="minorHAnsi"/>
                <w:color w:val="7F7F7F"/>
              </w:rPr>
              <w:t xml:space="preserve">Good hands on Experience on </w:t>
            </w:r>
            <w:r w:rsidRPr="00307CB6">
              <w:rPr>
                <w:rFonts w:asciiTheme="majorHAnsi" w:hAnsiTheme="majorHAnsi" w:cstheme="minorHAnsi"/>
                <w:b/>
                <w:color w:val="7F7F7F"/>
              </w:rPr>
              <w:t>Branch Creation</w:t>
            </w:r>
            <w:r w:rsidRPr="00C30881">
              <w:rPr>
                <w:rFonts w:asciiTheme="majorHAnsi" w:hAnsiTheme="majorHAnsi" w:cstheme="minorHAnsi"/>
                <w:color w:val="7F7F7F"/>
              </w:rPr>
              <w:t xml:space="preserve"> and </w:t>
            </w:r>
            <w:r w:rsidRPr="00307CB6">
              <w:rPr>
                <w:rFonts w:asciiTheme="majorHAnsi" w:hAnsiTheme="majorHAnsi" w:cstheme="minorHAnsi"/>
                <w:b/>
                <w:color w:val="7F7F7F"/>
              </w:rPr>
              <w:t>Merging</w:t>
            </w:r>
            <w:r w:rsidRPr="00C30881">
              <w:rPr>
                <w:rFonts w:asciiTheme="majorHAnsi" w:hAnsiTheme="majorHAnsi" w:cstheme="minorHAnsi"/>
                <w:color w:val="7F7F7F"/>
              </w:rPr>
              <w:t xml:space="preserve"> the Branch Changes.</w:t>
            </w:r>
          </w:p>
          <w:p w14:paraId="4BE9EF16" w14:textId="757720D3" w:rsidR="00C30881" w:rsidRPr="00C30881" w:rsidRDefault="00C30881" w:rsidP="00C30881">
            <w:pPr>
              <w:pStyle w:val="ListParagraph"/>
              <w:widowControl w:val="0"/>
              <w:numPr>
                <w:ilvl w:val="0"/>
                <w:numId w:val="36"/>
              </w:numPr>
              <w:tabs>
                <w:tab w:val="left" w:pos="851"/>
                <w:tab w:val="left" w:pos="852"/>
              </w:tabs>
              <w:autoSpaceDE w:val="0"/>
              <w:autoSpaceDN w:val="0"/>
              <w:ind w:right="117"/>
              <w:contextualSpacing w:val="0"/>
              <w:jc w:val="both"/>
              <w:rPr>
                <w:rFonts w:asciiTheme="majorHAnsi" w:hAnsiTheme="majorHAnsi" w:cstheme="minorHAnsi"/>
                <w:color w:val="7F7F7F"/>
              </w:rPr>
            </w:pPr>
            <w:r>
              <w:rPr>
                <w:rFonts w:asciiTheme="majorHAnsi" w:hAnsiTheme="majorHAnsi" w:cstheme="minorHAnsi"/>
                <w:color w:val="7F7F7F"/>
              </w:rPr>
              <w:t xml:space="preserve">Setting Up </w:t>
            </w:r>
            <w:r w:rsidRPr="00307CB6">
              <w:rPr>
                <w:rFonts w:asciiTheme="majorHAnsi" w:hAnsiTheme="majorHAnsi" w:cstheme="minorHAnsi"/>
                <w:b/>
                <w:color w:val="7F7F7F"/>
              </w:rPr>
              <w:t>Branching Policies</w:t>
            </w:r>
            <w:r>
              <w:rPr>
                <w:rFonts w:asciiTheme="majorHAnsi" w:hAnsiTheme="majorHAnsi" w:cstheme="minorHAnsi"/>
                <w:color w:val="7F7F7F"/>
              </w:rPr>
              <w:t xml:space="preserve"> and </w:t>
            </w:r>
            <w:r w:rsidRPr="00307CB6">
              <w:rPr>
                <w:rFonts w:asciiTheme="majorHAnsi" w:hAnsiTheme="majorHAnsi" w:cstheme="minorHAnsi"/>
                <w:b/>
                <w:color w:val="7F7F7F"/>
              </w:rPr>
              <w:t>Repository Policies</w:t>
            </w:r>
          </w:p>
          <w:p w14:paraId="7150F314" w14:textId="7CE72E58" w:rsidR="00EA1725" w:rsidRDefault="00EA1725" w:rsidP="006B5E37">
            <w:pPr>
              <w:pStyle w:val="ListParagraph"/>
              <w:widowControl w:val="0"/>
              <w:numPr>
                <w:ilvl w:val="0"/>
                <w:numId w:val="36"/>
              </w:numPr>
              <w:tabs>
                <w:tab w:val="left" w:pos="851"/>
                <w:tab w:val="left" w:pos="852"/>
              </w:tabs>
              <w:autoSpaceDE w:val="0"/>
              <w:autoSpaceDN w:val="0"/>
              <w:ind w:right="117"/>
              <w:contextualSpacing w:val="0"/>
              <w:jc w:val="both"/>
              <w:rPr>
                <w:rFonts w:asciiTheme="majorHAnsi" w:hAnsiTheme="majorHAnsi" w:cstheme="minorHAnsi"/>
                <w:color w:val="7F7F7F"/>
              </w:rPr>
            </w:pPr>
            <w:r w:rsidRPr="00C30881">
              <w:rPr>
                <w:rFonts w:asciiTheme="majorHAnsi" w:hAnsiTheme="majorHAnsi" w:cstheme="minorHAnsi"/>
                <w:color w:val="7F7F7F"/>
              </w:rPr>
              <w:t xml:space="preserve">Adding the </w:t>
            </w:r>
            <w:r w:rsidRPr="00307CB6">
              <w:rPr>
                <w:rFonts w:asciiTheme="majorHAnsi" w:hAnsiTheme="majorHAnsi" w:cstheme="minorHAnsi"/>
                <w:b/>
                <w:color w:val="7F7F7F"/>
              </w:rPr>
              <w:t>Reviewers</w:t>
            </w:r>
            <w:r w:rsidRPr="00C30881">
              <w:rPr>
                <w:rFonts w:asciiTheme="majorHAnsi" w:hAnsiTheme="majorHAnsi" w:cstheme="minorHAnsi"/>
                <w:color w:val="7F7F7F"/>
              </w:rPr>
              <w:t xml:space="preserve"> </w:t>
            </w:r>
            <w:proofErr w:type="gramStart"/>
            <w:r w:rsidRPr="00C30881">
              <w:rPr>
                <w:rFonts w:asciiTheme="majorHAnsi" w:hAnsiTheme="majorHAnsi" w:cstheme="minorHAnsi"/>
                <w:color w:val="7F7F7F"/>
              </w:rPr>
              <w:t>For</w:t>
            </w:r>
            <w:proofErr w:type="gramEnd"/>
            <w:r w:rsidRPr="00C30881">
              <w:rPr>
                <w:rFonts w:asciiTheme="majorHAnsi" w:hAnsiTheme="majorHAnsi" w:cstheme="minorHAnsi"/>
                <w:color w:val="7F7F7F"/>
              </w:rPr>
              <w:t xml:space="preserve"> Pull request </w:t>
            </w:r>
            <w:r w:rsidRPr="00307CB6">
              <w:rPr>
                <w:rFonts w:asciiTheme="majorHAnsi" w:hAnsiTheme="majorHAnsi" w:cstheme="minorHAnsi"/>
                <w:b/>
                <w:color w:val="7F7F7F"/>
              </w:rPr>
              <w:t>Approvals</w:t>
            </w:r>
            <w:r w:rsidRPr="00C30881">
              <w:rPr>
                <w:rFonts w:asciiTheme="majorHAnsi" w:hAnsiTheme="majorHAnsi" w:cstheme="minorHAnsi"/>
                <w:color w:val="7F7F7F"/>
              </w:rPr>
              <w:t>.</w:t>
            </w:r>
          </w:p>
          <w:p w14:paraId="0B1E65C1" w14:textId="63893C24" w:rsidR="00F246B3" w:rsidRDefault="008745C5" w:rsidP="006B5E37">
            <w:pPr>
              <w:pStyle w:val="ListParagraph"/>
              <w:widowControl w:val="0"/>
              <w:numPr>
                <w:ilvl w:val="0"/>
                <w:numId w:val="36"/>
              </w:numPr>
              <w:tabs>
                <w:tab w:val="left" w:pos="851"/>
                <w:tab w:val="left" w:pos="852"/>
              </w:tabs>
              <w:autoSpaceDE w:val="0"/>
              <w:autoSpaceDN w:val="0"/>
              <w:ind w:hanging="361"/>
              <w:contextualSpacing w:val="0"/>
              <w:jc w:val="both"/>
              <w:rPr>
                <w:rFonts w:asciiTheme="majorHAnsi" w:hAnsiTheme="majorHAnsi" w:cstheme="minorHAnsi"/>
                <w:color w:val="7F7F7F"/>
                <w:szCs w:val="20"/>
              </w:rPr>
            </w:pPr>
            <w:r>
              <w:rPr>
                <w:rFonts w:asciiTheme="majorHAnsi" w:hAnsiTheme="majorHAnsi" w:cstheme="minorHAnsi"/>
                <w:color w:val="7F7F7F"/>
                <w:szCs w:val="20"/>
              </w:rPr>
              <w:t xml:space="preserve">Set-up </w:t>
            </w:r>
            <w:r w:rsidRPr="0007274F">
              <w:rPr>
                <w:rFonts w:asciiTheme="majorHAnsi" w:hAnsiTheme="majorHAnsi" w:cstheme="minorHAnsi"/>
                <w:b/>
                <w:color w:val="7F7F7F"/>
                <w:szCs w:val="20"/>
              </w:rPr>
              <w:t>code quality,</w:t>
            </w:r>
            <w:r w:rsidR="00F246B3" w:rsidRPr="0007274F">
              <w:rPr>
                <w:rFonts w:asciiTheme="majorHAnsi" w:hAnsiTheme="majorHAnsi" w:cstheme="minorHAnsi"/>
                <w:b/>
                <w:color w:val="7F7F7F"/>
                <w:szCs w:val="20"/>
              </w:rPr>
              <w:t xml:space="preserve"> code </w:t>
            </w:r>
            <w:r w:rsidR="00F246B3" w:rsidRPr="0007274F">
              <w:rPr>
                <w:rFonts w:asciiTheme="majorHAnsi" w:hAnsiTheme="majorHAnsi" w:cstheme="minorHAnsi"/>
                <w:b/>
                <w:color w:val="7F7F7F"/>
                <w:spacing w:val="-2"/>
                <w:szCs w:val="20"/>
              </w:rPr>
              <w:t xml:space="preserve">coverage </w:t>
            </w:r>
            <w:r w:rsidR="00F246B3" w:rsidRPr="008745C5">
              <w:rPr>
                <w:rFonts w:asciiTheme="majorHAnsi" w:hAnsiTheme="majorHAnsi" w:cstheme="minorHAnsi"/>
                <w:color w:val="7F7F7F"/>
                <w:spacing w:val="-3"/>
                <w:szCs w:val="20"/>
              </w:rPr>
              <w:t xml:space="preserve">for </w:t>
            </w:r>
            <w:r w:rsidR="00F246B3" w:rsidRPr="008745C5">
              <w:rPr>
                <w:rFonts w:asciiTheme="majorHAnsi" w:hAnsiTheme="majorHAnsi" w:cstheme="minorHAnsi"/>
                <w:color w:val="7F7F7F"/>
                <w:szCs w:val="20"/>
              </w:rPr>
              <w:t>application</w:t>
            </w:r>
            <w:r w:rsidR="00F246B3" w:rsidRPr="008745C5">
              <w:rPr>
                <w:rFonts w:asciiTheme="majorHAnsi" w:hAnsiTheme="majorHAnsi" w:cstheme="minorHAnsi"/>
                <w:color w:val="7F7F7F"/>
                <w:spacing w:val="2"/>
                <w:szCs w:val="20"/>
              </w:rPr>
              <w:t xml:space="preserve"> </w:t>
            </w:r>
            <w:r w:rsidR="00F246B3" w:rsidRPr="008745C5">
              <w:rPr>
                <w:rFonts w:asciiTheme="majorHAnsi" w:hAnsiTheme="majorHAnsi" w:cstheme="minorHAnsi"/>
                <w:color w:val="7F7F7F"/>
                <w:szCs w:val="20"/>
              </w:rPr>
              <w:t>code</w:t>
            </w:r>
          </w:p>
          <w:p w14:paraId="22D51F13" w14:textId="415F65D3" w:rsidR="00C30881" w:rsidRDefault="00C30881" w:rsidP="006B5E37">
            <w:pPr>
              <w:pStyle w:val="ListParagraph"/>
              <w:widowControl w:val="0"/>
              <w:numPr>
                <w:ilvl w:val="0"/>
                <w:numId w:val="36"/>
              </w:numPr>
              <w:tabs>
                <w:tab w:val="left" w:pos="851"/>
                <w:tab w:val="left" w:pos="852"/>
              </w:tabs>
              <w:autoSpaceDE w:val="0"/>
              <w:autoSpaceDN w:val="0"/>
              <w:ind w:hanging="361"/>
              <w:contextualSpacing w:val="0"/>
              <w:jc w:val="both"/>
              <w:rPr>
                <w:rFonts w:asciiTheme="majorHAnsi" w:hAnsiTheme="majorHAnsi" w:cstheme="minorHAnsi"/>
                <w:color w:val="7F7F7F"/>
                <w:szCs w:val="20"/>
              </w:rPr>
            </w:pPr>
            <w:r>
              <w:rPr>
                <w:rFonts w:asciiTheme="majorHAnsi" w:hAnsiTheme="majorHAnsi" w:cstheme="minorHAnsi"/>
                <w:color w:val="7F7F7F"/>
                <w:szCs w:val="20"/>
              </w:rPr>
              <w:t>Good understanding on Reverting the code.</w:t>
            </w:r>
          </w:p>
          <w:p w14:paraId="03D227D9" w14:textId="7194D1B9" w:rsidR="00C30881" w:rsidRDefault="00C30881" w:rsidP="006B5E37">
            <w:pPr>
              <w:pStyle w:val="ListParagraph"/>
              <w:widowControl w:val="0"/>
              <w:numPr>
                <w:ilvl w:val="0"/>
                <w:numId w:val="36"/>
              </w:numPr>
              <w:tabs>
                <w:tab w:val="left" w:pos="851"/>
                <w:tab w:val="left" w:pos="852"/>
              </w:tabs>
              <w:autoSpaceDE w:val="0"/>
              <w:autoSpaceDN w:val="0"/>
              <w:ind w:hanging="361"/>
              <w:contextualSpacing w:val="0"/>
              <w:jc w:val="both"/>
              <w:rPr>
                <w:rFonts w:asciiTheme="majorHAnsi" w:hAnsiTheme="majorHAnsi" w:cstheme="minorHAnsi"/>
                <w:color w:val="7F7F7F"/>
                <w:szCs w:val="20"/>
              </w:rPr>
            </w:pPr>
            <w:r>
              <w:rPr>
                <w:rFonts w:asciiTheme="majorHAnsi" w:hAnsiTheme="majorHAnsi" w:cstheme="minorHAnsi"/>
                <w:color w:val="7F7F7F"/>
                <w:szCs w:val="20"/>
              </w:rPr>
              <w:t xml:space="preserve">Taking sample projects from Public repositories like </w:t>
            </w:r>
            <w:proofErr w:type="spellStart"/>
            <w:r w:rsidRPr="00307CB6">
              <w:rPr>
                <w:rFonts w:asciiTheme="majorHAnsi" w:hAnsiTheme="majorHAnsi" w:cstheme="minorHAnsi"/>
                <w:b/>
                <w:color w:val="7F7F7F"/>
                <w:szCs w:val="20"/>
              </w:rPr>
              <w:t>Github</w:t>
            </w:r>
            <w:proofErr w:type="spellEnd"/>
            <w:r>
              <w:rPr>
                <w:rFonts w:asciiTheme="majorHAnsi" w:hAnsiTheme="majorHAnsi" w:cstheme="minorHAnsi"/>
                <w:color w:val="7F7F7F"/>
                <w:szCs w:val="20"/>
              </w:rPr>
              <w:t xml:space="preserve"> and implementing CI/CD Workflow.</w:t>
            </w:r>
          </w:p>
          <w:p w14:paraId="49555B11" w14:textId="27250BDA" w:rsidR="00C30881" w:rsidRDefault="00C30881" w:rsidP="00C30881">
            <w:pPr>
              <w:pStyle w:val="ListParagraph"/>
              <w:widowControl w:val="0"/>
              <w:numPr>
                <w:ilvl w:val="0"/>
                <w:numId w:val="36"/>
              </w:numPr>
              <w:tabs>
                <w:tab w:val="left" w:pos="851"/>
                <w:tab w:val="left" w:pos="852"/>
              </w:tabs>
              <w:autoSpaceDE w:val="0"/>
              <w:autoSpaceDN w:val="0"/>
              <w:ind w:hanging="361"/>
              <w:contextualSpacing w:val="0"/>
              <w:jc w:val="both"/>
              <w:rPr>
                <w:rFonts w:asciiTheme="majorHAnsi" w:hAnsiTheme="majorHAnsi" w:cstheme="minorHAnsi"/>
                <w:color w:val="7F7F7F"/>
                <w:szCs w:val="20"/>
              </w:rPr>
            </w:pPr>
            <w:r>
              <w:rPr>
                <w:rFonts w:asciiTheme="majorHAnsi" w:hAnsiTheme="majorHAnsi" w:cstheme="minorHAnsi"/>
                <w:color w:val="7F7F7F"/>
                <w:szCs w:val="20"/>
              </w:rPr>
              <w:t xml:space="preserve">Good Understanding on Building </w:t>
            </w:r>
            <w:r w:rsidRPr="00307CB6">
              <w:rPr>
                <w:rFonts w:asciiTheme="majorHAnsi" w:hAnsiTheme="majorHAnsi" w:cstheme="minorHAnsi"/>
                <w:b/>
                <w:color w:val="7F7F7F"/>
                <w:szCs w:val="20"/>
              </w:rPr>
              <w:t>ASP.net and JAVA</w:t>
            </w:r>
            <w:r>
              <w:rPr>
                <w:rFonts w:asciiTheme="majorHAnsi" w:hAnsiTheme="majorHAnsi" w:cstheme="minorHAnsi"/>
                <w:color w:val="7F7F7F"/>
                <w:szCs w:val="20"/>
              </w:rPr>
              <w:t xml:space="preserve"> applications and Hosting the packages (.DLL, JAR/WAR files) </w:t>
            </w:r>
          </w:p>
          <w:p w14:paraId="2F9E73EE" w14:textId="77777777" w:rsidR="00C30881" w:rsidRDefault="00C30881" w:rsidP="00C30881">
            <w:pPr>
              <w:pStyle w:val="ListParagraph"/>
              <w:widowControl w:val="0"/>
              <w:numPr>
                <w:ilvl w:val="0"/>
                <w:numId w:val="36"/>
              </w:numPr>
              <w:tabs>
                <w:tab w:val="left" w:pos="851"/>
                <w:tab w:val="left" w:pos="852"/>
              </w:tabs>
              <w:autoSpaceDE w:val="0"/>
              <w:autoSpaceDN w:val="0"/>
              <w:ind w:hanging="361"/>
              <w:contextualSpacing w:val="0"/>
              <w:jc w:val="both"/>
              <w:rPr>
                <w:rFonts w:asciiTheme="majorHAnsi" w:hAnsiTheme="majorHAnsi" w:cstheme="minorHAnsi"/>
                <w:color w:val="7F7F7F"/>
                <w:szCs w:val="20"/>
              </w:rPr>
            </w:pPr>
            <w:r>
              <w:rPr>
                <w:rFonts w:asciiTheme="majorHAnsi" w:hAnsiTheme="majorHAnsi" w:cstheme="minorHAnsi"/>
                <w:color w:val="7F7F7F"/>
                <w:szCs w:val="20"/>
              </w:rPr>
              <w:t xml:space="preserve">Good Understanding on Azure </w:t>
            </w:r>
            <w:proofErr w:type="gramStart"/>
            <w:r>
              <w:rPr>
                <w:rFonts w:asciiTheme="majorHAnsi" w:hAnsiTheme="majorHAnsi" w:cstheme="minorHAnsi"/>
                <w:color w:val="7F7F7F"/>
                <w:szCs w:val="20"/>
              </w:rPr>
              <w:t>cloud</w:t>
            </w:r>
            <w:proofErr w:type="gramEnd"/>
            <w:r>
              <w:rPr>
                <w:rFonts w:asciiTheme="majorHAnsi" w:hAnsiTheme="majorHAnsi" w:cstheme="minorHAnsi"/>
                <w:color w:val="7F7F7F"/>
                <w:szCs w:val="20"/>
              </w:rPr>
              <w:t xml:space="preserve"> Platform.</w:t>
            </w:r>
          </w:p>
          <w:p w14:paraId="13B1CD7E" w14:textId="17B3B886" w:rsidR="00C30881" w:rsidRDefault="00C30881" w:rsidP="00C30881">
            <w:pPr>
              <w:pStyle w:val="ListParagraph"/>
              <w:widowControl w:val="0"/>
              <w:numPr>
                <w:ilvl w:val="0"/>
                <w:numId w:val="36"/>
              </w:numPr>
              <w:tabs>
                <w:tab w:val="left" w:pos="851"/>
                <w:tab w:val="left" w:pos="852"/>
              </w:tabs>
              <w:autoSpaceDE w:val="0"/>
              <w:autoSpaceDN w:val="0"/>
              <w:ind w:hanging="361"/>
              <w:contextualSpacing w:val="0"/>
              <w:jc w:val="both"/>
              <w:rPr>
                <w:rFonts w:asciiTheme="majorHAnsi" w:hAnsiTheme="majorHAnsi" w:cstheme="minorHAnsi"/>
                <w:color w:val="7F7F7F"/>
                <w:szCs w:val="20"/>
              </w:rPr>
            </w:pPr>
            <w:r>
              <w:rPr>
                <w:rFonts w:asciiTheme="majorHAnsi" w:hAnsiTheme="majorHAnsi" w:cstheme="minorHAnsi"/>
                <w:color w:val="7F7F7F"/>
                <w:szCs w:val="20"/>
              </w:rPr>
              <w:t xml:space="preserve">Good   </w:t>
            </w:r>
            <w:r>
              <w:rPr>
                <w:rFonts w:asciiTheme="majorHAnsi" w:hAnsiTheme="majorHAnsi" w:cstheme="minorHAnsi"/>
                <w:color w:val="7F7F7F"/>
                <w:szCs w:val="20"/>
              </w:rPr>
              <w:t>Understanding</w:t>
            </w:r>
            <w:r>
              <w:rPr>
                <w:rFonts w:asciiTheme="majorHAnsi" w:hAnsiTheme="majorHAnsi" w:cstheme="minorHAnsi"/>
                <w:color w:val="7F7F7F"/>
                <w:szCs w:val="20"/>
              </w:rPr>
              <w:t xml:space="preserve"> On </w:t>
            </w:r>
            <w:proofErr w:type="gramStart"/>
            <w:r w:rsidRPr="00307CB6">
              <w:rPr>
                <w:rFonts w:asciiTheme="majorHAnsi" w:hAnsiTheme="majorHAnsi" w:cstheme="minorHAnsi"/>
                <w:b/>
                <w:color w:val="7F7F7F"/>
                <w:szCs w:val="20"/>
              </w:rPr>
              <w:t>IAAS,PAAS</w:t>
            </w:r>
            <w:proofErr w:type="gramEnd"/>
            <w:r w:rsidRPr="00307CB6">
              <w:rPr>
                <w:rFonts w:asciiTheme="majorHAnsi" w:hAnsiTheme="majorHAnsi" w:cstheme="minorHAnsi"/>
                <w:b/>
                <w:color w:val="7F7F7F"/>
                <w:szCs w:val="20"/>
              </w:rPr>
              <w:t>,SAAS</w:t>
            </w:r>
            <w:r>
              <w:rPr>
                <w:rFonts w:asciiTheme="majorHAnsi" w:hAnsiTheme="majorHAnsi" w:cstheme="minorHAnsi"/>
                <w:color w:val="7F7F7F"/>
                <w:szCs w:val="20"/>
              </w:rPr>
              <w:t xml:space="preserve"> Services in </w:t>
            </w:r>
            <w:r w:rsidRPr="00307CB6">
              <w:rPr>
                <w:rFonts w:asciiTheme="majorHAnsi" w:hAnsiTheme="majorHAnsi" w:cstheme="minorHAnsi"/>
                <w:b/>
                <w:color w:val="7F7F7F"/>
                <w:szCs w:val="20"/>
              </w:rPr>
              <w:t>Azure</w:t>
            </w:r>
            <w:r>
              <w:rPr>
                <w:rFonts w:asciiTheme="majorHAnsi" w:hAnsiTheme="majorHAnsi" w:cstheme="minorHAnsi"/>
                <w:color w:val="7F7F7F"/>
                <w:szCs w:val="20"/>
              </w:rPr>
              <w:t>.</w:t>
            </w:r>
          </w:p>
          <w:p w14:paraId="64BAAB18" w14:textId="30DACC3D" w:rsidR="00C30881" w:rsidRDefault="00C30881" w:rsidP="00C30881">
            <w:pPr>
              <w:pStyle w:val="ListParagraph"/>
              <w:widowControl w:val="0"/>
              <w:numPr>
                <w:ilvl w:val="0"/>
                <w:numId w:val="36"/>
              </w:numPr>
              <w:tabs>
                <w:tab w:val="left" w:pos="851"/>
                <w:tab w:val="left" w:pos="852"/>
              </w:tabs>
              <w:autoSpaceDE w:val="0"/>
              <w:autoSpaceDN w:val="0"/>
              <w:ind w:hanging="361"/>
              <w:contextualSpacing w:val="0"/>
              <w:jc w:val="both"/>
              <w:rPr>
                <w:rFonts w:asciiTheme="majorHAnsi" w:hAnsiTheme="majorHAnsi" w:cstheme="minorHAnsi"/>
                <w:color w:val="7F7F7F"/>
                <w:szCs w:val="20"/>
              </w:rPr>
            </w:pPr>
            <w:r>
              <w:rPr>
                <w:rFonts w:asciiTheme="majorHAnsi" w:hAnsiTheme="majorHAnsi" w:cstheme="minorHAnsi"/>
                <w:color w:val="7F7F7F"/>
                <w:szCs w:val="20"/>
              </w:rPr>
              <w:t xml:space="preserve">Good Hands on Experience on </w:t>
            </w:r>
            <w:proofErr w:type="gramStart"/>
            <w:r>
              <w:rPr>
                <w:rFonts w:asciiTheme="majorHAnsi" w:hAnsiTheme="majorHAnsi" w:cstheme="minorHAnsi"/>
                <w:color w:val="7F7F7F"/>
                <w:szCs w:val="20"/>
              </w:rPr>
              <w:t>IAAC  Like</w:t>
            </w:r>
            <w:proofErr w:type="gramEnd"/>
            <w:r>
              <w:rPr>
                <w:rFonts w:asciiTheme="majorHAnsi" w:hAnsiTheme="majorHAnsi" w:cstheme="minorHAnsi"/>
                <w:color w:val="7F7F7F"/>
                <w:szCs w:val="20"/>
              </w:rPr>
              <w:t xml:space="preserve"> </w:t>
            </w:r>
            <w:r w:rsidRPr="00307CB6">
              <w:rPr>
                <w:rFonts w:asciiTheme="majorHAnsi" w:hAnsiTheme="majorHAnsi" w:cstheme="minorHAnsi"/>
                <w:b/>
                <w:color w:val="7F7F7F"/>
                <w:szCs w:val="20"/>
              </w:rPr>
              <w:t>ARM Templates, Terraform</w:t>
            </w:r>
          </w:p>
          <w:p w14:paraId="54DA1ABF" w14:textId="161F9F6A" w:rsidR="003A7DAC" w:rsidRDefault="003A7DAC" w:rsidP="00C30881">
            <w:pPr>
              <w:pStyle w:val="ListParagraph"/>
              <w:widowControl w:val="0"/>
              <w:numPr>
                <w:ilvl w:val="0"/>
                <w:numId w:val="36"/>
              </w:numPr>
              <w:tabs>
                <w:tab w:val="left" w:pos="851"/>
                <w:tab w:val="left" w:pos="852"/>
              </w:tabs>
              <w:autoSpaceDE w:val="0"/>
              <w:autoSpaceDN w:val="0"/>
              <w:ind w:hanging="361"/>
              <w:contextualSpacing w:val="0"/>
              <w:jc w:val="both"/>
              <w:rPr>
                <w:rFonts w:asciiTheme="majorHAnsi" w:hAnsiTheme="majorHAnsi" w:cstheme="minorHAnsi"/>
                <w:color w:val="7F7F7F"/>
                <w:szCs w:val="20"/>
              </w:rPr>
            </w:pPr>
            <w:r w:rsidRPr="00307CB6">
              <w:rPr>
                <w:rFonts w:asciiTheme="majorHAnsi" w:hAnsiTheme="majorHAnsi" w:cstheme="minorHAnsi"/>
                <w:color w:val="7F7F7F"/>
                <w:szCs w:val="20"/>
              </w:rPr>
              <w:t>Setting Up</w:t>
            </w:r>
            <w:r w:rsidRPr="00307CB6">
              <w:rPr>
                <w:rFonts w:asciiTheme="majorHAnsi" w:hAnsiTheme="majorHAnsi" w:cstheme="minorHAnsi"/>
                <w:b/>
                <w:color w:val="7F7F7F"/>
                <w:szCs w:val="20"/>
              </w:rPr>
              <w:t xml:space="preserve"> Self Hosted Agents</w:t>
            </w:r>
            <w:r>
              <w:rPr>
                <w:rFonts w:asciiTheme="majorHAnsi" w:hAnsiTheme="majorHAnsi" w:cstheme="minorHAnsi"/>
                <w:color w:val="7F7F7F"/>
                <w:szCs w:val="20"/>
              </w:rPr>
              <w:t xml:space="preserve"> in </w:t>
            </w:r>
            <w:r w:rsidRPr="00307CB6">
              <w:rPr>
                <w:rFonts w:asciiTheme="majorHAnsi" w:hAnsiTheme="majorHAnsi" w:cstheme="minorHAnsi"/>
                <w:b/>
                <w:color w:val="7F7F7F"/>
                <w:szCs w:val="20"/>
              </w:rPr>
              <w:t>Azure Devops</w:t>
            </w:r>
          </w:p>
          <w:p w14:paraId="5BEE55D0" w14:textId="77777777" w:rsidR="00C30881" w:rsidRPr="003A7DAC" w:rsidRDefault="00C30881" w:rsidP="003A7DAC">
            <w:pPr>
              <w:widowControl w:val="0"/>
              <w:tabs>
                <w:tab w:val="left" w:pos="851"/>
                <w:tab w:val="left" w:pos="852"/>
              </w:tabs>
              <w:autoSpaceDE w:val="0"/>
              <w:autoSpaceDN w:val="0"/>
              <w:ind w:left="490"/>
              <w:jc w:val="both"/>
              <w:rPr>
                <w:rFonts w:asciiTheme="majorHAnsi" w:hAnsiTheme="majorHAnsi" w:cstheme="minorHAnsi"/>
                <w:color w:val="7F7F7F"/>
                <w:szCs w:val="20"/>
              </w:rPr>
            </w:pPr>
          </w:p>
          <w:p w14:paraId="5487D6C8" w14:textId="77777777" w:rsidR="006B5E37" w:rsidRPr="00AC46C8" w:rsidRDefault="006B5E37" w:rsidP="00F246B3">
            <w:pPr>
              <w:pStyle w:val="BodyText"/>
              <w:spacing w:before="29"/>
              <w:ind w:left="220"/>
              <w:rPr>
                <w:rFonts w:asciiTheme="majorHAnsi" w:hAnsiTheme="majorHAnsi" w:cstheme="minorHAnsi"/>
                <w:color w:val="7F7F7F"/>
                <w:sz w:val="22"/>
                <w:szCs w:val="20"/>
              </w:rPr>
            </w:pPr>
          </w:p>
          <w:p w14:paraId="7A4788ED" w14:textId="7B5617C5" w:rsidR="00F246B3" w:rsidRPr="00AC46C8" w:rsidRDefault="006B5E37" w:rsidP="006B5E37">
            <w:pPr>
              <w:pStyle w:val="BodyText"/>
              <w:spacing w:before="29"/>
              <w:ind w:left="491"/>
              <w:jc w:val="both"/>
              <w:rPr>
                <w:rFonts w:asciiTheme="majorHAnsi" w:hAnsiTheme="majorHAnsi" w:cstheme="minorHAnsi"/>
                <w:color w:val="7F7F7F"/>
                <w:sz w:val="22"/>
                <w:szCs w:val="20"/>
              </w:rPr>
            </w:pPr>
            <w:r w:rsidRPr="008745C5">
              <w:rPr>
                <w:rFonts w:asciiTheme="majorHAnsi" w:hAnsiTheme="majorHAnsi" w:cstheme="minorHAnsi"/>
                <w:b/>
                <w:color w:val="7F7F7F"/>
                <w:sz w:val="22"/>
                <w:szCs w:val="20"/>
              </w:rPr>
              <w:t>Title</w:t>
            </w:r>
            <w:r w:rsidR="00F246B3" w:rsidRPr="008745C5">
              <w:rPr>
                <w:rFonts w:asciiTheme="majorHAnsi" w:hAnsiTheme="majorHAnsi" w:cstheme="minorHAnsi"/>
                <w:b/>
                <w:color w:val="7F7F7F"/>
                <w:sz w:val="22"/>
                <w:szCs w:val="20"/>
              </w:rPr>
              <w:t>:</w:t>
            </w:r>
            <w:r w:rsidR="00F246B3" w:rsidRPr="00AC46C8">
              <w:rPr>
                <w:rFonts w:asciiTheme="majorHAnsi" w:hAnsiTheme="majorHAnsi" w:cstheme="minorHAnsi"/>
                <w:color w:val="7F7F7F"/>
                <w:sz w:val="22"/>
                <w:szCs w:val="20"/>
              </w:rPr>
              <w:t xml:space="preserve"> </w:t>
            </w:r>
            <w:r w:rsidR="003A7DAC">
              <w:rPr>
                <w:rFonts w:asciiTheme="majorHAnsi" w:hAnsiTheme="majorHAnsi" w:cstheme="minorHAnsi"/>
                <w:color w:val="7F7F7F"/>
                <w:sz w:val="22"/>
                <w:szCs w:val="20"/>
              </w:rPr>
              <w:t xml:space="preserve">Microsoft Azure </w:t>
            </w:r>
          </w:p>
          <w:p w14:paraId="255CD6DF" w14:textId="77777777" w:rsidR="006B5E37" w:rsidRPr="00AC46C8" w:rsidRDefault="006B5E37" w:rsidP="00F246B3">
            <w:pPr>
              <w:spacing w:before="2"/>
              <w:ind w:left="206"/>
              <w:rPr>
                <w:rFonts w:asciiTheme="majorHAnsi" w:hAnsiTheme="majorHAnsi" w:cstheme="minorHAnsi"/>
                <w:b/>
                <w:color w:val="7F7F7F"/>
                <w:szCs w:val="20"/>
              </w:rPr>
            </w:pPr>
          </w:p>
          <w:p w14:paraId="75ABFCB4" w14:textId="77777777" w:rsidR="006B5E37" w:rsidRPr="00AC46C8" w:rsidRDefault="006B5E37" w:rsidP="006B5E37">
            <w:pPr>
              <w:pStyle w:val="Heading1"/>
              <w:spacing w:before="2" w:line="290" w:lineRule="exact"/>
              <w:ind w:left="491"/>
              <w:outlineLvl w:val="0"/>
              <w:rPr>
                <w:rFonts w:asciiTheme="majorHAnsi" w:hAnsiTheme="majorHAnsi" w:cstheme="minorHAnsi"/>
                <w:color w:val="7F7F7F"/>
                <w:sz w:val="22"/>
                <w:szCs w:val="20"/>
              </w:rPr>
            </w:pPr>
            <w:r w:rsidRPr="00AC46C8">
              <w:rPr>
                <w:rFonts w:asciiTheme="majorHAnsi" w:hAnsiTheme="majorHAnsi" w:cstheme="minorHAnsi"/>
                <w:color w:val="7F7F7F"/>
                <w:sz w:val="22"/>
                <w:szCs w:val="20"/>
              </w:rPr>
              <w:t xml:space="preserve">Key Result Areas: </w:t>
            </w:r>
          </w:p>
          <w:p w14:paraId="620A8178" w14:textId="637F1CF2" w:rsidR="00F246B3" w:rsidRPr="0007274F" w:rsidRDefault="00F246B3" w:rsidP="006B5E37">
            <w:pPr>
              <w:pStyle w:val="ListParagraph"/>
              <w:widowControl w:val="0"/>
              <w:numPr>
                <w:ilvl w:val="1"/>
                <w:numId w:val="37"/>
              </w:numPr>
              <w:tabs>
                <w:tab w:val="left" w:pos="940"/>
                <w:tab w:val="left" w:pos="941"/>
              </w:tabs>
              <w:autoSpaceDE w:val="0"/>
              <w:autoSpaceDN w:val="0"/>
              <w:spacing w:before="31"/>
              <w:ind w:right="117"/>
              <w:contextualSpacing w:val="0"/>
              <w:jc w:val="both"/>
              <w:rPr>
                <w:rFonts w:asciiTheme="majorHAnsi" w:hAnsiTheme="majorHAnsi" w:cstheme="minorHAnsi"/>
                <w:b/>
                <w:color w:val="7F7F7F"/>
                <w:szCs w:val="20"/>
              </w:rPr>
            </w:pPr>
            <w:r w:rsidRPr="00AC46C8">
              <w:rPr>
                <w:rFonts w:asciiTheme="majorHAnsi" w:hAnsiTheme="majorHAnsi" w:cstheme="minorHAnsi"/>
                <w:color w:val="7F7F7F"/>
                <w:szCs w:val="20"/>
              </w:rPr>
              <w:t>C</w:t>
            </w:r>
            <w:r w:rsidR="00AC46C8" w:rsidRPr="00AC46C8">
              <w:rPr>
                <w:rFonts w:asciiTheme="majorHAnsi" w:hAnsiTheme="majorHAnsi" w:cstheme="minorHAnsi"/>
                <w:color w:val="7F7F7F"/>
                <w:szCs w:val="20"/>
              </w:rPr>
              <w:t>reated and utilized</w:t>
            </w:r>
            <w:r w:rsidRPr="00AC46C8">
              <w:rPr>
                <w:rFonts w:asciiTheme="majorHAnsi" w:hAnsiTheme="majorHAnsi" w:cstheme="minorHAnsi"/>
                <w:color w:val="7F7F7F"/>
                <w:szCs w:val="20"/>
              </w:rPr>
              <w:t xml:space="preserve"> </w:t>
            </w:r>
            <w:r w:rsidR="00AC46C8" w:rsidRPr="00AC46C8">
              <w:rPr>
                <w:rFonts w:asciiTheme="majorHAnsi" w:hAnsiTheme="majorHAnsi" w:cstheme="minorHAnsi"/>
                <w:color w:val="7F7F7F"/>
                <w:szCs w:val="20"/>
              </w:rPr>
              <w:t>tools to monitor</w:t>
            </w:r>
            <w:r w:rsidRPr="00AC46C8">
              <w:rPr>
                <w:rFonts w:asciiTheme="majorHAnsi" w:hAnsiTheme="majorHAnsi" w:cstheme="minorHAnsi"/>
                <w:color w:val="7F7F7F"/>
                <w:szCs w:val="20"/>
              </w:rPr>
              <w:t xml:space="preserve"> applications and services in the cloud including </w:t>
            </w:r>
            <w:r w:rsidRPr="0007274F">
              <w:rPr>
                <w:rFonts w:asciiTheme="majorHAnsi" w:hAnsiTheme="majorHAnsi" w:cstheme="minorHAnsi"/>
                <w:b/>
                <w:color w:val="7F7F7F"/>
                <w:spacing w:val="-3"/>
                <w:szCs w:val="20"/>
              </w:rPr>
              <w:t xml:space="preserve">system </w:t>
            </w:r>
            <w:r w:rsidRPr="0007274F">
              <w:rPr>
                <w:rFonts w:asciiTheme="majorHAnsi" w:hAnsiTheme="majorHAnsi" w:cstheme="minorHAnsi"/>
                <w:b/>
                <w:color w:val="7F7F7F"/>
                <w:szCs w:val="20"/>
              </w:rPr>
              <w:t>health indicators, trend identification, and anomaly</w:t>
            </w:r>
            <w:r w:rsidRPr="0007274F">
              <w:rPr>
                <w:rFonts w:asciiTheme="majorHAnsi" w:hAnsiTheme="majorHAnsi" w:cstheme="minorHAnsi"/>
                <w:b/>
                <w:color w:val="7F7F7F"/>
                <w:spacing w:val="-13"/>
                <w:szCs w:val="20"/>
              </w:rPr>
              <w:t xml:space="preserve"> </w:t>
            </w:r>
            <w:r w:rsidR="006B5E37" w:rsidRPr="0007274F">
              <w:rPr>
                <w:rFonts w:asciiTheme="majorHAnsi" w:hAnsiTheme="majorHAnsi" w:cstheme="minorHAnsi"/>
                <w:b/>
                <w:color w:val="7F7F7F"/>
                <w:szCs w:val="20"/>
              </w:rPr>
              <w:t>detection</w:t>
            </w:r>
          </w:p>
          <w:p w14:paraId="463E065A" w14:textId="6A4278CE" w:rsidR="00F80886" w:rsidRDefault="003A7DAC" w:rsidP="003A7DAC">
            <w:pPr>
              <w:pStyle w:val="ListParagraph"/>
              <w:widowControl w:val="0"/>
              <w:numPr>
                <w:ilvl w:val="1"/>
                <w:numId w:val="37"/>
              </w:numPr>
              <w:tabs>
                <w:tab w:val="left" w:pos="940"/>
                <w:tab w:val="left" w:pos="941"/>
              </w:tabs>
              <w:autoSpaceDE w:val="0"/>
              <w:autoSpaceDN w:val="0"/>
              <w:spacing w:before="1"/>
              <w:ind w:hanging="375"/>
              <w:contextualSpacing w:val="0"/>
              <w:jc w:val="both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 xml:space="preserve">Utilized </w:t>
            </w:r>
            <w:r w:rsidRPr="00593435">
              <w:rPr>
                <w:rFonts w:ascii="Cambria" w:hAnsi="Cambria"/>
                <w:b/>
                <w:color w:val="7F7F7F" w:themeColor="text1" w:themeTint="80"/>
              </w:rPr>
              <w:t>Free-Trail</w:t>
            </w:r>
            <w:r>
              <w:rPr>
                <w:rFonts w:ascii="Cambria" w:hAnsi="Cambria"/>
                <w:color w:val="7F7F7F" w:themeColor="text1" w:themeTint="80"/>
              </w:rPr>
              <w:t xml:space="preserve"> Subscriptio</w:t>
            </w:r>
            <w:r w:rsidR="00593435">
              <w:rPr>
                <w:rFonts w:ascii="Cambria" w:hAnsi="Cambria"/>
                <w:color w:val="7F7F7F" w:themeColor="text1" w:themeTint="80"/>
              </w:rPr>
              <w:t xml:space="preserve">n to Create </w:t>
            </w:r>
            <w:r>
              <w:rPr>
                <w:rFonts w:ascii="Cambria" w:hAnsi="Cambria"/>
                <w:color w:val="7F7F7F" w:themeColor="text1" w:themeTint="80"/>
              </w:rPr>
              <w:t>and manage the Resources</w:t>
            </w:r>
            <w:r w:rsidR="00593435">
              <w:rPr>
                <w:rFonts w:ascii="Cambria" w:hAnsi="Cambria"/>
                <w:color w:val="7F7F7F" w:themeColor="text1" w:themeTint="80"/>
              </w:rPr>
              <w:t xml:space="preserve"> in </w:t>
            </w:r>
            <w:r w:rsidR="00593435" w:rsidRPr="00593435">
              <w:rPr>
                <w:rFonts w:ascii="Cambria" w:hAnsi="Cambria"/>
                <w:b/>
                <w:color w:val="7F7F7F" w:themeColor="text1" w:themeTint="80"/>
              </w:rPr>
              <w:t>Azure</w:t>
            </w:r>
            <w:r>
              <w:rPr>
                <w:rFonts w:ascii="Cambria" w:hAnsi="Cambria"/>
                <w:color w:val="7F7F7F" w:themeColor="text1" w:themeTint="80"/>
              </w:rPr>
              <w:t>.</w:t>
            </w:r>
          </w:p>
          <w:p w14:paraId="40797542" w14:textId="77777777" w:rsidR="003A7DAC" w:rsidRDefault="003A7DAC" w:rsidP="003A7DAC">
            <w:pPr>
              <w:pStyle w:val="ListParagraph"/>
              <w:widowControl w:val="0"/>
              <w:numPr>
                <w:ilvl w:val="1"/>
                <w:numId w:val="37"/>
              </w:numPr>
              <w:tabs>
                <w:tab w:val="left" w:pos="940"/>
                <w:tab w:val="left" w:pos="941"/>
              </w:tabs>
              <w:autoSpaceDE w:val="0"/>
              <w:autoSpaceDN w:val="0"/>
              <w:spacing w:before="1"/>
              <w:ind w:hanging="375"/>
              <w:contextualSpacing w:val="0"/>
              <w:jc w:val="both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>Created Resource Groups in Different Regions.</w:t>
            </w:r>
          </w:p>
          <w:p w14:paraId="41B2BC19" w14:textId="751CE879" w:rsidR="003A7DAC" w:rsidRDefault="003A7DAC" w:rsidP="003A7DAC">
            <w:pPr>
              <w:pStyle w:val="ListParagraph"/>
              <w:widowControl w:val="0"/>
              <w:numPr>
                <w:ilvl w:val="1"/>
                <w:numId w:val="37"/>
              </w:numPr>
              <w:tabs>
                <w:tab w:val="left" w:pos="940"/>
                <w:tab w:val="left" w:pos="941"/>
              </w:tabs>
              <w:autoSpaceDE w:val="0"/>
              <w:autoSpaceDN w:val="0"/>
              <w:spacing w:before="1"/>
              <w:ind w:hanging="375"/>
              <w:contextualSpacing w:val="0"/>
              <w:jc w:val="both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 xml:space="preserve">Created Resources Like </w:t>
            </w:r>
            <w:proofErr w:type="spellStart"/>
            <w:r w:rsidRPr="00593435">
              <w:rPr>
                <w:rFonts w:ascii="Cambria" w:hAnsi="Cambria"/>
                <w:b/>
                <w:color w:val="7F7F7F" w:themeColor="text1" w:themeTint="80"/>
              </w:rPr>
              <w:t>Appservice</w:t>
            </w:r>
            <w:proofErr w:type="spellEnd"/>
            <w:r>
              <w:rPr>
                <w:rFonts w:ascii="Cambria" w:hAnsi="Cambria"/>
                <w:color w:val="7F7F7F" w:themeColor="text1" w:themeTint="80"/>
              </w:rPr>
              <w:t>,</w:t>
            </w:r>
            <w:r w:rsidR="00593435">
              <w:rPr>
                <w:rFonts w:ascii="Cambria" w:hAnsi="Cambria"/>
                <w:color w:val="7F7F7F" w:themeColor="text1" w:themeTint="80"/>
              </w:rPr>
              <w:t xml:space="preserve"> </w:t>
            </w:r>
            <w:proofErr w:type="spellStart"/>
            <w:r w:rsidR="00593435" w:rsidRPr="00593435">
              <w:rPr>
                <w:rFonts w:ascii="Cambria" w:hAnsi="Cambria"/>
                <w:b/>
                <w:color w:val="7F7F7F" w:themeColor="text1" w:themeTint="80"/>
              </w:rPr>
              <w:t>AppserviceP</w:t>
            </w:r>
            <w:r w:rsidRPr="00593435">
              <w:rPr>
                <w:rFonts w:ascii="Cambria" w:hAnsi="Cambria"/>
                <w:b/>
                <w:color w:val="7F7F7F" w:themeColor="text1" w:themeTint="80"/>
              </w:rPr>
              <w:t>lan</w:t>
            </w:r>
            <w:proofErr w:type="spellEnd"/>
            <w:r>
              <w:rPr>
                <w:rFonts w:ascii="Cambria" w:hAnsi="Cambria"/>
                <w:color w:val="7F7F7F" w:themeColor="text1" w:themeTint="80"/>
              </w:rPr>
              <w:t>,</w:t>
            </w:r>
            <w:r w:rsidR="00593435">
              <w:rPr>
                <w:rFonts w:ascii="Cambria" w:hAnsi="Cambria"/>
                <w:color w:val="7F7F7F" w:themeColor="text1" w:themeTint="80"/>
              </w:rPr>
              <w:t xml:space="preserve"> </w:t>
            </w:r>
            <w:r w:rsidRPr="00593435">
              <w:rPr>
                <w:rFonts w:ascii="Cambria" w:hAnsi="Cambria"/>
                <w:b/>
                <w:color w:val="7F7F7F" w:themeColor="text1" w:themeTint="80"/>
              </w:rPr>
              <w:t>Storage</w:t>
            </w:r>
            <w:r>
              <w:rPr>
                <w:rFonts w:ascii="Cambria" w:hAnsi="Cambria"/>
                <w:color w:val="7F7F7F" w:themeColor="text1" w:themeTint="80"/>
              </w:rPr>
              <w:t xml:space="preserve"> </w:t>
            </w:r>
            <w:r w:rsidRPr="00593435">
              <w:rPr>
                <w:rFonts w:ascii="Cambria" w:hAnsi="Cambria"/>
                <w:b/>
                <w:color w:val="7F7F7F" w:themeColor="text1" w:themeTint="80"/>
              </w:rPr>
              <w:t>accounts</w:t>
            </w:r>
          </w:p>
          <w:p w14:paraId="433F5E87" w14:textId="77777777" w:rsidR="003A7DAC" w:rsidRDefault="003A7DAC" w:rsidP="003A7DAC">
            <w:pPr>
              <w:pStyle w:val="ListParagraph"/>
              <w:widowControl w:val="0"/>
              <w:numPr>
                <w:ilvl w:val="1"/>
                <w:numId w:val="37"/>
              </w:numPr>
              <w:tabs>
                <w:tab w:val="left" w:pos="940"/>
                <w:tab w:val="left" w:pos="941"/>
              </w:tabs>
              <w:autoSpaceDE w:val="0"/>
              <w:autoSpaceDN w:val="0"/>
              <w:spacing w:before="1"/>
              <w:ind w:hanging="375"/>
              <w:contextualSpacing w:val="0"/>
              <w:jc w:val="both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>Good understanding on Virtualization concepts and Created Virtual machines</w:t>
            </w:r>
          </w:p>
          <w:p w14:paraId="7AA4FA6B" w14:textId="77777777" w:rsidR="003A7DAC" w:rsidRDefault="003A7DAC" w:rsidP="003A7DAC">
            <w:pPr>
              <w:pStyle w:val="ListParagraph"/>
              <w:widowControl w:val="0"/>
              <w:numPr>
                <w:ilvl w:val="1"/>
                <w:numId w:val="37"/>
              </w:numPr>
              <w:tabs>
                <w:tab w:val="left" w:pos="940"/>
                <w:tab w:val="left" w:pos="941"/>
              </w:tabs>
              <w:autoSpaceDE w:val="0"/>
              <w:autoSpaceDN w:val="0"/>
              <w:spacing w:before="1"/>
              <w:ind w:hanging="375"/>
              <w:contextualSpacing w:val="0"/>
              <w:jc w:val="both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 xml:space="preserve">Experienced on </w:t>
            </w:r>
            <w:r w:rsidRPr="00593435">
              <w:rPr>
                <w:rFonts w:ascii="Cambria" w:hAnsi="Cambria"/>
                <w:b/>
                <w:color w:val="7F7F7F" w:themeColor="text1" w:themeTint="80"/>
              </w:rPr>
              <w:t>Windows OS and Linux OS</w:t>
            </w:r>
            <w:r>
              <w:rPr>
                <w:rFonts w:ascii="Cambria" w:hAnsi="Cambria"/>
                <w:color w:val="7F7F7F" w:themeColor="text1" w:themeTint="80"/>
              </w:rPr>
              <w:t>.</w:t>
            </w:r>
          </w:p>
          <w:p w14:paraId="3A3F6558" w14:textId="77777777" w:rsidR="003A7DAC" w:rsidRDefault="003A7DAC" w:rsidP="003A7DAC">
            <w:pPr>
              <w:pStyle w:val="ListParagraph"/>
              <w:widowControl w:val="0"/>
              <w:numPr>
                <w:ilvl w:val="1"/>
                <w:numId w:val="37"/>
              </w:numPr>
              <w:tabs>
                <w:tab w:val="left" w:pos="940"/>
                <w:tab w:val="left" w:pos="941"/>
              </w:tabs>
              <w:autoSpaceDE w:val="0"/>
              <w:autoSpaceDN w:val="0"/>
              <w:spacing w:before="1"/>
              <w:ind w:hanging="375"/>
              <w:contextualSpacing w:val="0"/>
              <w:jc w:val="both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 xml:space="preserve">Able to connect and manage the Virtual Machines By using </w:t>
            </w:r>
            <w:proofErr w:type="gramStart"/>
            <w:r>
              <w:rPr>
                <w:rFonts w:ascii="Cambria" w:hAnsi="Cambria"/>
                <w:color w:val="7F7F7F" w:themeColor="text1" w:themeTint="80"/>
              </w:rPr>
              <w:t>RDP(</w:t>
            </w:r>
            <w:proofErr w:type="gramEnd"/>
            <w:r>
              <w:rPr>
                <w:rFonts w:ascii="Cambria" w:hAnsi="Cambria"/>
                <w:color w:val="7F7F7F" w:themeColor="text1" w:themeTint="80"/>
              </w:rPr>
              <w:t>3389) &amp;Putty (22).</w:t>
            </w:r>
          </w:p>
          <w:p w14:paraId="0DE1058D" w14:textId="77777777" w:rsidR="003A7DAC" w:rsidRDefault="003A7DAC" w:rsidP="003A7DAC">
            <w:pPr>
              <w:pStyle w:val="ListParagraph"/>
              <w:widowControl w:val="0"/>
              <w:numPr>
                <w:ilvl w:val="1"/>
                <w:numId w:val="37"/>
              </w:numPr>
              <w:tabs>
                <w:tab w:val="left" w:pos="940"/>
                <w:tab w:val="left" w:pos="941"/>
              </w:tabs>
              <w:autoSpaceDE w:val="0"/>
              <w:autoSpaceDN w:val="0"/>
              <w:spacing w:before="1"/>
              <w:ind w:hanging="375"/>
              <w:contextualSpacing w:val="0"/>
              <w:jc w:val="both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 xml:space="preserve">Good understanding on Web </w:t>
            </w:r>
            <w:proofErr w:type="gramStart"/>
            <w:r>
              <w:rPr>
                <w:rFonts w:ascii="Cambria" w:hAnsi="Cambria"/>
                <w:color w:val="7F7F7F" w:themeColor="text1" w:themeTint="80"/>
              </w:rPr>
              <w:t>servers</w:t>
            </w:r>
            <w:proofErr w:type="gramEnd"/>
            <w:r>
              <w:rPr>
                <w:rFonts w:ascii="Cambria" w:hAnsi="Cambria"/>
                <w:color w:val="7F7F7F" w:themeColor="text1" w:themeTint="80"/>
              </w:rPr>
              <w:t xml:space="preserve"> Like </w:t>
            </w:r>
            <w:r w:rsidRPr="00593435">
              <w:rPr>
                <w:rFonts w:ascii="Cambria" w:hAnsi="Cambria"/>
                <w:b/>
                <w:color w:val="7F7F7F" w:themeColor="text1" w:themeTint="80"/>
              </w:rPr>
              <w:t>IIS &amp; Nginx</w:t>
            </w:r>
            <w:r>
              <w:rPr>
                <w:rFonts w:ascii="Cambria" w:hAnsi="Cambria"/>
                <w:color w:val="7F7F7F" w:themeColor="text1" w:themeTint="80"/>
              </w:rPr>
              <w:t>.</w:t>
            </w:r>
          </w:p>
          <w:p w14:paraId="4960801C" w14:textId="77777777" w:rsidR="003A7DAC" w:rsidRDefault="00593435" w:rsidP="003A7DAC">
            <w:pPr>
              <w:pStyle w:val="ListParagraph"/>
              <w:widowControl w:val="0"/>
              <w:numPr>
                <w:ilvl w:val="1"/>
                <w:numId w:val="37"/>
              </w:numPr>
              <w:tabs>
                <w:tab w:val="left" w:pos="940"/>
                <w:tab w:val="left" w:pos="941"/>
              </w:tabs>
              <w:autoSpaceDE w:val="0"/>
              <w:autoSpaceDN w:val="0"/>
              <w:spacing w:before="1"/>
              <w:ind w:hanging="375"/>
              <w:contextualSpacing w:val="0"/>
              <w:jc w:val="both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 xml:space="preserve">Captured The </w:t>
            </w:r>
            <w:r w:rsidRPr="00593435">
              <w:rPr>
                <w:rFonts w:ascii="Cambria" w:hAnsi="Cambria"/>
                <w:b/>
                <w:color w:val="7F7F7F" w:themeColor="text1" w:themeTint="80"/>
              </w:rPr>
              <w:t>Virtual machines</w:t>
            </w:r>
            <w:r>
              <w:rPr>
                <w:rFonts w:ascii="Cambria" w:hAnsi="Cambria"/>
                <w:color w:val="7F7F7F" w:themeColor="text1" w:themeTint="80"/>
              </w:rPr>
              <w:t xml:space="preserve"> to create Multiple VM’s from the </w:t>
            </w:r>
            <w:r w:rsidRPr="00593435">
              <w:rPr>
                <w:rFonts w:ascii="Cambria" w:hAnsi="Cambria"/>
                <w:b/>
                <w:color w:val="7F7F7F" w:themeColor="text1" w:themeTint="80"/>
              </w:rPr>
              <w:t>Images</w:t>
            </w:r>
            <w:r>
              <w:rPr>
                <w:rFonts w:ascii="Cambria" w:hAnsi="Cambria"/>
                <w:color w:val="7F7F7F" w:themeColor="text1" w:themeTint="80"/>
              </w:rPr>
              <w:t>.</w:t>
            </w:r>
          </w:p>
          <w:p w14:paraId="11CFF23F" w14:textId="17B5EE9D" w:rsidR="00593435" w:rsidRDefault="00593435" w:rsidP="003A7DAC">
            <w:pPr>
              <w:pStyle w:val="ListParagraph"/>
              <w:widowControl w:val="0"/>
              <w:numPr>
                <w:ilvl w:val="1"/>
                <w:numId w:val="37"/>
              </w:numPr>
              <w:tabs>
                <w:tab w:val="left" w:pos="940"/>
                <w:tab w:val="left" w:pos="941"/>
              </w:tabs>
              <w:autoSpaceDE w:val="0"/>
              <w:autoSpaceDN w:val="0"/>
              <w:spacing w:before="1"/>
              <w:ind w:hanging="375"/>
              <w:contextualSpacing w:val="0"/>
              <w:jc w:val="both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 xml:space="preserve">Basic In </w:t>
            </w:r>
            <w:proofErr w:type="gramStart"/>
            <w:r>
              <w:rPr>
                <w:rFonts w:ascii="Cambria" w:hAnsi="Cambria"/>
                <w:color w:val="7F7F7F" w:themeColor="text1" w:themeTint="80"/>
              </w:rPr>
              <w:t xml:space="preserve">using  </w:t>
            </w:r>
            <w:proofErr w:type="spellStart"/>
            <w:r w:rsidRPr="00593435">
              <w:rPr>
                <w:rFonts w:ascii="Cambria" w:hAnsi="Cambria"/>
                <w:b/>
                <w:color w:val="7F7F7F" w:themeColor="text1" w:themeTint="80"/>
              </w:rPr>
              <w:t>powershell</w:t>
            </w:r>
            <w:proofErr w:type="spellEnd"/>
            <w:proofErr w:type="gramEnd"/>
            <w:r>
              <w:rPr>
                <w:rFonts w:ascii="Cambria" w:hAnsi="Cambria"/>
                <w:color w:val="7F7F7F" w:themeColor="text1" w:themeTint="80"/>
              </w:rPr>
              <w:t xml:space="preserve"> Commands.</w:t>
            </w:r>
          </w:p>
          <w:p w14:paraId="398FB229" w14:textId="7B82096D" w:rsidR="00593435" w:rsidRDefault="00593435" w:rsidP="003A7DAC">
            <w:pPr>
              <w:pStyle w:val="ListParagraph"/>
              <w:widowControl w:val="0"/>
              <w:numPr>
                <w:ilvl w:val="1"/>
                <w:numId w:val="37"/>
              </w:numPr>
              <w:tabs>
                <w:tab w:val="left" w:pos="940"/>
                <w:tab w:val="left" w:pos="941"/>
              </w:tabs>
              <w:autoSpaceDE w:val="0"/>
              <w:autoSpaceDN w:val="0"/>
              <w:spacing w:before="1"/>
              <w:ind w:hanging="375"/>
              <w:contextualSpacing w:val="0"/>
              <w:jc w:val="both"/>
              <w:rPr>
                <w:rFonts w:ascii="Cambria" w:hAnsi="Cambria"/>
                <w:color w:val="7F7F7F" w:themeColor="text1" w:themeTint="80"/>
              </w:rPr>
            </w:pPr>
            <w:proofErr w:type="spellStart"/>
            <w:proofErr w:type="gramStart"/>
            <w:r>
              <w:rPr>
                <w:rFonts w:ascii="Cambria" w:hAnsi="Cambria"/>
                <w:color w:val="7F7F7F" w:themeColor="text1" w:themeTint="80"/>
              </w:rPr>
              <w:t>Expertised</w:t>
            </w:r>
            <w:proofErr w:type="spellEnd"/>
            <w:r>
              <w:rPr>
                <w:rFonts w:ascii="Cambria" w:hAnsi="Cambria"/>
                <w:color w:val="7F7F7F" w:themeColor="text1" w:themeTint="80"/>
              </w:rPr>
              <w:t xml:space="preserve">  in</w:t>
            </w:r>
            <w:proofErr w:type="gramEnd"/>
            <w:r>
              <w:rPr>
                <w:rFonts w:ascii="Cambria" w:hAnsi="Cambria"/>
                <w:color w:val="7F7F7F" w:themeColor="text1" w:themeTint="80"/>
              </w:rPr>
              <w:t xml:space="preserve"> Using Execution Policies in </w:t>
            </w:r>
            <w:proofErr w:type="spellStart"/>
            <w:r w:rsidRPr="00593435">
              <w:rPr>
                <w:rFonts w:ascii="Cambria" w:hAnsi="Cambria"/>
                <w:b/>
                <w:color w:val="7F7F7F" w:themeColor="text1" w:themeTint="80"/>
              </w:rPr>
              <w:t>Powershell</w:t>
            </w:r>
            <w:proofErr w:type="spellEnd"/>
          </w:p>
          <w:p w14:paraId="6DAD6A20" w14:textId="578D509B" w:rsidR="00593435" w:rsidRDefault="00593435" w:rsidP="003A7DAC">
            <w:pPr>
              <w:pStyle w:val="ListParagraph"/>
              <w:widowControl w:val="0"/>
              <w:numPr>
                <w:ilvl w:val="1"/>
                <w:numId w:val="37"/>
              </w:numPr>
              <w:tabs>
                <w:tab w:val="left" w:pos="940"/>
                <w:tab w:val="left" w:pos="941"/>
              </w:tabs>
              <w:autoSpaceDE w:val="0"/>
              <w:autoSpaceDN w:val="0"/>
              <w:spacing w:before="1"/>
              <w:ind w:hanging="375"/>
              <w:contextualSpacing w:val="0"/>
              <w:jc w:val="both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 xml:space="preserve">Able to Create and manage the resources Using </w:t>
            </w:r>
            <w:r w:rsidRPr="00593435">
              <w:rPr>
                <w:rFonts w:ascii="Cambria" w:hAnsi="Cambria"/>
                <w:b/>
                <w:color w:val="7F7F7F" w:themeColor="text1" w:themeTint="80"/>
              </w:rPr>
              <w:t xml:space="preserve">Azure CLI </w:t>
            </w:r>
            <w:r>
              <w:rPr>
                <w:rFonts w:ascii="Cambria" w:hAnsi="Cambria"/>
                <w:color w:val="7F7F7F" w:themeColor="text1" w:themeTint="80"/>
              </w:rPr>
              <w:t>commands</w:t>
            </w:r>
          </w:p>
          <w:p w14:paraId="635A3BD3" w14:textId="0BE98B39" w:rsidR="00593435" w:rsidRDefault="00593435" w:rsidP="003A7DAC">
            <w:pPr>
              <w:pStyle w:val="ListParagraph"/>
              <w:widowControl w:val="0"/>
              <w:numPr>
                <w:ilvl w:val="1"/>
                <w:numId w:val="37"/>
              </w:numPr>
              <w:tabs>
                <w:tab w:val="left" w:pos="940"/>
                <w:tab w:val="left" w:pos="941"/>
              </w:tabs>
              <w:autoSpaceDE w:val="0"/>
              <w:autoSpaceDN w:val="0"/>
              <w:spacing w:before="1"/>
              <w:ind w:hanging="375"/>
              <w:contextualSpacing w:val="0"/>
              <w:jc w:val="both"/>
              <w:rPr>
                <w:rFonts w:ascii="Cambria" w:hAnsi="Cambria"/>
                <w:color w:val="7F7F7F" w:themeColor="text1" w:themeTint="80"/>
              </w:rPr>
            </w:pPr>
            <w:proofErr w:type="spellStart"/>
            <w:r>
              <w:rPr>
                <w:rFonts w:ascii="Cambria" w:hAnsi="Cambria"/>
                <w:color w:val="7F7F7F" w:themeColor="text1" w:themeTint="80"/>
              </w:rPr>
              <w:t>Used&amp;Created</w:t>
            </w:r>
            <w:proofErr w:type="spellEnd"/>
            <w:r>
              <w:rPr>
                <w:rFonts w:ascii="Cambria" w:hAnsi="Cambria"/>
                <w:color w:val="7F7F7F" w:themeColor="text1" w:themeTint="80"/>
              </w:rPr>
              <w:t xml:space="preserve"> </w:t>
            </w:r>
            <w:r w:rsidRPr="00593435">
              <w:rPr>
                <w:rFonts w:ascii="Cambria" w:hAnsi="Cambria"/>
                <w:b/>
                <w:color w:val="7F7F7F" w:themeColor="text1" w:themeTint="80"/>
              </w:rPr>
              <w:t>ARM templates</w:t>
            </w:r>
            <w:r>
              <w:rPr>
                <w:rFonts w:ascii="Cambria" w:hAnsi="Cambria"/>
                <w:color w:val="7F7F7F" w:themeColor="text1" w:themeTint="80"/>
              </w:rPr>
              <w:t xml:space="preserve"> to create Resources in Azure</w:t>
            </w:r>
          </w:p>
          <w:p w14:paraId="198EC4E8" w14:textId="2A4C8200" w:rsidR="00593435" w:rsidRDefault="00593435" w:rsidP="003A7DAC">
            <w:pPr>
              <w:pStyle w:val="ListParagraph"/>
              <w:widowControl w:val="0"/>
              <w:numPr>
                <w:ilvl w:val="1"/>
                <w:numId w:val="37"/>
              </w:numPr>
              <w:tabs>
                <w:tab w:val="left" w:pos="940"/>
                <w:tab w:val="left" w:pos="941"/>
              </w:tabs>
              <w:autoSpaceDE w:val="0"/>
              <w:autoSpaceDN w:val="0"/>
              <w:spacing w:before="1"/>
              <w:ind w:hanging="375"/>
              <w:contextualSpacing w:val="0"/>
              <w:jc w:val="both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 xml:space="preserve">Used </w:t>
            </w:r>
            <w:r w:rsidRPr="00593435">
              <w:rPr>
                <w:rFonts w:ascii="Cambria" w:hAnsi="Cambria"/>
                <w:b/>
                <w:color w:val="7F7F7F" w:themeColor="text1" w:themeTint="80"/>
              </w:rPr>
              <w:t>Terraform</w:t>
            </w:r>
            <w:r>
              <w:rPr>
                <w:rFonts w:ascii="Cambria" w:hAnsi="Cambria"/>
                <w:color w:val="7F7F7F" w:themeColor="text1" w:themeTint="80"/>
              </w:rPr>
              <w:t xml:space="preserve"> </w:t>
            </w:r>
            <w:proofErr w:type="gramStart"/>
            <w:r>
              <w:rPr>
                <w:rFonts w:ascii="Cambria" w:hAnsi="Cambria"/>
                <w:color w:val="7F7F7F" w:themeColor="text1" w:themeTint="80"/>
              </w:rPr>
              <w:t>To</w:t>
            </w:r>
            <w:proofErr w:type="gramEnd"/>
            <w:r>
              <w:rPr>
                <w:rFonts w:ascii="Cambria" w:hAnsi="Cambria"/>
                <w:color w:val="7F7F7F" w:themeColor="text1" w:themeTint="80"/>
              </w:rPr>
              <w:t xml:space="preserve"> Create and manage the resources in Azure</w:t>
            </w:r>
          </w:p>
          <w:p w14:paraId="361EAED0" w14:textId="7EBA9F0F" w:rsidR="00593435" w:rsidRPr="003A7DAC" w:rsidRDefault="00593435" w:rsidP="00593435">
            <w:pPr>
              <w:pStyle w:val="ListParagraph"/>
              <w:widowControl w:val="0"/>
              <w:numPr>
                <w:ilvl w:val="1"/>
                <w:numId w:val="37"/>
              </w:numPr>
              <w:tabs>
                <w:tab w:val="left" w:pos="940"/>
                <w:tab w:val="left" w:pos="941"/>
              </w:tabs>
              <w:autoSpaceDE w:val="0"/>
              <w:autoSpaceDN w:val="0"/>
              <w:spacing w:before="1"/>
              <w:ind w:hanging="375"/>
              <w:contextualSpacing w:val="0"/>
              <w:jc w:val="both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t xml:space="preserve">Basic Understanding in </w:t>
            </w:r>
            <w:r w:rsidRPr="00593435">
              <w:rPr>
                <w:rFonts w:ascii="Cambria" w:hAnsi="Cambria"/>
                <w:b/>
                <w:color w:val="7F7F7F" w:themeColor="text1" w:themeTint="80"/>
              </w:rPr>
              <w:t xml:space="preserve">Docker </w:t>
            </w:r>
            <w:r w:rsidRPr="00593435">
              <w:rPr>
                <w:rFonts w:cstheme="minorHAnsi"/>
                <w:b/>
                <w:color w:val="7F7F7F"/>
              </w:rPr>
              <w:t>Containerization</w:t>
            </w:r>
          </w:p>
        </w:tc>
      </w:tr>
    </w:tbl>
    <w:p w14:paraId="77A44443" w14:textId="77777777" w:rsidR="00722FC9" w:rsidRPr="00FF75BD" w:rsidRDefault="00307CB6" w:rsidP="007255C5">
      <w:pPr>
        <w:tabs>
          <w:tab w:val="left" w:pos="0"/>
        </w:tabs>
        <w:rPr>
          <w:sz w:val="2"/>
        </w:rPr>
      </w:pPr>
    </w:p>
    <w:sectPr w:rsidR="00722FC9" w:rsidRPr="00FF75BD" w:rsidSect="00F80886">
      <w:pgSz w:w="12240" w:h="15840" w:code="1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rlito">
    <w:altName w:val="Calibri"/>
    <w:charset w:val="00"/>
    <w:family w:val="swiss"/>
    <w:pitch w:val="variable"/>
    <w:sig w:usb0="00000001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aleway">
    <w:altName w:val="Arial"/>
    <w:charset w:val="00"/>
    <w:family w:val="swiss"/>
    <w:pitch w:val="variable"/>
    <w:sig w:usb0="00000001" w:usb1="5000205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0" type="#_x0000_t75" style="width:10pt;height:10pt" o:bullet="t">
        <v:imagedata r:id="rId1" o:title="bullet"/>
      </v:shape>
    </w:pict>
  </w:numPicBullet>
  <w:numPicBullet w:numPicBulletId="1">
    <w:pict>
      <v:shape id="_x0000_i1111" type="#_x0000_t75" style="width:7pt;height:7pt" o:bullet="t">
        <v:imagedata r:id="rId2" o:title="bullet-grey"/>
      </v:shape>
    </w:pict>
  </w:numPicBullet>
  <w:numPicBullet w:numPicBulletId="2">
    <w:pict>
      <v:shape id="_x0000_i1112" type="#_x0000_t75" style="width:15pt;height:15pt;visibility:visible;mso-wrap-style:square" o:bullet="t">
        <v:imagedata r:id="rId3" o:title=""/>
      </v:shape>
    </w:pict>
  </w:numPicBullet>
  <w:numPicBullet w:numPicBulletId="3">
    <w:pict>
      <v:shape id="_x0000_i1113" type="#_x0000_t75" style="width:21.5pt;height:21.5pt" o:bullet="t">
        <v:imagedata r:id="rId4" o:title="pointer"/>
      </v:shape>
    </w:pict>
  </w:numPicBullet>
  <w:numPicBullet w:numPicBulletId="4">
    <w:pict>
      <v:shape id="_x0000_i1114" type="#_x0000_t75" style="width:42pt;height:42pt" o:bullet="t">
        <v:imagedata r:id="rId5" o:title="vsagde"/>
      </v:shape>
    </w:pict>
  </w:numPicBullet>
  <w:numPicBullet w:numPicBulletId="5">
    <w:pict>
      <v:shape id="_x0000_i1115" type="#_x0000_t75" alt="bullet_grey_circ" style="width:9.5pt;height:9.5pt;visibility:visible;mso-wrap-style:square" o:bullet="t">
        <v:imagedata r:id="rId6" o:title="bullet_grey_circ"/>
      </v:shape>
    </w:pict>
  </w:numPicBullet>
  <w:abstractNum w:abstractNumId="0" w15:restartNumberingAfterBreak="0">
    <w:nsid w:val="0A341BD3"/>
    <w:multiLevelType w:val="hybridMultilevel"/>
    <w:tmpl w:val="6158E61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53D05"/>
    <w:multiLevelType w:val="hybridMultilevel"/>
    <w:tmpl w:val="629460AA"/>
    <w:lvl w:ilvl="0" w:tplc="04090001">
      <w:start w:val="1"/>
      <w:numFmt w:val="bullet"/>
      <w:lvlText w:val=""/>
      <w:lvlJc w:val="left"/>
      <w:pPr>
        <w:ind w:left="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5" w:hanging="360"/>
      </w:pPr>
      <w:rPr>
        <w:rFonts w:ascii="Wingdings" w:hAnsi="Wingdings" w:hint="default"/>
      </w:rPr>
    </w:lvl>
  </w:abstractNum>
  <w:abstractNum w:abstractNumId="3" w15:restartNumberingAfterBreak="0">
    <w:nsid w:val="10B47571"/>
    <w:multiLevelType w:val="hybridMultilevel"/>
    <w:tmpl w:val="A4586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4336F"/>
    <w:multiLevelType w:val="hybridMultilevel"/>
    <w:tmpl w:val="E04C7110"/>
    <w:lvl w:ilvl="0" w:tplc="04090001">
      <w:start w:val="1"/>
      <w:numFmt w:val="bullet"/>
      <w:lvlText w:val=""/>
      <w:lvlJc w:val="left"/>
      <w:pPr>
        <w:ind w:left="8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6" w15:restartNumberingAfterBreak="0">
    <w:nsid w:val="17780577"/>
    <w:multiLevelType w:val="hybridMultilevel"/>
    <w:tmpl w:val="9D9AB71A"/>
    <w:lvl w:ilvl="0" w:tplc="A6B61E9E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8B528B"/>
    <w:multiLevelType w:val="hybridMultilevel"/>
    <w:tmpl w:val="A7F04C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9" w15:restartNumberingAfterBreak="0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1B886BE0"/>
    <w:multiLevelType w:val="hybridMultilevel"/>
    <w:tmpl w:val="5874B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2" w15:restartNumberingAfterBreak="0">
    <w:nsid w:val="21305648"/>
    <w:multiLevelType w:val="hybridMultilevel"/>
    <w:tmpl w:val="B6F8ED22"/>
    <w:lvl w:ilvl="0" w:tplc="04090001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13" w15:restartNumberingAfterBreak="0">
    <w:nsid w:val="22E0211F"/>
    <w:multiLevelType w:val="hybridMultilevel"/>
    <w:tmpl w:val="F664F990"/>
    <w:lvl w:ilvl="0" w:tplc="9D6E0074">
      <w:numFmt w:val="bullet"/>
      <w:lvlText w:val="•"/>
      <w:lvlJc w:val="left"/>
      <w:pPr>
        <w:ind w:left="851" w:hanging="360"/>
      </w:pPr>
      <w:rPr>
        <w:rFonts w:ascii="Carlito" w:eastAsia="Carlito" w:hAnsi="Carlito" w:cs="Carlito" w:hint="default"/>
        <w:spacing w:val="-8"/>
        <w:w w:val="100"/>
        <w:sz w:val="24"/>
        <w:szCs w:val="24"/>
        <w:lang w:val="en-US" w:eastAsia="en-US" w:bidi="ar-SA"/>
      </w:rPr>
    </w:lvl>
    <w:lvl w:ilvl="1" w:tplc="B8CE408C">
      <w:numFmt w:val="bullet"/>
      <w:lvlText w:val="•"/>
      <w:lvlJc w:val="left"/>
      <w:pPr>
        <w:ind w:left="940" w:hanging="360"/>
      </w:pPr>
      <w:rPr>
        <w:rFonts w:ascii="Carlito" w:eastAsia="Carlito" w:hAnsi="Carlito" w:cs="Carlito" w:hint="default"/>
        <w:spacing w:val="-6"/>
        <w:w w:val="100"/>
        <w:sz w:val="24"/>
        <w:szCs w:val="24"/>
        <w:lang w:val="en-US" w:eastAsia="en-US" w:bidi="ar-SA"/>
      </w:rPr>
    </w:lvl>
    <w:lvl w:ilvl="2" w:tplc="B6A8BA9C">
      <w:numFmt w:val="bullet"/>
      <w:lvlText w:val="•"/>
      <w:lvlJc w:val="left"/>
      <w:pPr>
        <w:ind w:left="1913" w:hanging="360"/>
      </w:pPr>
      <w:rPr>
        <w:rFonts w:hint="default"/>
        <w:lang w:val="en-US" w:eastAsia="en-US" w:bidi="ar-SA"/>
      </w:rPr>
    </w:lvl>
    <w:lvl w:ilvl="3" w:tplc="A2CCD976">
      <w:numFmt w:val="bullet"/>
      <w:lvlText w:val="•"/>
      <w:lvlJc w:val="left"/>
      <w:pPr>
        <w:ind w:left="2886" w:hanging="360"/>
      </w:pPr>
      <w:rPr>
        <w:rFonts w:hint="default"/>
        <w:lang w:val="en-US" w:eastAsia="en-US" w:bidi="ar-SA"/>
      </w:rPr>
    </w:lvl>
    <w:lvl w:ilvl="4" w:tplc="3A66A32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5" w:tplc="4DA042FE">
      <w:numFmt w:val="bullet"/>
      <w:lvlText w:val="•"/>
      <w:lvlJc w:val="left"/>
      <w:pPr>
        <w:ind w:left="4833" w:hanging="360"/>
      </w:pPr>
      <w:rPr>
        <w:rFonts w:hint="default"/>
        <w:lang w:val="en-US" w:eastAsia="en-US" w:bidi="ar-SA"/>
      </w:rPr>
    </w:lvl>
    <w:lvl w:ilvl="6" w:tplc="56C088A0">
      <w:numFmt w:val="bullet"/>
      <w:lvlText w:val="•"/>
      <w:lvlJc w:val="left"/>
      <w:pPr>
        <w:ind w:left="5806" w:hanging="360"/>
      </w:pPr>
      <w:rPr>
        <w:rFonts w:hint="default"/>
        <w:lang w:val="en-US" w:eastAsia="en-US" w:bidi="ar-SA"/>
      </w:rPr>
    </w:lvl>
    <w:lvl w:ilvl="7" w:tplc="08A05B3E">
      <w:numFmt w:val="bullet"/>
      <w:lvlText w:val="•"/>
      <w:lvlJc w:val="left"/>
      <w:pPr>
        <w:ind w:left="6780" w:hanging="360"/>
      </w:pPr>
      <w:rPr>
        <w:rFonts w:hint="default"/>
        <w:lang w:val="en-US" w:eastAsia="en-US" w:bidi="ar-SA"/>
      </w:rPr>
    </w:lvl>
    <w:lvl w:ilvl="8" w:tplc="CFBAAEEE">
      <w:numFmt w:val="bullet"/>
      <w:lvlText w:val="•"/>
      <w:lvlJc w:val="left"/>
      <w:pPr>
        <w:ind w:left="7753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25C93BFD"/>
    <w:multiLevelType w:val="hybridMultilevel"/>
    <w:tmpl w:val="370064B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964244"/>
    <w:multiLevelType w:val="hybridMultilevel"/>
    <w:tmpl w:val="D8B8CA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95C6A03"/>
    <w:multiLevelType w:val="hybridMultilevel"/>
    <w:tmpl w:val="858CE536"/>
    <w:lvl w:ilvl="0" w:tplc="04090001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18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C557AF"/>
    <w:multiLevelType w:val="hybridMultilevel"/>
    <w:tmpl w:val="54A6C990"/>
    <w:lvl w:ilvl="0" w:tplc="04090001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20" w15:restartNumberingAfterBreak="0">
    <w:nsid w:val="2BCA29A5"/>
    <w:multiLevelType w:val="hybridMultilevel"/>
    <w:tmpl w:val="CFA0E5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DA554E3"/>
    <w:multiLevelType w:val="hybridMultilevel"/>
    <w:tmpl w:val="6F1C0E4E"/>
    <w:lvl w:ilvl="0" w:tplc="B60C9976">
      <w:numFmt w:val="bullet"/>
      <w:lvlText w:val=""/>
      <w:lvlJc w:val="left"/>
      <w:pPr>
        <w:ind w:left="851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B748B62E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9725120">
      <w:numFmt w:val="bullet"/>
      <w:lvlText w:val="•"/>
      <w:lvlJc w:val="left"/>
      <w:pPr>
        <w:ind w:left="2628" w:hanging="360"/>
      </w:pPr>
      <w:rPr>
        <w:rFonts w:hint="default"/>
        <w:lang w:val="en-US" w:eastAsia="en-US" w:bidi="ar-SA"/>
      </w:rPr>
    </w:lvl>
    <w:lvl w:ilvl="3" w:tplc="D16E1E80">
      <w:numFmt w:val="bullet"/>
      <w:lvlText w:val="•"/>
      <w:lvlJc w:val="left"/>
      <w:pPr>
        <w:ind w:left="3512" w:hanging="360"/>
      </w:pPr>
      <w:rPr>
        <w:rFonts w:hint="default"/>
        <w:lang w:val="en-US" w:eastAsia="en-US" w:bidi="ar-SA"/>
      </w:rPr>
    </w:lvl>
    <w:lvl w:ilvl="4" w:tplc="690080F4">
      <w:numFmt w:val="bullet"/>
      <w:lvlText w:val="•"/>
      <w:lvlJc w:val="left"/>
      <w:pPr>
        <w:ind w:left="4396" w:hanging="360"/>
      </w:pPr>
      <w:rPr>
        <w:rFonts w:hint="default"/>
        <w:lang w:val="en-US" w:eastAsia="en-US" w:bidi="ar-SA"/>
      </w:rPr>
    </w:lvl>
    <w:lvl w:ilvl="5" w:tplc="700E4AD6">
      <w:numFmt w:val="bullet"/>
      <w:lvlText w:val="•"/>
      <w:lvlJc w:val="left"/>
      <w:pPr>
        <w:ind w:left="5280" w:hanging="360"/>
      </w:pPr>
      <w:rPr>
        <w:rFonts w:hint="default"/>
        <w:lang w:val="en-US" w:eastAsia="en-US" w:bidi="ar-SA"/>
      </w:rPr>
    </w:lvl>
    <w:lvl w:ilvl="6" w:tplc="87A67CB2">
      <w:numFmt w:val="bullet"/>
      <w:lvlText w:val="•"/>
      <w:lvlJc w:val="left"/>
      <w:pPr>
        <w:ind w:left="6164" w:hanging="360"/>
      </w:pPr>
      <w:rPr>
        <w:rFonts w:hint="default"/>
        <w:lang w:val="en-US" w:eastAsia="en-US" w:bidi="ar-SA"/>
      </w:rPr>
    </w:lvl>
    <w:lvl w:ilvl="7" w:tplc="21482168">
      <w:numFmt w:val="bullet"/>
      <w:lvlText w:val="•"/>
      <w:lvlJc w:val="left"/>
      <w:pPr>
        <w:ind w:left="7048" w:hanging="360"/>
      </w:pPr>
      <w:rPr>
        <w:rFonts w:hint="default"/>
        <w:lang w:val="en-US" w:eastAsia="en-US" w:bidi="ar-SA"/>
      </w:rPr>
    </w:lvl>
    <w:lvl w:ilvl="8" w:tplc="E6B69158">
      <w:numFmt w:val="bullet"/>
      <w:lvlText w:val="•"/>
      <w:lvlJc w:val="left"/>
      <w:pPr>
        <w:ind w:left="7932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2DAD794A"/>
    <w:multiLevelType w:val="hybridMultilevel"/>
    <w:tmpl w:val="9F784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BE10E1"/>
    <w:multiLevelType w:val="hybridMultilevel"/>
    <w:tmpl w:val="7A4C34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6E34218"/>
    <w:multiLevelType w:val="hybridMultilevel"/>
    <w:tmpl w:val="98986C5A"/>
    <w:lvl w:ilvl="0" w:tplc="04090001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26" w15:restartNumberingAfterBreak="0">
    <w:nsid w:val="4B0E1460"/>
    <w:multiLevelType w:val="hybridMultilevel"/>
    <w:tmpl w:val="9F3414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FB34C44"/>
    <w:multiLevelType w:val="hybridMultilevel"/>
    <w:tmpl w:val="466020A6"/>
    <w:lvl w:ilvl="0" w:tplc="04090001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28" w15:restartNumberingAfterBreak="0">
    <w:nsid w:val="515737D8"/>
    <w:multiLevelType w:val="hybridMultilevel"/>
    <w:tmpl w:val="27EE3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1B4247A"/>
    <w:multiLevelType w:val="hybridMultilevel"/>
    <w:tmpl w:val="2D881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3147274"/>
    <w:multiLevelType w:val="hybridMultilevel"/>
    <w:tmpl w:val="38C0AD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3970F0E"/>
    <w:multiLevelType w:val="hybridMultilevel"/>
    <w:tmpl w:val="6C1A9A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F65351"/>
    <w:multiLevelType w:val="hybridMultilevel"/>
    <w:tmpl w:val="05E439AA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34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35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8"/>
  </w:num>
  <w:num w:numId="3">
    <w:abstractNumId w:val="32"/>
  </w:num>
  <w:num w:numId="4">
    <w:abstractNumId w:val="8"/>
  </w:num>
  <w:num w:numId="5">
    <w:abstractNumId w:val="34"/>
  </w:num>
  <w:num w:numId="6">
    <w:abstractNumId w:val="16"/>
  </w:num>
  <w:num w:numId="7">
    <w:abstractNumId w:val="24"/>
  </w:num>
  <w:num w:numId="8">
    <w:abstractNumId w:val="35"/>
  </w:num>
  <w:num w:numId="9">
    <w:abstractNumId w:val="9"/>
  </w:num>
  <w:num w:numId="10">
    <w:abstractNumId w:val="11"/>
  </w:num>
  <w:num w:numId="11">
    <w:abstractNumId w:val="1"/>
  </w:num>
  <w:num w:numId="12">
    <w:abstractNumId w:val="36"/>
  </w:num>
  <w:num w:numId="13">
    <w:abstractNumId w:val="29"/>
  </w:num>
  <w:num w:numId="14">
    <w:abstractNumId w:val="6"/>
  </w:num>
  <w:num w:numId="15">
    <w:abstractNumId w:val="7"/>
  </w:num>
  <w:num w:numId="16">
    <w:abstractNumId w:val="25"/>
  </w:num>
  <w:num w:numId="17">
    <w:abstractNumId w:val="17"/>
  </w:num>
  <w:num w:numId="18">
    <w:abstractNumId w:val="28"/>
  </w:num>
  <w:num w:numId="19">
    <w:abstractNumId w:val="26"/>
  </w:num>
  <w:num w:numId="20">
    <w:abstractNumId w:val="23"/>
  </w:num>
  <w:num w:numId="21">
    <w:abstractNumId w:val="15"/>
  </w:num>
  <w:num w:numId="22">
    <w:abstractNumId w:val="30"/>
  </w:num>
  <w:num w:numId="23">
    <w:abstractNumId w:val="20"/>
  </w:num>
  <w:num w:numId="24">
    <w:abstractNumId w:val="31"/>
  </w:num>
  <w:num w:numId="25">
    <w:abstractNumId w:val="33"/>
  </w:num>
  <w:num w:numId="26">
    <w:abstractNumId w:val="2"/>
  </w:num>
  <w:num w:numId="27">
    <w:abstractNumId w:val="0"/>
  </w:num>
  <w:num w:numId="28">
    <w:abstractNumId w:val="14"/>
  </w:num>
  <w:num w:numId="29">
    <w:abstractNumId w:val="5"/>
  </w:num>
  <w:num w:numId="30">
    <w:abstractNumId w:val="27"/>
  </w:num>
  <w:num w:numId="31">
    <w:abstractNumId w:val="3"/>
  </w:num>
  <w:num w:numId="32">
    <w:abstractNumId w:val="19"/>
  </w:num>
  <w:num w:numId="33">
    <w:abstractNumId w:val="22"/>
  </w:num>
  <w:num w:numId="34">
    <w:abstractNumId w:val="10"/>
  </w:num>
  <w:num w:numId="35">
    <w:abstractNumId w:val="12"/>
  </w:num>
  <w:num w:numId="36">
    <w:abstractNumId w:val="21"/>
  </w:num>
  <w:num w:numId="3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54217"/>
    <w:rsid w:val="0007274F"/>
    <w:rsid w:val="000B6DED"/>
    <w:rsid w:val="000D1D44"/>
    <w:rsid w:val="000F4357"/>
    <w:rsid w:val="00121373"/>
    <w:rsid w:val="001250C3"/>
    <w:rsid w:val="001740C3"/>
    <w:rsid w:val="001A02E1"/>
    <w:rsid w:val="001A11D9"/>
    <w:rsid w:val="001D5D18"/>
    <w:rsid w:val="001E7456"/>
    <w:rsid w:val="00206B5C"/>
    <w:rsid w:val="00215F8D"/>
    <w:rsid w:val="00237DFB"/>
    <w:rsid w:val="00251DF5"/>
    <w:rsid w:val="002531B6"/>
    <w:rsid w:val="00286F59"/>
    <w:rsid w:val="00295E7E"/>
    <w:rsid w:val="00307CB6"/>
    <w:rsid w:val="00316621"/>
    <w:rsid w:val="00345B23"/>
    <w:rsid w:val="00351515"/>
    <w:rsid w:val="003A7DAC"/>
    <w:rsid w:val="003E32CC"/>
    <w:rsid w:val="00403C5B"/>
    <w:rsid w:val="004103E1"/>
    <w:rsid w:val="004A0741"/>
    <w:rsid w:val="004D29BA"/>
    <w:rsid w:val="004F7765"/>
    <w:rsid w:val="00505FCE"/>
    <w:rsid w:val="005151E7"/>
    <w:rsid w:val="00520F6D"/>
    <w:rsid w:val="00543313"/>
    <w:rsid w:val="00550FF3"/>
    <w:rsid w:val="00593435"/>
    <w:rsid w:val="0059440A"/>
    <w:rsid w:val="00595596"/>
    <w:rsid w:val="005B54FE"/>
    <w:rsid w:val="005E7F75"/>
    <w:rsid w:val="00603CC2"/>
    <w:rsid w:val="00666E0F"/>
    <w:rsid w:val="00670534"/>
    <w:rsid w:val="006829E4"/>
    <w:rsid w:val="00684CA4"/>
    <w:rsid w:val="00695DA7"/>
    <w:rsid w:val="00696DE9"/>
    <w:rsid w:val="006A11CE"/>
    <w:rsid w:val="006B55AD"/>
    <w:rsid w:val="006B5E37"/>
    <w:rsid w:val="006C25D8"/>
    <w:rsid w:val="006E2563"/>
    <w:rsid w:val="006F03CD"/>
    <w:rsid w:val="006F23A4"/>
    <w:rsid w:val="00711A63"/>
    <w:rsid w:val="007128E4"/>
    <w:rsid w:val="00713EFD"/>
    <w:rsid w:val="007255C5"/>
    <w:rsid w:val="00737E39"/>
    <w:rsid w:val="007631E5"/>
    <w:rsid w:val="00766F55"/>
    <w:rsid w:val="00793700"/>
    <w:rsid w:val="007E0313"/>
    <w:rsid w:val="008161BC"/>
    <w:rsid w:val="00821C10"/>
    <w:rsid w:val="00832A97"/>
    <w:rsid w:val="008745C5"/>
    <w:rsid w:val="00876A4C"/>
    <w:rsid w:val="00884284"/>
    <w:rsid w:val="0088620B"/>
    <w:rsid w:val="00887533"/>
    <w:rsid w:val="0088778D"/>
    <w:rsid w:val="00890676"/>
    <w:rsid w:val="00891A3C"/>
    <w:rsid w:val="008B6C6A"/>
    <w:rsid w:val="008D5E74"/>
    <w:rsid w:val="00906F28"/>
    <w:rsid w:val="00935F8F"/>
    <w:rsid w:val="00957CCC"/>
    <w:rsid w:val="00980D87"/>
    <w:rsid w:val="009815D0"/>
    <w:rsid w:val="009821D6"/>
    <w:rsid w:val="0098256C"/>
    <w:rsid w:val="0099510F"/>
    <w:rsid w:val="009C1B09"/>
    <w:rsid w:val="009F2A13"/>
    <w:rsid w:val="00A25FCB"/>
    <w:rsid w:val="00A44056"/>
    <w:rsid w:val="00A44411"/>
    <w:rsid w:val="00A46CF6"/>
    <w:rsid w:val="00A62D8F"/>
    <w:rsid w:val="00A735ED"/>
    <w:rsid w:val="00AB50C8"/>
    <w:rsid w:val="00AC46C8"/>
    <w:rsid w:val="00AD1997"/>
    <w:rsid w:val="00B1405D"/>
    <w:rsid w:val="00B22049"/>
    <w:rsid w:val="00B449B1"/>
    <w:rsid w:val="00B61E6C"/>
    <w:rsid w:val="00B66799"/>
    <w:rsid w:val="00B74DC3"/>
    <w:rsid w:val="00B75E6B"/>
    <w:rsid w:val="00B9284E"/>
    <w:rsid w:val="00BA1CF8"/>
    <w:rsid w:val="00BC305A"/>
    <w:rsid w:val="00C04699"/>
    <w:rsid w:val="00C077E8"/>
    <w:rsid w:val="00C22B9A"/>
    <w:rsid w:val="00C23E15"/>
    <w:rsid w:val="00C30881"/>
    <w:rsid w:val="00C32EA4"/>
    <w:rsid w:val="00C532FF"/>
    <w:rsid w:val="00C9514A"/>
    <w:rsid w:val="00CB0FB3"/>
    <w:rsid w:val="00CB3BBB"/>
    <w:rsid w:val="00CF6FF5"/>
    <w:rsid w:val="00D070C7"/>
    <w:rsid w:val="00D2170F"/>
    <w:rsid w:val="00D232E1"/>
    <w:rsid w:val="00D2534F"/>
    <w:rsid w:val="00D26A5F"/>
    <w:rsid w:val="00D26D5A"/>
    <w:rsid w:val="00D33527"/>
    <w:rsid w:val="00D35553"/>
    <w:rsid w:val="00D40700"/>
    <w:rsid w:val="00D51D8C"/>
    <w:rsid w:val="00D567FB"/>
    <w:rsid w:val="00D7686C"/>
    <w:rsid w:val="00D829FF"/>
    <w:rsid w:val="00D910DC"/>
    <w:rsid w:val="00DA5410"/>
    <w:rsid w:val="00DD3907"/>
    <w:rsid w:val="00DE20AA"/>
    <w:rsid w:val="00E10910"/>
    <w:rsid w:val="00E2622C"/>
    <w:rsid w:val="00E275C9"/>
    <w:rsid w:val="00E53093"/>
    <w:rsid w:val="00E65FD7"/>
    <w:rsid w:val="00E71EE0"/>
    <w:rsid w:val="00E843AC"/>
    <w:rsid w:val="00EA0FF5"/>
    <w:rsid w:val="00EA1725"/>
    <w:rsid w:val="00EA2C63"/>
    <w:rsid w:val="00F15218"/>
    <w:rsid w:val="00F246B3"/>
    <w:rsid w:val="00F319B1"/>
    <w:rsid w:val="00F80200"/>
    <w:rsid w:val="00F80886"/>
    <w:rsid w:val="00FB15DB"/>
    <w:rsid w:val="00FB256D"/>
    <w:rsid w:val="00FB33D0"/>
    <w:rsid w:val="00FE5316"/>
    <w:rsid w:val="00FF7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B2505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F246B3"/>
    <w:pPr>
      <w:widowControl w:val="0"/>
      <w:autoSpaceDE w:val="0"/>
      <w:autoSpaceDN w:val="0"/>
      <w:spacing w:after="0" w:line="240" w:lineRule="auto"/>
      <w:ind w:left="220"/>
      <w:outlineLvl w:val="0"/>
    </w:pPr>
    <w:rPr>
      <w:rFonts w:ascii="Carlito" w:eastAsia="Carlito" w:hAnsi="Carlito" w:cs="Carlito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1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BC305A"/>
    <w:pPr>
      <w:widowControl w:val="0"/>
      <w:autoSpaceDE w:val="0"/>
      <w:autoSpaceDN w:val="0"/>
      <w:spacing w:after="0" w:line="292" w:lineRule="exact"/>
      <w:ind w:left="107"/>
    </w:pPr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semiHidden/>
    <w:unhideWhenUsed/>
    <w:rsid w:val="00BC305A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BC305A"/>
    <w:rPr>
      <w:rFonts w:ascii="Carlito" w:eastAsia="Carlito" w:hAnsi="Carlito" w:cs="Carlito"/>
    </w:rPr>
  </w:style>
  <w:style w:type="character" w:customStyle="1" w:styleId="Heading1Char">
    <w:name w:val="Heading 1 Char"/>
    <w:basedOn w:val="DefaultParagraphFont"/>
    <w:link w:val="Heading1"/>
    <w:uiPriority w:val="1"/>
    <w:rsid w:val="00F246B3"/>
    <w:rPr>
      <w:rFonts w:ascii="Carlito" w:eastAsia="Carlito" w:hAnsi="Carlito" w:cs="Carlito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F246B3"/>
    <w:pPr>
      <w:widowControl w:val="0"/>
      <w:autoSpaceDE w:val="0"/>
      <w:autoSpaceDN w:val="0"/>
      <w:spacing w:after="0" w:line="240" w:lineRule="auto"/>
      <w:ind w:left="851"/>
    </w:pPr>
    <w:rPr>
      <w:rFonts w:ascii="Carlito" w:eastAsia="Carlito" w:hAnsi="Carlito" w:cs="Carli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246B3"/>
    <w:rPr>
      <w:rFonts w:ascii="Carlito" w:eastAsia="Carlito" w:hAnsi="Carlito" w:cs="Carlito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26A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6A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6A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6A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6A5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15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4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9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603</Words>
  <Characters>344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Lenovo</cp:lastModifiedBy>
  <cp:revision>15</cp:revision>
  <cp:lastPrinted>2022-03-16T08:44:00Z</cp:lastPrinted>
  <dcterms:created xsi:type="dcterms:W3CDTF">2022-10-23T04:28:00Z</dcterms:created>
  <dcterms:modified xsi:type="dcterms:W3CDTF">2022-10-23T04:47:00Z</dcterms:modified>
</cp:coreProperties>
</file>